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14462" w14:textId="557CBDA6" w:rsidR="00C07D31" w:rsidRPr="00D27869" w:rsidRDefault="00B91CF9" w:rsidP="00B91CF9">
      <w:pPr>
        <w:pStyle w:val="Title"/>
        <w:rPr>
          <w:rFonts w:ascii="Iowan Old Style Roman" w:hAnsi="Iowan Old Style Roman"/>
          <w:color w:val="000000" w:themeColor="text1"/>
        </w:rPr>
      </w:pPr>
      <w:r w:rsidRPr="00D27869">
        <w:rPr>
          <w:rFonts w:ascii="Iowan Old Style Roman" w:hAnsi="Iowan Old Style Roman"/>
          <w:color w:val="000000" w:themeColor="text1"/>
        </w:rPr>
        <w:t>Ryan Cordell</w:t>
      </w:r>
    </w:p>
    <w:p w14:paraId="4071D4C0" w14:textId="77777777" w:rsidR="00C07D31" w:rsidRPr="00EC68AA" w:rsidRDefault="00D27869" w:rsidP="00B91CF9">
      <w:pPr>
        <w:pStyle w:val="FirstParagraph"/>
        <w:jc w:val="center"/>
        <w:rPr>
          <w:rFonts w:ascii="Iowan Old Style Roman" w:hAnsi="Iowan Old Style Roman"/>
          <w:color w:val="000000" w:themeColor="text1"/>
        </w:rPr>
      </w:pPr>
      <w:r w:rsidRPr="00EC68AA">
        <w:rPr>
          <w:rFonts w:ascii="Iowan Old Style Roman" w:hAnsi="Iowan Old Style Roman"/>
          <w:color w:val="000000" w:themeColor="text1"/>
        </w:rPr>
        <w:t>Nightingale Hall 415 | Northeastern University | Boston, MA 02115</w:t>
      </w:r>
    </w:p>
    <w:p w14:paraId="69FBAFCD" w14:textId="77777777" w:rsidR="00C07D31" w:rsidRPr="00EC68AA" w:rsidRDefault="008C69D9" w:rsidP="00B91CF9">
      <w:pPr>
        <w:pStyle w:val="BodyText"/>
        <w:jc w:val="center"/>
        <w:rPr>
          <w:rFonts w:ascii="Iowan Old Style Roman" w:hAnsi="Iowan Old Style Roman"/>
          <w:color w:val="000000" w:themeColor="text1"/>
        </w:rPr>
      </w:pPr>
      <w:hyperlink r:id="rId7">
        <w:r w:rsidR="00D27869" w:rsidRPr="00EC68AA">
          <w:rPr>
            <w:rStyle w:val="Hyperlink"/>
            <w:rFonts w:ascii="Iowan Old Style Roman" w:hAnsi="Iowan Old Style Roman"/>
            <w:color w:val="000000" w:themeColor="text1"/>
          </w:rPr>
          <w:t>r.cordell@northeastern.edu</w:t>
        </w:r>
      </w:hyperlink>
      <w:r w:rsidR="00D27869" w:rsidRPr="00EC68AA">
        <w:rPr>
          <w:rFonts w:ascii="Iowan Old Style Roman" w:hAnsi="Iowan Old Style Roman"/>
          <w:color w:val="000000" w:themeColor="text1"/>
        </w:rPr>
        <w:t xml:space="preserve"> | </w:t>
      </w:r>
      <w:hyperlink r:id="rId8">
        <w:r w:rsidR="00D27869" w:rsidRPr="00EC68AA">
          <w:rPr>
            <w:rStyle w:val="Hyperlink"/>
            <w:rFonts w:ascii="Iowan Old Style Roman" w:hAnsi="Iowan Old Style Roman"/>
            <w:color w:val="000000" w:themeColor="text1"/>
          </w:rPr>
          <w:t>rccordell@gmail.com</w:t>
        </w:r>
      </w:hyperlink>
      <w:r w:rsidR="00D27869" w:rsidRPr="00EC68AA">
        <w:rPr>
          <w:rFonts w:ascii="Iowan Old Style Roman" w:hAnsi="Iowan Old Style Roman"/>
          <w:color w:val="000000" w:themeColor="text1"/>
        </w:rPr>
        <w:t xml:space="preserve"> | </w:t>
      </w:r>
      <w:hyperlink r:id="rId9">
        <w:r w:rsidR="00D27869" w:rsidRPr="00EC68AA">
          <w:rPr>
            <w:rStyle w:val="Hyperlink"/>
            <w:rFonts w:ascii="Iowan Old Style Roman" w:hAnsi="Iowan Old Style Roman"/>
            <w:color w:val="000000" w:themeColor="text1"/>
          </w:rPr>
          <w:t>ryancordell.org</w:t>
        </w:r>
      </w:hyperlink>
      <w:r w:rsidR="00D27869" w:rsidRPr="00EC68AA">
        <w:rPr>
          <w:rFonts w:ascii="Iowan Old Style Roman" w:hAnsi="Iowan Old Style Roman"/>
          <w:color w:val="000000" w:themeColor="text1"/>
        </w:rPr>
        <w:t xml:space="preserve"> | 508.918.0125</w:t>
      </w:r>
    </w:p>
    <w:p w14:paraId="77943472"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6203E997">
          <v:rect id="_x0000_i1039" alt="" style="width:468pt;height:.05pt;mso-width-percent:0;mso-height-percent:0;mso-width-percent:0;mso-height-percent:0" o:hralign="center" o:hrstd="t" o:hr="t"/>
        </w:pict>
      </w:r>
    </w:p>
    <w:p w14:paraId="02F1769B" w14:textId="4BD23C57" w:rsidR="00C07D31" w:rsidRPr="00D27869" w:rsidRDefault="00D27869" w:rsidP="00EC68AA">
      <w:pPr>
        <w:pStyle w:val="Heading1"/>
        <w:rPr>
          <w:rFonts w:ascii="Iowan Old Style Roman" w:hAnsi="Iowan Old Style Roman"/>
          <w:color w:val="000000" w:themeColor="text1"/>
          <w:sz w:val="36"/>
          <w:szCs w:val="36"/>
        </w:rPr>
      </w:pPr>
      <w:bookmarkStart w:id="0" w:name="academic-positions"/>
      <w:r w:rsidRPr="00D27869">
        <w:rPr>
          <w:rFonts w:ascii="Iowan Old Style Roman" w:hAnsi="Iowan Old Style Roman"/>
          <w:color w:val="000000" w:themeColor="text1"/>
          <w:sz w:val="36"/>
          <w:szCs w:val="36"/>
        </w:rPr>
        <w:t>Academic Positions</w:t>
      </w:r>
      <w:bookmarkEnd w:id="0"/>
    </w:p>
    <w:p w14:paraId="045FBF20" w14:textId="77777777" w:rsidR="00C07D31" w:rsidRPr="00D27869" w:rsidRDefault="00D27869">
      <w:pPr>
        <w:pStyle w:val="Heading2"/>
        <w:rPr>
          <w:rFonts w:ascii="Iowan Old Style Roman" w:hAnsi="Iowan Old Style Roman"/>
          <w:color w:val="000000" w:themeColor="text1"/>
          <w:sz w:val="28"/>
          <w:szCs w:val="28"/>
        </w:rPr>
      </w:pPr>
      <w:bookmarkStart w:id="1" w:name="tenure-track-appointments"/>
      <w:r w:rsidRPr="00D27869">
        <w:rPr>
          <w:rFonts w:ascii="Iowan Old Style Roman" w:hAnsi="Iowan Old Style Roman"/>
          <w:color w:val="000000" w:themeColor="text1"/>
          <w:sz w:val="28"/>
          <w:szCs w:val="28"/>
        </w:rPr>
        <w:t>Tenure Track Appointments</w:t>
      </w:r>
      <w:bookmarkEnd w:id="1"/>
    </w:p>
    <w:p w14:paraId="6833E58C"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Associate Professor of English, Northeastern University, July 2018-present</w:t>
      </w:r>
    </w:p>
    <w:p w14:paraId="29FA222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ssistant Professor of English, Northeastern University, August 2012-June 2018</w:t>
      </w:r>
    </w:p>
    <w:p w14:paraId="43A07AAE" w14:textId="747D4851" w:rsidR="00C07D31" w:rsidRPr="00D27869"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ssistant Professor of English, St. Norbert College, August 2010-June 2012</w:t>
      </w:r>
    </w:p>
    <w:p w14:paraId="3EAE1BF2" w14:textId="77777777" w:rsidR="00D27869" w:rsidRDefault="00D27869">
      <w:pPr>
        <w:pStyle w:val="Heading2"/>
        <w:rPr>
          <w:rFonts w:ascii="Iowan Old Style Roman" w:hAnsi="Iowan Old Style Roman"/>
          <w:color w:val="000000" w:themeColor="text1"/>
          <w:sz w:val="28"/>
          <w:szCs w:val="28"/>
        </w:rPr>
      </w:pPr>
      <w:bookmarkStart w:id="2" w:name="visitingtemporary-appointments"/>
    </w:p>
    <w:p w14:paraId="7E8F4B7C" w14:textId="397E55CB" w:rsidR="00C07D31" w:rsidRPr="00D27869" w:rsidRDefault="00D27869">
      <w:pPr>
        <w:pStyle w:val="Heading2"/>
        <w:rPr>
          <w:rFonts w:ascii="Iowan Old Style Roman" w:hAnsi="Iowan Old Style Roman"/>
          <w:color w:val="000000" w:themeColor="text1"/>
          <w:sz w:val="28"/>
          <w:szCs w:val="28"/>
        </w:rPr>
      </w:pPr>
      <w:r w:rsidRPr="00D27869">
        <w:rPr>
          <w:rFonts w:ascii="Iowan Old Style Roman" w:hAnsi="Iowan Old Style Roman"/>
          <w:color w:val="000000" w:themeColor="text1"/>
          <w:sz w:val="28"/>
          <w:szCs w:val="28"/>
        </w:rPr>
        <w:t>Visiting/Temporary Appointments</w:t>
      </w:r>
      <w:bookmarkEnd w:id="2"/>
    </w:p>
    <w:p w14:paraId="5A4FD1ED"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Visiting Scholar, Big Data Institute, University College London, May 2016</w:t>
      </w:r>
    </w:p>
    <w:p w14:paraId="433550E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Guest Researcher, Lehrstuhl für Digital Humanities, Universität Leipzig, Fall 2015-Spring 2016</w:t>
      </w:r>
    </w:p>
    <w:p w14:paraId="6F6EA08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siting Scholar, Internationalization Fellowship, Universität Passau, December 2014</w:t>
      </w:r>
    </w:p>
    <w:p w14:paraId="546C4295" w14:textId="054C450A" w:rsidR="00C07D31" w:rsidRPr="00EC68AA" w:rsidRDefault="008C69D9">
      <w:pPr>
        <w:pStyle w:val="BodyText"/>
        <w:rPr>
          <w:rFonts w:ascii="Iowan Old Style Roman" w:hAnsi="Iowan Old Style Roman"/>
          <w:color w:val="000000" w:themeColor="text1"/>
        </w:rPr>
      </w:pPr>
      <w:hyperlink r:id="rId10">
        <w:r w:rsidR="00D27869" w:rsidRPr="00EC68AA">
          <w:rPr>
            <w:rStyle w:val="Hyperlink"/>
            <w:rFonts w:ascii="Iowan Old Style Roman" w:hAnsi="Iowan Old Style Roman"/>
            <w:color w:val="000000" w:themeColor="text1"/>
          </w:rPr>
          <w:t>Summer Scholar</w:t>
        </w:r>
      </w:hyperlink>
      <w:r w:rsidR="00D27869" w:rsidRPr="00EC68AA">
        <w:rPr>
          <w:rFonts w:ascii="Iowan Old Style Roman" w:hAnsi="Iowan Old Style Roman"/>
          <w:color w:val="000000" w:themeColor="text1"/>
        </w:rPr>
        <w:t>, North Dakota State University English Department, June 2014</w:t>
      </w:r>
    </w:p>
    <w:p w14:paraId="7C7F44C6" w14:textId="77777777" w:rsidR="00D27869" w:rsidRDefault="00D27869">
      <w:pPr>
        <w:pStyle w:val="Heading2"/>
        <w:rPr>
          <w:rFonts w:ascii="Iowan Old Style Roman" w:hAnsi="Iowan Old Style Roman"/>
          <w:color w:val="000000" w:themeColor="text1"/>
          <w:sz w:val="28"/>
          <w:szCs w:val="28"/>
        </w:rPr>
      </w:pPr>
      <w:bookmarkStart w:id="3" w:name="labsresearch-center-affiliations"/>
    </w:p>
    <w:p w14:paraId="58433A07" w14:textId="5A013C9D" w:rsidR="00C07D31" w:rsidRPr="00D27869" w:rsidRDefault="00D27869">
      <w:pPr>
        <w:pStyle w:val="Heading2"/>
        <w:rPr>
          <w:rFonts w:ascii="Iowan Old Style Roman" w:hAnsi="Iowan Old Style Roman"/>
          <w:color w:val="000000" w:themeColor="text1"/>
          <w:sz w:val="28"/>
          <w:szCs w:val="28"/>
        </w:rPr>
      </w:pPr>
      <w:r w:rsidRPr="00D27869">
        <w:rPr>
          <w:rFonts w:ascii="Iowan Old Style Roman" w:hAnsi="Iowan Old Style Roman"/>
          <w:color w:val="000000" w:themeColor="text1"/>
          <w:sz w:val="28"/>
          <w:szCs w:val="28"/>
        </w:rPr>
        <w:t>Labs/Research Center Affiliations</w:t>
      </w:r>
      <w:bookmarkEnd w:id="3"/>
    </w:p>
    <w:p w14:paraId="2615FE9A"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Founding Core Faculty Member; </w:t>
      </w:r>
      <w:hyperlink r:id="rId11">
        <w:r w:rsidRPr="00EC68AA">
          <w:rPr>
            <w:rStyle w:val="Hyperlink"/>
            <w:rFonts w:ascii="Iowan Old Style Roman" w:hAnsi="Iowan Old Style Roman"/>
            <w:color w:val="000000" w:themeColor="text1"/>
          </w:rPr>
          <w:t>NULab for Texts, Maps, and Networks</w:t>
        </w:r>
      </w:hyperlink>
      <w:r w:rsidRPr="00EC68AA">
        <w:rPr>
          <w:rFonts w:ascii="Iowan Old Style Roman" w:hAnsi="Iowan Old Style Roman"/>
          <w:color w:val="000000" w:themeColor="text1"/>
        </w:rPr>
        <w:t>; Northeastern University; Fall 2012-present</w:t>
      </w:r>
    </w:p>
    <w:p w14:paraId="34D52E8A" w14:textId="50D334B6"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o-Director, NULab Graduate Fellows Program, Fall 2016-Spring 201</w:t>
      </w:r>
      <w:r w:rsidR="00EC68AA">
        <w:rPr>
          <w:rFonts w:ascii="Iowan Old Style Roman" w:hAnsi="Iowan Old Style Roman"/>
          <w:color w:val="000000" w:themeColor="text1"/>
        </w:rPr>
        <w:t>7</w:t>
      </w:r>
    </w:p>
    <w:p w14:paraId="716740BE" w14:textId="77777777" w:rsidR="00C07D31" w:rsidRPr="00EC68AA" w:rsidRDefault="00C07D31">
      <w:pPr>
        <w:pStyle w:val="BodyText"/>
        <w:rPr>
          <w:rFonts w:ascii="Iowan Old Style Roman" w:hAnsi="Iowan Old Style Roman"/>
          <w:color w:val="000000" w:themeColor="text1"/>
        </w:rPr>
      </w:pPr>
    </w:p>
    <w:p w14:paraId="22995869" w14:textId="3872EC87" w:rsidR="00C07D31" w:rsidRPr="00D27869" w:rsidRDefault="00D27869" w:rsidP="00D27869">
      <w:pPr>
        <w:pStyle w:val="Heading2"/>
        <w:rPr>
          <w:rFonts w:ascii="Iowan Old Style Roman" w:hAnsi="Iowan Old Style Roman"/>
          <w:color w:val="000000" w:themeColor="text1"/>
          <w:sz w:val="28"/>
          <w:szCs w:val="28"/>
        </w:rPr>
      </w:pPr>
      <w:bookmarkStart w:id="4" w:name="administrative-positions"/>
      <w:r w:rsidRPr="00EC68AA">
        <w:rPr>
          <w:rFonts w:ascii="Iowan Old Style Roman" w:hAnsi="Iowan Old Style Roman"/>
          <w:color w:val="000000" w:themeColor="text1"/>
          <w:sz w:val="28"/>
          <w:szCs w:val="28"/>
        </w:rPr>
        <w:lastRenderedPageBreak/>
        <w:t>Administrative Positions</w:t>
      </w:r>
      <w:bookmarkEnd w:id="4"/>
    </w:p>
    <w:p w14:paraId="6FE170D5" w14:textId="77777777" w:rsidR="00C07D31" w:rsidRPr="00EC68AA" w:rsidRDefault="00D27869">
      <w:pPr>
        <w:pStyle w:val="Heading3"/>
        <w:rPr>
          <w:rFonts w:ascii="Iowan Old Style Roman" w:hAnsi="Iowan Old Style Roman"/>
          <w:color w:val="000000" w:themeColor="text1"/>
          <w:sz w:val="24"/>
          <w:szCs w:val="24"/>
        </w:rPr>
      </w:pPr>
      <w:bookmarkStart w:id="5" w:name="northeastern-university"/>
      <w:r w:rsidRPr="00EC68AA">
        <w:rPr>
          <w:rFonts w:ascii="Iowan Old Style Roman" w:hAnsi="Iowan Old Style Roman"/>
          <w:color w:val="000000" w:themeColor="text1"/>
          <w:sz w:val="24"/>
          <w:szCs w:val="24"/>
        </w:rPr>
        <w:t>Northeastern University</w:t>
      </w:r>
      <w:bookmarkEnd w:id="5"/>
    </w:p>
    <w:p w14:paraId="36B2A087"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Founding Director, </w:t>
      </w:r>
      <w:hyperlink r:id="rId12">
        <w:r w:rsidRPr="00EC68AA">
          <w:rPr>
            <w:rStyle w:val="Hyperlink"/>
            <w:rFonts w:ascii="Iowan Old Style Roman" w:hAnsi="Iowan Old Style Roman"/>
            <w:color w:val="000000" w:themeColor="text1"/>
          </w:rPr>
          <w:t>Huskiana Letterpress Studio</w:t>
        </w:r>
      </w:hyperlink>
      <w:r w:rsidRPr="00EC68AA">
        <w:rPr>
          <w:rFonts w:ascii="Iowan Old Style Roman" w:hAnsi="Iowan Old Style Roman"/>
          <w:color w:val="000000" w:themeColor="text1"/>
        </w:rPr>
        <w:t>, Northeastern University, 2019-present</w:t>
      </w:r>
    </w:p>
    <w:p w14:paraId="7DC52C5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Graduate Program Director, English Department, Northeastern University, 2018-2020</w:t>
      </w:r>
    </w:p>
    <w:p w14:paraId="70F8C4C8" w14:textId="2BE8DA2D"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o-Director, NULab Fellows Program, Northeastern University, 2016-2017</w:t>
      </w:r>
    </w:p>
    <w:p w14:paraId="12A21CE7" w14:textId="77777777" w:rsidR="00C07D31" w:rsidRPr="00EC68AA" w:rsidRDefault="00D27869">
      <w:pPr>
        <w:pStyle w:val="Heading3"/>
        <w:rPr>
          <w:rFonts w:ascii="Iowan Old Style Roman" w:hAnsi="Iowan Old Style Roman"/>
          <w:color w:val="000000" w:themeColor="text1"/>
          <w:sz w:val="24"/>
          <w:szCs w:val="24"/>
        </w:rPr>
      </w:pPr>
      <w:bookmarkStart w:id="6" w:name="previous-institutions"/>
      <w:r w:rsidRPr="00EC68AA">
        <w:rPr>
          <w:rFonts w:ascii="Iowan Old Style Roman" w:hAnsi="Iowan Old Style Roman"/>
          <w:color w:val="000000" w:themeColor="text1"/>
          <w:sz w:val="24"/>
          <w:szCs w:val="24"/>
        </w:rPr>
        <w:t>Previous Institutions</w:t>
      </w:r>
      <w:bookmarkEnd w:id="6"/>
    </w:p>
    <w:p w14:paraId="703B814A" w14:textId="77777777" w:rsidR="00C07D31" w:rsidRPr="00EC68AA" w:rsidRDefault="00D27869">
      <w:pPr>
        <w:pStyle w:val="Compact"/>
        <w:numPr>
          <w:ilvl w:val="0"/>
          <w:numId w:val="2"/>
        </w:numPr>
        <w:rPr>
          <w:rFonts w:ascii="Iowan Old Style Roman" w:hAnsi="Iowan Old Style Roman"/>
          <w:color w:val="000000" w:themeColor="text1"/>
        </w:rPr>
      </w:pPr>
      <w:r w:rsidRPr="00EC68AA">
        <w:rPr>
          <w:rFonts w:ascii="Iowan Old Style Roman" w:hAnsi="Iowan Old Style Roman"/>
          <w:color w:val="000000" w:themeColor="text1"/>
        </w:rPr>
        <w:t>Director, Writing-Across-the-Curriculum, St. Norbert College, 2010-2012</w:t>
      </w:r>
    </w:p>
    <w:p w14:paraId="35DBD6A4" w14:textId="77777777" w:rsidR="00C07D31" w:rsidRPr="00EC68AA" w:rsidRDefault="00D27869">
      <w:pPr>
        <w:pStyle w:val="Compact"/>
        <w:numPr>
          <w:ilvl w:val="0"/>
          <w:numId w:val="2"/>
        </w:numPr>
        <w:rPr>
          <w:rFonts w:ascii="Iowan Old Style Roman" w:hAnsi="Iowan Old Style Roman"/>
          <w:color w:val="000000" w:themeColor="text1"/>
        </w:rPr>
      </w:pPr>
      <w:r w:rsidRPr="00EC68AA">
        <w:rPr>
          <w:rFonts w:ascii="Iowan Old Style Roman" w:hAnsi="Iowan Old Style Roman"/>
          <w:color w:val="000000" w:themeColor="text1"/>
        </w:rPr>
        <w:t>Director, St. Norbert College Writing Center, 2010-2012</w:t>
      </w:r>
    </w:p>
    <w:p w14:paraId="4DC614A3" w14:textId="77777777" w:rsidR="00C07D31" w:rsidRPr="00EC68AA" w:rsidRDefault="00D27869">
      <w:pPr>
        <w:pStyle w:val="Compact"/>
        <w:numPr>
          <w:ilvl w:val="0"/>
          <w:numId w:val="2"/>
        </w:numPr>
        <w:rPr>
          <w:rFonts w:ascii="Iowan Old Style Roman" w:hAnsi="Iowan Old Style Roman"/>
          <w:color w:val="000000" w:themeColor="text1"/>
        </w:rPr>
      </w:pPr>
      <w:r w:rsidRPr="00EC68AA">
        <w:rPr>
          <w:rFonts w:ascii="Iowan Old Style Roman" w:hAnsi="Iowan Old Style Roman"/>
          <w:color w:val="000000" w:themeColor="text1"/>
        </w:rPr>
        <w:t>Director, University of Virginia Writing Center, 2009-2010</w:t>
      </w:r>
    </w:p>
    <w:p w14:paraId="4312A0DC" w14:textId="77777777" w:rsidR="00C07D31" w:rsidRPr="00EC68AA" w:rsidRDefault="00D27869">
      <w:pPr>
        <w:pStyle w:val="Compact"/>
        <w:numPr>
          <w:ilvl w:val="0"/>
          <w:numId w:val="2"/>
        </w:numPr>
        <w:rPr>
          <w:rFonts w:ascii="Iowan Old Style Roman" w:hAnsi="Iowan Old Style Roman"/>
          <w:color w:val="000000" w:themeColor="text1"/>
        </w:rPr>
      </w:pPr>
      <w:r w:rsidRPr="00EC68AA">
        <w:rPr>
          <w:rFonts w:ascii="Iowan Old Style Roman" w:hAnsi="Iowan Old Style Roman"/>
          <w:color w:val="000000" w:themeColor="text1"/>
        </w:rPr>
        <w:t>Assistant Director, University of Virginia Writing Center, 2008-2009</w:t>
      </w:r>
    </w:p>
    <w:p w14:paraId="3CB1E420"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4DBB1119">
          <v:rect id="_x0000_i1038" alt="" style="width:468pt;height:.05pt;mso-width-percent:0;mso-height-percent:0;mso-width-percent:0;mso-height-percent:0" o:hralign="center" o:hrstd="t" o:hr="t"/>
        </w:pict>
      </w:r>
    </w:p>
    <w:p w14:paraId="0F896F0D" w14:textId="77777777" w:rsidR="00C07D31" w:rsidRPr="00D27869" w:rsidRDefault="00D27869">
      <w:pPr>
        <w:pStyle w:val="Heading1"/>
        <w:rPr>
          <w:rFonts w:ascii="Iowan Old Style Roman" w:hAnsi="Iowan Old Style Roman"/>
          <w:color w:val="000000" w:themeColor="text1"/>
          <w:sz w:val="36"/>
          <w:szCs w:val="36"/>
        </w:rPr>
      </w:pPr>
      <w:bookmarkStart w:id="7" w:name="education"/>
      <w:r w:rsidRPr="00D27869">
        <w:rPr>
          <w:rFonts w:ascii="Iowan Old Style Roman" w:hAnsi="Iowan Old Style Roman"/>
          <w:color w:val="000000" w:themeColor="text1"/>
          <w:sz w:val="36"/>
          <w:szCs w:val="36"/>
        </w:rPr>
        <w:t>Education</w:t>
      </w:r>
      <w:bookmarkEnd w:id="7"/>
    </w:p>
    <w:p w14:paraId="26760DE1"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Ph.D. English Language and Literature, University of Virginia, August 2010</w:t>
      </w:r>
    </w:p>
    <w:p w14:paraId="19FF478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Dissertation: “That Great Burning Day: Apocalypticism in Antebellum Literature and Culture.” Committee: Stephen Railton (director), Jerome McGann, and Victoria Olwell</w:t>
      </w:r>
    </w:p>
    <w:p w14:paraId="716706B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B.A. English Language and Literature, </w:t>
      </w:r>
      <w:r w:rsidRPr="00EC68AA">
        <w:rPr>
          <w:rFonts w:ascii="Iowan Old Style Roman" w:hAnsi="Iowan Old Style Roman"/>
          <w:i/>
          <w:color w:val="000000" w:themeColor="text1"/>
        </w:rPr>
        <w:t>magna cum laude</w:t>
      </w:r>
      <w:r w:rsidRPr="00EC68AA">
        <w:rPr>
          <w:rFonts w:ascii="Iowan Old Style Roman" w:hAnsi="Iowan Old Style Roman"/>
          <w:color w:val="000000" w:themeColor="text1"/>
        </w:rPr>
        <w:t>, The George Washington University, May 2004</w:t>
      </w:r>
    </w:p>
    <w:p w14:paraId="187A6990"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8FCB838">
          <v:rect id="_x0000_i1037" alt="" style="width:468pt;height:.05pt;mso-width-percent:0;mso-height-percent:0;mso-width-percent:0;mso-height-percent:0" o:hralign="center" o:hrstd="t" o:hr="t"/>
        </w:pict>
      </w:r>
    </w:p>
    <w:p w14:paraId="2B30782E" w14:textId="77777777" w:rsidR="00C07D31" w:rsidRPr="00D27869" w:rsidRDefault="00D27869">
      <w:pPr>
        <w:pStyle w:val="Heading1"/>
        <w:rPr>
          <w:rFonts w:ascii="Iowan Old Style Roman" w:hAnsi="Iowan Old Style Roman"/>
          <w:color w:val="000000" w:themeColor="text1"/>
          <w:sz w:val="36"/>
          <w:szCs w:val="36"/>
        </w:rPr>
      </w:pPr>
      <w:bookmarkStart w:id="8" w:name="fields-of-study"/>
      <w:r w:rsidRPr="00D27869">
        <w:rPr>
          <w:rFonts w:ascii="Iowan Old Style Roman" w:hAnsi="Iowan Old Style Roman"/>
          <w:color w:val="000000" w:themeColor="text1"/>
          <w:sz w:val="36"/>
          <w:szCs w:val="36"/>
        </w:rPr>
        <w:t>Fields of Study</w:t>
      </w:r>
      <w:bookmarkEnd w:id="8"/>
    </w:p>
    <w:p w14:paraId="7D7F3F65"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Nineteenth-century American literature and culture, Digital Humanities, critical bibliography, history of the book, periodical studies, comparative textual media, American fiction, American religion</w:t>
      </w:r>
    </w:p>
    <w:p w14:paraId="15AFF8DC"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DB538D0">
          <v:rect id="_x0000_i1036" alt="" style="width:468pt;height:.05pt;mso-width-percent:0;mso-height-percent:0;mso-width-percent:0;mso-height-percent:0" o:hralign="center" o:hrstd="t" o:hr="t"/>
        </w:pict>
      </w:r>
    </w:p>
    <w:p w14:paraId="1AEACA72" w14:textId="77777777" w:rsidR="00C07D31" w:rsidRPr="00D27869" w:rsidRDefault="00D27869">
      <w:pPr>
        <w:pStyle w:val="Heading1"/>
        <w:rPr>
          <w:rFonts w:ascii="Iowan Old Style Roman" w:hAnsi="Iowan Old Style Roman"/>
          <w:color w:val="000000" w:themeColor="text1"/>
          <w:sz w:val="36"/>
          <w:szCs w:val="36"/>
        </w:rPr>
      </w:pPr>
      <w:bookmarkStart w:id="9" w:name="honors"/>
      <w:r w:rsidRPr="00D27869">
        <w:rPr>
          <w:rFonts w:ascii="Iowan Old Style Roman" w:hAnsi="Iowan Old Style Roman"/>
          <w:color w:val="000000" w:themeColor="text1"/>
          <w:sz w:val="36"/>
          <w:szCs w:val="36"/>
        </w:rPr>
        <w:t>Honors</w:t>
      </w:r>
      <w:bookmarkEnd w:id="9"/>
    </w:p>
    <w:p w14:paraId="3C652592" w14:textId="77777777" w:rsidR="00C07D31" w:rsidRPr="00EC68AA" w:rsidRDefault="00C07D31">
      <w:pPr>
        <w:pStyle w:val="FirstParagraph"/>
        <w:rPr>
          <w:rFonts w:ascii="Iowan Old Style Roman" w:hAnsi="Iowan Old Style Roman"/>
          <w:color w:val="000000" w:themeColor="text1"/>
        </w:rPr>
      </w:pPr>
    </w:p>
    <w:p w14:paraId="0F5F27AF" w14:textId="77777777" w:rsidR="00C07D31" w:rsidRPr="00D27869" w:rsidRDefault="00D27869">
      <w:pPr>
        <w:pStyle w:val="Heading2"/>
        <w:rPr>
          <w:rFonts w:ascii="Iowan Old Style Roman" w:hAnsi="Iowan Old Style Roman"/>
          <w:color w:val="000000" w:themeColor="text1"/>
          <w:sz w:val="28"/>
          <w:szCs w:val="28"/>
        </w:rPr>
      </w:pPr>
      <w:bookmarkStart w:id="10" w:name="fellowships"/>
      <w:r w:rsidRPr="00D27869">
        <w:rPr>
          <w:rFonts w:ascii="Iowan Old Style Roman" w:hAnsi="Iowan Old Style Roman"/>
          <w:color w:val="000000" w:themeColor="text1"/>
          <w:sz w:val="28"/>
          <w:szCs w:val="28"/>
        </w:rPr>
        <w:lastRenderedPageBreak/>
        <w:t>Fellowships</w:t>
      </w:r>
      <w:bookmarkEnd w:id="10"/>
    </w:p>
    <w:p w14:paraId="50822FA7"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Senior Fellow, Andrew W. Mellon Society of Fellows in Critical Bibliography, Rare Book School, Charlottesville, Virginia, 2017-present</w:t>
      </w:r>
    </w:p>
    <w:p w14:paraId="2D6AF3A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merican Council of Learned Societies (ACLS) </w:t>
      </w:r>
      <w:hyperlink r:id="rId13">
        <w:r w:rsidRPr="00EC68AA">
          <w:rPr>
            <w:rStyle w:val="Hyperlink"/>
            <w:rFonts w:ascii="Iowan Old Style Roman" w:hAnsi="Iowan Old Style Roman"/>
            <w:color w:val="000000" w:themeColor="text1"/>
          </w:rPr>
          <w:t>Digital Innovation Fellowship</w:t>
        </w:r>
      </w:hyperlink>
      <w:r w:rsidRPr="00EC68AA">
        <w:rPr>
          <w:rFonts w:ascii="Iowan Old Style Roman" w:hAnsi="Iowan Old Style Roman"/>
          <w:color w:val="000000" w:themeColor="text1"/>
        </w:rPr>
        <w:t>, for “Global Viral Texts,” 2015-2016</w:t>
      </w:r>
    </w:p>
    <w:p w14:paraId="7B1253A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ccepted Participant, </w:t>
      </w:r>
      <w:hyperlink r:id="rId14">
        <w:r w:rsidRPr="00EC68AA">
          <w:rPr>
            <w:rStyle w:val="Hyperlink"/>
            <w:rFonts w:ascii="Iowan Old Style Roman" w:hAnsi="Iowan Old Style Roman"/>
            <w:color w:val="000000" w:themeColor="text1"/>
          </w:rPr>
          <w:t>Summer Institute in Digital Textual Studies</w:t>
        </w:r>
      </w:hyperlink>
      <w:r w:rsidRPr="00EC68AA">
        <w:rPr>
          <w:rFonts w:ascii="Iowan Old Style Roman" w:hAnsi="Iowan Old Style Roman"/>
          <w:color w:val="000000" w:themeColor="text1"/>
        </w:rPr>
        <w:t>, National Humanities Center, Research Triangle Park, North Carolina, 2015-2016</w:t>
      </w:r>
    </w:p>
    <w:p w14:paraId="091F8BBB" w14:textId="77777777" w:rsidR="00C07D31" w:rsidRPr="00EC68AA" w:rsidRDefault="008C69D9">
      <w:pPr>
        <w:pStyle w:val="BodyText"/>
        <w:rPr>
          <w:rFonts w:ascii="Iowan Old Style Roman" w:hAnsi="Iowan Old Style Roman"/>
          <w:color w:val="000000" w:themeColor="text1"/>
        </w:rPr>
      </w:pPr>
      <w:hyperlink r:id="rId15">
        <w:r w:rsidR="00D27869" w:rsidRPr="00EC68AA">
          <w:rPr>
            <w:rStyle w:val="Hyperlink"/>
            <w:rFonts w:ascii="Iowan Old Style Roman" w:hAnsi="Iowan Old Style Roman"/>
            <w:color w:val="000000" w:themeColor="text1"/>
          </w:rPr>
          <w:t>Andrew W. Mellon Fellow in Critical Bibliography</w:t>
        </w:r>
      </w:hyperlink>
      <w:r w:rsidR="00D27869" w:rsidRPr="00EC68AA">
        <w:rPr>
          <w:rFonts w:ascii="Iowan Old Style Roman" w:hAnsi="Iowan Old Style Roman"/>
          <w:color w:val="000000" w:themeColor="text1"/>
        </w:rPr>
        <w:t xml:space="preserve"> at the Rare Book School, Charlottesville, Virginia, 2013-2016</w:t>
      </w:r>
    </w:p>
    <w:p w14:paraId="1A402D9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ortheastern University Humanities Center Faculty Fellowship, Program Theme: “Viral Culture,” 2013-2014</w:t>
      </w:r>
    </w:p>
    <w:p w14:paraId="2B22F87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Big Data Institute Visiting Scholar Fellowship, University College London, May 2016</w:t>
      </w:r>
    </w:p>
    <w:p w14:paraId="77A1CC0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Faculty Development Summer Fellowship, Office of Faculty Development, St. Norbert College, to support development of a new digital humanities course, Summer 2011</w:t>
      </w:r>
    </w:p>
    <w:p w14:paraId="151E407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HANTI Exploratory Cohort Fellowship, for technical training, initial design, and help implementing a digital edition of Nathaniel Hawthorne’s “The Celestial Railroad” (forthcoming at celestialrailroad.org), University of Virginia, 2009-10</w:t>
      </w:r>
    </w:p>
    <w:p w14:paraId="449B7649" w14:textId="77777777" w:rsidR="00C07D31" w:rsidRPr="00EC68AA" w:rsidRDefault="00C07D31">
      <w:pPr>
        <w:pStyle w:val="BodyText"/>
        <w:rPr>
          <w:rFonts w:ascii="Iowan Old Style Roman" w:hAnsi="Iowan Old Style Roman"/>
          <w:color w:val="000000" w:themeColor="text1"/>
        </w:rPr>
      </w:pPr>
    </w:p>
    <w:p w14:paraId="1B15A7B0" w14:textId="77777777" w:rsidR="00C07D31" w:rsidRPr="00D27869" w:rsidRDefault="00D27869">
      <w:pPr>
        <w:pStyle w:val="Heading2"/>
        <w:rPr>
          <w:rFonts w:ascii="Iowan Old Style Roman" w:hAnsi="Iowan Old Style Roman"/>
          <w:color w:val="000000" w:themeColor="text1"/>
          <w:sz w:val="28"/>
          <w:szCs w:val="28"/>
        </w:rPr>
      </w:pPr>
      <w:bookmarkStart w:id="11" w:name="awards-and-prizes"/>
      <w:r w:rsidRPr="00D27869">
        <w:rPr>
          <w:rFonts w:ascii="Iowan Old Style Roman" w:hAnsi="Iowan Old Style Roman"/>
          <w:color w:val="000000" w:themeColor="text1"/>
          <w:sz w:val="28"/>
          <w:szCs w:val="28"/>
        </w:rPr>
        <w:t>Awards and Prizes</w:t>
      </w:r>
      <w:bookmarkEnd w:id="11"/>
    </w:p>
    <w:p w14:paraId="28CEC442"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CSSH Outstanding Teaching Award, Northeastern University College of Social Sciences and Humanities, 2014-2015</w:t>
      </w:r>
    </w:p>
    <w:p w14:paraId="1F4BF01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ortheastern College of Social Sciences and Humanities Research Development Award, Spring 2014</w:t>
      </w:r>
    </w:p>
    <w:p w14:paraId="3F46939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Best Digital Humanities Project for Public Audiences” for </w:t>
      </w:r>
      <w:hyperlink r:id="rId16">
        <w:r w:rsidRPr="00EC68AA">
          <w:rPr>
            <w:rStyle w:val="Hyperlink"/>
            <w:rFonts w:ascii="Iowan Old Style Roman" w:hAnsi="Iowan Old Style Roman"/>
            <w:i/>
            <w:color w:val="000000" w:themeColor="text1"/>
          </w:rPr>
          <w:t>Our Marathon: The Boston Bombing Digital Archive</w:t>
        </w:r>
      </w:hyperlink>
      <w:r w:rsidRPr="00EC68AA">
        <w:rPr>
          <w:rFonts w:ascii="Iowan Old Style Roman" w:hAnsi="Iowan Old Style Roman"/>
          <w:color w:val="000000" w:themeColor="text1"/>
        </w:rPr>
        <w:t xml:space="preserve">, with David DeCamp, Elizabeth Maddock Dillon, Kristi Girdharry, James McGrath, and Alicia Peaker, </w:t>
      </w:r>
      <w:hyperlink r:id="rId17">
        <w:r w:rsidRPr="00EC68AA">
          <w:rPr>
            <w:rStyle w:val="Hyperlink"/>
            <w:rFonts w:ascii="Iowan Old Style Roman" w:hAnsi="Iowan Old Style Roman"/>
            <w:color w:val="000000" w:themeColor="text1"/>
          </w:rPr>
          <w:t>Digital Humanities Awards 2013</w:t>
        </w:r>
      </w:hyperlink>
      <w:r w:rsidRPr="00EC68AA">
        <w:rPr>
          <w:rFonts w:ascii="Iowan Old Style Roman" w:hAnsi="Iowan Old Style Roman"/>
          <w:color w:val="000000" w:themeColor="text1"/>
        </w:rPr>
        <w:t>, awarded February 2014</w:t>
      </w:r>
    </w:p>
    <w:p w14:paraId="1198337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5th Annual Best Article Prize (2013), ProQuest and the Research Society for American Periodicals, for “‘Taken Possession of’: Hawthorne’s ‘Celestial Railroad’ in the Nineteenth Century Evangelical Canon,” awarded January 2014</w:t>
      </w:r>
    </w:p>
    <w:p w14:paraId="16FC080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Thomas J. Griffis Prize for the Best Essay by a Student Beyond the First Year of Graduate Work in English, for “‘Taken Possession of’: Hawthorne’s ‘Celestial Railroad’ in the Nineteenth-Century Evangelical Canon,” University of Virginia English Department, 2010</w:t>
      </w:r>
    </w:p>
    <w:p w14:paraId="5DCC77D7" w14:textId="77777777" w:rsidR="00C07D31" w:rsidRPr="00EC68AA" w:rsidRDefault="00C07D31">
      <w:pPr>
        <w:pStyle w:val="BodyText"/>
        <w:rPr>
          <w:rFonts w:ascii="Iowan Old Style Roman" w:hAnsi="Iowan Old Style Roman"/>
          <w:color w:val="000000" w:themeColor="text1"/>
        </w:rPr>
      </w:pPr>
    </w:p>
    <w:p w14:paraId="081E4CA6" w14:textId="77777777" w:rsidR="00C07D31" w:rsidRPr="00D27869" w:rsidRDefault="00D27869">
      <w:pPr>
        <w:pStyle w:val="Heading2"/>
        <w:rPr>
          <w:rFonts w:ascii="Iowan Old Style Roman" w:hAnsi="Iowan Old Style Roman"/>
          <w:color w:val="000000" w:themeColor="text1"/>
          <w:sz w:val="28"/>
          <w:szCs w:val="28"/>
        </w:rPr>
      </w:pPr>
      <w:bookmarkStart w:id="12" w:name="dhnow-editors-choice-picks"/>
      <w:r w:rsidRPr="00D27869">
        <w:rPr>
          <w:rFonts w:ascii="Iowan Old Style Roman" w:hAnsi="Iowan Old Style Roman"/>
          <w:color w:val="000000" w:themeColor="text1"/>
          <w:sz w:val="28"/>
          <w:szCs w:val="28"/>
        </w:rPr>
        <w:t>DHNow Editors’ Choice Picks</w:t>
      </w:r>
      <w:bookmarkEnd w:id="12"/>
    </w:p>
    <w:p w14:paraId="0D6F321B" w14:textId="77777777" w:rsidR="00C07D31" w:rsidRPr="00EC68AA" w:rsidRDefault="008C69D9">
      <w:pPr>
        <w:pStyle w:val="FirstParagraph"/>
        <w:rPr>
          <w:rFonts w:ascii="Iowan Old Style Roman" w:hAnsi="Iowan Old Style Roman"/>
          <w:color w:val="000000" w:themeColor="text1"/>
        </w:rPr>
      </w:pPr>
      <w:hyperlink r:id="rId18">
        <w:r w:rsidR="00D27869" w:rsidRPr="00EC68AA">
          <w:rPr>
            <w:rStyle w:val="Hyperlink"/>
            <w:rFonts w:ascii="Iowan Old Style Roman" w:hAnsi="Iowan Old Style Roman"/>
            <w:color w:val="000000" w:themeColor="text1"/>
          </w:rPr>
          <w:t xml:space="preserve">Editors’ Choice, </w:t>
        </w:r>
        <w:r w:rsidR="00D27869" w:rsidRPr="00EC68AA">
          <w:rPr>
            <w:rStyle w:val="Hyperlink"/>
            <w:rFonts w:ascii="Iowan Old Style Roman" w:hAnsi="Iowan Old Style Roman"/>
            <w:i/>
            <w:color w:val="000000" w:themeColor="text1"/>
          </w:rPr>
          <w:t>Digital Humanities Now</w:t>
        </w:r>
      </w:hyperlink>
      <w:r w:rsidR="00D27869" w:rsidRPr="00EC68AA">
        <w:rPr>
          <w:rFonts w:ascii="Iowan Old Style Roman" w:hAnsi="Iowan Old Style Roman"/>
          <w:color w:val="000000" w:themeColor="text1"/>
        </w:rPr>
        <w:t>, for blog post “What Makes Computational Evidence Significant for Literary-Historical Argument?” 1 August 2017</w:t>
      </w:r>
    </w:p>
    <w:p w14:paraId="7DE1F951" w14:textId="77777777" w:rsidR="00C07D31" w:rsidRPr="00EC68AA" w:rsidRDefault="008C69D9">
      <w:pPr>
        <w:pStyle w:val="BodyText"/>
        <w:rPr>
          <w:rFonts w:ascii="Iowan Old Style Roman" w:hAnsi="Iowan Old Style Roman"/>
          <w:color w:val="000000" w:themeColor="text1"/>
        </w:rPr>
      </w:pPr>
      <w:hyperlink r:id="rId19">
        <w:r w:rsidR="00D27869" w:rsidRPr="00EC68AA">
          <w:rPr>
            <w:rStyle w:val="Hyperlink"/>
            <w:rFonts w:ascii="Iowan Old Style Roman" w:hAnsi="Iowan Old Style Roman"/>
            <w:color w:val="000000" w:themeColor="text1"/>
          </w:rPr>
          <w:t xml:space="preserve">Editors’ Choice, </w:t>
        </w:r>
        <w:r w:rsidR="00D27869" w:rsidRPr="00EC68AA">
          <w:rPr>
            <w:rStyle w:val="Hyperlink"/>
            <w:rFonts w:ascii="Iowan Old Style Roman" w:hAnsi="Iowan Old Style Roman"/>
            <w:i/>
            <w:color w:val="000000" w:themeColor="text1"/>
          </w:rPr>
          <w:t>Digital Humanities Now</w:t>
        </w:r>
      </w:hyperlink>
      <w:r w:rsidR="00D27869" w:rsidRPr="00EC68AA">
        <w:rPr>
          <w:rFonts w:ascii="Iowan Old Style Roman" w:hAnsi="Iowan Old Style Roman"/>
          <w:color w:val="000000" w:themeColor="text1"/>
        </w:rPr>
        <w:t>, for blog post/article pre-print, “Methods for Uncovering Reprinted Texts in Antebellum Newspapers,” June 2015</w:t>
      </w:r>
    </w:p>
    <w:p w14:paraId="61268B84" w14:textId="77777777" w:rsidR="00C07D31" w:rsidRPr="00EC68AA" w:rsidRDefault="008C69D9">
      <w:pPr>
        <w:pStyle w:val="BodyText"/>
        <w:rPr>
          <w:rFonts w:ascii="Iowan Old Style Roman" w:hAnsi="Iowan Old Style Roman"/>
          <w:color w:val="000000" w:themeColor="text1"/>
        </w:rPr>
      </w:pPr>
      <w:hyperlink r:id="rId20">
        <w:r w:rsidR="00D27869" w:rsidRPr="00EC68AA">
          <w:rPr>
            <w:rStyle w:val="Hyperlink"/>
            <w:rFonts w:ascii="Iowan Old Style Roman" w:hAnsi="Iowan Old Style Roman"/>
            <w:color w:val="000000" w:themeColor="text1"/>
          </w:rPr>
          <w:t xml:space="preserve">Editors’ Choice, </w:t>
        </w:r>
        <w:r w:rsidR="00D27869" w:rsidRPr="00EC68AA">
          <w:rPr>
            <w:rStyle w:val="Hyperlink"/>
            <w:rFonts w:ascii="Iowan Old Style Roman" w:hAnsi="Iowan Old Style Roman"/>
            <w:i/>
            <w:color w:val="000000" w:themeColor="text1"/>
          </w:rPr>
          <w:t>Digital Humanities Now</w:t>
        </w:r>
      </w:hyperlink>
      <w:r w:rsidR="00D27869" w:rsidRPr="00EC68AA">
        <w:rPr>
          <w:rFonts w:ascii="Iowan Old Style Roman" w:hAnsi="Iowan Old Style Roman"/>
          <w:color w:val="000000" w:themeColor="text1"/>
        </w:rPr>
        <w:t>, for blog post, “How Not to Teach Digital Humanities,” February 2015</w:t>
      </w:r>
    </w:p>
    <w:p w14:paraId="1EC320CB" w14:textId="77777777" w:rsidR="00C07D31" w:rsidRPr="00EC68AA" w:rsidRDefault="008C69D9">
      <w:pPr>
        <w:pStyle w:val="BodyText"/>
        <w:rPr>
          <w:rFonts w:ascii="Iowan Old Style Roman" w:hAnsi="Iowan Old Style Roman"/>
          <w:color w:val="000000" w:themeColor="text1"/>
        </w:rPr>
      </w:pPr>
      <w:hyperlink r:id="rId21">
        <w:r w:rsidR="00D27869" w:rsidRPr="00EC68AA">
          <w:rPr>
            <w:rStyle w:val="Hyperlink"/>
            <w:rFonts w:ascii="Iowan Old Style Roman" w:hAnsi="Iowan Old Style Roman"/>
            <w:color w:val="000000" w:themeColor="text1"/>
          </w:rPr>
          <w:t xml:space="preserve">Editors’ Choice, </w:t>
        </w:r>
        <w:r w:rsidR="00D27869" w:rsidRPr="00EC68AA">
          <w:rPr>
            <w:rStyle w:val="Hyperlink"/>
            <w:rFonts w:ascii="Iowan Old Style Roman" w:hAnsi="Iowan Old Style Roman"/>
            <w:i/>
            <w:color w:val="000000" w:themeColor="text1"/>
          </w:rPr>
          <w:t>Digital Humanities Now</w:t>
        </w:r>
      </w:hyperlink>
      <w:r w:rsidR="00D27869" w:rsidRPr="00EC68AA">
        <w:rPr>
          <w:rFonts w:ascii="Iowan Old Style Roman" w:hAnsi="Iowan Old Style Roman"/>
          <w:color w:val="000000" w:themeColor="text1"/>
        </w:rPr>
        <w:t>, for blog post, “DH, Interdisciplinarity, and Curricular Incursion,” February 2012</w:t>
      </w:r>
    </w:p>
    <w:p w14:paraId="3ECDDD6B" w14:textId="77777777" w:rsidR="00C07D31" w:rsidRPr="00EC68AA" w:rsidRDefault="00C07D31">
      <w:pPr>
        <w:pStyle w:val="BodyText"/>
        <w:rPr>
          <w:rFonts w:ascii="Iowan Old Style Roman" w:hAnsi="Iowan Old Style Roman"/>
          <w:color w:val="000000" w:themeColor="text1"/>
        </w:rPr>
      </w:pPr>
    </w:p>
    <w:p w14:paraId="7AB42B42" w14:textId="77777777" w:rsidR="00C07D31" w:rsidRPr="00D27869" w:rsidRDefault="00D27869">
      <w:pPr>
        <w:pStyle w:val="Heading2"/>
        <w:rPr>
          <w:rFonts w:ascii="Iowan Old Style Roman" w:hAnsi="Iowan Old Style Roman"/>
          <w:color w:val="000000" w:themeColor="text1"/>
          <w:sz w:val="28"/>
          <w:szCs w:val="28"/>
        </w:rPr>
      </w:pPr>
      <w:bookmarkStart w:id="13" w:name="scholarships"/>
      <w:r w:rsidRPr="00D27869">
        <w:rPr>
          <w:rFonts w:ascii="Iowan Old Style Roman" w:hAnsi="Iowan Old Style Roman"/>
          <w:color w:val="000000" w:themeColor="text1"/>
          <w:sz w:val="28"/>
          <w:szCs w:val="28"/>
        </w:rPr>
        <w:t>Scholarships</w:t>
      </w:r>
      <w:bookmarkEnd w:id="13"/>
    </w:p>
    <w:p w14:paraId="6CEC7790"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DHSI Tuition Scholarship for the “Geographic Information Systems in the Digital Humanities” course at the Digital Humanities Summer Institute, University of Victoria, Canada, June 2011</w:t>
      </w:r>
    </w:p>
    <w:p w14:paraId="46B3C16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ane Travel Scholarship, for travel to present at the Bicentennial Poe Conference, Edgar Allan Poe Society, Philadelphia, October 2009</w:t>
      </w:r>
    </w:p>
    <w:p w14:paraId="79106503"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10CE7CF8">
          <v:rect id="_x0000_i1035" alt="" style="width:468pt;height:.05pt;mso-width-percent:0;mso-height-percent:0;mso-width-percent:0;mso-height-percent:0" o:hralign="center" o:hrstd="t" o:hr="t"/>
        </w:pict>
      </w:r>
    </w:p>
    <w:p w14:paraId="6DD6ED19" w14:textId="142FB6D4" w:rsidR="00C07D31" w:rsidRPr="00D27869" w:rsidRDefault="00D27869" w:rsidP="00D27869">
      <w:pPr>
        <w:pStyle w:val="Heading1"/>
        <w:rPr>
          <w:rFonts w:ascii="Iowan Old Style Roman" w:hAnsi="Iowan Old Style Roman"/>
          <w:color w:val="000000" w:themeColor="text1"/>
          <w:sz w:val="36"/>
          <w:szCs w:val="36"/>
        </w:rPr>
      </w:pPr>
      <w:bookmarkStart w:id="14" w:name="grants"/>
      <w:r w:rsidRPr="00D27869">
        <w:rPr>
          <w:rFonts w:ascii="Iowan Old Style Roman" w:hAnsi="Iowan Old Style Roman"/>
          <w:color w:val="000000" w:themeColor="text1"/>
          <w:sz w:val="36"/>
          <w:szCs w:val="36"/>
        </w:rPr>
        <w:t>Grants</w:t>
      </w:r>
      <w:bookmarkEnd w:id="14"/>
    </w:p>
    <w:p w14:paraId="6952BC09" w14:textId="77777777" w:rsidR="00C07D31" w:rsidRPr="00D27869" w:rsidRDefault="00D27869">
      <w:pPr>
        <w:pStyle w:val="Heading2"/>
        <w:rPr>
          <w:rFonts w:ascii="Iowan Old Style Roman" w:hAnsi="Iowan Old Style Roman"/>
          <w:color w:val="000000" w:themeColor="text1"/>
          <w:sz w:val="28"/>
          <w:szCs w:val="28"/>
        </w:rPr>
      </w:pPr>
      <w:bookmarkStart w:id="15" w:name="oceanic-exchanges-project-grants"/>
      <w:r w:rsidRPr="00D27869">
        <w:rPr>
          <w:rFonts w:ascii="Iowan Old Style Roman" w:hAnsi="Iowan Old Style Roman"/>
          <w:i/>
          <w:color w:val="000000" w:themeColor="text1"/>
          <w:sz w:val="28"/>
          <w:szCs w:val="28"/>
        </w:rPr>
        <w:t>Oceanic Exchanges</w:t>
      </w:r>
      <w:r w:rsidRPr="00D27869">
        <w:rPr>
          <w:rFonts w:ascii="Iowan Old Style Roman" w:hAnsi="Iowan Old Style Roman"/>
          <w:color w:val="000000" w:themeColor="text1"/>
          <w:sz w:val="28"/>
          <w:szCs w:val="28"/>
        </w:rPr>
        <w:t xml:space="preserve"> Project Grants</w:t>
      </w:r>
      <w:bookmarkEnd w:id="15"/>
    </w:p>
    <w:p w14:paraId="054A159E" w14:textId="77777777" w:rsidR="004E5208"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Transatlantic Platform for Social Sciences and Humanities Digging Into Data Grant for </w:t>
      </w:r>
      <w:hyperlink r:id="rId22">
        <w:r w:rsidRPr="00EC68AA">
          <w:rPr>
            <w:rStyle w:val="Hyperlink"/>
            <w:rFonts w:ascii="Iowan Old Style Roman" w:hAnsi="Iowan Old Style Roman"/>
            <w:i/>
            <w:color w:val="000000" w:themeColor="text1"/>
          </w:rPr>
          <w:t>Oceanic Exchanges: Tracing Global Information Networks In Historical Newspaper Repositories, 1840-1914</w:t>
        </w:r>
        <w:r w:rsidRPr="00EC68AA">
          <w:rPr>
            <w:rStyle w:val="Hyperlink"/>
            <w:rFonts w:ascii="Iowan Old Style Roman" w:hAnsi="Iowan Old Style Roman"/>
            <w:color w:val="000000" w:themeColor="text1"/>
          </w:rPr>
          <w:t xml:space="preserve"> (OcEx)</w:t>
        </w:r>
      </w:hyperlink>
      <w:r w:rsidRPr="00EC68AA">
        <w:rPr>
          <w:rFonts w:ascii="Iowan Old Style Roman" w:hAnsi="Iowan Old Style Roman"/>
          <w:color w:val="000000" w:themeColor="text1"/>
        </w:rPr>
        <w:t xml:space="preserve">; </w:t>
      </w:r>
      <w:r w:rsidR="004E5208">
        <w:rPr>
          <w:rFonts w:ascii="Iowan Old Style Roman" w:hAnsi="Iowan Old Style Roman"/>
          <w:color w:val="000000" w:themeColor="text1"/>
        </w:rPr>
        <w:t xml:space="preserve">August 2017-August 2020; </w:t>
      </w:r>
      <w:r w:rsidRPr="00EC68AA">
        <w:rPr>
          <w:rFonts w:ascii="Iowan Old Style Roman" w:hAnsi="Iowan Old Style Roman"/>
          <w:color w:val="000000" w:themeColor="text1"/>
        </w:rPr>
        <w:t>US award of $199,998 funded by the IMLS</w:t>
      </w:r>
      <w:r w:rsidR="004E5208">
        <w:rPr>
          <w:rFonts w:ascii="Iowan Old Style Roman" w:hAnsi="Iowan Old Style Roman"/>
          <w:color w:val="000000" w:themeColor="text1"/>
        </w:rPr>
        <w:t>, (</w:t>
      </w:r>
      <w:hyperlink r:id="rId23" w:history="1">
        <w:r w:rsidR="004E5208" w:rsidRPr="00993DE5">
          <w:rPr>
            <w:rStyle w:val="Hyperlink"/>
            <w:rFonts w:ascii="Iowan Old Style Roman" w:hAnsi="Iowan Old Style Roman"/>
          </w:rPr>
          <w:t>https://www.imls.gov/grants/awarded/lg-00-17-0104-17-0</w:t>
        </w:r>
      </w:hyperlink>
      <w:r w:rsidR="004E5208">
        <w:rPr>
          <w:rFonts w:ascii="Iowan Old Style Roman" w:hAnsi="Iowan Old Style Roman"/>
          <w:color w:val="000000" w:themeColor="text1"/>
        </w:rPr>
        <w:t>):</w:t>
      </w:r>
    </w:p>
    <w:p w14:paraId="26CBA631" w14:textId="595041D9" w:rsidR="004E5208" w:rsidRDefault="008C69D9" w:rsidP="004E5208">
      <w:pPr>
        <w:pStyle w:val="FirstParagraph"/>
        <w:numPr>
          <w:ilvl w:val="0"/>
          <w:numId w:val="26"/>
        </w:numPr>
        <w:rPr>
          <w:rFonts w:ascii="Iowan Old Style Roman" w:hAnsi="Iowan Old Style Roman"/>
          <w:color w:val="000000" w:themeColor="text1"/>
        </w:rPr>
      </w:pPr>
      <w:r>
        <w:rPr>
          <w:rFonts w:ascii="Iowan Old Style Roman" w:hAnsi="Iowan Old Style Roman"/>
          <w:color w:val="000000" w:themeColor="text1"/>
        </w:rPr>
        <w:lastRenderedPageBreak/>
        <w:t xml:space="preserve">Primary award, Northeastern University: </w:t>
      </w:r>
      <w:r w:rsidR="004E5208" w:rsidRPr="004E5208">
        <w:rPr>
          <w:rFonts w:ascii="Iowan Old Style Roman" w:hAnsi="Iowan Old Style Roman"/>
          <w:color w:val="000000" w:themeColor="text1"/>
        </w:rPr>
        <w:t>Ryan Cordell (PI) and David Smith (Co-PI),</w:t>
      </w:r>
      <w:r w:rsidR="004E5208">
        <w:rPr>
          <w:rFonts w:ascii="Iowan Old Style Roman" w:hAnsi="Iowan Old Style Roman"/>
          <w:color w:val="000000" w:themeColor="text1"/>
        </w:rPr>
        <w:t xml:space="preserve"> $97,297</w:t>
      </w:r>
      <w:r w:rsidR="004E5208" w:rsidRPr="004E5208">
        <w:rPr>
          <w:rFonts w:ascii="Iowan Old Style Roman" w:hAnsi="Iowan Old Style Roman"/>
          <w:color w:val="000000" w:themeColor="text1"/>
        </w:rPr>
        <w:t xml:space="preserve"> </w:t>
      </w:r>
    </w:p>
    <w:p w14:paraId="5831E3F4" w14:textId="7A7DFC2E" w:rsidR="004E5208" w:rsidRDefault="004E5208" w:rsidP="004E5208">
      <w:pPr>
        <w:pStyle w:val="FirstParagraph"/>
        <w:numPr>
          <w:ilvl w:val="0"/>
          <w:numId w:val="26"/>
        </w:numPr>
        <w:rPr>
          <w:rFonts w:ascii="Iowan Old Style Roman" w:hAnsi="Iowan Old Style Roman"/>
          <w:color w:val="000000" w:themeColor="text1"/>
        </w:rPr>
      </w:pPr>
      <w:r>
        <w:rPr>
          <w:rFonts w:ascii="Iowan Old Style Roman" w:hAnsi="Iowan Old Style Roman"/>
          <w:color w:val="000000" w:themeColor="text1"/>
        </w:rPr>
        <w:t>University of Nebraska</w:t>
      </w:r>
      <w:r w:rsidR="008C69D9">
        <w:rPr>
          <w:rFonts w:ascii="Iowan Old Style Roman" w:hAnsi="Iowan Old Style Roman"/>
          <w:color w:val="000000" w:themeColor="text1"/>
        </w:rPr>
        <w:t xml:space="preserve"> </w:t>
      </w:r>
      <w:r>
        <w:rPr>
          <w:rFonts w:ascii="Iowan Old Style Roman" w:hAnsi="Iowan Old Style Roman"/>
          <w:color w:val="000000" w:themeColor="text1"/>
        </w:rPr>
        <w:t>sub-</w:t>
      </w:r>
      <w:r w:rsidR="003A5F78">
        <w:rPr>
          <w:rFonts w:ascii="Iowan Old Style Roman" w:hAnsi="Iowan Old Style Roman"/>
          <w:color w:val="000000" w:themeColor="text1"/>
        </w:rPr>
        <w:t>contract</w:t>
      </w:r>
      <w:r w:rsidR="008C69D9">
        <w:rPr>
          <w:rFonts w:ascii="Iowan Old Style Roman" w:hAnsi="Iowan Old Style Roman"/>
          <w:color w:val="000000" w:themeColor="text1"/>
        </w:rPr>
        <w:t>:</w:t>
      </w:r>
      <w:r>
        <w:rPr>
          <w:rFonts w:ascii="Iowan Old Style Roman" w:hAnsi="Iowan Old Style Roman"/>
          <w:color w:val="000000" w:themeColor="text1"/>
        </w:rPr>
        <w:t xml:space="preserve"> </w:t>
      </w:r>
      <w:r w:rsidRPr="004E5208">
        <w:rPr>
          <w:rFonts w:ascii="Iowan Old Style Roman" w:hAnsi="Iowan Old Style Roman"/>
          <w:color w:val="000000" w:themeColor="text1"/>
        </w:rPr>
        <w:t xml:space="preserve">Elizabeth </w:t>
      </w:r>
      <w:proofErr w:type="spellStart"/>
      <w:r w:rsidRPr="004E5208">
        <w:rPr>
          <w:rFonts w:ascii="Iowan Old Style Roman" w:hAnsi="Iowan Old Style Roman"/>
          <w:color w:val="000000" w:themeColor="text1"/>
        </w:rPr>
        <w:t>Lorang</w:t>
      </w:r>
      <w:proofErr w:type="spellEnd"/>
      <w:r>
        <w:rPr>
          <w:rFonts w:ascii="Iowan Old Style Roman" w:hAnsi="Iowan Old Style Roman"/>
          <w:color w:val="000000" w:themeColor="text1"/>
        </w:rPr>
        <w:t xml:space="preserve"> and </w:t>
      </w:r>
      <w:r w:rsidRPr="004E5208">
        <w:rPr>
          <w:rFonts w:ascii="Iowan Old Style Roman" w:hAnsi="Iowan Old Style Roman"/>
          <w:color w:val="000000" w:themeColor="text1"/>
        </w:rPr>
        <w:t>Lee-</w:t>
      </w:r>
      <w:proofErr w:type="spellStart"/>
      <w:r w:rsidRPr="004E5208">
        <w:rPr>
          <w:rFonts w:ascii="Iowan Old Style Roman" w:hAnsi="Iowan Old Style Roman"/>
          <w:color w:val="000000" w:themeColor="text1"/>
        </w:rPr>
        <w:t>Kiat</w:t>
      </w:r>
      <w:proofErr w:type="spellEnd"/>
      <w:r w:rsidRPr="004E5208">
        <w:rPr>
          <w:rFonts w:ascii="Iowan Old Style Roman" w:hAnsi="Iowan Old Style Roman"/>
          <w:color w:val="000000" w:themeColor="text1"/>
        </w:rPr>
        <w:t xml:space="preserve"> Soh</w:t>
      </w:r>
      <w:r>
        <w:rPr>
          <w:rFonts w:ascii="Iowan Old Style Roman" w:hAnsi="Iowan Old Style Roman"/>
          <w:color w:val="000000" w:themeColor="text1"/>
        </w:rPr>
        <w:t>,</w:t>
      </w:r>
      <w:r w:rsidRPr="004E5208">
        <w:rPr>
          <w:rFonts w:ascii="Iowan Old Style Roman" w:hAnsi="Iowan Old Style Roman"/>
          <w:color w:val="000000" w:themeColor="text1"/>
        </w:rPr>
        <w:t xml:space="preserve"> </w:t>
      </w:r>
      <w:r>
        <w:rPr>
          <w:rFonts w:ascii="Iowan Old Style Roman" w:hAnsi="Iowan Old Style Roman"/>
          <w:color w:val="000000" w:themeColor="text1"/>
        </w:rPr>
        <w:t>$56,375</w:t>
      </w:r>
      <w:r w:rsidRPr="004E5208">
        <w:rPr>
          <w:rFonts w:ascii="Iowan Old Style Roman" w:hAnsi="Iowan Old Style Roman"/>
          <w:color w:val="000000" w:themeColor="text1"/>
        </w:rPr>
        <w:t xml:space="preserve"> </w:t>
      </w:r>
    </w:p>
    <w:p w14:paraId="7DEEE9CF" w14:textId="61FCC26C" w:rsidR="004E5208" w:rsidRDefault="004E5208" w:rsidP="004E5208">
      <w:pPr>
        <w:pStyle w:val="FirstParagraph"/>
        <w:numPr>
          <w:ilvl w:val="0"/>
          <w:numId w:val="26"/>
        </w:numPr>
        <w:rPr>
          <w:rFonts w:ascii="Iowan Old Style Roman" w:hAnsi="Iowan Old Style Roman"/>
          <w:color w:val="000000" w:themeColor="text1"/>
        </w:rPr>
      </w:pPr>
      <w:r>
        <w:rPr>
          <w:rFonts w:ascii="Iowan Old Style Roman" w:hAnsi="Iowan Old Style Roman"/>
          <w:color w:val="000000" w:themeColor="text1"/>
        </w:rPr>
        <w:t>North Carolina State University sub-</w:t>
      </w:r>
      <w:r w:rsidR="003A5F78">
        <w:rPr>
          <w:rFonts w:ascii="Iowan Old Style Roman" w:hAnsi="Iowan Old Style Roman"/>
          <w:color w:val="000000" w:themeColor="text1"/>
        </w:rPr>
        <w:t>contract</w:t>
      </w:r>
      <w:r w:rsidR="008C69D9">
        <w:rPr>
          <w:rFonts w:ascii="Iowan Old Style Roman" w:hAnsi="Iowan Old Style Roman"/>
          <w:color w:val="000000" w:themeColor="text1"/>
        </w:rPr>
        <w:t>:</w:t>
      </w:r>
      <w:r>
        <w:rPr>
          <w:rFonts w:ascii="Iowan Old Style Roman" w:hAnsi="Iowan Old Style Roman"/>
          <w:color w:val="000000" w:themeColor="text1"/>
        </w:rPr>
        <w:t xml:space="preserve"> </w:t>
      </w:r>
      <w:r w:rsidRPr="004E5208">
        <w:rPr>
          <w:rFonts w:ascii="Iowan Old Style Roman" w:hAnsi="Iowan Old Style Roman"/>
          <w:color w:val="000000" w:themeColor="text1"/>
        </w:rPr>
        <w:t>Paul Fyfe,</w:t>
      </w:r>
      <w:r>
        <w:rPr>
          <w:rFonts w:ascii="Iowan Old Style Roman" w:hAnsi="Iowan Old Style Roman"/>
          <w:color w:val="000000" w:themeColor="text1"/>
        </w:rPr>
        <w:t xml:space="preserve"> $46,326</w:t>
      </w:r>
      <w:r w:rsidRPr="004E5208">
        <w:rPr>
          <w:rFonts w:ascii="Iowan Old Style Roman" w:hAnsi="Iowan Old Style Roman"/>
          <w:color w:val="000000" w:themeColor="text1"/>
        </w:rPr>
        <w:t xml:space="preserve"> </w:t>
      </w:r>
    </w:p>
    <w:p w14:paraId="26048B19" w14:textId="35FE63E4" w:rsidR="00C07D31" w:rsidRPr="004E5208" w:rsidRDefault="004E5208" w:rsidP="004E5208">
      <w:pPr>
        <w:pStyle w:val="FirstParagraph"/>
        <w:numPr>
          <w:ilvl w:val="0"/>
          <w:numId w:val="26"/>
        </w:numPr>
        <w:rPr>
          <w:rFonts w:ascii="Iowan Old Style Roman" w:hAnsi="Iowan Old Style Roman"/>
          <w:color w:val="000000" w:themeColor="text1"/>
        </w:rPr>
      </w:pPr>
      <w:r>
        <w:rPr>
          <w:rFonts w:ascii="Iowan Old Style Roman" w:hAnsi="Iowan Old Style Roman"/>
          <w:color w:val="000000" w:themeColor="text1"/>
        </w:rPr>
        <w:t xml:space="preserve">Total </w:t>
      </w:r>
      <w:hyperlink r:id="rId24" w:history="1">
        <w:r w:rsidRPr="00F95890">
          <w:rPr>
            <w:rStyle w:val="Hyperlink"/>
            <w:rFonts w:ascii="Iowan Old Style Roman" w:hAnsi="Iowan Old Style Roman"/>
          </w:rPr>
          <w:t xml:space="preserve">Digging Into Data </w:t>
        </w:r>
        <w:r w:rsidR="00D27869" w:rsidRPr="00F95890">
          <w:rPr>
            <w:rStyle w:val="Hyperlink"/>
            <w:rFonts w:ascii="Iowan Old Style Roman" w:hAnsi="Iowan Old Style Roman"/>
          </w:rPr>
          <w:t xml:space="preserve">project </w:t>
        </w:r>
        <w:r w:rsidRPr="00F95890">
          <w:rPr>
            <w:rStyle w:val="Hyperlink"/>
            <w:rFonts w:ascii="Iowan Old Style Roman" w:hAnsi="Iowan Old Style Roman"/>
          </w:rPr>
          <w:t>grants</w:t>
        </w:r>
      </w:hyperlink>
      <w:r>
        <w:rPr>
          <w:rFonts w:ascii="Iowan Old Style Roman" w:hAnsi="Iowan Old Style Roman"/>
          <w:color w:val="000000" w:themeColor="text1"/>
        </w:rPr>
        <w:t xml:space="preserve"> </w:t>
      </w:r>
      <w:r w:rsidR="00D27869" w:rsidRPr="004E5208">
        <w:rPr>
          <w:rFonts w:ascii="Iowan Old Style Roman" w:hAnsi="Iowan Old Style Roman"/>
          <w:color w:val="000000" w:themeColor="text1"/>
        </w:rPr>
        <w:t>across six international partners</w:t>
      </w:r>
      <w:r w:rsidR="008C69D9">
        <w:rPr>
          <w:rFonts w:ascii="Iowan Old Style Roman" w:hAnsi="Iowan Old Style Roman"/>
          <w:color w:val="000000" w:themeColor="text1"/>
        </w:rPr>
        <w:t>:</w:t>
      </w:r>
      <w:r w:rsidR="00D27869" w:rsidRPr="004E5208">
        <w:rPr>
          <w:rFonts w:ascii="Iowan Old Style Roman" w:hAnsi="Iowan Old Style Roman"/>
          <w:color w:val="000000" w:themeColor="text1"/>
        </w:rPr>
        <w:t xml:space="preserve"> ~$1.5 million</w:t>
      </w:r>
    </w:p>
    <w:p w14:paraId="17591228" w14:textId="77777777" w:rsidR="00C07D31" w:rsidRPr="00EC68AA" w:rsidRDefault="00C07D31">
      <w:pPr>
        <w:pStyle w:val="BodyText"/>
        <w:rPr>
          <w:rFonts w:ascii="Iowan Old Style Roman" w:hAnsi="Iowan Old Style Roman"/>
          <w:color w:val="000000" w:themeColor="text1"/>
        </w:rPr>
      </w:pPr>
    </w:p>
    <w:p w14:paraId="4F1A345D" w14:textId="77777777" w:rsidR="00C07D31" w:rsidRPr="00D27869" w:rsidRDefault="00D27869">
      <w:pPr>
        <w:pStyle w:val="Heading2"/>
        <w:rPr>
          <w:rFonts w:ascii="Iowan Old Style Roman" w:hAnsi="Iowan Old Style Roman"/>
          <w:color w:val="000000" w:themeColor="text1"/>
          <w:sz w:val="28"/>
          <w:szCs w:val="28"/>
        </w:rPr>
      </w:pPr>
      <w:bookmarkStart w:id="16" w:name="viral-texts-project-grants"/>
      <w:r w:rsidRPr="00D27869">
        <w:rPr>
          <w:rFonts w:ascii="Iowan Old Style Roman" w:hAnsi="Iowan Old Style Roman"/>
          <w:i/>
          <w:color w:val="000000" w:themeColor="text1"/>
          <w:sz w:val="28"/>
          <w:szCs w:val="28"/>
        </w:rPr>
        <w:t>Viral Texts</w:t>
      </w:r>
      <w:r w:rsidRPr="00D27869">
        <w:rPr>
          <w:rFonts w:ascii="Iowan Old Style Roman" w:hAnsi="Iowan Old Style Roman"/>
          <w:color w:val="000000" w:themeColor="text1"/>
          <w:sz w:val="28"/>
          <w:szCs w:val="28"/>
        </w:rPr>
        <w:t xml:space="preserve"> Project Grants</w:t>
      </w:r>
      <w:bookmarkEnd w:id="16"/>
    </w:p>
    <w:p w14:paraId="3B57B797" w14:textId="4F41D47D" w:rsidR="00C07D31" w:rsidRDefault="006D3614">
      <w:pPr>
        <w:pStyle w:val="FirstParagraph"/>
        <w:rPr>
          <w:rFonts w:ascii="Iowan Old Style Roman" w:hAnsi="Iowan Old Style Roman"/>
          <w:color w:val="000000" w:themeColor="text1"/>
        </w:rPr>
      </w:pPr>
      <w:r>
        <w:rPr>
          <w:rFonts w:ascii="Iowan Old Style Roman" w:hAnsi="Iowan Old Style Roman"/>
          <w:color w:val="000000" w:themeColor="text1"/>
        </w:rPr>
        <w:t xml:space="preserve">Andrew W. </w:t>
      </w:r>
      <w:r w:rsidR="00D27869" w:rsidRPr="00EC68AA">
        <w:rPr>
          <w:rFonts w:ascii="Iowan Old Style Roman" w:hAnsi="Iowan Old Style Roman"/>
          <w:color w:val="000000" w:themeColor="text1"/>
        </w:rPr>
        <w:t>Mellon</w:t>
      </w:r>
      <w:r>
        <w:rPr>
          <w:rFonts w:ascii="Iowan Old Style Roman" w:hAnsi="Iowan Old Style Roman"/>
          <w:color w:val="000000" w:themeColor="text1"/>
        </w:rPr>
        <w:t xml:space="preserve"> Foundation</w:t>
      </w:r>
      <w:r w:rsidR="00D27869" w:rsidRPr="00EC68AA">
        <w:rPr>
          <w:rFonts w:ascii="Iowan Old Style Roman" w:hAnsi="Iowan Old Style Roman"/>
          <w:color w:val="000000" w:themeColor="text1"/>
        </w:rPr>
        <w:t xml:space="preserve"> </w:t>
      </w:r>
      <w:r>
        <w:rPr>
          <w:rFonts w:ascii="Iowan Old Style Roman" w:hAnsi="Iowan Old Style Roman"/>
          <w:color w:val="000000" w:themeColor="text1"/>
        </w:rPr>
        <w:t>g</w:t>
      </w:r>
      <w:r w:rsidR="00D27869" w:rsidRPr="00EC68AA">
        <w:rPr>
          <w:rFonts w:ascii="Iowan Old Style Roman" w:hAnsi="Iowan Old Style Roman"/>
          <w:color w:val="000000" w:themeColor="text1"/>
        </w:rPr>
        <w:t>rant ($</w:t>
      </w:r>
      <w:r w:rsidR="007802F0">
        <w:rPr>
          <w:rFonts w:ascii="Iowan Old Style Roman" w:hAnsi="Iowan Old Style Roman"/>
          <w:color w:val="000000" w:themeColor="text1"/>
        </w:rPr>
        <w:t>500,000</w:t>
      </w:r>
      <w:r w:rsidR="00D27869" w:rsidRPr="00EC68AA">
        <w:rPr>
          <w:rFonts w:ascii="Iowan Old Style Roman" w:hAnsi="Iowan Old Style Roman"/>
          <w:color w:val="000000" w:themeColor="text1"/>
        </w:rPr>
        <w:t>) to develop Proteus Toolset, October 2014</w:t>
      </w:r>
      <w:r w:rsidR="008C69D9">
        <w:rPr>
          <w:rFonts w:ascii="Iowan Old Style Roman" w:hAnsi="Iowan Old Style Roman"/>
          <w:color w:val="000000" w:themeColor="text1"/>
        </w:rPr>
        <w:t>-October 2016</w:t>
      </w:r>
    </w:p>
    <w:p w14:paraId="24AC9A80" w14:textId="28964227" w:rsidR="007802F0" w:rsidRPr="007802F0" w:rsidRDefault="007802F0" w:rsidP="008C69D9">
      <w:pPr>
        <w:pStyle w:val="BodyText"/>
        <w:numPr>
          <w:ilvl w:val="0"/>
          <w:numId w:val="27"/>
        </w:numPr>
      </w:pPr>
      <w:r>
        <w:rPr>
          <w:rFonts w:ascii="Iowan Old Style Roman" w:hAnsi="Iowan Old Style Roman"/>
          <w:color w:val="000000" w:themeColor="text1"/>
        </w:rPr>
        <w:t xml:space="preserve">Primary Award, Northeastern University: </w:t>
      </w:r>
      <w:r w:rsidR="008C69D9" w:rsidRPr="00EC68AA">
        <w:rPr>
          <w:rFonts w:ascii="Iowan Old Style Roman" w:hAnsi="Iowan Old Style Roman"/>
          <w:color w:val="000000" w:themeColor="text1"/>
        </w:rPr>
        <w:t>David Smith</w:t>
      </w:r>
      <w:r w:rsidR="008C69D9">
        <w:rPr>
          <w:rFonts w:ascii="Iowan Old Style Roman" w:hAnsi="Iowan Old Style Roman"/>
          <w:color w:val="000000" w:themeColor="text1"/>
        </w:rPr>
        <w:t xml:space="preserve"> (PI) and Ryan Cordell (Co-PI) with</w:t>
      </w:r>
      <w:r w:rsidR="008C69D9" w:rsidRPr="00EC68AA">
        <w:rPr>
          <w:rFonts w:ascii="Iowan Old Style Roman" w:hAnsi="Iowan Old Style Roman"/>
          <w:color w:val="000000" w:themeColor="text1"/>
        </w:rPr>
        <w:t xml:space="preserve"> Elizabeth Maddock Dillon</w:t>
      </w:r>
      <w:r>
        <w:rPr>
          <w:rFonts w:ascii="Iowan Old Style Roman" w:hAnsi="Iowan Old Style Roman"/>
          <w:color w:val="000000" w:themeColor="text1"/>
        </w:rPr>
        <w:t xml:space="preserve"> and </w:t>
      </w:r>
      <w:r w:rsidR="008C69D9" w:rsidRPr="00EC68AA">
        <w:rPr>
          <w:rFonts w:ascii="Iowan Old Style Roman" w:hAnsi="Iowan Old Style Roman"/>
          <w:color w:val="000000" w:themeColor="text1"/>
        </w:rPr>
        <w:t>Benjamin Schmidt</w:t>
      </w:r>
      <w:r>
        <w:rPr>
          <w:rFonts w:ascii="Iowan Old Style Roman" w:hAnsi="Iowan Old Style Roman"/>
          <w:color w:val="000000" w:themeColor="text1"/>
        </w:rPr>
        <w:t>, $249,579</w:t>
      </w:r>
      <w:r w:rsidR="008C69D9" w:rsidRPr="00EC68AA">
        <w:rPr>
          <w:rFonts w:ascii="Iowan Old Style Roman" w:hAnsi="Iowan Old Style Roman"/>
          <w:color w:val="000000" w:themeColor="text1"/>
        </w:rPr>
        <w:t xml:space="preserve"> </w:t>
      </w:r>
    </w:p>
    <w:p w14:paraId="55CC4D6C" w14:textId="079B1C2B" w:rsidR="008C69D9" w:rsidRPr="008C69D9" w:rsidRDefault="007802F0" w:rsidP="008C69D9">
      <w:pPr>
        <w:pStyle w:val="BodyText"/>
        <w:numPr>
          <w:ilvl w:val="0"/>
          <w:numId w:val="27"/>
        </w:numPr>
      </w:pPr>
      <w:r>
        <w:rPr>
          <w:rFonts w:ascii="Iowan Old Style Roman" w:hAnsi="Iowan Old Style Roman"/>
          <w:color w:val="000000" w:themeColor="text1"/>
        </w:rPr>
        <w:t xml:space="preserve">University of Massachusetts—Amherst subcontract: </w:t>
      </w:r>
      <w:r w:rsidRPr="00EC68AA">
        <w:rPr>
          <w:rFonts w:ascii="Iowan Old Style Roman" w:hAnsi="Iowan Old Style Roman"/>
          <w:color w:val="000000" w:themeColor="text1"/>
        </w:rPr>
        <w:t>James Allen</w:t>
      </w:r>
      <w:r>
        <w:rPr>
          <w:rFonts w:ascii="Iowan Old Style Roman" w:hAnsi="Iowan Old Style Roman"/>
          <w:color w:val="000000" w:themeColor="text1"/>
        </w:rPr>
        <w:t>, $250,421</w:t>
      </w:r>
    </w:p>
    <w:p w14:paraId="2F2AF399" w14:textId="4FA51734" w:rsidR="00C07D31" w:rsidRDefault="008C69D9">
      <w:pPr>
        <w:pStyle w:val="BodyText"/>
        <w:rPr>
          <w:rFonts w:ascii="Iowan Old Style Roman" w:hAnsi="Iowan Old Style Roman"/>
          <w:color w:val="000000" w:themeColor="text1"/>
        </w:rPr>
      </w:pPr>
      <w:hyperlink r:id="rId25">
        <w:r w:rsidR="00D27869" w:rsidRPr="00EC68AA">
          <w:rPr>
            <w:rStyle w:val="Hyperlink"/>
            <w:rFonts w:ascii="Iowan Old Style Roman" w:hAnsi="Iowan Old Style Roman"/>
            <w:color w:val="000000" w:themeColor="text1"/>
          </w:rPr>
          <w:t>NEH Digital Humanities Start-Up Grant</w:t>
        </w:r>
      </w:hyperlink>
      <w:r w:rsidR="000E5486">
        <w:rPr>
          <w:rFonts w:ascii="Iowan Old Style Roman" w:hAnsi="Iowan Old Style Roman"/>
          <w:color w:val="000000" w:themeColor="text1"/>
        </w:rPr>
        <w:t xml:space="preserve"> for</w:t>
      </w:r>
      <w:r w:rsidR="00D27869" w:rsidRPr="00EC68AA">
        <w:rPr>
          <w:rFonts w:ascii="Iowan Old Style Roman" w:hAnsi="Iowan Old Style Roman"/>
          <w:color w:val="000000" w:themeColor="text1"/>
        </w:rPr>
        <w:t xml:space="preserve"> “Uncovering Reprinting Networks in Nineteenth-Century American Newspapers” project, 2013-2014</w:t>
      </w:r>
    </w:p>
    <w:p w14:paraId="54263B65" w14:textId="6304D4E3" w:rsidR="000E5486" w:rsidRPr="00EC68AA" w:rsidRDefault="000E5486" w:rsidP="000E5486">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Northeastern University: Ryan Cordell (</w:t>
      </w:r>
      <w:r w:rsidRPr="00EC68AA">
        <w:rPr>
          <w:rFonts w:ascii="Iowan Old Style Roman" w:hAnsi="Iowan Old Style Roman"/>
          <w:color w:val="000000" w:themeColor="text1"/>
        </w:rPr>
        <w:t>Project Director</w:t>
      </w:r>
      <w:r w:rsidR="00F71555">
        <w:rPr>
          <w:rFonts w:ascii="Iowan Old Style Roman" w:hAnsi="Iowan Old Style Roman"/>
          <w:color w:val="000000" w:themeColor="text1"/>
        </w:rPr>
        <w:t xml:space="preserve"> and</w:t>
      </w:r>
      <w:r w:rsidRPr="00EC68AA">
        <w:rPr>
          <w:rFonts w:ascii="Iowan Old Style Roman" w:hAnsi="Iowan Old Style Roman"/>
          <w:color w:val="000000" w:themeColor="text1"/>
        </w:rPr>
        <w:t xml:space="preserve"> </w:t>
      </w:r>
      <w:r>
        <w:rPr>
          <w:rFonts w:ascii="Iowan Old Style Roman" w:hAnsi="Iowan Old Style Roman"/>
          <w:color w:val="000000" w:themeColor="text1"/>
        </w:rPr>
        <w:t>PI)</w:t>
      </w:r>
      <w:r w:rsidRPr="00EC68AA">
        <w:rPr>
          <w:rFonts w:ascii="Iowan Old Style Roman" w:hAnsi="Iowan Old Style Roman"/>
          <w:color w:val="000000" w:themeColor="text1"/>
        </w:rPr>
        <w:t>, David Smith</w:t>
      </w:r>
      <w:r w:rsidR="00F71555">
        <w:rPr>
          <w:rFonts w:ascii="Iowan Old Style Roman" w:hAnsi="Iowan Old Style Roman"/>
          <w:color w:val="000000" w:themeColor="text1"/>
        </w:rPr>
        <w:t xml:space="preserve"> (Co-PI)</w:t>
      </w:r>
      <w:r w:rsidRPr="00EC68AA">
        <w:rPr>
          <w:rFonts w:ascii="Iowan Old Style Roman" w:hAnsi="Iowan Old Style Roman"/>
          <w:color w:val="000000" w:themeColor="text1"/>
        </w:rPr>
        <w:t xml:space="preserve"> and Elizabeth Maddock Dillon</w:t>
      </w:r>
      <w:r w:rsidR="00F71555">
        <w:rPr>
          <w:rFonts w:ascii="Iowan Old Style Roman" w:hAnsi="Iowan Old Style Roman"/>
          <w:color w:val="000000" w:themeColor="text1"/>
        </w:rPr>
        <w:t xml:space="preserve"> (Co-PI)</w:t>
      </w:r>
      <w:r w:rsidRPr="00EC68AA">
        <w:rPr>
          <w:rFonts w:ascii="Iowan Old Style Roman" w:hAnsi="Iowan Old Style Roman"/>
          <w:color w:val="000000" w:themeColor="text1"/>
        </w:rPr>
        <w:t>,</w:t>
      </w:r>
      <w:r w:rsidR="00F71555">
        <w:rPr>
          <w:rFonts w:ascii="Iowan Old Style Roman" w:hAnsi="Iowan Old Style Roman"/>
          <w:color w:val="000000" w:themeColor="text1"/>
        </w:rPr>
        <w:t xml:space="preserve"> </w:t>
      </w:r>
      <w:r w:rsidR="00F71555" w:rsidRPr="00EC68AA">
        <w:rPr>
          <w:rFonts w:ascii="Iowan Old Style Roman" w:hAnsi="Iowan Old Style Roman"/>
          <w:color w:val="000000" w:themeColor="text1"/>
        </w:rPr>
        <w:t>$59,805</w:t>
      </w:r>
    </w:p>
    <w:p w14:paraId="1DD002F6" w14:textId="1DACCB7A" w:rsidR="00C07D31"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ortheastern University Research Tier 1 Seed Grant for “Infectious Texts: Uncovering Reprinting Networks in Nineteenth-Century American Newspapers” project, 2013-2014</w:t>
      </w:r>
    </w:p>
    <w:p w14:paraId="0906DA32" w14:textId="59F83A03" w:rsidR="00F71555" w:rsidRPr="00EC68AA" w:rsidRDefault="003A5F78" w:rsidP="00F71555">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 xml:space="preserve">Internal to Northeastern University: </w:t>
      </w:r>
      <w:r w:rsidR="00F71555">
        <w:rPr>
          <w:rFonts w:ascii="Iowan Old Style Roman" w:hAnsi="Iowan Old Style Roman"/>
          <w:color w:val="000000" w:themeColor="text1"/>
        </w:rPr>
        <w:t xml:space="preserve">Ryan Cordell (Co-PI) and David Smith (Co-PI), </w:t>
      </w:r>
      <w:r w:rsidR="00F71555" w:rsidRPr="00EC68AA">
        <w:rPr>
          <w:rFonts w:ascii="Iowan Old Style Roman" w:hAnsi="Iowan Old Style Roman"/>
          <w:color w:val="000000" w:themeColor="text1"/>
        </w:rPr>
        <w:t>$50,000</w:t>
      </w:r>
    </w:p>
    <w:p w14:paraId="500E4AB1" w14:textId="77777777" w:rsidR="00C07D31" w:rsidRPr="00EC68AA" w:rsidRDefault="00C07D31">
      <w:pPr>
        <w:pStyle w:val="BodyText"/>
        <w:rPr>
          <w:rFonts w:ascii="Iowan Old Style Roman" w:hAnsi="Iowan Old Style Roman"/>
          <w:color w:val="000000" w:themeColor="text1"/>
        </w:rPr>
      </w:pPr>
    </w:p>
    <w:p w14:paraId="4F545266" w14:textId="77777777" w:rsidR="00C07D31" w:rsidRPr="00D27869" w:rsidRDefault="00D27869">
      <w:pPr>
        <w:pStyle w:val="Heading2"/>
        <w:rPr>
          <w:rFonts w:ascii="Iowan Old Style Roman" w:hAnsi="Iowan Old Style Roman"/>
          <w:color w:val="000000" w:themeColor="text1"/>
          <w:sz w:val="28"/>
          <w:szCs w:val="28"/>
        </w:rPr>
      </w:pPr>
      <w:bookmarkStart w:id="17" w:name="our-marathon-project-grants"/>
      <w:r w:rsidRPr="00D27869">
        <w:rPr>
          <w:rFonts w:ascii="Iowan Old Style Roman" w:hAnsi="Iowan Old Style Roman"/>
          <w:i/>
          <w:color w:val="000000" w:themeColor="text1"/>
          <w:sz w:val="28"/>
          <w:szCs w:val="28"/>
        </w:rPr>
        <w:t>Our Marathon</w:t>
      </w:r>
      <w:r w:rsidRPr="00D27869">
        <w:rPr>
          <w:rFonts w:ascii="Iowan Old Style Roman" w:hAnsi="Iowan Old Style Roman"/>
          <w:color w:val="000000" w:themeColor="text1"/>
          <w:sz w:val="28"/>
          <w:szCs w:val="28"/>
        </w:rPr>
        <w:t xml:space="preserve"> Project Grants</w:t>
      </w:r>
      <w:bookmarkEnd w:id="17"/>
    </w:p>
    <w:p w14:paraId="70E9F4AF" w14:textId="2D0EAC8B" w:rsidR="00C07D31"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Funding from Iron Mountain to support digitization of cards and other messages of support collected by Boston City Archives, awarded April 2014</w:t>
      </w:r>
    </w:p>
    <w:p w14:paraId="26FE11C3" w14:textId="74B0821A" w:rsidR="003A5F78" w:rsidRPr="003A5F78" w:rsidRDefault="003A5F78" w:rsidP="003A5F78">
      <w:pPr>
        <w:pStyle w:val="BodyText"/>
        <w:numPr>
          <w:ilvl w:val="0"/>
          <w:numId w:val="28"/>
        </w:numPr>
      </w:pPr>
      <w:r>
        <w:rPr>
          <w:rFonts w:ascii="Iowan Old Style Roman" w:hAnsi="Iowan Old Style Roman"/>
          <w:color w:val="000000" w:themeColor="text1"/>
        </w:rPr>
        <w:t xml:space="preserve">Northeastern University: Elizabeth Maddock Dillon (PI) and Ryan Cordell (Co-PI), </w:t>
      </w:r>
      <w:r w:rsidRPr="00EC68AA">
        <w:rPr>
          <w:rFonts w:ascii="Iowan Old Style Roman" w:hAnsi="Iowan Old Style Roman"/>
          <w:color w:val="000000" w:themeColor="text1"/>
        </w:rPr>
        <w:t>$50,000</w:t>
      </w:r>
    </w:p>
    <w:p w14:paraId="5A5CD169" w14:textId="1262B160" w:rsidR="00C07D31"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Funding from WBUR to support the WBUR Oral History Project, awarded November 2013</w:t>
      </w:r>
    </w:p>
    <w:p w14:paraId="6F3B72A2" w14:textId="44715F7D" w:rsidR="003A5F78" w:rsidRPr="00EC68AA" w:rsidRDefault="003A5F78" w:rsidP="003A5F78">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 xml:space="preserve">Northeastern University: Ryan Cordell (PI) and Elizabeth Maddock Dillon (Co-PI), </w:t>
      </w:r>
      <w:r w:rsidRPr="00EC68AA">
        <w:rPr>
          <w:rFonts w:ascii="Iowan Old Style Roman" w:hAnsi="Iowan Old Style Roman"/>
          <w:color w:val="000000" w:themeColor="text1"/>
        </w:rPr>
        <w:t>$25,000</w:t>
      </w:r>
    </w:p>
    <w:p w14:paraId="35DAA274" w14:textId="60232980" w:rsidR="00C07D31"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Emergency seed funding from the CSSH Dean’s Office to begin work on the</w:t>
      </w:r>
      <w:r w:rsidR="003A5F78">
        <w:rPr>
          <w:rFonts w:ascii="Iowan Old Style Roman" w:hAnsi="Iowan Old Style Roman"/>
          <w:color w:val="000000" w:themeColor="text1"/>
        </w:rPr>
        <w:t xml:space="preserve"> </w:t>
      </w:r>
      <w:r w:rsidR="003A5F78">
        <w:rPr>
          <w:rFonts w:ascii="Iowan Old Style Roman" w:hAnsi="Iowan Old Style Roman"/>
          <w:i/>
          <w:iCs/>
          <w:color w:val="000000" w:themeColor="text1"/>
        </w:rPr>
        <w:t>Our Marathon</w:t>
      </w:r>
      <w:r w:rsidRPr="00EC68AA">
        <w:rPr>
          <w:rFonts w:ascii="Iowan Old Style Roman" w:hAnsi="Iowan Old Style Roman"/>
          <w:color w:val="000000" w:themeColor="text1"/>
        </w:rPr>
        <w:t xml:space="preserve"> project</w:t>
      </w:r>
      <w:r w:rsidR="003A5F78">
        <w:rPr>
          <w:rFonts w:ascii="Iowan Old Style Roman" w:hAnsi="Iowan Old Style Roman"/>
          <w:color w:val="000000" w:themeColor="text1"/>
        </w:rPr>
        <w:t xml:space="preserve"> following the Boston Marathon Bombings</w:t>
      </w:r>
      <w:r w:rsidRPr="00EC68AA">
        <w:rPr>
          <w:rFonts w:ascii="Iowan Old Style Roman" w:hAnsi="Iowan Old Style Roman"/>
          <w:color w:val="000000" w:themeColor="text1"/>
        </w:rPr>
        <w:t>, awarded May 2015</w:t>
      </w:r>
    </w:p>
    <w:p w14:paraId="3FFC0923" w14:textId="3349E63C" w:rsidR="003A5F78" w:rsidRPr="00EC68AA" w:rsidRDefault="003A5F78" w:rsidP="003A5F78">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 xml:space="preserve">Internal to Northeastern University: Ryan Cordell (PI) and Elizabeth Maddock Dillon (Co-PI), </w:t>
      </w:r>
      <w:r w:rsidRPr="00EC68AA">
        <w:rPr>
          <w:rFonts w:ascii="Iowan Old Style Roman" w:hAnsi="Iowan Old Style Roman"/>
          <w:color w:val="000000" w:themeColor="text1"/>
        </w:rPr>
        <w:t>$25,000</w:t>
      </w:r>
    </w:p>
    <w:p w14:paraId="1F9718E7" w14:textId="77777777" w:rsidR="00C07D31" w:rsidRPr="00EC68AA" w:rsidRDefault="00C07D31">
      <w:pPr>
        <w:pStyle w:val="BodyText"/>
        <w:rPr>
          <w:rFonts w:ascii="Iowan Old Style Roman" w:hAnsi="Iowan Old Style Roman"/>
          <w:color w:val="000000" w:themeColor="text1"/>
        </w:rPr>
      </w:pPr>
    </w:p>
    <w:p w14:paraId="02A32AD1" w14:textId="77777777" w:rsidR="00C07D31" w:rsidRPr="00D27869" w:rsidRDefault="00D27869">
      <w:pPr>
        <w:pStyle w:val="Heading2"/>
        <w:rPr>
          <w:rFonts w:ascii="Iowan Old Style Roman" w:hAnsi="Iowan Old Style Roman"/>
          <w:color w:val="000000" w:themeColor="text1"/>
          <w:sz w:val="28"/>
          <w:szCs w:val="28"/>
        </w:rPr>
      </w:pPr>
      <w:bookmarkStart w:id="18" w:name="other-grants"/>
      <w:r w:rsidRPr="00D27869">
        <w:rPr>
          <w:rFonts w:ascii="Iowan Old Style Roman" w:hAnsi="Iowan Old Style Roman"/>
          <w:color w:val="000000" w:themeColor="text1"/>
          <w:sz w:val="28"/>
          <w:szCs w:val="28"/>
        </w:rPr>
        <w:t>Other Grants</w:t>
      </w:r>
      <w:bookmarkEnd w:id="18"/>
    </w:p>
    <w:p w14:paraId="48AE3FAF" w14:textId="22D66E37" w:rsidR="00C07D31" w:rsidRPr="003A5F78"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Multi-generational Research Teams Grant, </w:t>
      </w:r>
      <w:r w:rsidRPr="00EC68AA">
        <w:rPr>
          <w:rFonts w:ascii="Iowan Old Style Roman" w:hAnsi="Iowan Old Style Roman"/>
          <w:i/>
          <w:color w:val="000000" w:themeColor="text1"/>
        </w:rPr>
        <w:t>Letterpress Goes 3D</w:t>
      </w:r>
      <w:r w:rsidRPr="00EC68AA">
        <w:rPr>
          <w:rFonts w:ascii="Iowan Old Style Roman" w:hAnsi="Iowan Old Style Roman"/>
          <w:color w:val="000000" w:themeColor="text1"/>
        </w:rPr>
        <w:t xml:space="preserve"> project, </w:t>
      </w:r>
      <w:hyperlink r:id="rId26">
        <w:proofErr w:type="spellStart"/>
        <w:r w:rsidRPr="003A5F78">
          <w:rPr>
            <w:rStyle w:val="Hyperlink"/>
            <w:rFonts w:ascii="Iowan Old Style Roman" w:hAnsi="Iowan Old Style Roman"/>
            <w:color w:val="000000" w:themeColor="text1"/>
          </w:rPr>
          <w:t>Huskiana</w:t>
        </w:r>
        <w:proofErr w:type="spellEnd"/>
        <w:r w:rsidRPr="003A5F78">
          <w:rPr>
            <w:rStyle w:val="Hyperlink"/>
            <w:rFonts w:ascii="Iowan Old Style Roman" w:hAnsi="Iowan Old Style Roman"/>
            <w:color w:val="000000" w:themeColor="text1"/>
          </w:rPr>
          <w:t xml:space="preserve"> Letterpress</w:t>
        </w:r>
      </w:hyperlink>
      <w:r w:rsidRPr="003A5F78">
        <w:rPr>
          <w:rFonts w:ascii="Iowan Old Style Roman" w:hAnsi="Iowan Old Style Roman"/>
          <w:color w:val="000000" w:themeColor="text1"/>
        </w:rPr>
        <w:t>, Spring 2020</w:t>
      </w:r>
    </w:p>
    <w:p w14:paraId="174F07C1" w14:textId="3545447D" w:rsidR="003A5F78" w:rsidRPr="003A5F78" w:rsidRDefault="003A5F78" w:rsidP="003A5F78">
      <w:pPr>
        <w:pStyle w:val="BodyText"/>
        <w:numPr>
          <w:ilvl w:val="0"/>
          <w:numId w:val="28"/>
        </w:numPr>
        <w:rPr>
          <w:rFonts w:ascii="Iowan Old Style Roman" w:hAnsi="Iowan Old Style Roman"/>
        </w:rPr>
      </w:pPr>
      <w:r w:rsidRPr="003A5F78">
        <w:rPr>
          <w:rFonts w:ascii="Iowan Old Style Roman" w:hAnsi="Iowan Old Style Roman"/>
        </w:rPr>
        <w:t xml:space="preserve">Internal to Northeastern </w:t>
      </w:r>
      <w:r>
        <w:rPr>
          <w:rFonts w:ascii="Iowan Old Style Roman" w:hAnsi="Iowan Old Style Roman"/>
        </w:rPr>
        <w:t xml:space="preserve">University: Ryan Cordell (PI), award supported hiring a full-time PhD student for 18 months, as well as a team of 4 undergraduate researchers </w:t>
      </w:r>
    </w:p>
    <w:p w14:paraId="5FCDF969" w14:textId="4E8B2F5B" w:rsidR="00C07D31" w:rsidRDefault="00482F7E">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ndrew W. Mellon Foundation </w:t>
      </w:r>
      <w:r>
        <w:rPr>
          <w:rFonts w:ascii="Iowan Old Style Roman" w:hAnsi="Iowan Old Style Roman"/>
          <w:color w:val="000000" w:themeColor="text1"/>
        </w:rPr>
        <w:t xml:space="preserve">grant </w:t>
      </w:r>
      <w:proofErr w:type="spellStart"/>
      <w:r>
        <w:rPr>
          <w:rFonts w:ascii="Iowan Old Style Roman" w:hAnsi="Iowan Old Style Roman"/>
          <w:color w:val="000000" w:themeColor="text1"/>
        </w:rPr>
        <w:t>for</w:t>
      </w:r>
      <w:hyperlink r:id="rId27">
        <w:r w:rsidR="00D27869" w:rsidRPr="00EC68AA">
          <w:rPr>
            <w:rStyle w:val="Hyperlink"/>
            <w:rFonts w:ascii="Iowan Old Style Roman" w:hAnsi="Iowan Old Style Roman"/>
            <w:color w:val="000000" w:themeColor="text1"/>
          </w:rPr>
          <w:t>“Historical</w:t>
        </w:r>
        <w:proofErr w:type="spellEnd"/>
        <w:r w:rsidR="00D27869" w:rsidRPr="00EC68AA">
          <w:rPr>
            <w:rStyle w:val="Hyperlink"/>
            <w:rFonts w:ascii="Iowan Old Style Roman" w:hAnsi="Iowan Old Style Roman"/>
            <w:color w:val="000000" w:themeColor="text1"/>
          </w:rPr>
          <w:t xml:space="preserve"> and Multilingual OCR”</w:t>
        </w:r>
      </w:hyperlink>
      <w:r w:rsidR="00D27869" w:rsidRPr="00EC68AA">
        <w:rPr>
          <w:rFonts w:ascii="Iowan Old Style Roman" w:hAnsi="Iowan Old Style Roman"/>
          <w:color w:val="000000" w:themeColor="text1"/>
        </w:rPr>
        <w:t xml:space="preserve"> to support writing a report on the current state of the art in Optical Character Recognition (OCR) for humanities research, and to outline an agenda for future research in this area, 2017-2018</w:t>
      </w:r>
    </w:p>
    <w:p w14:paraId="6E184485" w14:textId="1050349B" w:rsidR="00482F7E" w:rsidRPr="00482F7E" w:rsidRDefault="00482F7E" w:rsidP="00482F7E">
      <w:pPr>
        <w:pStyle w:val="BodyText"/>
        <w:numPr>
          <w:ilvl w:val="0"/>
          <w:numId w:val="28"/>
        </w:numPr>
        <w:rPr>
          <w:rFonts w:ascii="Iowan Old Style Roman" w:hAnsi="Iowan Old Style Roman"/>
        </w:rPr>
      </w:pPr>
      <w:r>
        <w:rPr>
          <w:rFonts w:ascii="Iowan Old Style Roman" w:hAnsi="Iowan Old Style Roman"/>
        </w:rPr>
        <w:t xml:space="preserve">Northeastern University: </w:t>
      </w:r>
      <w:r>
        <w:rPr>
          <w:rFonts w:ascii="Iowan Old Style Roman" w:hAnsi="Iowan Old Style Roman"/>
        </w:rPr>
        <w:t>Ryan Cordell (</w:t>
      </w:r>
      <w:r>
        <w:rPr>
          <w:rFonts w:ascii="Iowan Old Style Roman" w:hAnsi="Iowan Old Style Roman"/>
        </w:rPr>
        <w:t>Co-</w:t>
      </w:r>
      <w:r>
        <w:rPr>
          <w:rFonts w:ascii="Iowan Old Style Roman" w:hAnsi="Iowan Old Style Roman"/>
        </w:rPr>
        <w:t>PI)</w:t>
      </w:r>
      <w:r>
        <w:rPr>
          <w:rFonts w:ascii="Iowan Old Style Roman" w:hAnsi="Iowan Old Style Roman"/>
        </w:rPr>
        <w:t xml:space="preserve"> and David Smith (Co-PI)</w:t>
      </w:r>
      <w:r>
        <w:rPr>
          <w:rFonts w:ascii="Iowan Old Style Roman" w:hAnsi="Iowan Old Style Roman"/>
        </w:rPr>
        <w:t>,</w:t>
      </w:r>
      <w:r>
        <w:rPr>
          <w:rFonts w:ascii="Iowan Old Style Roman" w:hAnsi="Iowan Old Style Roman"/>
          <w:color w:val="000000" w:themeColor="text1"/>
        </w:rPr>
        <w:t xml:space="preserve"> </w:t>
      </w:r>
      <w:r w:rsidRPr="00EC68AA">
        <w:rPr>
          <w:rFonts w:ascii="Iowan Old Style Roman" w:hAnsi="Iowan Old Style Roman"/>
          <w:color w:val="000000" w:themeColor="text1"/>
        </w:rPr>
        <w:t xml:space="preserve">$50,000 </w:t>
      </w:r>
      <w:r>
        <w:rPr>
          <w:rFonts w:ascii="Iowan Old Style Roman" w:hAnsi="Iowan Old Style Roman"/>
        </w:rPr>
        <w:t xml:space="preserve"> </w:t>
      </w:r>
    </w:p>
    <w:p w14:paraId="47004C06" w14:textId="359B62C9" w:rsidR="00C07D31" w:rsidRDefault="00482F7E">
      <w:pPr>
        <w:pStyle w:val="BodyText"/>
        <w:rPr>
          <w:rFonts w:ascii="Iowan Old Style Roman" w:hAnsi="Iowan Old Style Roman"/>
          <w:color w:val="000000" w:themeColor="text1"/>
        </w:rPr>
      </w:pPr>
      <w:r w:rsidRPr="00EC68AA">
        <w:rPr>
          <w:rFonts w:ascii="Iowan Old Style Roman" w:hAnsi="Iowan Old Style Roman"/>
          <w:color w:val="000000" w:themeColor="text1"/>
        </w:rPr>
        <w:t>University College London Global Engagement Office</w:t>
      </w:r>
      <w:r w:rsidRPr="00EC68AA">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Seas and Currents” grant to support a Transatlantic Digitized Newspapers Symposium at the British Library in April 2017</w:t>
      </w:r>
    </w:p>
    <w:p w14:paraId="1110FC60" w14:textId="1ADE4E17" w:rsidR="00482F7E" w:rsidRPr="00EC68AA" w:rsidRDefault="00482F7E" w:rsidP="00482F7E">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 xml:space="preserve">Ulrich </w:t>
      </w:r>
      <w:proofErr w:type="spellStart"/>
      <w:r>
        <w:rPr>
          <w:rFonts w:ascii="Iowan Old Style Roman" w:hAnsi="Iowan Old Style Roman"/>
          <w:color w:val="000000" w:themeColor="text1"/>
        </w:rPr>
        <w:t>Tiedau</w:t>
      </w:r>
      <w:proofErr w:type="spellEnd"/>
      <w:r>
        <w:rPr>
          <w:rFonts w:ascii="Iowan Old Style Roman" w:hAnsi="Iowan Old Style Roman"/>
          <w:color w:val="000000" w:themeColor="text1"/>
        </w:rPr>
        <w:t xml:space="preserve"> (UCL, Co-PI) and Ryan Cordell (Northeastern University, Co-PI), </w:t>
      </w:r>
      <w:r w:rsidRPr="00EC68AA">
        <w:rPr>
          <w:rFonts w:ascii="Iowan Old Style Roman" w:hAnsi="Iowan Old Style Roman"/>
          <w:color w:val="000000" w:themeColor="text1"/>
        </w:rPr>
        <w:t>£2000</w:t>
      </w:r>
    </w:p>
    <w:p w14:paraId="43701C13" w14:textId="407A4616" w:rsidR="00482F7E"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ortheastern University ADVANCE Mutual Mentoring Grant for Digital Scholarship in the Humanitie</w:t>
      </w:r>
      <w:r w:rsidR="00482F7E">
        <w:rPr>
          <w:rFonts w:ascii="Iowan Old Style Roman" w:hAnsi="Iowan Old Style Roman"/>
          <w:color w:val="000000" w:themeColor="text1"/>
        </w:rPr>
        <w:t>s</w:t>
      </w:r>
      <w:r w:rsidRPr="00EC68AA">
        <w:rPr>
          <w:rFonts w:ascii="Iowan Old Style Roman" w:hAnsi="Iowan Old Style Roman"/>
          <w:color w:val="000000" w:themeColor="text1"/>
        </w:rPr>
        <w:t xml:space="preserve">, </w:t>
      </w:r>
      <w:r w:rsidR="00482F7E" w:rsidRPr="00EC68AA">
        <w:rPr>
          <w:rFonts w:ascii="Iowan Old Style Roman" w:hAnsi="Iowan Old Style Roman"/>
          <w:color w:val="000000" w:themeColor="text1"/>
        </w:rPr>
        <w:t>2014-2015</w:t>
      </w:r>
    </w:p>
    <w:p w14:paraId="71716036" w14:textId="45A8B02F" w:rsidR="00C07D31" w:rsidRPr="00EC68AA" w:rsidRDefault="00482F7E" w:rsidP="00482F7E">
      <w:pPr>
        <w:pStyle w:val="BodyText"/>
        <w:numPr>
          <w:ilvl w:val="0"/>
          <w:numId w:val="28"/>
        </w:numPr>
        <w:rPr>
          <w:rFonts w:ascii="Iowan Old Style Roman" w:hAnsi="Iowan Old Style Roman"/>
          <w:color w:val="000000" w:themeColor="text1"/>
        </w:rPr>
      </w:pPr>
      <w:r>
        <w:rPr>
          <w:rFonts w:ascii="Iowan Old Style Roman" w:hAnsi="Iowan Old Style Roman"/>
          <w:color w:val="000000" w:themeColor="text1"/>
        </w:rPr>
        <w:t xml:space="preserve">Internal to Northeastern University: equal Co-PIs Ryan Cordell, </w:t>
      </w:r>
      <w:r w:rsidR="00D27869" w:rsidRPr="00EC68AA">
        <w:rPr>
          <w:rFonts w:ascii="Iowan Old Style Roman" w:hAnsi="Iowan Old Style Roman"/>
          <w:color w:val="000000" w:themeColor="text1"/>
        </w:rPr>
        <w:t>Moya Bailey, Elizabeth Maddock Dillon, Julia Flanders, and Benjamin Schmidt</w:t>
      </w:r>
      <w:r>
        <w:rPr>
          <w:rFonts w:ascii="Iowan Old Style Roman" w:hAnsi="Iowan Old Style Roman"/>
          <w:color w:val="000000" w:themeColor="text1"/>
        </w:rPr>
        <w:t xml:space="preserve">, </w:t>
      </w:r>
      <w:r w:rsidRPr="00EC68AA">
        <w:rPr>
          <w:rFonts w:ascii="Iowan Old Style Roman" w:hAnsi="Iowan Old Style Roman"/>
          <w:color w:val="000000" w:themeColor="text1"/>
        </w:rPr>
        <w:t>$5,000</w:t>
      </w:r>
    </w:p>
    <w:p w14:paraId="2584F63F" w14:textId="6C1F3382"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Buckner W. Clay Endowment for the Humanities Summer Research Grant, for startup research work for celestialrailroad.org</w:t>
      </w:r>
      <w:r w:rsidR="00482F7E">
        <w:rPr>
          <w:rFonts w:ascii="Iowan Old Style Roman" w:hAnsi="Iowan Old Style Roman"/>
          <w:color w:val="000000" w:themeColor="text1"/>
        </w:rPr>
        <w:t xml:space="preserve"> graduate project</w:t>
      </w:r>
      <w:r w:rsidRPr="00EC68AA">
        <w:rPr>
          <w:rFonts w:ascii="Iowan Old Style Roman" w:hAnsi="Iowan Old Style Roman"/>
          <w:color w:val="000000" w:themeColor="text1"/>
        </w:rPr>
        <w:t>, University of Virginia, Summer 2009</w:t>
      </w:r>
    </w:p>
    <w:p w14:paraId="78E7A7D3"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687DE673">
          <v:rect id="_x0000_i1034" alt="" style="width:468pt;height:.05pt;mso-width-percent:0;mso-height-percent:0;mso-width-percent:0;mso-height-percent:0" o:hralign="center" o:hrstd="t" o:hr="t"/>
        </w:pict>
      </w:r>
    </w:p>
    <w:p w14:paraId="24C26260" w14:textId="0585AE53" w:rsidR="00C07D31" w:rsidRPr="00D27869" w:rsidRDefault="00D27869" w:rsidP="00D27869">
      <w:pPr>
        <w:pStyle w:val="Heading1"/>
        <w:rPr>
          <w:rFonts w:ascii="Iowan Old Style Roman" w:hAnsi="Iowan Old Style Roman"/>
          <w:color w:val="000000" w:themeColor="text1"/>
          <w:sz w:val="36"/>
          <w:szCs w:val="36"/>
        </w:rPr>
      </w:pPr>
      <w:bookmarkStart w:id="19" w:name="publications"/>
      <w:r w:rsidRPr="00D27869">
        <w:rPr>
          <w:rFonts w:ascii="Iowan Old Style Roman" w:hAnsi="Iowan Old Style Roman"/>
          <w:color w:val="000000" w:themeColor="text1"/>
          <w:sz w:val="36"/>
          <w:szCs w:val="36"/>
        </w:rPr>
        <w:t>Publications</w:t>
      </w:r>
      <w:bookmarkEnd w:id="19"/>
    </w:p>
    <w:p w14:paraId="5044D48A" w14:textId="77777777" w:rsidR="00C07D31" w:rsidRPr="00D27869" w:rsidRDefault="00D27869">
      <w:pPr>
        <w:pStyle w:val="Heading2"/>
        <w:rPr>
          <w:rFonts w:ascii="Iowan Old Style Roman" w:hAnsi="Iowan Old Style Roman"/>
          <w:color w:val="000000" w:themeColor="text1"/>
          <w:sz w:val="28"/>
          <w:szCs w:val="28"/>
        </w:rPr>
      </w:pPr>
      <w:bookmarkStart w:id="20" w:name="books"/>
      <w:r w:rsidRPr="00D27869">
        <w:rPr>
          <w:rFonts w:ascii="Iowan Old Style Roman" w:hAnsi="Iowan Old Style Roman"/>
          <w:color w:val="000000" w:themeColor="text1"/>
          <w:sz w:val="28"/>
          <w:szCs w:val="28"/>
        </w:rPr>
        <w:t>Books</w:t>
      </w:r>
      <w:bookmarkEnd w:id="20"/>
    </w:p>
    <w:p w14:paraId="7B9A9FE6" w14:textId="74234D10" w:rsidR="00C07D31" w:rsidRPr="00EC68AA" w:rsidRDefault="001170CC">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hyperlink r:id="rId28">
        <w:r w:rsidR="00D27869" w:rsidRPr="00EC68AA">
          <w:rPr>
            <w:rStyle w:val="Hyperlink"/>
            <w:rFonts w:ascii="Iowan Old Style Roman" w:hAnsi="Iowan Old Style Roman"/>
            <w:i/>
            <w:color w:val="000000" w:themeColor="text1"/>
          </w:rPr>
          <w:t>Going the Rounds: Virality in Nineteenth-Century American Newspapers</w:t>
        </w:r>
      </w:hyperlink>
      <w:r w:rsidR="00D27869" w:rsidRPr="00EC68AA">
        <w:rPr>
          <w:rFonts w:ascii="Iowan Old Style Roman" w:hAnsi="Iowan Old Style Roman"/>
          <w:color w:val="000000" w:themeColor="text1"/>
        </w:rPr>
        <w:t xml:space="preserve">, </w:t>
      </w:r>
      <w:r>
        <w:rPr>
          <w:rFonts w:ascii="Iowan Old Style Roman" w:hAnsi="Iowan Old Style Roman"/>
          <w:color w:val="000000" w:themeColor="text1"/>
        </w:rPr>
        <w:t>lead author</w:t>
      </w:r>
      <w:r w:rsidR="003D2180">
        <w:rPr>
          <w:rFonts w:ascii="Iowan Old Style Roman" w:hAnsi="Iowan Old Style Roman"/>
          <w:color w:val="000000" w:themeColor="text1"/>
        </w:rPr>
        <w:t xml:space="preserve"> Ryan Cordell</w:t>
      </w: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with David A. Smith, Abby Mullen, Jonathan Fitzgerald, and Avery Blankenship</w:t>
      </w:r>
      <w:r>
        <w:rPr>
          <w:rFonts w:ascii="Iowan Old Style Roman" w:hAnsi="Iowan Old Style Roman"/>
          <w:color w:val="000000" w:themeColor="text1"/>
        </w:rPr>
        <w:t>.</w:t>
      </w:r>
      <w:r w:rsidR="003D2180">
        <w:rPr>
          <w:rFonts w:ascii="Iowan Old Style Roman" w:hAnsi="Iowan Old Style Roman"/>
          <w:color w:val="000000" w:themeColor="text1"/>
        </w:rPr>
        <w:t xml:space="preserve"> Each chapter is co-written by me and one of the project collaborators, based on the work they have done in the larger project. The b</w:t>
      </w:r>
      <w:r>
        <w:rPr>
          <w:rFonts w:ascii="Iowan Old Style Roman" w:hAnsi="Iowan Old Style Roman"/>
          <w:color w:val="000000" w:themeColor="text1"/>
        </w:rPr>
        <w:t>ook</w:t>
      </w:r>
      <w:r w:rsidR="00D27869" w:rsidRPr="00EC68AA">
        <w:rPr>
          <w:rFonts w:ascii="Iowan Old Style Roman" w:hAnsi="Iowan Old Style Roman"/>
          <w:color w:val="000000" w:themeColor="text1"/>
        </w:rPr>
        <w:t xml:space="preserve"> </w:t>
      </w:r>
      <w:r>
        <w:rPr>
          <w:rFonts w:ascii="Iowan Old Style Roman" w:hAnsi="Iowan Old Style Roman"/>
          <w:color w:val="000000" w:themeColor="text1"/>
        </w:rPr>
        <w:t xml:space="preserve">is </w:t>
      </w:r>
      <w:r w:rsidR="00D27869" w:rsidRPr="00EC68AA">
        <w:rPr>
          <w:rFonts w:ascii="Iowan Old Style Roman" w:hAnsi="Iowan Old Style Roman"/>
          <w:color w:val="000000" w:themeColor="text1"/>
        </w:rPr>
        <w:t>under contract with the University of Minnesota Press</w:t>
      </w:r>
      <w:r>
        <w:rPr>
          <w:rFonts w:ascii="Iowan Old Style Roman" w:hAnsi="Iowan Old Style Roman"/>
          <w:color w:val="000000" w:themeColor="text1"/>
        </w:rPr>
        <w:t xml:space="preserve"> with anticipated publication in 2021</w:t>
      </w:r>
      <w:r w:rsidR="00D27869" w:rsidRPr="00EC68AA">
        <w:rPr>
          <w:rFonts w:ascii="Iowan Old Style Roman" w:hAnsi="Iowan Old Style Roman"/>
          <w:color w:val="000000" w:themeColor="text1"/>
        </w:rPr>
        <w:t xml:space="preserve">. Draft chapters </w:t>
      </w:r>
      <w:r>
        <w:rPr>
          <w:rFonts w:ascii="Iowan Old Style Roman" w:hAnsi="Iowan Old Style Roman"/>
          <w:color w:val="000000" w:themeColor="text1"/>
        </w:rPr>
        <w:t xml:space="preserve">currently </w:t>
      </w:r>
      <w:r w:rsidR="00D27869" w:rsidRPr="00EC68AA">
        <w:rPr>
          <w:rFonts w:ascii="Iowan Old Style Roman" w:hAnsi="Iowan Old Style Roman"/>
          <w:color w:val="000000" w:themeColor="text1"/>
        </w:rPr>
        <w:t>available online:</w:t>
      </w:r>
    </w:p>
    <w:p w14:paraId="75F53EBA" w14:textId="7E6837AA" w:rsidR="00C07D31" w:rsidRPr="00EC68AA" w:rsidRDefault="008C69D9">
      <w:pPr>
        <w:pStyle w:val="Compact"/>
        <w:numPr>
          <w:ilvl w:val="0"/>
          <w:numId w:val="3"/>
        </w:numPr>
        <w:rPr>
          <w:rFonts w:ascii="Iowan Old Style Roman" w:hAnsi="Iowan Old Style Roman"/>
          <w:color w:val="000000" w:themeColor="text1"/>
        </w:rPr>
      </w:pPr>
      <w:hyperlink r:id="rId29">
        <w:r w:rsidR="00D27869" w:rsidRPr="00EC68AA">
          <w:rPr>
            <w:rStyle w:val="Hyperlink"/>
            <w:rFonts w:ascii="Iowan Old Style Roman" w:hAnsi="Iowan Old Style Roman"/>
            <w:color w:val="000000" w:themeColor="text1"/>
          </w:rPr>
          <w:t>“Textual Criticism as Language Modeling”</w:t>
        </w:r>
      </w:hyperlink>
      <w:r w:rsidR="00D27869" w:rsidRPr="00EC68AA">
        <w:rPr>
          <w:rFonts w:ascii="Iowan Old Style Roman" w:hAnsi="Iowan Old Style Roman"/>
          <w:color w:val="000000" w:themeColor="text1"/>
        </w:rPr>
        <w:t xml:space="preserve"> by David Smith and Ryan Cordell</w:t>
      </w:r>
      <w:r w:rsidR="001170CC">
        <w:rPr>
          <w:rFonts w:ascii="Iowan Old Style Roman" w:hAnsi="Iowan Old Style Roman"/>
          <w:color w:val="000000" w:themeColor="text1"/>
        </w:rPr>
        <w:t xml:space="preserve"> (2019)</w:t>
      </w:r>
    </w:p>
    <w:p w14:paraId="5C744F4B" w14:textId="01AE58ED" w:rsidR="00C07D31" w:rsidRPr="00EC68AA" w:rsidRDefault="008C69D9">
      <w:pPr>
        <w:pStyle w:val="Compact"/>
        <w:numPr>
          <w:ilvl w:val="0"/>
          <w:numId w:val="3"/>
        </w:numPr>
        <w:rPr>
          <w:rFonts w:ascii="Iowan Old Style Roman" w:hAnsi="Iowan Old Style Roman"/>
          <w:color w:val="000000" w:themeColor="text1"/>
        </w:rPr>
      </w:pPr>
      <w:hyperlink r:id="rId30">
        <w:r w:rsidR="00D27869" w:rsidRPr="00EC68AA">
          <w:rPr>
            <w:rStyle w:val="Hyperlink"/>
            <w:rFonts w:ascii="Iowan Old Style Roman" w:hAnsi="Iowan Old Style Roman"/>
            <w:color w:val="000000" w:themeColor="text1"/>
          </w:rPr>
          <w:t>“Classifying Vignettes, Modeling Hybridity”</w:t>
        </w:r>
      </w:hyperlink>
      <w:r w:rsidR="00D27869" w:rsidRPr="00EC68AA">
        <w:rPr>
          <w:rFonts w:ascii="Iowan Old Style Roman" w:hAnsi="Iowan Old Style Roman"/>
          <w:color w:val="000000" w:themeColor="text1"/>
        </w:rPr>
        <w:t xml:space="preserve"> by Jonathan D. Fitzgerald and Ryan Cordell</w:t>
      </w:r>
      <w:r w:rsidR="001170CC">
        <w:rPr>
          <w:rFonts w:ascii="Iowan Old Style Roman" w:hAnsi="Iowan Old Style Roman"/>
          <w:color w:val="000000" w:themeColor="text1"/>
        </w:rPr>
        <w:t xml:space="preserve"> (2019)</w:t>
      </w:r>
    </w:p>
    <w:p w14:paraId="7512D579" w14:textId="65A15A9F" w:rsidR="00C07D31" w:rsidRPr="00EC68AA" w:rsidRDefault="008C69D9">
      <w:pPr>
        <w:pStyle w:val="Compact"/>
        <w:numPr>
          <w:ilvl w:val="0"/>
          <w:numId w:val="3"/>
        </w:numPr>
        <w:rPr>
          <w:rFonts w:ascii="Iowan Old Style Roman" w:hAnsi="Iowan Old Style Roman"/>
          <w:color w:val="000000" w:themeColor="text1"/>
        </w:rPr>
      </w:pPr>
      <w:hyperlink r:id="rId31">
        <w:r w:rsidR="00D27869" w:rsidRPr="00EC68AA">
          <w:rPr>
            <w:rStyle w:val="Hyperlink"/>
            <w:rFonts w:ascii="Iowan Old Style Roman" w:hAnsi="Iowan Old Style Roman"/>
            <w:color w:val="000000" w:themeColor="text1"/>
          </w:rPr>
          <w:t>“Reprinting Wright: Reevaluating American Literary Collections through Newspaper Selections”</w:t>
        </w:r>
      </w:hyperlink>
      <w:r w:rsidR="00D27869" w:rsidRPr="00EC68AA">
        <w:rPr>
          <w:rFonts w:ascii="Iowan Old Style Roman" w:hAnsi="Iowan Old Style Roman"/>
          <w:color w:val="000000" w:themeColor="text1"/>
        </w:rPr>
        <w:t xml:space="preserve"> by Avery Blankenship and Ryan Cordell</w:t>
      </w:r>
      <w:r w:rsidR="001170CC">
        <w:rPr>
          <w:rFonts w:ascii="Iowan Old Style Roman" w:hAnsi="Iowan Old Style Roman"/>
          <w:color w:val="000000" w:themeColor="text1"/>
        </w:rPr>
        <w:t xml:space="preserve"> (2020)</w:t>
      </w:r>
    </w:p>
    <w:p w14:paraId="6E946C01" w14:textId="77777777" w:rsidR="00C07D31" w:rsidRPr="00EC68AA" w:rsidRDefault="00C07D31">
      <w:pPr>
        <w:pStyle w:val="FirstParagraph"/>
        <w:rPr>
          <w:rFonts w:ascii="Iowan Old Style Roman" w:hAnsi="Iowan Old Style Roman"/>
          <w:color w:val="000000" w:themeColor="text1"/>
        </w:rPr>
      </w:pPr>
    </w:p>
    <w:p w14:paraId="5AE3BCAA" w14:textId="1F06AFBD" w:rsidR="00C07D31" w:rsidRPr="00D27869" w:rsidRDefault="00D27869" w:rsidP="00D27869">
      <w:pPr>
        <w:pStyle w:val="Heading2"/>
        <w:rPr>
          <w:rFonts w:ascii="Iowan Old Style Roman" w:hAnsi="Iowan Old Style Roman"/>
          <w:color w:val="000000" w:themeColor="text1"/>
          <w:sz w:val="28"/>
          <w:szCs w:val="28"/>
        </w:rPr>
      </w:pPr>
      <w:bookmarkStart w:id="21" w:name="published-articles"/>
      <w:r w:rsidRPr="00D27869">
        <w:rPr>
          <w:rFonts w:ascii="Iowan Old Style Roman" w:hAnsi="Iowan Old Style Roman"/>
          <w:color w:val="000000" w:themeColor="text1"/>
          <w:sz w:val="28"/>
          <w:szCs w:val="28"/>
        </w:rPr>
        <w:t>Published Articles</w:t>
      </w:r>
      <w:bookmarkEnd w:id="21"/>
    </w:p>
    <w:p w14:paraId="6DC9B865" w14:textId="77777777" w:rsidR="00C07D31" w:rsidRPr="00EC68AA" w:rsidRDefault="00D27869">
      <w:pPr>
        <w:pStyle w:val="Heading3"/>
        <w:rPr>
          <w:rFonts w:ascii="Iowan Old Style Roman" w:hAnsi="Iowan Old Style Roman"/>
          <w:color w:val="000000" w:themeColor="text1"/>
          <w:sz w:val="24"/>
          <w:szCs w:val="24"/>
        </w:rPr>
      </w:pPr>
      <w:bookmarkStart w:id="22" w:name="refereed-journals-and-books"/>
      <w:r w:rsidRPr="00EC68AA">
        <w:rPr>
          <w:rFonts w:ascii="Iowan Old Style Roman" w:hAnsi="Iowan Old Style Roman"/>
          <w:color w:val="000000" w:themeColor="text1"/>
          <w:sz w:val="24"/>
          <w:szCs w:val="24"/>
        </w:rPr>
        <w:t>Refereed Journals and Books</w:t>
      </w:r>
      <w:bookmarkEnd w:id="22"/>
    </w:p>
    <w:p w14:paraId="6EB3F772" w14:textId="4D8C1FCE" w:rsidR="00C07D31" w:rsidRPr="00EC68AA" w:rsidRDefault="00F76AA1">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Speculative Bibliography,” </w:t>
      </w:r>
      <w:r w:rsidR="00D27869" w:rsidRPr="00EC68AA">
        <w:rPr>
          <w:rFonts w:ascii="Iowan Old Style Roman" w:hAnsi="Iowan Old Style Roman"/>
          <w:i/>
          <w:color w:val="000000" w:themeColor="text1"/>
        </w:rPr>
        <w:t>Anglia</w:t>
      </w:r>
      <w:r w:rsidR="00D27869" w:rsidRPr="00EC68AA">
        <w:rPr>
          <w:rFonts w:ascii="Iowan Old Style Roman" w:hAnsi="Iowan Old Style Roman"/>
          <w:color w:val="000000" w:themeColor="text1"/>
        </w:rPr>
        <w:t xml:space="preserve"> 138:3 (September 2020),</w:t>
      </w:r>
      <w:r>
        <w:rPr>
          <w:rFonts w:ascii="Iowan Old Style Roman" w:hAnsi="Iowan Old Style Roman"/>
          <w:color w:val="000000" w:themeColor="text1"/>
        </w:rPr>
        <w:t xml:space="preserve"> pg. 519-531,</w:t>
      </w:r>
      <w:r w:rsidR="00D27869" w:rsidRPr="00EC68AA">
        <w:rPr>
          <w:rFonts w:ascii="Iowan Old Style Roman" w:hAnsi="Iowan Old Style Roman"/>
          <w:color w:val="000000" w:themeColor="text1"/>
        </w:rPr>
        <w:t xml:space="preserve"> special “Archives” issue, ed. Daniel Stein, </w:t>
      </w:r>
      <w:hyperlink r:id="rId32">
        <w:r w:rsidR="00D27869" w:rsidRPr="00EC68AA">
          <w:rPr>
            <w:rStyle w:val="Hyperlink"/>
            <w:rFonts w:ascii="Iowan Old Style Roman" w:hAnsi="Iowan Old Style Roman"/>
            <w:color w:val="000000" w:themeColor="text1"/>
          </w:rPr>
          <w:t>available online</w:t>
        </w:r>
      </w:hyperlink>
    </w:p>
    <w:p w14:paraId="0928BAE4" w14:textId="0E91B96C" w:rsidR="00C07D31" w:rsidRPr="00EC68AA" w:rsidRDefault="00793DD8">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Q </w:t>
      </w:r>
      <w:proofErr w:type="spellStart"/>
      <w:r w:rsidR="00D27869" w:rsidRPr="00EC68AA">
        <w:rPr>
          <w:rFonts w:ascii="Iowan Old Style Roman" w:hAnsi="Iowan Old Style Roman"/>
          <w:color w:val="000000" w:themeColor="text1"/>
        </w:rPr>
        <w:t>i-jtb</w:t>
      </w:r>
      <w:proofErr w:type="spellEnd"/>
      <w:r w:rsidR="00D27869" w:rsidRPr="00EC68AA">
        <w:rPr>
          <w:rFonts w:ascii="Iowan Old Style Roman" w:hAnsi="Iowan Old Style Roman"/>
          <w:color w:val="000000" w:themeColor="text1"/>
        </w:rPr>
        <w:t xml:space="preserve"> the Raven’: Taking Dirty OCR Seriously,” </w:t>
      </w:r>
      <w:r w:rsidR="00D27869" w:rsidRPr="00EC68AA">
        <w:rPr>
          <w:rFonts w:ascii="Iowan Old Style Roman" w:hAnsi="Iowan Old Style Roman"/>
          <w:i/>
          <w:color w:val="000000" w:themeColor="text1"/>
        </w:rPr>
        <w:t>Book History</w:t>
      </w:r>
      <w:r w:rsidR="00D27869" w:rsidRPr="00EC68AA">
        <w:rPr>
          <w:rFonts w:ascii="Iowan Old Style Roman" w:hAnsi="Iowan Old Style Roman"/>
          <w:color w:val="000000" w:themeColor="text1"/>
        </w:rPr>
        <w:t xml:space="preserve"> 20 (2017), </w:t>
      </w:r>
      <w:r>
        <w:rPr>
          <w:rFonts w:ascii="Iowan Old Style Roman" w:hAnsi="Iowan Old Style Roman"/>
          <w:color w:val="000000" w:themeColor="text1"/>
        </w:rPr>
        <w:t xml:space="preserve">pg. 188-225, </w:t>
      </w:r>
      <w:hyperlink r:id="rId33">
        <w:r w:rsidR="00D27869" w:rsidRPr="00EC68AA">
          <w:rPr>
            <w:rStyle w:val="Hyperlink"/>
            <w:rFonts w:ascii="Iowan Old Style Roman" w:hAnsi="Iowan Old Style Roman"/>
            <w:color w:val="000000" w:themeColor="text1"/>
          </w:rPr>
          <w:t>available online</w:t>
        </w:r>
      </w:hyperlink>
    </w:p>
    <w:p w14:paraId="7A9674A5" w14:textId="53CECB11" w:rsidR="00C07D31" w:rsidRPr="00EC68AA" w:rsidRDefault="00793DD8">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Fugitive Verses’: Poetry, Attribution, and Circulation in Nineteenth-Century American Newspapers,” with Abby Mullen, </w:t>
      </w:r>
      <w:r w:rsidR="00D27869" w:rsidRPr="00EC68AA">
        <w:rPr>
          <w:rFonts w:ascii="Iowan Old Style Roman" w:hAnsi="Iowan Old Style Roman"/>
          <w:i/>
          <w:color w:val="000000" w:themeColor="text1"/>
        </w:rPr>
        <w:t>American Periodicals</w:t>
      </w:r>
      <w:r w:rsidR="00D27869" w:rsidRPr="00EC68AA">
        <w:rPr>
          <w:rFonts w:ascii="Iowan Old Style Roman" w:hAnsi="Iowan Old Style Roman"/>
          <w:color w:val="000000" w:themeColor="text1"/>
        </w:rPr>
        <w:t xml:space="preserve"> 27.1 (Spring 2017), </w:t>
      </w:r>
      <w:r>
        <w:rPr>
          <w:rFonts w:ascii="Iowan Old Style Roman" w:hAnsi="Iowan Old Style Roman"/>
          <w:color w:val="000000" w:themeColor="text1"/>
        </w:rPr>
        <w:t xml:space="preserve">pg. 29-52, </w:t>
      </w:r>
      <w:hyperlink r:id="rId34">
        <w:r w:rsidR="00D27869" w:rsidRPr="00EC68AA">
          <w:rPr>
            <w:rStyle w:val="Hyperlink"/>
            <w:rFonts w:ascii="Iowan Old Style Roman" w:hAnsi="Iowan Old Style Roman"/>
            <w:color w:val="000000" w:themeColor="text1"/>
          </w:rPr>
          <w:t>pre-print available online</w:t>
        </w:r>
      </w:hyperlink>
    </w:p>
    <w:p w14:paraId="7905EA81" w14:textId="4D724AD3" w:rsidR="00C07D31" w:rsidRPr="00EC68AA" w:rsidRDefault="00F0535E">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A Larger View of Digital American Studies,” </w:t>
      </w:r>
      <w:r w:rsidR="00D27869" w:rsidRPr="00EC68AA">
        <w:rPr>
          <w:rFonts w:ascii="Iowan Old Style Roman" w:hAnsi="Iowan Old Style Roman"/>
          <w:i/>
          <w:color w:val="000000" w:themeColor="text1"/>
        </w:rPr>
        <w:t>Amerikastudien/American Studies</w:t>
      </w:r>
      <w:r w:rsidR="00D27869" w:rsidRPr="00EC68AA">
        <w:rPr>
          <w:rFonts w:ascii="Iowan Old Style Roman" w:hAnsi="Iowan Old Style Roman"/>
          <w:color w:val="000000" w:themeColor="text1"/>
        </w:rPr>
        <w:t xml:space="preserve"> 61.3 (201</w:t>
      </w:r>
      <w:r w:rsidR="00793DD8">
        <w:rPr>
          <w:rFonts w:ascii="Iowan Old Style Roman" w:hAnsi="Iowan Old Style Roman"/>
          <w:color w:val="000000" w:themeColor="text1"/>
        </w:rPr>
        <w:t>7</w:t>
      </w:r>
      <w:r w:rsidR="00D27869" w:rsidRPr="00EC68AA">
        <w:rPr>
          <w:rFonts w:ascii="Iowan Old Style Roman" w:hAnsi="Iowan Old Style Roman"/>
          <w:color w:val="000000" w:themeColor="text1"/>
        </w:rPr>
        <w:t>),</w:t>
      </w:r>
      <w:r w:rsidR="00793DD8">
        <w:rPr>
          <w:rFonts w:ascii="Iowan Old Style Roman" w:hAnsi="Iowan Old Style Roman"/>
          <w:color w:val="000000" w:themeColor="text1"/>
        </w:rPr>
        <w:t xml:space="preserve"> pg. 397-403</w:t>
      </w:r>
      <w:r w:rsidR="00D27869" w:rsidRPr="00EC68AA">
        <w:rPr>
          <w:rFonts w:ascii="Iowan Old Style Roman" w:hAnsi="Iowan Old Style Roman"/>
          <w:color w:val="000000" w:themeColor="text1"/>
        </w:rPr>
        <w:t xml:space="preserve"> </w:t>
      </w:r>
      <w:hyperlink r:id="rId35">
        <w:r w:rsidR="00D27869" w:rsidRPr="00EC68AA">
          <w:rPr>
            <w:rStyle w:val="Hyperlink"/>
            <w:rFonts w:ascii="Iowan Old Style Roman" w:hAnsi="Iowan Old Style Roman"/>
            <w:color w:val="000000" w:themeColor="text1"/>
          </w:rPr>
          <w:t>available online</w:t>
        </w:r>
      </w:hyperlink>
    </w:p>
    <w:p w14:paraId="73024DC6" w14:textId="16EA06B0" w:rsidR="00C07D31" w:rsidRPr="00EC68AA" w:rsidRDefault="00F0535E">
      <w:pPr>
        <w:pStyle w:val="BodyText"/>
        <w:rPr>
          <w:rFonts w:ascii="Iowan Old Style Roman" w:hAnsi="Iowan Old Style Roman"/>
          <w:color w:val="000000" w:themeColor="text1"/>
        </w:rPr>
      </w:pPr>
      <w:r>
        <w:rPr>
          <w:rFonts w:ascii="Iowan Old Style Roman" w:hAnsi="Iowan Old Style Roman"/>
          <w:color w:val="000000" w:themeColor="text1"/>
        </w:rPr>
        <w:lastRenderedPageBreak/>
        <w:t xml:space="preserve">* </w:t>
      </w:r>
      <w:r w:rsidR="00D27869" w:rsidRPr="00EC68AA">
        <w:rPr>
          <w:rFonts w:ascii="Iowan Old Style Roman" w:hAnsi="Iowan Old Style Roman"/>
          <w:color w:val="000000" w:themeColor="text1"/>
        </w:rPr>
        <w:t xml:space="preserve">“What Has the Digital Meant to American Periodicals Scholarship?” </w:t>
      </w:r>
      <w:r w:rsidR="00D27869" w:rsidRPr="00EC68AA">
        <w:rPr>
          <w:rFonts w:ascii="Iowan Old Style Roman" w:hAnsi="Iowan Old Style Roman"/>
          <w:i/>
          <w:color w:val="000000" w:themeColor="text1"/>
        </w:rPr>
        <w:t>American Periodicals</w:t>
      </w:r>
      <w:r w:rsidR="00D27869" w:rsidRPr="00EC68AA">
        <w:rPr>
          <w:rFonts w:ascii="Iowan Old Style Roman" w:hAnsi="Iowan Old Style Roman"/>
          <w:color w:val="000000" w:themeColor="text1"/>
        </w:rPr>
        <w:t xml:space="preserve"> 26.1 (Spring 2016),</w:t>
      </w:r>
      <w:r>
        <w:rPr>
          <w:rFonts w:ascii="Iowan Old Style Roman" w:hAnsi="Iowan Old Style Roman"/>
          <w:color w:val="000000" w:themeColor="text1"/>
        </w:rPr>
        <w:t xml:space="preserve"> pg. 2-7</w:t>
      </w:r>
      <w:r w:rsidR="00D27869" w:rsidRPr="00EC68AA">
        <w:rPr>
          <w:rFonts w:ascii="Iowan Old Style Roman" w:hAnsi="Iowan Old Style Roman"/>
          <w:color w:val="000000" w:themeColor="text1"/>
        </w:rPr>
        <w:t xml:space="preserve"> </w:t>
      </w:r>
      <w:hyperlink r:id="rId36">
        <w:r w:rsidR="00D27869" w:rsidRPr="00EC68AA">
          <w:rPr>
            <w:rStyle w:val="Hyperlink"/>
            <w:rFonts w:ascii="Iowan Old Style Roman" w:hAnsi="Iowan Old Style Roman"/>
            <w:color w:val="000000" w:themeColor="text1"/>
          </w:rPr>
          <w:t>post-print available</w:t>
        </w:r>
      </w:hyperlink>
    </w:p>
    <w:p w14:paraId="3A6E88F6" w14:textId="7320D3D0" w:rsidR="00C07D31" w:rsidRPr="00EC68AA" w:rsidRDefault="00F0535E">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Reprinting, Circulation, and the Network Author in Antebellum Newspapers,” </w:t>
      </w:r>
      <w:r w:rsidR="00D27869" w:rsidRPr="00EC68AA">
        <w:rPr>
          <w:rFonts w:ascii="Iowan Old Style Roman" w:hAnsi="Iowan Old Style Roman"/>
          <w:i/>
          <w:color w:val="000000" w:themeColor="text1"/>
        </w:rPr>
        <w:t>American Literary History</w:t>
      </w:r>
      <w:r w:rsidR="00D27869" w:rsidRPr="00EC68AA">
        <w:rPr>
          <w:rFonts w:ascii="Iowan Old Style Roman" w:hAnsi="Iowan Old Style Roman"/>
          <w:color w:val="000000" w:themeColor="text1"/>
        </w:rPr>
        <w:t xml:space="preserve"> 27.3 (August 2015),</w:t>
      </w:r>
      <w:r>
        <w:rPr>
          <w:rFonts w:ascii="Iowan Old Style Roman" w:hAnsi="Iowan Old Style Roman"/>
          <w:color w:val="000000" w:themeColor="text1"/>
        </w:rPr>
        <w:t xml:space="preserve"> pg. 417-445,</w:t>
      </w:r>
      <w:r w:rsidR="00D27869" w:rsidRPr="00EC68AA">
        <w:rPr>
          <w:rFonts w:ascii="Iowan Old Style Roman" w:hAnsi="Iowan Old Style Roman"/>
          <w:color w:val="000000" w:themeColor="text1"/>
        </w:rPr>
        <w:t xml:space="preserve"> </w:t>
      </w:r>
      <w:hyperlink r:id="rId37">
        <w:r w:rsidR="00D27869" w:rsidRPr="00EC68AA">
          <w:rPr>
            <w:rStyle w:val="Hyperlink"/>
            <w:rFonts w:ascii="Iowan Old Style Roman" w:hAnsi="Iowan Old Style Roman"/>
            <w:color w:val="000000" w:themeColor="text1"/>
          </w:rPr>
          <w:t>pre-print available</w:t>
        </w:r>
      </w:hyperlink>
    </w:p>
    <w:p w14:paraId="3D890BBA" w14:textId="5EE78687" w:rsidR="00C07D31" w:rsidRPr="00EC68AA" w:rsidRDefault="00F0535E">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Computational Methods for Uncovering Reprinted Texts in Antebellum Newspapers,” with David Smith and Abby Mullen, online in </w:t>
      </w:r>
      <w:r w:rsidR="00D27869" w:rsidRPr="00EC68AA">
        <w:rPr>
          <w:rFonts w:ascii="Iowan Old Style Roman" w:hAnsi="Iowan Old Style Roman"/>
          <w:i/>
          <w:color w:val="000000" w:themeColor="text1"/>
        </w:rPr>
        <w:t>American Literary History</w:t>
      </w:r>
      <w:r w:rsidR="00D27869" w:rsidRPr="00EC68AA">
        <w:rPr>
          <w:rFonts w:ascii="Iowan Old Style Roman" w:hAnsi="Iowan Old Style Roman"/>
          <w:color w:val="000000" w:themeColor="text1"/>
        </w:rPr>
        <w:t xml:space="preserve"> 27.3 (August 2015),</w:t>
      </w:r>
      <w:r>
        <w:rPr>
          <w:rFonts w:ascii="Iowan Old Style Roman" w:hAnsi="Iowan Old Style Roman"/>
          <w:color w:val="000000" w:themeColor="text1"/>
        </w:rPr>
        <w:t xml:space="preserve"> </w:t>
      </w:r>
      <w:hyperlink r:id="rId38" w:history="1">
        <w:r w:rsidRPr="00F0535E">
          <w:rPr>
            <w:rStyle w:val="Hyperlink"/>
            <w:rFonts w:ascii="Iowan Old Style Roman" w:hAnsi="Iowan Old Style Roman"/>
          </w:rPr>
          <w:t>https://doi.org/10.1093/alh/ajv029</w:t>
        </w:r>
      </w:hyperlink>
      <w:r>
        <w:rPr>
          <w:rFonts w:ascii="Iowan Old Style Roman" w:hAnsi="Iowan Old Style Roman"/>
          <w:color w:val="000000" w:themeColor="text1"/>
        </w:rPr>
        <w:t xml:space="preserve">, </w:t>
      </w:r>
      <w:hyperlink r:id="rId39">
        <w:r w:rsidR="00D27869" w:rsidRPr="00EC68AA">
          <w:rPr>
            <w:rStyle w:val="Hyperlink"/>
            <w:rFonts w:ascii="Iowan Old Style Roman" w:hAnsi="Iowan Old Style Roman"/>
            <w:color w:val="000000" w:themeColor="text1"/>
          </w:rPr>
          <w:t>pre-print available</w:t>
        </w:r>
      </w:hyperlink>
    </w:p>
    <w:p w14:paraId="4D93A78D" w14:textId="1699277E" w:rsidR="00C07D31" w:rsidRDefault="00F0535E">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w:t>
      </w:r>
      <w:hyperlink r:id="rId40">
        <w:r w:rsidR="00D27869" w:rsidRPr="00EC68AA">
          <w:rPr>
            <w:rStyle w:val="Hyperlink"/>
            <w:rFonts w:ascii="Iowan Old Style Roman" w:hAnsi="Iowan Old Style Roman"/>
            <w:color w:val="000000" w:themeColor="text1"/>
          </w:rPr>
          <w:t>Taken Possession of’: Hawthorne’s ‘Celestial Railroad’ in the Nineteenth Century Evangelical Canon</w:t>
        </w:r>
      </w:hyperlink>
      <w:r w:rsidR="00D27869" w:rsidRPr="00EC68AA">
        <w:rPr>
          <w:rFonts w:ascii="Iowan Old Style Roman" w:hAnsi="Iowan Old Style Roman"/>
          <w:color w:val="000000" w:themeColor="text1"/>
        </w:rPr>
        <w:t xml:space="preserve">,” Special Issue on “The Literary,” </w:t>
      </w:r>
      <w:r w:rsidR="00D27869" w:rsidRPr="00EC68AA">
        <w:rPr>
          <w:rFonts w:ascii="Iowan Old Style Roman" w:hAnsi="Iowan Old Style Roman"/>
          <w:i/>
          <w:color w:val="000000" w:themeColor="text1"/>
        </w:rPr>
        <w:t>Digital Humanities Quarterly</w:t>
      </w:r>
      <w:r w:rsidR="00D27869" w:rsidRPr="00EC68AA">
        <w:rPr>
          <w:rFonts w:ascii="Iowan Old Style Roman" w:hAnsi="Iowan Old Style Roman"/>
          <w:color w:val="000000" w:themeColor="text1"/>
        </w:rPr>
        <w:t>, (Summer 2013)</w:t>
      </w:r>
      <w:r w:rsidR="008E2ACB">
        <w:rPr>
          <w:rFonts w:ascii="Iowan Old Style Roman" w:hAnsi="Iowan Old Style Roman"/>
          <w:color w:val="000000" w:themeColor="text1"/>
        </w:rPr>
        <w:t xml:space="preserve">, </w:t>
      </w:r>
      <w:hyperlink r:id="rId41" w:history="1">
        <w:r w:rsidR="008E2ACB" w:rsidRPr="00943CA3">
          <w:rPr>
            <w:rStyle w:val="Hyperlink"/>
            <w:rFonts w:ascii="Iowan Old Style Roman" w:hAnsi="Iowan Old Style Roman"/>
          </w:rPr>
          <w:t>http://www.digitalhumanities.org/dhq/vol/7/1/000144/000144.html</w:t>
        </w:r>
      </w:hyperlink>
    </w:p>
    <w:p w14:paraId="348FA2EA" w14:textId="6B043CD7" w:rsidR="00C07D31" w:rsidRPr="00EC68AA" w:rsidRDefault="00F0535E">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Enslaving You, Body and Soul’: The Uses of Temperance in </w:t>
      </w:r>
      <w:r w:rsidR="00D27869" w:rsidRPr="00EC68AA">
        <w:rPr>
          <w:rFonts w:ascii="Iowan Old Style Roman" w:hAnsi="Iowan Old Style Roman"/>
          <w:i/>
          <w:color w:val="000000" w:themeColor="text1"/>
        </w:rPr>
        <w:t>Uncle Tom’s Cabin</w:t>
      </w:r>
      <w:r w:rsidR="00D27869" w:rsidRPr="00EC68AA">
        <w:rPr>
          <w:rFonts w:ascii="Iowan Old Style Roman" w:hAnsi="Iowan Old Style Roman"/>
          <w:color w:val="000000" w:themeColor="text1"/>
        </w:rPr>
        <w:t xml:space="preserve"> and ‘Anti-Tom’ Fiction,” </w:t>
      </w:r>
      <w:r w:rsidR="00D27869" w:rsidRPr="00EC68AA">
        <w:rPr>
          <w:rFonts w:ascii="Iowan Old Style Roman" w:hAnsi="Iowan Old Style Roman"/>
          <w:i/>
          <w:color w:val="000000" w:themeColor="text1"/>
        </w:rPr>
        <w:t>Studies in American Fiction</w:t>
      </w:r>
      <w:r w:rsidR="00D27869" w:rsidRPr="00EC68AA">
        <w:rPr>
          <w:rFonts w:ascii="Iowan Old Style Roman" w:hAnsi="Iowan Old Style Roman"/>
          <w:color w:val="000000" w:themeColor="text1"/>
        </w:rPr>
        <w:t xml:space="preserve"> (Spring 2008)</w:t>
      </w:r>
      <w:r w:rsidR="008E2ACB">
        <w:rPr>
          <w:rFonts w:ascii="Iowan Old Style Roman" w:hAnsi="Iowan Old Style Roman"/>
          <w:color w:val="000000" w:themeColor="text1"/>
        </w:rPr>
        <w:t>, pg. 3-26</w:t>
      </w:r>
    </w:p>
    <w:p w14:paraId="0569CAEC" w14:textId="77777777" w:rsidR="00C07D31" w:rsidRPr="00EC68AA" w:rsidRDefault="00C07D31">
      <w:pPr>
        <w:pStyle w:val="BodyText"/>
        <w:rPr>
          <w:rFonts w:ascii="Iowan Old Style Roman" w:hAnsi="Iowan Old Style Roman"/>
          <w:color w:val="000000" w:themeColor="text1"/>
        </w:rPr>
      </w:pPr>
    </w:p>
    <w:p w14:paraId="469A6007" w14:textId="77777777" w:rsidR="00C07D31" w:rsidRPr="00EC68AA" w:rsidRDefault="00D27869">
      <w:pPr>
        <w:pStyle w:val="Heading3"/>
        <w:rPr>
          <w:rFonts w:ascii="Iowan Old Style Roman" w:hAnsi="Iowan Old Style Roman"/>
          <w:color w:val="000000" w:themeColor="text1"/>
          <w:sz w:val="24"/>
          <w:szCs w:val="24"/>
        </w:rPr>
      </w:pPr>
      <w:bookmarkStart w:id="23" w:name="book-chapters-and-collections"/>
      <w:r w:rsidRPr="00EC68AA">
        <w:rPr>
          <w:rFonts w:ascii="Iowan Old Style Roman" w:hAnsi="Iowan Old Style Roman"/>
          <w:color w:val="000000" w:themeColor="text1"/>
          <w:sz w:val="24"/>
          <w:szCs w:val="24"/>
        </w:rPr>
        <w:t>Book Chapters and Collections</w:t>
      </w:r>
      <w:bookmarkEnd w:id="23"/>
    </w:p>
    <w:p w14:paraId="2B62D166" w14:textId="1FA5A114" w:rsidR="00C07D31" w:rsidRPr="00EC68AA" w:rsidRDefault="003907C6">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Teaching Humanistic Data Analysis,” </w:t>
      </w:r>
      <w:r w:rsidR="00D27869" w:rsidRPr="00EC68AA">
        <w:rPr>
          <w:rFonts w:ascii="Iowan Old Style Roman" w:hAnsi="Iowan Old Style Roman"/>
          <w:i/>
          <w:color w:val="000000" w:themeColor="text1"/>
        </w:rPr>
        <w:t>Digital Scholarship, Digital Classrooms: New International Perspectives on Research and Teaching</w:t>
      </w:r>
      <w:r w:rsidR="00D27869" w:rsidRPr="00EC68AA">
        <w:rPr>
          <w:rFonts w:ascii="Iowan Old Style Roman" w:hAnsi="Iowan Old Style Roman"/>
          <w:color w:val="000000" w:themeColor="text1"/>
        </w:rPr>
        <w:t>, Gale Cengage (2019),</w:t>
      </w:r>
      <w:r>
        <w:rPr>
          <w:rFonts w:ascii="Iowan Old Style Roman" w:hAnsi="Iowan Old Style Roman"/>
          <w:color w:val="000000" w:themeColor="text1"/>
        </w:rPr>
        <w:t xml:space="preserve"> pg. 39-48,</w:t>
      </w:r>
      <w:r w:rsidR="00D27869" w:rsidRPr="00EC68AA">
        <w:rPr>
          <w:rFonts w:ascii="Iowan Old Style Roman" w:hAnsi="Iowan Old Style Roman"/>
          <w:color w:val="000000" w:themeColor="text1"/>
        </w:rPr>
        <w:t xml:space="preserve"> </w:t>
      </w:r>
      <w:hyperlink r:id="rId42">
        <w:r w:rsidR="00D27869" w:rsidRPr="00EC68AA">
          <w:rPr>
            <w:rStyle w:val="Hyperlink"/>
            <w:rFonts w:ascii="Iowan Old Style Roman" w:hAnsi="Iowan Old Style Roman"/>
            <w:color w:val="000000" w:themeColor="text1"/>
          </w:rPr>
          <w:t>also available open access online</w:t>
        </w:r>
      </w:hyperlink>
    </w:p>
    <w:p w14:paraId="0907FC44" w14:textId="2C301F97"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Kaleidoscopic Pedagogy: The Idea of a C19 Classroom Laboratory,” with Benjamin Doyle and Elizabeth Hopwood, for </w:t>
      </w:r>
      <w:r w:rsidR="00D27869" w:rsidRPr="00EC68AA">
        <w:rPr>
          <w:rFonts w:ascii="Iowan Old Style Roman" w:hAnsi="Iowan Old Style Roman"/>
          <w:i/>
          <w:color w:val="000000" w:themeColor="text1"/>
        </w:rPr>
        <w:t>Teaching with Digital Humanities: Tools and Methods for Nineteenth Century American Literature</w:t>
      </w:r>
      <w:r w:rsidR="00D27869" w:rsidRPr="00EC68AA">
        <w:rPr>
          <w:rFonts w:ascii="Iowan Old Style Roman" w:hAnsi="Iowan Old Style Roman"/>
          <w:color w:val="000000" w:themeColor="text1"/>
        </w:rPr>
        <w:t>, ed. Jennifer Travis and Jessica DeSpain, University of Illinois Press (November 2018)</w:t>
      </w:r>
      <w:r w:rsidR="00596C42">
        <w:rPr>
          <w:rFonts w:ascii="Iowan Old Style Roman" w:hAnsi="Iowan Old Style Roman"/>
          <w:color w:val="000000" w:themeColor="text1"/>
        </w:rPr>
        <w:t>, pg. 3-23</w:t>
      </w:r>
    </w:p>
    <w:p w14:paraId="126577C0" w14:textId="7D48C788"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Special Collections for All: Open, Digital Archives to Public Writing in the Literature Classroom,” in </w:t>
      </w:r>
      <w:r w:rsidR="00D27869" w:rsidRPr="00EC68AA">
        <w:rPr>
          <w:rFonts w:ascii="Iowan Old Style Roman" w:hAnsi="Iowan Old Style Roman"/>
          <w:i/>
          <w:color w:val="000000" w:themeColor="text1"/>
        </w:rPr>
        <w:t>Teaching Literature with Digital Assignments</w:t>
      </w:r>
      <w:r w:rsidR="00D27869" w:rsidRPr="00EC68AA">
        <w:rPr>
          <w:rFonts w:ascii="Iowan Old Style Roman" w:hAnsi="Iowan Old Style Roman"/>
          <w:color w:val="000000" w:themeColor="text1"/>
        </w:rPr>
        <w:t>, ed. Tim Hetland, Bedford/St. Martin’s (2017)</w:t>
      </w:r>
      <w:r w:rsidR="00FF1F75">
        <w:rPr>
          <w:rFonts w:ascii="Iowan Old Style Roman" w:hAnsi="Iowan Old Style Roman"/>
          <w:color w:val="000000" w:themeColor="text1"/>
        </w:rPr>
        <w:t>, pg. 453-467</w:t>
      </w:r>
    </w:p>
    <w:p w14:paraId="59AFB952" w14:textId="6BD1E29A"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How Not to Teach Digital Humanities,” </w:t>
      </w:r>
      <w:r w:rsidR="00D27869" w:rsidRPr="00EC68AA">
        <w:rPr>
          <w:rFonts w:ascii="Iowan Old Style Roman" w:hAnsi="Iowan Old Style Roman"/>
          <w:i/>
          <w:color w:val="000000" w:themeColor="text1"/>
        </w:rPr>
        <w:t>Debates in the Digital Humanities 2016</w:t>
      </w:r>
      <w:r w:rsidR="00D27869" w:rsidRPr="00EC68AA">
        <w:rPr>
          <w:rFonts w:ascii="Iowan Old Style Roman" w:hAnsi="Iowan Old Style Roman"/>
          <w:color w:val="000000" w:themeColor="text1"/>
        </w:rPr>
        <w:t>, University of Minnesota Press (April 2016),</w:t>
      </w:r>
      <w:r w:rsidR="00671805">
        <w:rPr>
          <w:rFonts w:ascii="Iowan Old Style Roman" w:hAnsi="Iowan Old Style Roman"/>
          <w:color w:val="000000" w:themeColor="text1"/>
        </w:rPr>
        <w:t xml:space="preserve"> pg. 459-474,</w:t>
      </w:r>
      <w:r w:rsidR="00D27869" w:rsidRPr="00EC68AA">
        <w:rPr>
          <w:rFonts w:ascii="Iowan Old Style Roman" w:hAnsi="Iowan Old Style Roman"/>
          <w:color w:val="000000" w:themeColor="text1"/>
        </w:rPr>
        <w:t xml:space="preserve"> </w:t>
      </w:r>
      <w:hyperlink r:id="rId43">
        <w:r w:rsidR="00D27869" w:rsidRPr="00671805">
          <w:rPr>
            <w:rStyle w:val="Hyperlink"/>
            <w:rFonts w:ascii="Iowan Old Style Roman" w:hAnsi="Iowan Old Style Roman"/>
            <w:color w:val="000000" w:themeColor="text1"/>
          </w:rPr>
          <w:t>also available online</w:t>
        </w:r>
      </w:hyperlink>
    </w:p>
    <w:p w14:paraId="45655DF3" w14:textId="4E3F4199"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Viral Textuality in Nineteenth-Century U.S. Newspaper Exchanges,” in </w:t>
      </w:r>
      <w:hyperlink r:id="rId44">
        <w:r w:rsidR="00D27869" w:rsidRPr="00EC68AA">
          <w:rPr>
            <w:rStyle w:val="Hyperlink"/>
            <w:rFonts w:ascii="Iowan Old Style Roman" w:hAnsi="Iowan Old Style Roman"/>
            <w:i/>
            <w:color w:val="000000" w:themeColor="text1"/>
          </w:rPr>
          <w:t>Virtual Victorians: Networks, Connections, Technologies</w:t>
        </w:r>
      </w:hyperlink>
      <w:r w:rsidR="00D27869" w:rsidRPr="00EC68AA">
        <w:rPr>
          <w:rFonts w:ascii="Iowan Old Style Roman" w:hAnsi="Iowan Old Style Roman"/>
          <w:color w:val="000000" w:themeColor="text1"/>
        </w:rPr>
        <w:t>, ed. Veronica Alfano and Andrew Stauffer, Palgrave MacMillan (May 2015)</w:t>
      </w:r>
      <w:r w:rsidR="00671805">
        <w:rPr>
          <w:rFonts w:ascii="Iowan Old Style Roman" w:hAnsi="Iowan Old Style Roman"/>
          <w:color w:val="000000" w:themeColor="text1"/>
        </w:rPr>
        <w:t>, pg. 29-56</w:t>
      </w:r>
    </w:p>
    <w:p w14:paraId="5CD200FA" w14:textId="2311CEE6"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w:t>
      </w:r>
      <w:r w:rsidR="00B801CA">
        <w:rPr>
          <w:rFonts w:ascii="Iowan Old Style Roman" w:hAnsi="Iowan Old Style Roman"/>
          <w:color w:val="000000" w:themeColor="text1"/>
        </w:rPr>
        <w:t>#</w:t>
      </w: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This Flattering Millennium Theory’: Denominationalism Against Millennialism in James Fenimore Cooper’s </w:t>
      </w:r>
      <w:proofErr w:type="gramStart"/>
      <w:r w:rsidR="00D27869" w:rsidRPr="00EC68AA">
        <w:rPr>
          <w:rFonts w:ascii="Iowan Old Style Roman" w:hAnsi="Iowan Old Style Roman"/>
          <w:i/>
          <w:color w:val="000000" w:themeColor="text1"/>
        </w:rPr>
        <w:t>The</w:t>
      </w:r>
      <w:proofErr w:type="gramEnd"/>
      <w:r w:rsidR="00D27869" w:rsidRPr="00EC68AA">
        <w:rPr>
          <w:rFonts w:ascii="Iowan Old Style Roman" w:hAnsi="Iowan Old Style Roman"/>
          <w:i/>
          <w:color w:val="000000" w:themeColor="text1"/>
        </w:rPr>
        <w:t xml:space="preserve"> Crater</w:t>
      </w:r>
      <w:r w:rsidR="00D27869" w:rsidRPr="00EC68AA">
        <w:rPr>
          <w:rFonts w:ascii="Iowan Old Style Roman" w:hAnsi="Iowan Old Style Roman"/>
          <w:color w:val="000000" w:themeColor="text1"/>
        </w:rPr>
        <w:t xml:space="preserve">,” in </w:t>
      </w:r>
      <w:r w:rsidR="00D27869" w:rsidRPr="00EC68AA">
        <w:rPr>
          <w:rFonts w:ascii="Iowan Old Style Roman" w:hAnsi="Iowan Old Style Roman"/>
          <w:i/>
          <w:color w:val="000000" w:themeColor="text1"/>
        </w:rPr>
        <w:t xml:space="preserve">Apocalypse and the Millennium in the American </w:t>
      </w:r>
      <w:r w:rsidR="00D27869" w:rsidRPr="00EC68AA">
        <w:rPr>
          <w:rFonts w:ascii="Iowan Old Style Roman" w:hAnsi="Iowan Old Style Roman"/>
          <w:i/>
          <w:color w:val="000000" w:themeColor="text1"/>
        </w:rPr>
        <w:lastRenderedPageBreak/>
        <w:t>Civil War Era</w:t>
      </w:r>
      <w:r w:rsidR="00D27869" w:rsidRPr="00EC68AA">
        <w:rPr>
          <w:rFonts w:ascii="Iowan Old Style Roman" w:hAnsi="Iowan Old Style Roman"/>
          <w:color w:val="000000" w:themeColor="text1"/>
        </w:rPr>
        <w:t>, ed. Ben Wright and Zachary W. Dresser, Louisiana State University Press (2013)</w:t>
      </w:r>
      <w:r w:rsidR="00B801CA">
        <w:rPr>
          <w:rFonts w:ascii="Iowan Old Style Roman" w:hAnsi="Iowan Old Style Roman"/>
          <w:color w:val="000000" w:themeColor="text1"/>
        </w:rPr>
        <w:t>, pg. 52-71</w:t>
      </w:r>
    </w:p>
    <w:p w14:paraId="7F7C5E84" w14:textId="77777777" w:rsidR="00C07D31" w:rsidRPr="00EC68AA" w:rsidRDefault="00C07D31">
      <w:pPr>
        <w:pStyle w:val="BodyText"/>
        <w:rPr>
          <w:rFonts w:ascii="Iowan Old Style Roman" w:hAnsi="Iowan Old Style Roman"/>
          <w:color w:val="000000" w:themeColor="text1"/>
        </w:rPr>
      </w:pPr>
    </w:p>
    <w:p w14:paraId="6142FD24" w14:textId="77777777" w:rsidR="00C07D31" w:rsidRPr="00EC68AA" w:rsidRDefault="00D27869">
      <w:pPr>
        <w:pStyle w:val="Heading3"/>
        <w:rPr>
          <w:rFonts w:ascii="Iowan Old Style Roman" w:hAnsi="Iowan Old Style Roman"/>
          <w:color w:val="000000" w:themeColor="text1"/>
          <w:sz w:val="24"/>
          <w:szCs w:val="24"/>
        </w:rPr>
      </w:pPr>
      <w:bookmarkStart w:id="24" w:name="refereed-conference-proceedings"/>
      <w:r w:rsidRPr="00EC68AA">
        <w:rPr>
          <w:rFonts w:ascii="Iowan Old Style Roman" w:hAnsi="Iowan Old Style Roman"/>
          <w:color w:val="000000" w:themeColor="text1"/>
          <w:sz w:val="24"/>
          <w:szCs w:val="24"/>
        </w:rPr>
        <w:t>Refereed Conference Proceedings</w:t>
      </w:r>
      <w:bookmarkEnd w:id="24"/>
    </w:p>
    <w:p w14:paraId="61F62C69" w14:textId="0F36E609" w:rsidR="00C07D31" w:rsidRPr="00EC68AA" w:rsidRDefault="003907C6">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hyperlink r:id="rId45">
        <w:r w:rsidR="00D27869" w:rsidRPr="00EC68AA">
          <w:rPr>
            <w:rStyle w:val="Hyperlink"/>
            <w:rFonts w:ascii="Iowan Old Style Roman" w:hAnsi="Iowan Old Style Roman"/>
            <w:color w:val="000000" w:themeColor="text1"/>
          </w:rPr>
          <w:t>“Detecting and Modeling Local Text Reuse,”</w:t>
        </w:r>
      </w:hyperlink>
      <w:r w:rsidR="00D27869" w:rsidRPr="00EC68AA">
        <w:rPr>
          <w:rFonts w:ascii="Iowan Old Style Roman" w:hAnsi="Iowan Old Style Roman"/>
          <w:color w:val="000000" w:themeColor="text1"/>
        </w:rPr>
        <w:t xml:space="preserve"> second author; with David Smith, Elizabeth Maddock Dillon, Nick Stramp, and John Wilkerson; in the </w:t>
      </w:r>
      <w:r w:rsidR="00D27869" w:rsidRPr="00EC68AA">
        <w:rPr>
          <w:rFonts w:ascii="Iowan Old Style Roman" w:hAnsi="Iowan Old Style Roman"/>
          <w:i/>
          <w:color w:val="000000" w:themeColor="text1"/>
        </w:rPr>
        <w:t>Proceedings of IEEE/ACM Joint Conference on Digital Libraries</w:t>
      </w:r>
      <w:r w:rsidR="00D27869" w:rsidRPr="00EC68AA">
        <w:rPr>
          <w:rFonts w:ascii="Iowan Old Style Roman" w:hAnsi="Iowan Old Style Roman"/>
          <w:color w:val="000000" w:themeColor="text1"/>
        </w:rPr>
        <w:t xml:space="preserve"> (JCDL), IEEE Computer Society Press (2014)</w:t>
      </w:r>
    </w:p>
    <w:p w14:paraId="3C12AC49" w14:textId="7BD8E363"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hyperlink r:id="rId46">
        <w:r w:rsidR="00D27869" w:rsidRPr="00EC68AA">
          <w:rPr>
            <w:rStyle w:val="Hyperlink"/>
            <w:rFonts w:ascii="Iowan Old Style Roman" w:hAnsi="Iowan Old Style Roman"/>
            <w:color w:val="000000" w:themeColor="text1"/>
          </w:rPr>
          <w:t>“Detecting and Evaluating Local Text Reuse in Social Networks,”</w:t>
        </w:r>
      </w:hyperlink>
      <w:r w:rsidR="00D27869" w:rsidRPr="00EC68AA">
        <w:rPr>
          <w:rFonts w:ascii="Iowan Old Style Roman" w:hAnsi="Iowan Old Style Roman"/>
          <w:color w:val="000000" w:themeColor="text1"/>
        </w:rPr>
        <w:t xml:space="preserve"> fourth author; with Shaobin Xu, David A. Smith, and Abigail Mullen; in the </w:t>
      </w:r>
      <w:r w:rsidR="00D27869" w:rsidRPr="00EC68AA">
        <w:rPr>
          <w:rFonts w:ascii="Iowan Old Style Roman" w:hAnsi="Iowan Old Style Roman"/>
          <w:i/>
          <w:color w:val="000000" w:themeColor="text1"/>
        </w:rPr>
        <w:t>Proceedings of the Joint Workshop on Social Dynamics and Personal Attributes</w:t>
      </w:r>
      <w:r w:rsidR="00D27869" w:rsidRPr="00EC68AA">
        <w:rPr>
          <w:rFonts w:ascii="Iowan Old Style Roman" w:hAnsi="Iowan Old Style Roman"/>
          <w:color w:val="000000" w:themeColor="text1"/>
        </w:rPr>
        <w:t>, Association for Computational Linguistics, 2014</w:t>
      </w:r>
      <w:r w:rsidR="001D4E13">
        <w:rPr>
          <w:rFonts w:ascii="Iowan Old Style Roman" w:hAnsi="Iowan Old Style Roman"/>
          <w:color w:val="000000" w:themeColor="text1"/>
        </w:rPr>
        <w:t>, pg. 50-57</w:t>
      </w:r>
    </w:p>
    <w:p w14:paraId="336834D4" w14:textId="7AA74663" w:rsidR="00C07D31" w:rsidRPr="00EC68AA" w:rsidRDefault="003907C6">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w:t>
      </w:r>
      <w:hyperlink r:id="rId47">
        <w:r w:rsidR="00D27869" w:rsidRPr="00EC68AA">
          <w:rPr>
            <w:rStyle w:val="Hyperlink"/>
            <w:rFonts w:ascii="Iowan Old Style Roman" w:hAnsi="Iowan Old Style Roman"/>
            <w:color w:val="000000" w:themeColor="text1"/>
          </w:rPr>
          <w:t>Infectious Texts: Modeling Text Reuse in Nineteenth-Century Newspapers</w:t>
        </w:r>
      </w:hyperlink>
      <w:r w:rsidR="00D27869" w:rsidRPr="00EC68AA">
        <w:rPr>
          <w:rFonts w:ascii="Iowan Old Style Roman" w:hAnsi="Iowan Old Style Roman"/>
          <w:color w:val="000000" w:themeColor="text1"/>
        </w:rPr>
        <w:t xml:space="preserve">,” second author, with David A. Smith and Elizabeth Maddock Dillon, in the </w:t>
      </w:r>
      <w:r w:rsidR="00D27869" w:rsidRPr="00EC68AA">
        <w:rPr>
          <w:rFonts w:ascii="Iowan Old Style Roman" w:hAnsi="Iowan Old Style Roman"/>
          <w:i/>
          <w:color w:val="000000" w:themeColor="text1"/>
        </w:rPr>
        <w:t>Proceedings of the Workshop on Big Humanities</w:t>
      </w:r>
      <w:r w:rsidR="00D27869" w:rsidRPr="00EC68AA">
        <w:rPr>
          <w:rFonts w:ascii="Iowan Old Style Roman" w:hAnsi="Iowan Old Style Roman"/>
          <w:color w:val="000000" w:themeColor="text1"/>
        </w:rPr>
        <w:t>, IEEE Computer Society Press (2013)</w:t>
      </w:r>
    </w:p>
    <w:p w14:paraId="3FBF675B" w14:textId="77777777" w:rsidR="00C07D31" w:rsidRPr="00EC68AA" w:rsidRDefault="00C07D31">
      <w:pPr>
        <w:pStyle w:val="BodyText"/>
        <w:rPr>
          <w:rFonts w:ascii="Iowan Old Style Roman" w:hAnsi="Iowan Old Style Roman"/>
          <w:color w:val="000000" w:themeColor="text1"/>
        </w:rPr>
      </w:pPr>
    </w:p>
    <w:p w14:paraId="2CECECB2" w14:textId="77777777" w:rsidR="00C07D31" w:rsidRPr="00EC68AA" w:rsidRDefault="00D27869">
      <w:pPr>
        <w:pStyle w:val="Heading2"/>
        <w:rPr>
          <w:rFonts w:ascii="Iowan Old Style Roman" w:hAnsi="Iowan Old Style Roman"/>
          <w:color w:val="000000" w:themeColor="text1"/>
          <w:sz w:val="24"/>
          <w:szCs w:val="24"/>
        </w:rPr>
      </w:pPr>
      <w:bookmarkStart w:id="25" w:name="reports-and-whitepapers"/>
      <w:r w:rsidRPr="00EC68AA">
        <w:rPr>
          <w:rFonts w:ascii="Iowan Old Style Roman" w:hAnsi="Iowan Old Style Roman"/>
          <w:color w:val="000000" w:themeColor="text1"/>
          <w:sz w:val="24"/>
          <w:szCs w:val="24"/>
        </w:rPr>
        <w:t>Reports and Whitepapers</w:t>
      </w:r>
      <w:bookmarkEnd w:id="25"/>
    </w:p>
    <w:p w14:paraId="0F09DB3D" w14:textId="72EC1AA8" w:rsidR="001170CC" w:rsidRDefault="001170CC">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Machine Learning + Libraries: A Report on the State of the Field,” commissioned by LC Labs, the Library of Congress, 14 July 2020, </w:t>
      </w:r>
      <w:hyperlink r:id="rId48">
        <w:r w:rsidR="00D27869" w:rsidRPr="00EC68AA">
          <w:rPr>
            <w:rStyle w:val="Hyperlink"/>
            <w:rFonts w:ascii="Iowan Old Style Roman" w:hAnsi="Iowan Old Style Roman"/>
            <w:color w:val="000000" w:themeColor="text1"/>
          </w:rPr>
          <w:t>https://labs.loc.gov/static/labs/work/reports/Cordell-LOC-ML-report.pdf</w:t>
        </w:r>
      </w:hyperlink>
      <w:r w:rsidR="00D27869" w:rsidRPr="00EC68AA">
        <w:rPr>
          <w:rFonts w:ascii="Iowan Old Style Roman" w:hAnsi="Iowan Old Style Roman"/>
          <w:color w:val="000000" w:themeColor="text1"/>
        </w:rPr>
        <w:t xml:space="preserve">. </w:t>
      </w:r>
    </w:p>
    <w:p w14:paraId="18412BF4" w14:textId="785382E3" w:rsidR="00C07D31" w:rsidRPr="00EC68AA" w:rsidRDefault="00D27869" w:rsidP="001170CC">
      <w:pPr>
        <w:pStyle w:val="FirstParagraph"/>
        <w:numPr>
          <w:ilvl w:val="0"/>
          <w:numId w:val="25"/>
        </w:numPr>
        <w:rPr>
          <w:rFonts w:ascii="Iowan Old Style Roman" w:hAnsi="Iowan Old Style Roman"/>
          <w:color w:val="000000" w:themeColor="text1"/>
        </w:rPr>
      </w:pPr>
      <w:r w:rsidRPr="00EC68AA">
        <w:rPr>
          <w:rFonts w:ascii="Iowan Old Style Roman" w:hAnsi="Iowan Old Style Roman"/>
          <w:color w:val="000000" w:themeColor="text1"/>
        </w:rPr>
        <w:t xml:space="preserve">Announcement post at </w:t>
      </w:r>
      <w:hyperlink r:id="rId49">
        <w:r w:rsidRPr="00EC68AA">
          <w:rPr>
            <w:rStyle w:val="Hyperlink"/>
            <w:rFonts w:ascii="Iowan Old Style Roman" w:hAnsi="Iowan Old Style Roman"/>
            <w:color w:val="000000" w:themeColor="text1"/>
          </w:rPr>
          <w:t>https://blogs.loc.gov/thesignal/2020/07/machine-learning-libraries-a-report-on-the-state-of-the-field/</w:t>
        </w:r>
      </w:hyperlink>
    </w:p>
    <w:p w14:paraId="099F8013" w14:textId="08BA14EC" w:rsidR="00C07D31" w:rsidRPr="00EC68AA" w:rsidRDefault="001170CC">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A Research Agenda for Historical and Multilingual OCR,” with David A. Smith, funded by the Andrew W. Mellon Society, 6 February 2019, </w:t>
      </w:r>
      <w:hyperlink r:id="rId50">
        <w:r w:rsidR="00D27869" w:rsidRPr="00EC68AA">
          <w:rPr>
            <w:rStyle w:val="Hyperlink"/>
            <w:rFonts w:ascii="Iowan Old Style Roman" w:hAnsi="Iowan Old Style Roman"/>
            <w:color w:val="000000" w:themeColor="text1"/>
          </w:rPr>
          <w:t>https://repository.library.northeastern.edu/files/neu:f1881m409</w:t>
        </w:r>
      </w:hyperlink>
    </w:p>
    <w:p w14:paraId="0CE046F3" w14:textId="77777777" w:rsidR="00C07D31" w:rsidRPr="00EC68AA" w:rsidRDefault="00C07D31">
      <w:pPr>
        <w:pStyle w:val="FirstParagraph"/>
        <w:rPr>
          <w:rFonts w:ascii="Iowan Old Style Roman" w:hAnsi="Iowan Old Style Roman"/>
          <w:color w:val="000000" w:themeColor="text1"/>
        </w:rPr>
      </w:pPr>
    </w:p>
    <w:p w14:paraId="130E9798" w14:textId="77777777" w:rsidR="00C07D31" w:rsidRPr="00D27869" w:rsidRDefault="00D27869">
      <w:pPr>
        <w:pStyle w:val="Heading3"/>
        <w:rPr>
          <w:rFonts w:ascii="Iowan Old Style Roman" w:hAnsi="Iowan Old Style Roman"/>
          <w:color w:val="000000" w:themeColor="text1"/>
        </w:rPr>
      </w:pPr>
      <w:bookmarkStart w:id="26" w:name="accepted-in-editing-or-forthcoming"/>
      <w:r w:rsidRPr="00D27869">
        <w:rPr>
          <w:rFonts w:ascii="Iowan Old Style Roman" w:hAnsi="Iowan Old Style Roman"/>
          <w:color w:val="000000" w:themeColor="text1"/>
        </w:rPr>
        <w:t>Accepted, in Editing, or Forthcoming</w:t>
      </w:r>
      <w:bookmarkEnd w:id="26"/>
    </w:p>
    <w:p w14:paraId="31DA685A" w14:textId="7A9B2AC9" w:rsidR="00C07D31" w:rsidRPr="00EC68AA" w:rsidRDefault="001170CC">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Newspapers and Periodicals as Transitional Media,” </w:t>
      </w:r>
      <w:r w:rsidR="00D27869" w:rsidRPr="00EC68AA">
        <w:rPr>
          <w:rFonts w:ascii="Iowan Old Style Roman" w:hAnsi="Iowan Old Style Roman"/>
          <w:i/>
          <w:color w:val="000000" w:themeColor="text1"/>
        </w:rPr>
        <w:t>American Literature in Transition, 1851-1877</w:t>
      </w:r>
      <w:r w:rsidR="00D27869" w:rsidRPr="00EC68AA">
        <w:rPr>
          <w:rFonts w:ascii="Iowan Old Style Roman" w:hAnsi="Iowan Old Style Roman"/>
          <w:color w:val="000000" w:themeColor="text1"/>
        </w:rPr>
        <w:t>, ed. Cody Marrs, Cambridge University Press, draft submitted in May 2019, edits returned in June 2019, final draft submitted in July 2019</w:t>
      </w:r>
    </w:p>
    <w:p w14:paraId="22E21F23" w14:textId="6E8E540E" w:rsidR="00C07D31" w:rsidRPr="00EC68AA" w:rsidRDefault="001170CC">
      <w:pPr>
        <w:pStyle w:val="BodyText"/>
        <w:rPr>
          <w:rFonts w:ascii="Iowan Old Style Roman" w:hAnsi="Iowan Old Style Roman"/>
          <w:color w:val="000000" w:themeColor="text1"/>
        </w:rPr>
      </w:pPr>
      <w:r>
        <w:rPr>
          <w:rFonts w:ascii="Iowan Old Style Roman" w:hAnsi="Iowan Old Style Roman"/>
          <w:color w:val="000000" w:themeColor="text1"/>
        </w:rPr>
        <w:lastRenderedPageBreak/>
        <w:t xml:space="preserve">+ </w:t>
      </w:r>
      <w:r w:rsidR="00D27869" w:rsidRPr="00EC68AA">
        <w:rPr>
          <w:rFonts w:ascii="Iowan Old Style Roman" w:hAnsi="Iowan Old Style Roman"/>
          <w:color w:val="000000" w:themeColor="text1"/>
        </w:rPr>
        <w:t xml:space="preserve">“Material Culture of the Digital,” </w:t>
      </w:r>
      <w:r w:rsidR="00D27869" w:rsidRPr="00EC68AA">
        <w:rPr>
          <w:rFonts w:ascii="Iowan Old Style Roman" w:hAnsi="Iowan Old Style Roman"/>
          <w:i/>
          <w:color w:val="000000" w:themeColor="text1"/>
        </w:rPr>
        <w:t>Handbook of Material Culture Studies</w:t>
      </w:r>
      <w:r w:rsidR="00D27869" w:rsidRPr="00EC68AA">
        <w:rPr>
          <w:rFonts w:ascii="Iowan Old Style Roman" w:hAnsi="Iowan Old Style Roman"/>
          <w:color w:val="000000" w:themeColor="text1"/>
        </w:rPr>
        <w:t>, ed. Lu Ann De Cunzo and Catharine Dann Roeber, Cambridge University Press, draft submitted in November 2018, edits returned June 2019, final draft submitted in January 2020</w:t>
      </w:r>
    </w:p>
    <w:p w14:paraId="57D13E68" w14:textId="3ADA33F5" w:rsidR="00C07D31" w:rsidRPr="00EC68AA" w:rsidRDefault="001170CC">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Programmable Type: The Craft of Printing, The Craft of Code,” for </w:t>
      </w:r>
      <w:r w:rsidR="00D27869" w:rsidRPr="00EC68AA">
        <w:rPr>
          <w:rFonts w:ascii="Iowan Old Style Roman" w:hAnsi="Iowan Old Style Roman"/>
          <w:i/>
          <w:color w:val="000000" w:themeColor="text1"/>
        </w:rPr>
        <w:t>Teaching the History of the Book</w:t>
      </w:r>
      <w:r w:rsidR="00D27869" w:rsidRPr="00EC68AA">
        <w:rPr>
          <w:rFonts w:ascii="Iowan Old Style Roman" w:hAnsi="Iowan Old Style Roman"/>
          <w:color w:val="000000" w:themeColor="text1"/>
        </w:rPr>
        <w:t xml:space="preserve">, ed. Emily Todd and Matt Pangallo, accepted for publication by the Modern Language Association, </w:t>
      </w:r>
      <w:r w:rsidR="00D27869">
        <w:rPr>
          <w:rFonts w:ascii="Iowan Old Style Roman" w:hAnsi="Iowan Old Style Roman"/>
          <w:color w:val="000000" w:themeColor="text1"/>
        </w:rPr>
        <w:t>final draft submitted</w:t>
      </w:r>
      <w:r w:rsidR="00D27869" w:rsidRPr="00EC68AA">
        <w:rPr>
          <w:rFonts w:ascii="Iowan Old Style Roman" w:hAnsi="Iowan Old Style Roman"/>
          <w:color w:val="000000" w:themeColor="text1"/>
        </w:rPr>
        <w:t xml:space="preserve"> in January 2020</w:t>
      </w:r>
    </w:p>
    <w:p w14:paraId="1153FA92" w14:textId="77777777" w:rsidR="00C07D31" w:rsidRPr="00EC68AA" w:rsidRDefault="00C07D31">
      <w:pPr>
        <w:pStyle w:val="BodyText"/>
        <w:rPr>
          <w:rFonts w:ascii="Iowan Old Style Roman" w:hAnsi="Iowan Old Style Roman"/>
          <w:color w:val="000000" w:themeColor="text1"/>
        </w:rPr>
      </w:pPr>
    </w:p>
    <w:p w14:paraId="5DC05DE6" w14:textId="77777777" w:rsidR="00C07D31" w:rsidRPr="00D27869" w:rsidRDefault="00D27869">
      <w:pPr>
        <w:pStyle w:val="Heading2"/>
        <w:rPr>
          <w:rFonts w:ascii="Iowan Old Style Roman" w:hAnsi="Iowan Old Style Roman"/>
          <w:color w:val="000000" w:themeColor="text1"/>
          <w:sz w:val="28"/>
          <w:szCs w:val="28"/>
        </w:rPr>
      </w:pPr>
      <w:bookmarkStart w:id="27" w:name="Xeaae35348dff866e5bfab6cc68ca35efb957eb4"/>
      <w:r w:rsidRPr="00D27869">
        <w:rPr>
          <w:rFonts w:ascii="Iowan Old Style Roman" w:hAnsi="Iowan Old Style Roman"/>
          <w:color w:val="000000" w:themeColor="text1"/>
          <w:sz w:val="28"/>
          <w:szCs w:val="28"/>
        </w:rPr>
        <w:t>Reviews, Textbooks, and Reference Publications</w:t>
      </w:r>
      <w:bookmarkEnd w:id="27"/>
    </w:p>
    <w:p w14:paraId="37DF1680" w14:textId="2C2E5686" w:rsidR="00C07D31" w:rsidRPr="00EC68AA" w:rsidRDefault="009F5184">
      <w:pPr>
        <w:pStyle w:val="FirstParagraph"/>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Review of Katherine </w:t>
      </w:r>
      <w:proofErr w:type="spellStart"/>
      <w:r w:rsidR="00D27869" w:rsidRPr="00EC68AA">
        <w:rPr>
          <w:rFonts w:ascii="Iowan Old Style Roman" w:hAnsi="Iowan Old Style Roman"/>
          <w:color w:val="000000" w:themeColor="text1"/>
        </w:rPr>
        <w:t>Bode’s</w:t>
      </w:r>
      <w:proofErr w:type="spellEnd"/>
      <w:r w:rsidR="00D27869" w:rsidRPr="00EC68AA">
        <w:rPr>
          <w:rFonts w:ascii="Iowan Old Style Roman" w:hAnsi="Iowan Old Style Roman"/>
          <w:color w:val="000000" w:themeColor="text1"/>
        </w:rPr>
        <w:t xml:space="preserve"> </w:t>
      </w:r>
      <w:proofErr w:type="gramStart"/>
      <w:r w:rsidR="00D27869" w:rsidRPr="00EC68AA">
        <w:rPr>
          <w:rFonts w:ascii="Iowan Old Style Roman" w:hAnsi="Iowan Old Style Roman"/>
          <w:i/>
          <w:color w:val="000000" w:themeColor="text1"/>
        </w:rPr>
        <w:t>A</w:t>
      </w:r>
      <w:proofErr w:type="gramEnd"/>
      <w:r w:rsidR="00D27869" w:rsidRPr="00EC68AA">
        <w:rPr>
          <w:rFonts w:ascii="Iowan Old Style Roman" w:hAnsi="Iowan Old Style Roman"/>
          <w:i/>
          <w:color w:val="000000" w:themeColor="text1"/>
        </w:rPr>
        <w:t xml:space="preserve"> World of Fiction: Digital Collections and the Future of Literary History</w:t>
      </w:r>
      <w:r w:rsidR="00D27869" w:rsidRPr="00EC68AA">
        <w:rPr>
          <w:rFonts w:ascii="Iowan Old Style Roman" w:hAnsi="Iowan Old Style Roman"/>
          <w:color w:val="000000" w:themeColor="text1"/>
        </w:rPr>
        <w:t xml:space="preserve">, </w:t>
      </w:r>
      <w:r w:rsidR="00D27869" w:rsidRPr="00EC68AA">
        <w:rPr>
          <w:rFonts w:ascii="Iowan Old Style Roman" w:hAnsi="Iowan Old Style Roman"/>
          <w:i/>
          <w:color w:val="000000" w:themeColor="text1"/>
        </w:rPr>
        <w:t>Digital Humanities Quarterly</w:t>
      </w:r>
      <w:r w:rsidR="00D27869" w:rsidRPr="00EC68AA">
        <w:rPr>
          <w:rFonts w:ascii="Iowan Old Style Roman" w:hAnsi="Iowan Old Style Roman"/>
          <w:color w:val="000000" w:themeColor="text1"/>
        </w:rPr>
        <w:t xml:space="preserve"> (forthcoming</w:t>
      </w:r>
      <w:r w:rsidR="005432E1">
        <w:rPr>
          <w:rFonts w:ascii="Iowan Old Style Roman" w:hAnsi="Iowan Old Style Roman"/>
          <w:color w:val="000000" w:themeColor="text1"/>
        </w:rPr>
        <w:t xml:space="preserve"> for </w:t>
      </w:r>
      <w:r w:rsidR="005432E1">
        <w:rPr>
          <w:rFonts w:ascii="Iowan Old Style Roman" w:hAnsi="Iowan Old Style Roman"/>
          <w:i/>
          <w:iCs/>
          <w:color w:val="000000" w:themeColor="text1"/>
        </w:rPr>
        <w:t>DHQ</w:t>
      </w:r>
      <w:r w:rsidR="00D27869" w:rsidRPr="00EC68AA">
        <w:rPr>
          <w:rFonts w:ascii="Iowan Old Style Roman" w:hAnsi="Iowan Old Style Roman"/>
          <w:color w:val="000000" w:themeColor="text1"/>
        </w:rPr>
        <w:t>)</w:t>
      </w:r>
    </w:p>
    <w:p w14:paraId="046EED18" w14:textId="4FF4504E" w:rsidR="00C07D31" w:rsidRPr="00EC68AA" w:rsidRDefault="009F5184">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Review of Sari Edelstein’s </w:t>
      </w:r>
      <w:r w:rsidR="00D27869" w:rsidRPr="00EC68AA">
        <w:rPr>
          <w:rFonts w:ascii="Iowan Old Style Roman" w:hAnsi="Iowan Old Style Roman"/>
          <w:i/>
          <w:color w:val="000000" w:themeColor="text1"/>
        </w:rPr>
        <w:t>Between the Novel and the News: The Emergence of Women’s Writing</w:t>
      </w:r>
      <w:r w:rsidR="00D27869" w:rsidRPr="00EC68AA">
        <w:rPr>
          <w:rFonts w:ascii="Iowan Old Style Roman" w:hAnsi="Iowan Old Style Roman"/>
          <w:color w:val="000000" w:themeColor="text1"/>
        </w:rPr>
        <w:t xml:space="preserve">, </w:t>
      </w:r>
      <w:r w:rsidR="00D27869" w:rsidRPr="00EC68AA">
        <w:rPr>
          <w:rFonts w:ascii="Iowan Old Style Roman" w:hAnsi="Iowan Old Style Roman"/>
          <w:i/>
          <w:color w:val="000000" w:themeColor="text1"/>
        </w:rPr>
        <w:t>Nineteenth-Century Contexts</w:t>
      </w:r>
      <w:r w:rsidR="00D27869" w:rsidRPr="00EC68AA">
        <w:rPr>
          <w:rFonts w:ascii="Iowan Old Style Roman" w:hAnsi="Iowan Old Style Roman"/>
          <w:color w:val="000000" w:themeColor="text1"/>
        </w:rPr>
        <w:t xml:space="preserve">, </w:t>
      </w:r>
      <w:r w:rsidR="00D27869" w:rsidRPr="00EC68AA">
        <w:rPr>
          <w:rFonts w:ascii="Iowan Old Style Roman" w:hAnsi="Iowan Old Style Roman"/>
          <w:i/>
          <w:color w:val="000000" w:themeColor="text1"/>
        </w:rPr>
        <w:t>Nineteenth-Century Contexts</w:t>
      </w:r>
      <w:r w:rsidR="00D27869" w:rsidRPr="00EC68AA">
        <w:rPr>
          <w:rFonts w:ascii="Iowan Old Style Roman" w:hAnsi="Iowan Old Style Roman"/>
          <w:color w:val="000000" w:themeColor="text1"/>
        </w:rPr>
        <w:t xml:space="preserve"> 38.2 (2016)</w:t>
      </w:r>
    </w:p>
    <w:p w14:paraId="2E8A54DD" w14:textId="6D11C561" w:rsidR="00C07D31" w:rsidRPr="00EC68AA" w:rsidRDefault="009F5184">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hyperlink r:id="rId51">
        <w:r w:rsidR="00D27869" w:rsidRPr="00EC68AA">
          <w:rPr>
            <w:rStyle w:val="Hyperlink"/>
            <w:rFonts w:ascii="Iowan Old Style Roman" w:hAnsi="Iowan Old Style Roman"/>
            <w:i/>
            <w:color w:val="000000" w:themeColor="text1"/>
          </w:rPr>
          <w:t>Writing About Literature through Critical Theory</w:t>
        </w:r>
      </w:hyperlink>
      <w:r w:rsidR="00D27869" w:rsidRPr="00EC68AA">
        <w:rPr>
          <w:rFonts w:ascii="Iowan Old Style Roman" w:hAnsi="Iowan Old Style Roman"/>
          <w:color w:val="000000" w:themeColor="text1"/>
        </w:rPr>
        <w:t xml:space="preserve"> textbook, with John Pennington, Flat World Knowledge (Spring 2013)</w:t>
      </w:r>
    </w:p>
    <w:p w14:paraId="0BE65D08" w14:textId="7434BA44" w:rsidR="00C07D31" w:rsidRPr="00EC68AA" w:rsidRDefault="009F5184">
      <w:pPr>
        <w:pStyle w:val="BodyText"/>
        <w:rPr>
          <w:rFonts w:ascii="Iowan Old Style Roman" w:hAnsi="Iowan Old Style Roman"/>
          <w:color w:val="000000" w:themeColor="text1"/>
        </w:rPr>
      </w:pPr>
      <w:r>
        <w:rPr>
          <w:rFonts w:ascii="Iowan Old Style Roman" w:hAnsi="Iowan Old Style Roman"/>
          <w:color w:val="000000" w:themeColor="text1"/>
        </w:rPr>
        <w:t xml:space="preserve">* </w:t>
      </w:r>
      <w:r w:rsidR="00D27869" w:rsidRPr="00EC68AA">
        <w:rPr>
          <w:rFonts w:ascii="Iowan Old Style Roman" w:hAnsi="Iowan Old Style Roman"/>
          <w:color w:val="000000" w:themeColor="text1"/>
        </w:rPr>
        <w:t xml:space="preserve">“Alcohol and Temperance” and “Harriet Beecher Stowe,” </w:t>
      </w:r>
      <w:r w:rsidR="00D27869" w:rsidRPr="00EC68AA">
        <w:rPr>
          <w:rFonts w:ascii="Iowan Old Style Roman" w:hAnsi="Iowan Old Style Roman"/>
          <w:i/>
          <w:color w:val="000000" w:themeColor="text1"/>
        </w:rPr>
        <w:t>Encyclopedia of the Early Republic and Antebellum America</w:t>
      </w:r>
      <w:r w:rsidR="00D27869" w:rsidRPr="00EC68AA">
        <w:rPr>
          <w:rFonts w:ascii="Iowan Old Style Roman" w:hAnsi="Iowan Old Style Roman"/>
          <w:color w:val="000000" w:themeColor="text1"/>
        </w:rPr>
        <w:t>, M. E. Sharpe (August 2010)</w:t>
      </w:r>
    </w:p>
    <w:p w14:paraId="1F8BBEF8" w14:textId="77777777" w:rsidR="00C07D31" w:rsidRPr="00EC68AA" w:rsidRDefault="00C07D31">
      <w:pPr>
        <w:pStyle w:val="BodyText"/>
        <w:rPr>
          <w:rFonts w:ascii="Iowan Old Style Roman" w:hAnsi="Iowan Old Style Roman"/>
          <w:color w:val="000000" w:themeColor="text1"/>
        </w:rPr>
      </w:pPr>
    </w:p>
    <w:p w14:paraId="4F29F95F" w14:textId="77777777" w:rsidR="00C07D31" w:rsidRPr="00D27869" w:rsidRDefault="00D27869">
      <w:pPr>
        <w:pStyle w:val="Heading2"/>
        <w:rPr>
          <w:rFonts w:ascii="Iowan Old Style Roman" w:hAnsi="Iowan Old Style Roman"/>
          <w:color w:val="000000" w:themeColor="text1"/>
          <w:sz w:val="28"/>
          <w:szCs w:val="28"/>
        </w:rPr>
      </w:pPr>
      <w:bookmarkStart w:id="28" w:name="published-data"/>
      <w:r w:rsidRPr="00D27869">
        <w:rPr>
          <w:rFonts w:ascii="Iowan Old Style Roman" w:hAnsi="Iowan Old Style Roman"/>
          <w:color w:val="000000" w:themeColor="text1"/>
          <w:sz w:val="28"/>
          <w:szCs w:val="28"/>
        </w:rPr>
        <w:t>Published Data</w:t>
      </w:r>
      <w:bookmarkEnd w:id="28"/>
    </w:p>
    <w:p w14:paraId="1850A414" w14:textId="77777777" w:rsidR="00C07D31" w:rsidRPr="00EC68AA" w:rsidRDefault="00D27869">
      <w:pPr>
        <w:pStyle w:val="Compact"/>
        <w:numPr>
          <w:ilvl w:val="0"/>
          <w:numId w:val="4"/>
        </w:numPr>
        <w:rPr>
          <w:rFonts w:ascii="Iowan Old Style Roman" w:hAnsi="Iowan Old Style Roman"/>
          <w:color w:val="000000" w:themeColor="text1"/>
        </w:rPr>
      </w:pPr>
      <w:r w:rsidRPr="00EC68AA">
        <w:rPr>
          <w:rFonts w:ascii="Iowan Old Style Roman" w:hAnsi="Iowan Old Style Roman"/>
          <w:color w:val="000000" w:themeColor="text1"/>
        </w:rPr>
        <w:t xml:space="preserve">Personal research and teaching repositories, </w:t>
      </w:r>
      <w:hyperlink r:id="rId52">
        <w:r w:rsidRPr="00EC68AA">
          <w:rPr>
            <w:rStyle w:val="Hyperlink"/>
            <w:rFonts w:ascii="Iowan Old Style Roman" w:hAnsi="Iowan Old Style Roman"/>
            <w:color w:val="000000" w:themeColor="text1"/>
          </w:rPr>
          <w:t>https://github.com/rccordell?tab=repositories</w:t>
        </w:r>
      </w:hyperlink>
    </w:p>
    <w:p w14:paraId="68B362B0" w14:textId="77777777" w:rsidR="00C07D31" w:rsidRPr="00EC68AA" w:rsidRDefault="00D27869">
      <w:pPr>
        <w:pStyle w:val="Compact"/>
        <w:numPr>
          <w:ilvl w:val="0"/>
          <w:numId w:val="4"/>
        </w:numPr>
        <w:rPr>
          <w:rFonts w:ascii="Iowan Old Style Roman" w:hAnsi="Iowan Old Style Roman"/>
          <w:color w:val="000000" w:themeColor="text1"/>
        </w:rPr>
      </w:pPr>
      <w:r w:rsidRPr="00EC68AA">
        <w:rPr>
          <w:rFonts w:ascii="Iowan Old Style Roman" w:hAnsi="Iowan Old Style Roman"/>
          <w:i/>
          <w:color w:val="000000" w:themeColor="text1"/>
        </w:rPr>
        <w:t>Oceanic Exchanges</w:t>
      </w:r>
      <w:r w:rsidRPr="00EC68AA">
        <w:rPr>
          <w:rFonts w:ascii="Iowan Old Style Roman" w:hAnsi="Iowan Old Style Roman"/>
          <w:color w:val="000000" w:themeColor="text1"/>
        </w:rPr>
        <w:t xml:space="preserve"> Project Repositories, </w:t>
      </w:r>
      <w:hyperlink r:id="rId53">
        <w:r w:rsidRPr="00EC68AA">
          <w:rPr>
            <w:rStyle w:val="Hyperlink"/>
            <w:rFonts w:ascii="Iowan Old Style Roman" w:hAnsi="Iowan Old Style Roman"/>
            <w:color w:val="000000" w:themeColor="text1"/>
          </w:rPr>
          <w:t>https://github.com/OceanicExchanges</w:t>
        </w:r>
      </w:hyperlink>
    </w:p>
    <w:p w14:paraId="44DDE875" w14:textId="77777777" w:rsidR="00C07D31" w:rsidRPr="00EC68AA" w:rsidRDefault="00D27869">
      <w:pPr>
        <w:pStyle w:val="Compact"/>
        <w:numPr>
          <w:ilvl w:val="0"/>
          <w:numId w:val="4"/>
        </w:numPr>
        <w:rPr>
          <w:rFonts w:ascii="Iowan Old Style Roman" w:hAnsi="Iowan Old Style Roman"/>
          <w:color w:val="000000" w:themeColor="text1"/>
        </w:rPr>
      </w:pPr>
      <w:r w:rsidRPr="00EC68AA">
        <w:rPr>
          <w:rFonts w:ascii="Iowan Old Style Roman" w:hAnsi="Iowan Old Style Roman"/>
          <w:i/>
          <w:color w:val="000000" w:themeColor="text1"/>
        </w:rPr>
        <w:t>Viral Texts</w:t>
      </w:r>
      <w:r w:rsidRPr="00EC68AA">
        <w:rPr>
          <w:rFonts w:ascii="Iowan Old Style Roman" w:hAnsi="Iowan Old Style Roman"/>
          <w:color w:val="000000" w:themeColor="text1"/>
        </w:rPr>
        <w:t xml:space="preserve"> Project Repositories, </w:t>
      </w:r>
      <w:hyperlink r:id="rId54">
        <w:r w:rsidRPr="00EC68AA">
          <w:rPr>
            <w:rStyle w:val="Hyperlink"/>
            <w:rFonts w:ascii="Iowan Old Style Roman" w:hAnsi="Iowan Old Style Roman"/>
            <w:color w:val="000000" w:themeColor="text1"/>
          </w:rPr>
          <w:t>https://github.com/ViralTexts</w:t>
        </w:r>
      </w:hyperlink>
    </w:p>
    <w:p w14:paraId="102BA746" w14:textId="09174748" w:rsidR="00C07D31" w:rsidRPr="00EC68AA" w:rsidRDefault="00D27869">
      <w:pPr>
        <w:pStyle w:val="Compact"/>
        <w:numPr>
          <w:ilvl w:val="0"/>
          <w:numId w:val="4"/>
        </w:numPr>
        <w:rPr>
          <w:rFonts w:ascii="Iowan Old Style Roman" w:hAnsi="Iowan Old Style Roman"/>
          <w:color w:val="000000" w:themeColor="text1"/>
        </w:rPr>
      </w:pPr>
      <w:r w:rsidRPr="00EC68AA">
        <w:rPr>
          <w:rFonts w:ascii="Iowan Old Style Roman" w:hAnsi="Iowan Old Style Roman"/>
          <w:i/>
          <w:color w:val="000000" w:themeColor="text1"/>
        </w:rPr>
        <w:t>Viral Texts</w:t>
      </w:r>
      <w:r w:rsidRPr="00EC68AA">
        <w:rPr>
          <w:rFonts w:ascii="Iowan Old Style Roman" w:hAnsi="Iowan Old Style Roman"/>
          <w:color w:val="000000" w:themeColor="text1"/>
        </w:rPr>
        <w:t xml:space="preserve"> nineteenth-century reprinting database</w:t>
      </w:r>
      <w:r>
        <w:rPr>
          <w:rFonts w:ascii="Iowan Old Style Roman" w:hAnsi="Iowan Old Style Roman"/>
          <w:color w:val="000000" w:themeColor="text1"/>
        </w:rPr>
        <w:t>,</w:t>
      </w:r>
      <w:r w:rsidRPr="00EC68AA">
        <w:rPr>
          <w:rFonts w:ascii="Iowan Old Style Roman" w:hAnsi="Iowan Old Style Roman"/>
          <w:color w:val="000000" w:themeColor="text1"/>
        </w:rPr>
        <w:t xml:space="preserve"> </w:t>
      </w:r>
      <w:hyperlink r:id="rId55">
        <w:r w:rsidRPr="00EC68AA">
          <w:rPr>
            <w:rStyle w:val="Hyperlink"/>
            <w:rFonts w:ascii="Iowan Old Style Roman" w:hAnsi="Iowan Old Style Roman"/>
            <w:color w:val="000000" w:themeColor="text1"/>
          </w:rPr>
          <w:t>http://proteus.viraltexts.org</w:t>
        </w:r>
      </w:hyperlink>
    </w:p>
    <w:p w14:paraId="75BCE8F1" w14:textId="77777777" w:rsidR="00C07D31" w:rsidRPr="00EC68AA" w:rsidRDefault="00C07D31">
      <w:pPr>
        <w:pStyle w:val="FirstParagraph"/>
        <w:rPr>
          <w:rFonts w:ascii="Iowan Old Style Roman" w:hAnsi="Iowan Old Style Roman"/>
          <w:color w:val="000000" w:themeColor="text1"/>
        </w:rPr>
      </w:pPr>
    </w:p>
    <w:p w14:paraId="6B414E73" w14:textId="77777777" w:rsidR="00C07D31" w:rsidRPr="00D27869" w:rsidRDefault="00D27869">
      <w:pPr>
        <w:pStyle w:val="Heading2"/>
        <w:rPr>
          <w:rFonts w:ascii="Iowan Old Style Roman" w:hAnsi="Iowan Old Style Roman"/>
          <w:color w:val="000000" w:themeColor="text1"/>
          <w:sz w:val="28"/>
          <w:szCs w:val="28"/>
        </w:rPr>
      </w:pPr>
      <w:bookmarkStart w:id="29" w:name="public-writing"/>
      <w:r w:rsidRPr="00D27869">
        <w:rPr>
          <w:rFonts w:ascii="Iowan Old Style Roman" w:hAnsi="Iowan Old Style Roman"/>
          <w:color w:val="000000" w:themeColor="text1"/>
          <w:sz w:val="28"/>
          <w:szCs w:val="28"/>
        </w:rPr>
        <w:t>Public Writing</w:t>
      </w:r>
      <w:bookmarkEnd w:id="29"/>
    </w:p>
    <w:p w14:paraId="436B7701"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Ongoing research blog at </w:t>
      </w:r>
      <w:hyperlink r:id="rId56">
        <w:r w:rsidRPr="00EC68AA">
          <w:rPr>
            <w:rStyle w:val="Hyperlink"/>
            <w:rFonts w:ascii="Iowan Old Style Roman" w:hAnsi="Iowan Old Style Roman"/>
            <w:color w:val="000000" w:themeColor="text1"/>
          </w:rPr>
          <w:t>ryancordell.org</w:t>
        </w:r>
      </w:hyperlink>
    </w:p>
    <w:p w14:paraId="0CC14A7E" w14:textId="77777777" w:rsidR="00C07D31" w:rsidRPr="00EC68AA" w:rsidRDefault="008C69D9">
      <w:pPr>
        <w:pStyle w:val="BodyText"/>
        <w:rPr>
          <w:rFonts w:ascii="Iowan Old Style Roman" w:hAnsi="Iowan Old Style Roman"/>
          <w:color w:val="000000" w:themeColor="text1"/>
        </w:rPr>
      </w:pPr>
      <w:hyperlink r:id="rId57">
        <w:r w:rsidR="00D27869" w:rsidRPr="00EC68AA">
          <w:rPr>
            <w:rStyle w:val="Hyperlink"/>
            <w:rFonts w:ascii="Iowan Old Style Roman" w:hAnsi="Iowan Old Style Roman"/>
            <w:i/>
            <w:color w:val="000000" w:themeColor="text1"/>
          </w:rPr>
          <w:t>ProfHacker</w:t>
        </w:r>
        <w:r w:rsidR="00D27869" w:rsidRPr="00EC68AA">
          <w:rPr>
            <w:rStyle w:val="Hyperlink"/>
            <w:rFonts w:ascii="Iowan Old Style Roman" w:hAnsi="Iowan Old Style Roman"/>
            <w:color w:val="000000" w:themeColor="text1"/>
          </w:rPr>
          <w:t xml:space="preserve"> blog</w:t>
        </w:r>
      </w:hyperlink>
      <w:r w:rsidR="00D27869" w:rsidRPr="00EC68AA">
        <w:rPr>
          <w:rFonts w:ascii="Iowan Old Style Roman" w:hAnsi="Iowan Old Style Roman"/>
          <w:color w:val="000000" w:themeColor="text1"/>
        </w:rPr>
        <w:t xml:space="preserve">, </w:t>
      </w:r>
      <w:r w:rsidR="00D27869" w:rsidRPr="00EC68AA">
        <w:rPr>
          <w:rFonts w:ascii="Iowan Old Style Roman" w:hAnsi="Iowan Old Style Roman"/>
          <w:i/>
          <w:color w:val="000000" w:themeColor="text1"/>
        </w:rPr>
        <w:t>Chronicle of Higher Education</w:t>
      </w:r>
      <w:r w:rsidR="00D27869" w:rsidRPr="00EC68AA">
        <w:rPr>
          <w:rFonts w:ascii="Iowan Old Style Roman" w:hAnsi="Iowan Old Style Roman"/>
          <w:color w:val="000000" w:themeColor="text1"/>
        </w:rPr>
        <w:t>: Occasional Contributor, 2015-2018; Core Contributor, 2010-2015</w:t>
      </w:r>
    </w:p>
    <w:p w14:paraId="6E53712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w:t>
      </w:r>
      <w:hyperlink r:id="rId58">
        <w:r w:rsidRPr="00EC68AA">
          <w:rPr>
            <w:rStyle w:val="Hyperlink"/>
            <w:rFonts w:ascii="Iowan Old Style Roman" w:hAnsi="Iowan Old Style Roman"/>
            <w:color w:val="000000" w:themeColor="text1"/>
          </w:rPr>
          <w:t>New Technologies to Get Your Students Engaged</w:t>
        </w:r>
      </w:hyperlink>
      <w:r w:rsidRPr="00EC68AA">
        <w:rPr>
          <w:rFonts w:ascii="Iowan Old Style Roman" w:hAnsi="Iowan Old Style Roman"/>
          <w:color w:val="000000" w:themeColor="text1"/>
        </w:rPr>
        <w:t>” and “</w:t>
      </w:r>
      <w:hyperlink r:id="rId59">
        <w:r w:rsidRPr="00EC68AA">
          <w:rPr>
            <w:rStyle w:val="Hyperlink"/>
            <w:rFonts w:ascii="Iowan Old Style Roman" w:hAnsi="Iowan Old Style Roman"/>
            <w:color w:val="000000" w:themeColor="text1"/>
          </w:rPr>
          <w:t>Resources for Teaching with Technology</w:t>
        </w:r>
      </w:hyperlink>
      <w:r w:rsidRPr="00EC68AA">
        <w:rPr>
          <w:rFonts w:ascii="Iowan Old Style Roman" w:hAnsi="Iowan Old Style Roman"/>
          <w:color w:val="000000" w:themeColor="text1"/>
        </w:rPr>
        <w:t xml:space="preserve">,” </w:t>
      </w:r>
      <w:r w:rsidRPr="00EC68AA">
        <w:rPr>
          <w:rFonts w:ascii="Iowan Old Style Roman" w:hAnsi="Iowan Old Style Roman"/>
          <w:i/>
          <w:color w:val="000000" w:themeColor="text1"/>
        </w:rPr>
        <w:t>Chronicle of Higher Education</w:t>
      </w:r>
      <w:r w:rsidRPr="00EC68AA">
        <w:rPr>
          <w:rFonts w:ascii="Iowan Old Style Roman" w:hAnsi="Iowan Old Style Roman"/>
          <w:color w:val="000000" w:themeColor="text1"/>
        </w:rPr>
        <w:t>, “The Digital Campus” issue, May 13, 2011</w:t>
      </w:r>
    </w:p>
    <w:p w14:paraId="1229CE6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 xml:space="preserve">“Scrivener 2.0 Released for Mac and (gasp) Windows,” </w:t>
      </w:r>
      <w:r w:rsidRPr="00EC68AA">
        <w:rPr>
          <w:rFonts w:ascii="Iowan Old Style Roman" w:hAnsi="Iowan Old Style Roman"/>
          <w:i/>
          <w:color w:val="000000" w:themeColor="text1"/>
        </w:rPr>
        <w:t>Chronicle of Higher Education</w:t>
      </w:r>
      <w:r w:rsidRPr="00EC68AA">
        <w:rPr>
          <w:rFonts w:ascii="Iowan Old Style Roman" w:hAnsi="Iowan Old Style Roman"/>
          <w:color w:val="000000" w:themeColor="text1"/>
        </w:rPr>
        <w:t>, November 5, 2010</w:t>
      </w:r>
    </w:p>
    <w:p w14:paraId="68DFED0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Back Up Your Essential Files Using Dropbox,” </w:t>
      </w:r>
      <w:r w:rsidRPr="00EC68AA">
        <w:rPr>
          <w:rFonts w:ascii="Iowan Old Style Roman" w:hAnsi="Iowan Old Style Roman"/>
          <w:i/>
          <w:color w:val="000000" w:themeColor="text1"/>
        </w:rPr>
        <w:t>Chronicle of Higher Education</w:t>
      </w:r>
      <w:r w:rsidRPr="00EC68AA">
        <w:rPr>
          <w:rFonts w:ascii="Iowan Old Style Roman" w:hAnsi="Iowan Old Style Roman"/>
          <w:color w:val="000000" w:themeColor="text1"/>
        </w:rPr>
        <w:t>, July 2, 2010</w:t>
      </w:r>
    </w:p>
    <w:p w14:paraId="71960F4B"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5D93898A">
          <v:rect id="_x0000_i1033" alt="" style="width:468pt;height:.05pt;mso-width-percent:0;mso-height-percent:0;mso-width-percent:0;mso-height-percent:0" o:hralign="center" o:hrstd="t" o:hr="t"/>
        </w:pict>
      </w:r>
    </w:p>
    <w:p w14:paraId="34A5801D" w14:textId="5D164D33" w:rsidR="00C07D31" w:rsidRPr="00D27869" w:rsidRDefault="00D27869" w:rsidP="00D27869">
      <w:pPr>
        <w:pStyle w:val="Heading1"/>
        <w:rPr>
          <w:rFonts w:ascii="Iowan Old Style Roman" w:hAnsi="Iowan Old Style Roman"/>
          <w:color w:val="000000" w:themeColor="text1"/>
          <w:sz w:val="36"/>
          <w:szCs w:val="36"/>
        </w:rPr>
      </w:pPr>
      <w:bookmarkStart w:id="30" w:name="digital-initiatives-and-projects"/>
      <w:r w:rsidRPr="00D27869">
        <w:rPr>
          <w:rFonts w:ascii="Iowan Old Style Roman" w:hAnsi="Iowan Old Style Roman"/>
          <w:color w:val="000000" w:themeColor="text1"/>
          <w:sz w:val="36"/>
          <w:szCs w:val="36"/>
        </w:rPr>
        <w:t>Digital Initiatives and Projects</w:t>
      </w:r>
      <w:bookmarkEnd w:id="30"/>
    </w:p>
    <w:p w14:paraId="4C309839" w14:textId="77777777" w:rsidR="00C07D31" w:rsidRPr="00D27869" w:rsidRDefault="00D27869">
      <w:pPr>
        <w:pStyle w:val="Heading2"/>
        <w:rPr>
          <w:rFonts w:ascii="Iowan Old Style Roman" w:hAnsi="Iowan Old Style Roman"/>
          <w:color w:val="000000" w:themeColor="text1"/>
          <w:sz w:val="28"/>
          <w:szCs w:val="28"/>
        </w:rPr>
      </w:pPr>
      <w:bookmarkStart w:id="31" w:name="primary-investigator"/>
      <w:r w:rsidRPr="00D27869">
        <w:rPr>
          <w:rFonts w:ascii="Iowan Old Style Roman" w:hAnsi="Iowan Old Style Roman"/>
          <w:color w:val="000000" w:themeColor="text1"/>
          <w:sz w:val="28"/>
          <w:szCs w:val="28"/>
        </w:rPr>
        <w:t>Primary Investigator</w:t>
      </w:r>
      <w:bookmarkEnd w:id="31"/>
    </w:p>
    <w:p w14:paraId="7F4CABAE" w14:textId="77777777" w:rsidR="00C07D31" w:rsidRPr="00EC68AA" w:rsidRDefault="008C69D9">
      <w:pPr>
        <w:pStyle w:val="FirstParagraph"/>
        <w:rPr>
          <w:rFonts w:ascii="Iowan Old Style Roman" w:hAnsi="Iowan Old Style Roman"/>
          <w:color w:val="000000" w:themeColor="text1"/>
        </w:rPr>
      </w:pPr>
      <w:hyperlink r:id="rId60">
        <w:r w:rsidR="00D27869" w:rsidRPr="00EC68AA">
          <w:rPr>
            <w:rStyle w:val="Hyperlink"/>
            <w:rFonts w:ascii="Iowan Old Style Roman" w:hAnsi="Iowan Old Style Roman"/>
            <w:i/>
            <w:color w:val="000000" w:themeColor="text1"/>
          </w:rPr>
          <w:t>Viral Texts: Mapping Networks of Reprinting in Nineteenth-Century Periodicals</w:t>
        </w:r>
      </w:hyperlink>
      <w:r w:rsidR="00D27869" w:rsidRPr="00EC68AA">
        <w:rPr>
          <w:rFonts w:ascii="Iowan Old Style Roman" w:hAnsi="Iowan Old Style Roman"/>
          <w:color w:val="000000" w:themeColor="text1"/>
        </w:rPr>
        <w:t>, with David Smith (co-PI), Abby Mullen, Jonathan Fitzgerald, Thanasis Kinais, and Kevin Smith, 2012-present</w:t>
      </w:r>
      <w:r w:rsidR="00D27869" w:rsidRPr="00EC68AA">
        <w:rPr>
          <w:rFonts w:ascii="Iowan Old Style Roman" w:hAnsi="Iowan Old Style Roman"/>
          <w:color w:val="000000" w:themeColor="text1"/>
        </w:rPr>
        <w:br/>
        <w:t xml:space="preserve">• Reviewed for the American Historical Association by John Rosinbum, </w:t>
      </w:r>
      <w:hyperlink r:id="rId61">
        <w:r w:rsidR="00D27869" w:rsidRPr="00EC68AA">
          <w:rPr>
            <w:rStyle w:val="Hyperlink"/>
            <w:rFonts w:ascii="Iowan Old Style Roman" w:hAnsi="Iowan Old Style Roman"/>
            <w:color w:val="000000" w:themeColor="text1"/>
          </w:rPr>
          <w:t>http://blog.historians.org/2017/03/buzzfeed-going-viral-19th-century-america/</w:t>
        </w:r>
      </w:hyperlink>
      <w:r w:rsidR="00D27869" w:rsidRPr="00EC68AA">
        <w:rPr>
          <w:rFonts w:ascii="Iowan Old Style Roman" w:hAnsi="Iowan Old Style Roman"/>
          <w:color w:val="000000" w:themeColor="text1"/>
        </w:rPr>
        <w:t xml:space="preserve"> (27 March 2017)</w:t>
      </w:r>
    </w:p>
    <w:p w14:paraId="3B631E68" w14:textId="77777777" w:rsidR="00C07D31" w:rsidRPr="00EC68AA" w:rsidRDefault="008C69D9">
      <w:pPr>
        <w:pStyle w:val="BodyText"/>
        <w:rPr>
          <w:rFonts w:ascii="Iowan Old Style Roman" w:hAnsi="Iowan Old Style Roman"/>
          <w:color w:val="000000" w:themeColor="text1"/>
        </w:rPr>
      </w:pPr>
      <w:hyperlink r:id="rId62">
        <w:r w:rsidR="00D27869" w:rsidRPr="00EC68AA">
          <w:rPr>
            <w:rStyle w:val="Hyperlink"/>
            <w:rFonts w:ascii="Iowan Old Style Roman" w:hAnsi="Iowan Old Style Roman"/>
            <w:i/>
            <w:color w:val="000000" w:themeColor="text1"/>
          </w:rPr>
          <w:t>Oceanic Exchanges: Tracing Global Information Networks In Historical Newspaper Repositories, 1840-1914</w:t>
        </w:r>
      </w:hyperlink>
      <w:r w:rsidR="00D27869" w:rsidRPr="00EC68AA">
        <w:rPr>
          <w:rFonts w:ascii="Iowan Old Style Roman" w:hAnsi="Iowan Old Style Roman"/>
          <w:color w:val="000000" w:themeColor="text1"/>
        </w:rPr>
        <w:t xml:space="preserve"> (Lead Investigator) with David Smith </w:t>
      </w:r>
      <w:r w:rsidR="00D27869" w:rsidRPr="00EC68AA">
        <w:rPr>
          <w:rFonts w:ascii="Iowan Old Style Roman" w:hAnsi="Iowan Old Style Roman"/>
          <w:i/>
          <w:color w:val="000000" w:themeColor="text1"/>
        </w:rPr>
        <w:t>et al</w:t>
      </w:r>
      <w:r w:rsidR="00D27869" w:rsidRPr="00EC68AA">
        <w:rPr>
          <w:rFonts w:ascii="Iowan Old Style Roman" w:hAnsi="Iowan Old Style Roman"/>
          <w:color w:val="000000" w:themeColor="text1"/>
        </w:rPr>
        <w:t xml:space="preserve"> on a six nation </w:t>
      </w:r>
      <w:hyperlink r:id="rId63">
        <w:r w:rsidR="00D27869" w:rsidRPr="00EC68AA">
          <w:rPr>
            <w:rStyle w:val="Hyperlink"/>
            <w:rFonts w:ascii="Iowan Old Style Roman" w:hAnsi="Iowan Old Style Roman"/>
            <w:color w:val="000000" w:themeColor="text1"/>
          </w:rPr>
          <w:t>Digging Into Data</w:t>
        </w:r>
      </w:hyperlink>
      <w:r w:rsidR="00D27869" w:rsidRPr="00EC68AA">
        <w:rPr>
          <w:rFonts w:ascii="Iowan Old Style Roman" w:hAnsi="Iowan Old Style Roman"/>
          <w:color w:val="000000" w:themeColor="text1"/>
        </w:rPr>
        <w:t xml:space="preserve"> project, 2017-2019</w:t>
      </w:r>
    </w:p>
    <w:p w14:paraId="649260B5" w14:textId="77777777" w:rsidR="00C07D31" w:rsidRPr="00EC68AA" w:rsidRDefault="008C69D9">
      <w:pPr>
        <w:pStyle w:val="BodyText"/>
        <w:rPr>
          <w:rFonts w:ascii="Iowan Old Style Roman" w:hAnsi="Iowan Old Style Roman"/>
          <w:color w:val="000000" w:themeColor="text1"/>
        </w:rPr>
      </w:pPr>
      <w:hyperlink r:id="rId64">
        <w:r w:rsidR="00D27869" w:rsidRPr="00EC68AA">
          <w:rPr>
            <w:rStyle w:val="Hyperlink"/>
            <w:rFonts w:ascii="Iowan Old Style Roman" w:hAnsi="Iowan Old Style Roman"/>
            <w:color w:val="000000" w:themeColor="text1"/>
          </w:rPr>
          <w:t>“Historical and Multilingual OCR”</w:t>
        </w:r>
      </w:hyperlink>
      <w:r w:rsidR="00D27869" w:rsidRPr="00EC68AA">
        <w:rPr>
          <w:rFonts w:ascii="Iowan Old Style Roman" w:hAnsi="Iowan Old Style Roman"/>
          <w:color w:val="000000" w:themeColor="text1"/>
        </w:rPr>
        <w:t>, with David Smith, 2017-2018</w:t>
      </w:r>
    </w:p>
    <w:p w14:paraId="5E94F34B" w14:textId="77777777" w:rsidR="00C07D31" w:rsidRPr="00EC68AA" w:rsidRDefault="008C69D9">
      <w:pPr>
        <w:pStyle w:val="BodyText"/>
        <w:rPr>
          <w:rFonts w:ascii="Iowan Old Style Roman" w:hAnsi="Iowan Old Style Roman"/>
          <w:color w:val="000000" w:themeColor="text1"/>
        </w:rPr>
      </w:pPr>
      <w:hyperlink r:id="rId65">
        <w:r w:rsidR="00D27869" w:rsidRPr="00EC68AA">
          <w:rPr>
            <w:rStyle w:val="Hyperlink"/>
            <w:rFonts w:ascii="Iowan Old Style Roman" w:hAnsi="Iowan Old Style Roman"/>
            <w:color w:val="000000" w:themeColor="text1"/>
          </w:rPr>
          <w:t xml:space="preserve">Hawthorne’s ‘Celestial Railroad’: </w:t>
        </w:r>
        <w:proofErr w:type="gramStart"/>
        <w:r w:rsidR="00D27869" w:rsidRPr="00EC68AA">
          <w:rPr>
            <w:rStyle w:val="Hyperlink"/>
            <w:rFonts w:ascii="Iowan Old Style Roman" w:hAnsi="Iowan Old Style Roman"/>
            <w:color w:val="000000" w:themeColor="text1"/>
          </w:rPr>
          <w:t>a</w:t>
        </w:r>
        <w:proofErr w:type="gramEnd"/>
        <w:r w:rsidR="00D27869" w:rsidRPr="00EC68AA">
          <w:rPr>
            <w:rStyle w:val="Hyperlink"/>
            <w:rFonts w:ascii="Iowan Old Style Roman" w:hAnsi="Iowan Old Style Roman"/>
            <w:color w:val="000000" w:themeColor="text1"/>
          </w:rPr>
          <w:t xml:space="preserve"> Publication History</w:t>
        </w:r>
      </w:hyperlink>
      <w:r w:rsidR="00D27869" w:rsidRPr="00EC68AA">
        <w:rPr>
          <w:rFonts w:ascii="Iowan Old Style Roman" w:hAnsi="Iowan Old Style Roman"/>
          <w:color w:val="000000" w:themeColor="text1"/>
        </w:rPr>
        <w:t>, 2008-2015</w:t>
      </w:r>
    </w:p>
    <w:p w14:paraId="13466189" w14:textId="77777777" w:rsidR="00C07D31" w:rsidRPr="00EC68AA" w:rsidRDefault="008C69D9">
      <w:pPr>
        <w:pStyle w:val="BodyText"/>
        <w:rPr>
          <w:rFonts w:ascii="Iowan Old Style Roman" w:hAnsi="Iowan Old Style Roman"/>
          <w:color w:val="000000" w:themeColor="text1"/>
        </w:rPr>
      </w:pPr>
      <w:hyperlink r:id="rId66">
        <w:r w:rsidR="00D27869" w:rsidRPr="00EC68AA">
          <w:rPr>
            <w:rStyle w:val="Hyperlink"/>
            <w:rFonts w:ascii="Iowan Old Style Roman" w:hAnsi="Iowan Old Style Roman"/>
            <w:i/>
            <w:color w:val="000000" w:themeColor="text1"/>
          </w:rPr>
          <w:t>Our Marathon: The Boston Bombing Digital Archive</w:t>
        </w:r>
      </w:hyperlink>
      <w:r w:rsidR="00D27869" w:rsidRPr="00EC68AA">
        <w:rPr>
          <w:rFonts w:ascii="Iowan Old Style Roman" w:hAnsi="Iowan Old Style Roman"/>
          <w:color w:val="000000" w:themeColor="text1"/>
        </w:rPr>
        <w:t>, with Elizabeth Maddock Dillon (co-PI), Project Managers James McGrath and Alicia Peaker, Oral History Lead Kristi Girdharry, and Technical Lead David DeCamp, 2013-2015</w:t>
      </w:r>
    </w:p>
    <w:p w14:paraId="0E187DB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eering Committee, DHCommons Initiative, with Rebecca Frost Davis (NITLE), Christopher Dickman (St. Louis University), Quinn Dombrowski (University of California, Berkeley), Laura Mandell (Texas A&amp;M University), and Katherine Rowe (Bryn Mawr College), 2011-2013</w:t>
      </w:r>
    </w:p>
    <w:p w14:paraId="5C9BB11E" w14:textId="77777777" w:rsidR="00C07D31" w:rsidRPr="00EC68AA" w:rsidRDefault="00C07D31">
      <w:pPr>
        <w:pStyle w:val="BodyText"/>
        <w:rPr>
          <w:rFonts w:ascii="Iowan Old Style Roman" w:hAnsi="Iowan Old Style Roman"/>
          <w:color w:val="000000" w:themeColor="text1"/>
        </w:rPr>
      </w:pPr>
    </w:p>
    <w:p w14:paraId="5BE6AB5B" w14:textId="77777777" w:rsidR="00C07D31" w:rsidRPr="00D27869" w:rsidRDefault="00D27869">
      <w:pPr>
        <w:pStyle w:val="Heading2"/>
        <w:rPr>
          <w:rFonts w:ascii="Iowan Old Style Roman" w:hAnsi="Iowan Old Style Roman"/>
          <w:color w:val="000000" w:themeColor="text1"/>
          <w:sz w:val="28"/>
          <w:szCs w:val="28"/>
        </w:rPr>
      </w:pPr>
      <w:bookmarkStart w:id="32" w:name="project-member"/>
      <w:r w:rsidRPr="00D27869">
        <w:rPr>
          <w:rFonts w:ascii="Iowan Old Style Roman" w:hAnsi="Iowan Old Style Roman"/>
          <w:color w:val="000000" w:themeColor="text1"/>
          <w:sz w:val="28"/>
          <w:szCs w:val="28"/>
        </w:rPr>
        <w:t>Project Member</w:t>
      </w:r>
      <w:bookmarkEnd w:id="32"/>
    </w:p>
    <w:p w14:paraId="3B48ABA2" w14:textId="2643EA13"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Contributor, </w:t>
      </w:r>
      <w:hyperlink r:id="rId67" w:history="1">
        <w:r w:rsidRPr="00783725">
          <w:rPr>
            <w:rStyle w:val="Hyperlink"/>
            <w:rFonts w:ascii="Iowan Old Style Roman" w:hAnsi="Iowan Old Style Roman"/>
            <w:i/>
          </w:rPr>
          <w:t>The Atlas of Digitised Newspapers and Metadata: Reports from Oceanic Exchanges</w:t>
        </w:r>
      </w:hyperlink>
      <w:r w:rsidRPr="00EC68AA">
        <w:rPr>
          <w:rFonts w:ascii="Iowan Old Style Roman" w:hAnsi="Iowan Old Style Roman"/>
          <w:color w:val="000000" w:themeColor="text1"/>
        </w:rPr>
        <w:t xml:space="preserve">, written by Beals, M. H. and Emily Bell, with contributions by Ryan Cordell, Paul Fyfe, Isabel Galina Russell, Tessa Hauswedell, Clemens Neudecker, Julianne Nyhan, Mila </w:t>
      </w:r>
      <w:r w:rsidRPr="00EC68AA">
        <w:rPr>
          <w:rFonts w:ascii="Iowan Old Style Roman" w:hAnsi="Iowan Old Style Roman"/>
          <w:color w:val="000000" w:themeColor="text1"/>
        </w:rPr>
        <w:lastRenderedPageBreak/>
        <w:t xml:space="preserve">Oiva, Sebastian Padó, Miriam Peña Pimentel, Lara Rose, Hannu Salmi, Melissa Terras, and Lorella Viola. Loughborough: 2020. DOI: 10.6084/m9.figshare.11560059. </w:t>
      </w:r>
      <w:hyperlink r:id="rId68">
        <w:r w:rsidRPr="00EC68AA">
          <w:rPr>
            <w:rStyle w:val="Hyperlink"/>
            <w:rFonts w:ascii="Iowan Old Style Roman" w:hAnsi="Iowan Old Style Roman"/>
            <w:color w:val="000000" w:themeColor="text1"/>
          </w:rPr>
          <w:t>https://www.digitisednewspa</w:t>
        </w:r>
        <w:r w:rsidRPr="00EC68AA">
          <w:rPr>
            <w:rStyle w:val="Hyperlink"/>
            <w:rFonts w:ascii="Iowan Old Style Roman" w:hAnsi="Iowan Old Style Roman"/>
            <w:color w:val="000000" w:themeColor="text1"/>
          </w:rPr>
          <w:t>p</w:t>
        </w:r>
        <w:r w:rsidRPr="00EC68AA">
          <w:rPr>
            <w:rStyle w:val="Hyperlink"/>
            <w:rFonts w:ascii="Iowan Old Style Roman" w:hAnsi="Iowan Old Style Roman"/>
            <w:color w:val="000000" w:themeColor="text1"/>
          </w:rPr>
          <w:t>ers.net/</w:t>
        </w:r>
      </w:hyperlink>
    </w:p>
    <w:p w14:paraId="6DED3D1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eam Member, with Sonia DiLoreto, Università di Torino (Italy), Elizabeth Maddock Dillon (Northeastern), Leslie Eckel (Suffolk University), and Noelle A. Baker, Margaret Fuller Transnational Archive, 2015-present</w:t>
      </w:r>
    </w:p>
    <w:p w14:paraId="414C9F8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Co-Editor-in-Chief, with Quinn Dombrowski, Isabel Galina, Padmini Ray Murray, and Laurent Romary, </w:t>
      </w:r>
      <w:hyperlink r:id="rId69">
        <w:r w:rsidRPr="00EC68AA">
          <w:rPr>
            <w:rStyle w:val="Hyperlink"/>
            <w:rFonts w:ascii="Iowan Old Style Roman" w:hAnsi="Iowan Old Style Roman"/>
            <w:i/>
            <w:color w:val="000000" w:themeColor="text1"/>
          </w:rPr>
          <w:t>DHCommons</w:t>
        </w:r>
        <w:r w:rsidRPr="00EC68AA">
          <w:rPr>
            <w:rStyle w:val="Hyperlink"/>
            <w:rFonts w:ascii="Iowan Old Style Roman" w:hAnsi="Iowan Old Style Roman"/>
            <w:color w:val="000000" w:themeColor="text1"/>
          </w:rPr>
          <w:t xml:space="preserve"> journal</w:t>
        </w:r>
      </w:hyperlink>
      <w:r w:rsidRPr="00EC68AA">
        <w:rPr>
          <w:rFonts w:ascii="Iowan Old Style Roman" w:hAnsi="Iowan Old Style Roman"/>
          <w:color w:val="000000" w:themeColor="text1"/>
        </w:rPr>
        <w:t>, published for centerNet, 2013-2017</w:t>
      </w:r>
    </w:p>
    <w:p w14:paraId="338FC1C0" w14:textId="77777777" w:rsidR="00C07D31" w:rsidRPr="00EC68AA" w:rsidRDefault="00C07D31">
      <w:pPr>
        <w:pStyle w:val="BodyText"/>
        <w:rPr>
          <w:rFonts w:ascii="Iowan Old Style Roman" w:hAnsi="Iowan Old Style Roman"/>
          <w:color w:val="000000" w:themeColor="text1"/>
        </w:rPr>
      </w:pPr>
    </w:p>
    <w:p w14:paraId="2D08AAD5" w14:textId="77777777" w:rsidR="00C07D31" w:rsidRPr="00D27869" w:rsidRDefault="00D27869">
      <w:pPr>
        <w:pStyle w:val="Heading2"/>
        <w:rPr>
          <w:rFonts w:ascii="Iowan Old Style Roman" w:hAnsi="Iowan Old Style Roman"/>
          <w:color w:val="000000" w:themeColor="text1"/>
          <w:sz w:val="28"/>
          <w:szCs w:val="28"/>
        </w:rPr>
      </w:pPr>
      <w:bookmarkStart w:id="33" w:name="research-assistant"/>
      <w:r w:rsidRPr="00D27869">
        <w:rPr>
          <w:rFonts w:ascii="Iowan Old Style Roman" w:hAnsi="Iowan Old Style Roman"/>
          <w:color w:val="000000" w:themeColor="text1"/>
          <w:sz w:val="28"/>
          <w:szCs w:val="28"/>
        </w:rPr>
        <w:t>Research Assistant</w:t>
      </w:r>
      <w:bookmarkEnd w:id="33"/>
    </w:p>
    <w:p w14:paraId="408E7D2E"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Project Manager, </w:t>
      </w:r>
      <w:hyperlink r:id="rId70">
        <w:r w:rsidRPr="00EC68AA">
          <w:rPr>
            <w:rStyle w:val="Hyperlink"/>
            <w:rFonts w:ascii="Iowan Old Style Roman" w:hAnsi="Iowan Old Style Roman"/>
            <w:color w:val="000000" w:themeColor="text1"/>
          </w:rPr>
          <w:t>Little Red Schoolhouse Online</w:t>
        </w:r>
      </w:hyperlink>
      <w:r w:rsidRPr="00EC68AA">
        <w:rPr>
          <w:rFonts w:ascii="Iowan Old Style Roman" w:hAnsi="Iowan Old Style Roman"/>
          <w:color w:val="000000" w:themeColor="text1"/>
        </w:rPr>
        <w:t>, University of Virginia Writing Program, 2009-2010</w:t>
      </w:r>
    </w:p>
    <w:p w14:paraId="3565125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Research Assistant and Electronic Text Creator for Professor Stephen Railton, </w:t>
      </w:r>
      <w:hyperlink r:id="rId71">
        <w:r w:rsidRPr="00EC68AA">
          <w:rPr>
            <w:rStyle w:val="Hyperlink"/>
            <w:rFonts w:ascii="Iowan Old Style Roman" w:hAnsi="Iowan Old Style Roman"/>
            <w:i/>
            <w:color w:val="000000" w:themeColor="text1"/>
          </w:rPr>
          <w:t>Uncle Tom’s Cabin</w:t>
        </w:r>
        <w:r w:rsidRPr="00EC68AA">
          <w:rPr>
            <w:rStyle w:val="Hyperlink"/>
            <w:rFonts w:ascii="Iowan Old Style Roman" w:hAnsi="Iowan Old Style Roman"/>
            <w:color w:val="000000" w:themeColor="text1"/>
          </w:rPr>
          <w:t xml:space="preserve"> and American Culture</w:t>
        </w:r>
      </w:hyperlink>
      <w:r w:rsidRPr="00EC68AA">
        <w:rPr>
          <w:rFonts w:ascii="Iowan Old Style Roman" w:hAnsi="Iowan Old Style Roman"/>
          <w:color w:val="000000" w:themeColor="text1"/>
        </w:rPr>
        <w:t>, 2005-2006</w:t>
      </w:r>
    </w:p>
    <w:p w14:paraId="017DA27F"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A7DCF6E">
          <v:rect id="_x0000_i1032" alt="" style="width:468pt;height:.05pt;mso-width-percent:0;mso-height-percent:0;mso-width-percent:0;mso-height-percent:0" o:hralign="center" o:hrstd="t" o:hr="t"/>
        </w:pict>
      </w:r>
    </w:p>
    <w:p w14:paraId="4BCFA486" w14:textId="77777777" w:rsidR="00C07D31" w:rsidRPr="00D27869" w:rsidRDefault="00D27869">
      <w:pPr>
        <w:pStyle w:val="Heading1"/>
        <w:rPr>
          <w:rFonts w:ascii="Iowan Old Style Roman" w:hAnsi="Iowan Old Style Roman"/>
          <w:color w:val="000000" w:themeColor="text1"/>
          <w:sz w:val="36"/>
          <w:szCs w:val="36"/>
        </w:rPr>
      </w:pPr>
      <w:bookmarkStart w:id="34" w:name="press"/>
      <w:r w:rsidRPr="00D27869">
        <w:rPr>
          <w:rFonts w:ascii="Iowan Old Style Roman" w:hAnsi="Iowan Old Style Roman"/>
          <w:color w:val="000000" w:themeColor="text1"/>
          <w:sz w:val="36"/>
          <w:szCs w:val="36"/>
        </w:rPr>
        <w:t>Press</w:t>
      </w:r>
      <w:bookmarkEnd w:id="34"/>
    </w:p>
    <w:p w14:paraId="77E77FF8" w14:textId="77777777" w:rsidR="00C07D31" w:rsidRPr="00EC68AA" w:rsidRDefault="008C69D9">
      <w:pPr>
        <w:pStyle w:val="Compact"/>
        <w:numPr>
          <w:ilvl w:val="0"/>
          <w:numId w:val="5"/>
        </w:numPr>
        <w:rPr>
          <w:rFonts w:ascii="Iowan Old Style Roman" w:hAnsi="Iowan Old Style Roman"/>
          <w:color w:val="000000" w:themeColor="text1"/>
        </w:rPr>
      </w:pPr>
      <w:hyperlink r:id="rId72">
        <w:r w:rsidR="00D27869" w:rsidRPr="00EC68AA">
          <w:rPr>
            <w:rStyle w:val="Hyperlink"/>
            <w:rFonts w:ascii="Iowan Old Style Roman" w:hAnsi="Iowan Old Style Roman"/>
            <w:color w:val="000000" w:themeColor="text1"/>
          </w:rPr>
          <w:t>“There’s More Than One Way to Map an Election,”</w:t>
        </w:r>
      </w:hyperlink>
      <w:r w:rsidR="00D27869" w:rsidRPr="00EC68AA">
        <w:rPr>
          <w:rFonts w:ascii="Iowan Old Style Roman" w:hAnsi="Iowan Old Style Roman"/>
          <w:color w:val="000000" w:themeColor="text1"/>
        </w:rPr>
        <w:t xml:space="preserve"> by Greg Miller, </w:t>
      </w:r>
      <w:r w:rsidR="00D27869" w:rsidRPr="00EC68AA">
        <w:rPr>
          <w:rFonts w:ascii="Iowan Old Style Roman" w:hAnsi="Iowan Old Style Roman"/>
          <w:i/>
          <w:color w:val="000000" w:themeColor="text1"/>
        </w:rPr>
        <w:t>National Geographic</w:t>
      </w:r>
      <w:r w:rsidR="00D27869" w:rsidRPr="00EC68AA">
        <w:rPr>
          <w:rFonts w:ascii="Iowan Old Style Roman" w:hAnsi="Iowan Old Style Roman"/>
          <w:color w:val="000000" w:themeColor="text1"/>
        </w:rPr>
        <w:t>, 11 October 2016</w:t>
      </w:r>
    </w:p>
    <w:p w14:paraId="072549DA" w14:textId="77777777" w:rsidR="00C07D31" w:rsidRPr="00EC68AA" w:rsidRDefault="008C69D9">
      <w:pPr>
        <w:pStyle w:val="Compact"/>
        <w:numPr>
          <w:ilvl w:val="0"/>
          <w:numId w:val="5"/>
        </w:numPr>
        <w:rPr>
          <w:rFonts w:ascii="Iowan Old Style Roman" w:hAnsi="Iowan Old Style Roman"/>
          <w:color w:val="000000" w:themeColor="text1"/>
        </w:rPr>
      </w:pPr>
      <w:hyperlink r:id="rId73">
        <w:r w:rsidR="00D27869" w:rsidRPr="00EC68AA">
          <w:rPr>
            <w:rStyle w:val="Hyperlink"/>
            <w:rFonts w:ascii="Iowan Old Style Roman" w:hAnsi="Iowan Old Style Roman"/>
            <w:color w:val="000000" w:themeColor="text1"/>
          </w:rPr>
          <w:t>“The 19th Century Love Letter That Went Viral,”</w:t>
        </w:r>
      </w:hyperlink>
      <w:r w:rsidR="00D27869" w:rsidRPr="00EC68AA">
        <w:rPr>
          <w:rFonts w:ascii="Iowan Old Style Roman" w:hAnsi="Iowan Old Style Roman"/>
          <w:color w:val="000000" w:themeColor="text1"/>
        </w:rPr>
        <w:t xml:space="preserve"> by Shaunacy Ferro, </w:t>
      </w:r>
      <w:r w:rsidR="00D27869" w:rsidRPr="00EC68AA">
        <w:rPr>
          <w:rFonts w:ascii="Iowan Old Style Roman" w:hAnsi="Iowan Old Style Roman"/>
          <w:i/>
          <w:color w:val="000000" w:themeColor="text1"/>
        </w:rPr>
        <w:t>Mental_Floss</w:t>
      </w:r>
      <w:r w:rsidR="00D27869" w:rsidRPr="00EC68AA">
        <w:rPr>
          <w:rFonts w:ascii="Iowan Old Style Roman" w:hAnsi="Iowan Old Style Roman"/>
          <w:color w:val="000000" w:themeColor="text1"/>
        </w:rPr>
        <w:t xml:space="preserve"> blog, 12 November 2015</w:t>
      </w:r>
    </w:p>
    <w:p w14:paraId="3C8EF44E" w14:textId="77777777" w:rsidR="00C07D31" w:rsidRPr="00EC68AA" w:rsidRDefault="008C69D9">
      <w:pPr>
        <w:pStyle w:val="Compact"/>
        <w:numPr>
          <w:ilvl w:val="0"/>
          <w:numId w:val="5"/>
        </w:numPr>
        <w:rPr>
          <w:rFonts w:ascii="Iowan Old Style Roman" w:hAnsi="Iowan Old Style Roman"/>
          <w:color w:val="000000" w:themeColor="text1"/>
        </w:rPr>
      </w:pPr>
      <w:hyperlink r:id="rId74">
        <w:r w:rsidR="00D27869" w:rsidRPr="00EC68AA">
          <w:rPr>
            <w:rStyle w:val="Hyperlink"/>
            <w:rFonts w:ascii="Iowan Old Style Roman" w:hAnsi="Iowan Old Style Roman"/>
            <w:color w:val="000000" w:themeColor="text1"/>
          </w:rPr>
          <w:t>“There Were Listicles That Went Viral Long Before There Was an Internet,”</w:t>
        </w:r>
      </w:hyperlink>
      <w:r w:rsidR="00D27869" w:rsidRPr="00EC68AA">
        <w:rPr>
          <w:rFonts w:ascii="Iowan Old Style Roman" w:hAnsi="Iowan Old Style Roman"/>
          <w:color w:val="000000" w:themeColor="text1"/>
        </w:rPr>
        <w:t xml:space="preserve"> by Britt Peterson, </w:t>
      </w:r>
      <w:r w:rsidR="00D27869" w:rsidRPr="00EC68AA">
        <w:rPr>
          <w:rFonts w:ascii="Iowan Old Style Roman" w:hAnsi="Iowan Old Style Roman"/>
          <w:i/>
          <w:color w:val="000000" w:themeColor="text1"/>
        </w:rPr>
        <w:t>Smithsonian Magazine</w:t>
      </w:r>
      <w:r w:rsidR="00D27869" w:rsidRPr="00EC68AA">
        <w:rPr>
          <w:rFonts w:ascii="Iowan Old Style Roman" w:hAnsi="Iowan Old Style Roman"/>
          <w:color w:val="000000" w:themeColor="text1"/>
        </w:rPr>
        <w:t xml:space="preserve"> (print and online), July 2015</w:t>
      </w:r>
    </w:p>
    <w:p w14:paraId="533F3272" w14:textId="77777777" w:rsidR="00C07D31" w:rsidRPr="00EC68AA" w:rsidRDefault="008C69D9">
      <w:pPr>
        <w:pStyle w:val="Compact"/>
        <w:numPr>
          <w:ilvl w:val="0"/>
          <w:numId w:val="5"/>
        </w:numPr>
        <w:rPr>
          <w:rFonts w:ascii="Iowan Old Style Roman" w:hAnsi="Iowan Old Style Roman"/>
          <w:color w:val="000000" w:themeColor="text1"/>
        </w:rPr>
      </w:pPr>
      <w:hyperlink r:id="rId75">
        <w:r w:rsidR="00D27869" w:rsidRPr="00EC68AA">
          <w:rPr>
            <w:rStyle w:val="Hyperlink"/>
            <w:rFonts w:ascii="Iowan Old Style Roman" w:hAnsi="Iowan Old Style Roman"/>
            <w:color w:val="000000" w:themeColor="text1"/>
          </w:rPr>
          <w:t xml:space="preserve">“Hot Content Went Viral </w:t>
        </w:r>
        <w:proofErr w:type="gramStart"/>
        <w:r w:rsidR="00D27869" w:rsidRPr="00EC68AA">
          <w:rPr>
            <w:rStyle w:val="Hyperlink"/>
            <w:rFonts w:ascii="Iowan Old Style Roman" w:hAnsi="Iowan Old Style Roman"/>
            <w:color w:val="000000" w:themeColor="text1"/>
          </w:rPr>
          <w:t>In</w:t>
        </w:r>
        <w:proofErr w:type="gramEnd"/>
        <w:r w:rsidR="00D27869" w:rsidRPr="00EC68AA">
          <w:rPr>
            <w:rStyle w:val="Hyperlink"/>
            <w:rFonts w:ascii="Iowan Old Style Roman" w:hAnsi="Iowan Old Style Roman"/>
            <w:color w:val="000000" w:themeColor="text1"/>
          </w:rPr>
          <w:t xml:space="preserve"> The 1800s, Too,”</w:t>
        </w:r>
      </w:hyperlink>
      <w:r w:rsidR="00D27869" w:rsidRPr="00EC68AA">
        <w:rPr>
          <w:rFonts w:ascii="Iowan Old Style Roman" w:hAnsi="Iowan Old Style Roman"/>
          <w:color w:val="000000" w:themeColor="text1"/>
        </w:rPr>
        <w:t xml:space="preserve"> interview by Scott Simon, NPR’s Weekend Edition, May 23, 2015</w:t>
      </w:r>
    </w:p>
    <w:p w14:paraId="3A7F1EA6" w14:textId="77777777" w:rsidR="00C07D31" w:rsidRPr="00EC68AA" w:rsidRDefault="008C69D9">
      <w:pPr>
        <w:pStyle w:val="Compact"/>
        <w:numPr>
          <w:ilvl w:val="0"/>
          <w:numId w:val="5"/>
        </w:numPr>
        <w:rPr>
          <w:rFonts w:ascii="Iowan Old Style Roman" w:hAnsi="Iowan Old Style Roman"/>
          <w:color w:val="000000" w:themeColor="text1"/>
        </w:rPr>
      </w:pPr>
      <w:hyperlink r:id="rId76">
        <w:r w:rsidR="00D27869" w:rsidRPr="00EC68AA">
          <w:rPr>
            <w:rStyle w:val="Hyperlink"/>
            <w:rFonts w:ascii="Iowan Old Style Roman" w:hAnsi="Iowan Old Style Roman"/>
            <w:color w:val="000000" w:themeColor="text1"/>
          </w:rPr>
          <w:t>“The Appeal of Facts that Blow Your Mind, from the 19th Century to Buzzfeed,”</w:t>
        </w:r>
      </w:hyperlink>
      <w:r w:rsidR="00D27869" w:rsidRPr="00EC68AA">
        <w:rPr>
          <w:rFonts w:ascii="Iowan Old Style Roman" w:hAnsi="Iowan Old Style Roman"/>
          <w:color w:val="000000" w:themeColor="text1"/>
        </w:rPr>
        <w:t xml:space="preserve"> by Alexis C. Madrigal, </w:t>
      </w:r>
      <w:r w:rsidR="00D27869" w:rsidRPr="00EC68AA">
        <w:rPr>
          <w:rFonts w:ascii="Iowan Old Style Roman" w:hAnsi="Iowan Old Style Roman"/>
          <w:i/>
          <w:color w:val="000000" w:themeColor="text1"/>
        </w:rPr>
        <w:t>Fusion</w:t>
      </w:r>
      <w:r w:rsidR="00D27869" w:rsidRPr="00EC68AA">
        <w:rPr>
          <w:rFonts w:ascii="Iowan Old Style Roman" w:hAnsi="Iowan Old Style Roman"/>
          <w:color w:val="000000" w:themeColor="text1"/>
        </w:rPr>
        <w:t>, January 13, 2015</w:t>
      </w:r>
    </w:p>
    <w:p w14:paraId="39C79AF9" w14:textId="77777777" w:rsidR="00C07D31" w:rsidRPr="00EC68AA" w:rsidRDefault="008C69D9">
      <w:pPr>
        <w:pStyle w:val="Compact"/>
        <w:numPr>
          <w:ilvl w:val="0"/>
          <w:numId w:val="5"/>
        </w:numPr>
        <w:rPr>
          <w:rFonts w:ascii="Iowan Old Style Roman" w:hAnsi="Iowan Old Style Roman"/>
          <w:color w:val="000000" w:themeColor="text1"/>
        </w:rPr>
      </w:pPr>
      <w:hyperlink r:id="rId77">
        <w:r w:rsidR="00D27869" w:rsidRPr="00EC68AA">
          <w:rPr>
            <w:rStyle w:val="Hyperlink"/>
            <w:rFonts w:ascii="Iowan Old Style Roman" w:hAnsi="Iowan Old Style Roman"/>
            <w:color w:val="000000" w:themeColor="text1"/>
          </w:rPr>
          <w:t>“City heals through Northeastern’s Our Marathon digital archive,”</w:t>
        </w:r>
      </w:hyperlink>
      <w:r w:rsidR="00D27869" w:rsidRPr="00EC68AA">
        <w:rPr>
          <w:rFonts w:ascii="Iowan Old Style Roman" w:hAnsi="Iowan Old Style Roman"/>
          <w:color w:val="000000" w:themeColor="text1"/>
        </w:rPr>
        <w:t xml:space="preserve"> by Phil Lipof, WCVB News, April 15, 2014</w:t>
      </w:r>
    </w:p>
    <w:p w14:paraId="3991260A" w14:textId="77777777" w:rsidR="00C07D31" w:rsidRPr="00EC68AA" w:rsidRDefault="008C69D9">
      <w:pPr>
        <w:pStyle w:val="Compact"/>
        <w:numPr>
          <w:ilvl w:val="0"/>
          <w:numId w:val="5"/>
        </w:numPr>
        <w:rPr>
          <w:rFonts w:ascii="Iowan Old Style Roman" w:hAnsi="Iowan Old Style Roman"/>
          <w:color w:val="000000" w:themeColor="text1"/>
        </w:rPr>
      </w:pPr>
      <w:hyperlink r:id="rId78">
        <w:r w:rsidR="00D27869" w:rsidRPr="00EC68AA">
          <w:rPr>
            <w:rStyle w:val="Hyperlink"/>
            <w:rFonts w:ascii="Iowan Old Style Roman" w:hAnsi="Iowan Old Style Roman"/>
            <w:color w:val="000000" w:themeColor="text1"/>
          </w:rPr>
          <w:t>“Going Viral in the Nineteenth Century,”</w:t>
        </w:r>
      </w:hyperlink>
      <w:r w:rsidR="00D27869" w:rsidRPr="00EC68AA">
        <w:rPr>
          <w:rFonts w:ascii="Iowan Old Style Roman" w:hAnsi="Iowan Old Style Roman"/>
          <w:color w:val="000000" w:themeColor="text1"/>
        </w:rPr>
        <w:t xml:space="preserve"> by Rebecca Onion, </w:t>
      </w:r>
      <w:r w:rsidR="00D27869" w:rsidRPr="00EC68AA">
        <w:rPr>
          <w:rFonts w:ascii="Iowan Old Style Roman" w:hAnsi="Iowan Old Style Roman"/>
          <w:i/>
          <w:color w:val="000000" w:themeColor="text1"/>
        </w:rPr>
        <w:t>Lapham’s Quarterly</w:t>
      </w:r>
      <w:r w:rsidR="00D27869" w:rsidRPr="00EC68AA">
        <w:rPr>
          <w:rFonts w:ascii="Iowan Old Style Roman" w:hAnsi="Iowan Old Style Roman"/>
          <w:color w:val="000000" w:themeColor="text1"/>
        </w:rPr>
        <w:t>’s Roundtable blog, March 25, 2014</w:t>
      </w:r>
    </w:p>
    <w:p w14:paraId="106D1079"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79">
        <w:r w:rsidRPr="00EC68AA">
          <w:rPr>
            <w:rStyle w:val="Hyperlink"/>
            <w:rFonts w:ascii="Iowan Old Style Roman" w:hAnsi="Iowan Old Style Roman"/>
            <w:color w:val="000000" w:themeColor="text1"/>
          </w:rPr>
          <w:t>Viral Sensations of the 19th Century</w:t>
        </w:r>
      </w:hyperlink>
      <w:r w:rsidRPr="00EC68AA">
        <w:rPr>
          <w:rFonts w:ascii="Iowan Old Style Roman" w:hAnsi="Iowan Old Style Roman"/>
          <w:color w:val="000000" w:themeColor="text1"/>
        </w:rPr>
        <w:t xml:space="preserve">,” by Andrew Davies, </w:t>
      </w:r>
      <w:r w:rsidRPr="00EC68AA">
        <w:rPr>
          <w:rFonts w:ascii="Iowan Old Style Roman" w:hAnsi="Iowan Old Style Roman"/>
          <w:i/>
          <w:color w:val="000000" w:themeColor="text1"/>
        </w:rPr>
        <w:t>Future Tense</w:t>
      </w:r>
      <w:r w:rsidRPr="00EC68AA">
        <w:rPr>
          <w:rFonts w:ascii="Iowan Old Style Roman" w:hAnsi="Iowan Old Style Roman"/>
          <w:color w:val="000000" w:themeColor="text1"/>
        </w:rPr>
        <w:t xml:space="preserve"> blog, ABC Radio (Australia), February 25, 2014</w:t>
      </w:r>
    </w:p>
    <w:p w14:paraId="431DA655"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lastRenderedPageBreak/>
        <w:t>“</w:t>
      </w:r>
      <w:hyperlink r:id="rId80">
        <w:r w:rsidRPr="00EC68AA">
          <w:rPr>
            <w:rStyle w:val="Hyperlink"/>
            <w:rFonts w:ascii="Iowan Old Style Roman" w:hAnsi="Iowan Old Style Roman"/>
            <w:color w:val="000000" w:themeColor="text1"/>
          </w:rPr>
          <w:t>Going viral- the 19th century way</w:t>
        </w:r>
      </w:hyperlink>
      <w:r w:rsidRPr="00EC68AA">
        <w:rPr>
          <w:rFonts w:ascii="Iowan Old Style Roman" w:hAnsi="Iowan Old Style Roman"/>
          <w:color w:val="000000" w:themeColor="text1"/>
        </w:rPr>
        <w:t xml:space="preserve">,” interview by Anthony Funnell, </w:t>
      </w:r>
      <w:r w:rsidRPr="00EC68AA">
        <w:rPr>
          <w:rFonts w:ascii="Iowan Old Style Roman" w:hAnsi="Iowan Old Style Roman"/>
          <w:i/>
          <w:color w:val="000000" w:themeColor="text1"/>
        </w:rPr>
        <w:t>Future Tense</w:t>
      </w:r>
      <w:r w:rsidRPr="00EC68AA">
        <w:rPr>
          <w:rFonts w:ascii="Iowan Old Style Roman" w:hAnsi="Iowan Old Style Roman"/>
          <w:color w:val="000000" w:themeColor="text1"/>
        </w:rPr>
        <w:t>, ABC Radio (Australia), February 16, 2014</w:t>
      </w:r>
    </w:p>
    <w:p w14:paraId="6382E371"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1">
        <w:r w:rsidRPr="00EC68AA">
          <w:rPr>
            <w:rStyle w:val="Hyperlink"/>
            <w:rFonts w:ascii="Iowan Old Style Roman" w:hAnsi="Iowan Old Style Roman"/>
            <w:color w:val="000000" w:themeColor="text1"/>
          </w:rPr>
          <w:t>Life Advice for Young Men That Went Viral in the 1850s</w:t>
        </w:r>
      </w:hyperlink>
      <w:r w:rsidRPr="00EC68AA">
        <w:rPr>
          <w:rFonts w:ascii="Iowan Old Style Roman" w:hAnsi="Iowan Old Style Roman"/>
          <w:color w:val="000000" w:themeColor="text1"/>
        </w:rPr>
        <w:t xml:space="preserve">,” by Rebecca Onion, </w:t>
      </w:r>
      <w:r w:rsidRPr="00EC68AA">
        <w:rPr>
          <w:rFonts w:ascii="Iowan Old Style Roman" w:hAnsi="Iowan Old Style Roman"/>
          <w:i/>
          <w:color w:val="000000" w:themeColor="text1"/>
        </w:rPr>
        <w:t>Slate</w:t>
      </w:r>
      <w:r w:rsidRPr="00EC68AA">
        <w:rPr>
          <w:rFonts w:ascii="Iowan Old Style Roman" w:hAnsi="Iowan Old Style Roman"/>
          <w:color w:val="000000" w:themeColor="text1"/>
        </w:rPr>
        <w:t xml:space="preserve">’s </w:t>
      </w:r>
      <w:r w:rsidRPr="00EC68AA">
        <w:rPr>
          <w:rFonts w:ascii="Iowan Old Style Roman" w:hAnsi="Iowan Old Style Roman"/>
          <w:i/>
          <w:color w:val="000000" w:themeColor="text1"/>
        </w:rPr>
        <w:t>The Vault</w:t>
      </w:r>
      <w:r w:rsidRPr="00EC68AA">
        <w:rPr>
          <w:rFonts w:ascii="Iowan Old Style Roman" w:hAnsi="Iowan Old Style Roman"/>
          <w:color w:val="000000" w:themeColor="text1"/>
        </w:rPr>
        <w:t xml:space="preserve"> *blog, December 4, 2013</w:t>
      </w:r>
    </w:p>
    <w:p w14:paraId="2F5C5AB7"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2">
        <w:r w:rsidRPr="00EC68AA">
          <w:rPr>
            <w:rStyle w:val="Hyperlink"/>
            <w:rFonts w:ascii="Iowan Old Style Roman" w:hAnsi="Iowan Old Style Roman"/>
            <w:color w:val="000000" w:themeColor="text1"/>
          </w:rPr>
          <w:t>How Stories Went Viral in Antebellum America</w:t>
        </w:r>
      </w:hyperlink>
      <w:r w:rsidRPr="00EC68AA">
        <w:rPr>
          <w:rFonts w:ascii="Iowan Old Style Roman" w:hAnsi="Iowan Old Style Roman"/>
          <w:color w:val="000000" w:themeColor="text1"/>
        </w:rPr>
        <w:t xml:space="preserve">,” by Ben Richmond, </w:t>
      </w:r>
      <w:r w:rsidRPr="00EC68AA">
        <w:rPr>
          <w:rFonts w:ascii="Iowan Old Style Roman" w:hAnsi="Iowan Old Style Roman"/>
          <w:i/>
          <w:color w:val="000000" w:themeColor="text1"/>
        </w:rPr>
        <w:t>Motherboard</w:t>
      </w:r>
      <w:r w:rsidRPr="00EC68AA">
        <w:rPr>
          <w:rFonts w:ascii="Iowan Old Style Roman" w:hAnsi="Iowan Old Style Roman"/>
          <w:color w:val="000000" w:themeColor="text1"/>
        </w:rPr>
        <w:t>, November 25, 2013</w:t>
      </w:r>
    </w:p>
    <w:p w14:paraId="0510F135"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3">
        <w:r w:rsidRPr="00EC68AA">
          <w:rPr>
            <w:rStyle w:val="Hyperlink"/>
            <w:rFonts w:ascii="Iowan Old Style Roman" w:hAnsi="Iowan Old Style Roman"/>
            <w:color w:val="000000" w:themeColor="text1"/>
          </w:rPr>
          <w:t>Going Viral, Antebellum Style</w:t>
        </w:r>
      </w:hyperlink>
      <w:r w:rsidRPr="00EC68AA">
        <w:rPr>
          <w:rFonts w:ascii="Iowan Old Style Roman" w:hAnsi="Iowan Old Style Roman"/>
          <w:color w:val="000000" w:themeColor="text1"/>
        </w:rPr>
        <w:t xml:space="preserve">,” interview by Bob Garfield, </w:t>
      </w:r>
      <w:r w:rsidRPr="00EC68AA">
        <w:rPr>
          <w:rFonts w:ascii="Iowan Old Style Roman" w:hAnsi="Iowan Old Style Roman"/>
          <w:i/>
          <w:color w:val="000000" w:themeColor="text1"/>
        </w:rPr>
        <w:t>On the Media</w:t>
      </w:r>
      <w:r w:rsidRPr="00EC68AA">
        <w:rPr>
          <w:rFonts w:ascii="Iowan Old Style Roman" w:hAnsi="Iowan Old Style Roman"/>
          <w:color w:val="000000" w:themeColor="text1"/>
        </w:rPr>
        <w:t>, WNYC, November 22, 2013</w:t>
      </w:r>
    </w:p>
    <w:p w14:paraId="76021FBE"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4">
        <w:r w:rsidRPr="00EC68AA">
          <w:rPr>
            <w:rStyle w:val="Hyperlink"/>
            <w:rFonts w:ascii="Iowan Old Style Roman" w:hAnsi="Iowan Old Style Roman"/>
            <w:color w:val="000000" w:themeColor="text1"/>
          </w:rPr>
          <w:t>In Wake of Traumas, Digital Archives Gather Crowds</w:t>
        </w:r>
      </w:hyperlink>
      <w:r w:rsidRPr="00EC68AA">
        <w:rPr>
          <w:rFonts w:ascii="Iowan Old Style Roman" w:hAnsi="Iowan Old Style Roman"/>
          <w:color w:val="000000" w:themeColor="text1"/>
        </w:rPr>
        <w:t xml:space="preserve">,” by Jennifer Howard, </w:t>
      </w:r>
      <w:r w:rsidRPr="00EC68AA">
        <w:rPr>
          <w:rFonts w:ascii="Iowan Old Style Roman" w:hAnsi="Iowan Old Style Roman"/>
          <w:i/>
          <w:color w:val="000000" w:themeColor="text1"/>
        </w:rPr>
        <w:t>Chronicle of Higher Education</w:t>
      </w:r>
      <w:r w:rsidRPr="00EC68AA">
        <w:rPr>
          <w:rFonts w:ascii="Iowan Old Style Roman" w:hAnsi="Iowan Old Style Roman"/>
          <w:color w:val="000000" w:themeColor="text1"/>
        </w:rPr>
        <w:t xml:space="preserve"> (print and online), November 18, 2013</w:t>
      </w:r>
    </w:p>
    <w:p w14:paraId="4A88C3A5"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5">
        <w:r w:rsidRPr="00EC68AA">
          <w:rPr>
            <w:rStyle w:val="Hyperlink"/>
            <w:rFonts w:ascii="Iowan Old Style Roman" w:hAnsi="Iowan Old Style Roman"/>
            <w:color w:val="000000" w:themeColor="text1"/>
          </w:rPr>
          <w:t>Les médias viraux, un phénomène ancien</w:t>
        </w:r>
      </w:hyperlink>
      <w:r w:rsidRPr="00EC68AA">
        <w:rPr>
          <w:rFonts w:ascii="Iowan Old Style Roman" w:hAnsi="Iowan Old Style Roman"/>
          <w:color w:val="000000" w:themeColor="text1"/>
        </w:rPr>
        <w:t xml:space="preserve">,” by Rémi Sussan, </w:t>
      </w:r>
      <w:r w:rsidRPr="00EC68AA">
        <w:rPr>
          <w:rFonts w:ascii="Iowan Old Style Roman" w:hAnsi="Iowan Old Style Roman"/>
          <w:i/>
          <w:color w:val="000000" w:themeColor="text1"/>
        </w:rPr>
        <w:t>InternetACTU</w:t>
      </w:r>
      <w:r w:rsidRPr="00EC68AA">
        <w:rPr>
          <w:rFonts w:ascii="Iowan Old Style Roman" w:hAnsi="Iowan Old Style Roman"/>
          <w:color w:val="000000" w:themeColor="text1"/>
        </w:rPr>
        <w:t>, November 7, 2013</w:t>
      </w:r>
    </w:p>
    <w:p w14:paraId="7BC66216"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6">
        <w:r w:rsidRPr="00EC68AA">
          <w:rPr>
            <w:rStyle w:val="Hyperlink"/>
            <w:rFonts w:ascii="Iowan Old Style Roman" w:hAnsi="Iowan Old Style Roman"/>
            <w:color w:val="000000" w:themeColor="text1"/>
          </w:rPr>
          <w:t>Here’s How Memes Went Viral—In the 1800s</w:t>
        </w:r>
      </w:hyperlink>
      <w:r w:rsidRPr="00EC68AA">
        <w:rPr>
          <w:rFonts w:ascii="Iowan Old Style Roman" w:hAnsi="Iowan Old Style Roman"/>
          <w:color w:val="000000" w:themeColor="text1"/>
        </w:rPr>
        <w:t xml:space="preserve">,” by Greg Miller, </w:t>
      </w:r>
      <w:r w:rsidRPr="00EC68AA">
        <w:rPr>
          <w:rFonts w:ascii="Iowan Old Style Roman" w:hAnsi="Iowan Old Style Roman"/>
          <w:i/>
          <w:color w:val="000000" w:themeColor="text1"/>
        </w:rPr>
        <w:t>Wired</w:t>
      </w:r>
      <w:r w:rsidRPr="00EC68AA">
        <w:rPr>
          <w:rFonts w:ascii="Iowan Old Style Roman" w:hAnsi="Iowan Old Style Roman"/>
          <w:color w:val="000000" w:themeColor="text1"/>
        </w:rPr>
        <w:t>’s MapLab blog, November 4, 2013</w:t>
      </w:r>
    </w:p>
    <w:p w14:paraId="04ADDB55"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7">
        <w:r w:rsidRPr="00EC68AA">
          <w:rPr>
            <w:rStyle w:val="Hyperlink"/>
            <w:rFonts w:ascii="Iowan Old Style Roman" w:hAnsi="Iowan Old Style Roman"/>
            <w:color w:val="000000" w:themeColor="text1"/>
          </w:rPr>
          <w:t xml:space="preserve">Going Viral </w:t>
        </w:r>
        <w:proofErr w:type="gramStart"/>
        <w:r w:rsidRPr="00EC68AA">
          <w:rPr>
            <w:rStyle w:val="Hyperlink"/>
            <w:rFonts w:ascii="Iowan Old Style Roman" w:hAnsi="Iowan Old Style Roman"/>
            <w:color w:val="000000" w:themeColor="text1"/>
          </w:rPr>
          <w:t>In</w:t>
        </w:r>
        <w:proofErr w:type="gramEnd"/>
        <w:r w:rsidRPr="00EC68AA">
          <w:rPr>
            <w:rStyle w:val="Hyperlink"/>
            <w:rFonts w:ascii="Iowan Old Style Roman" w:hAnsi="Iowan Old Style Roman"/>
            <w:color w:val="000000" w:themeColor="text1"/>
          </w:rPr>
          <w:t xml:space="preserve"> The 19th Century</w:t>
        </w:r>
      </w:hyperlink>
      <w:r w:rsidRPr="00EC68AA">
        <w:rPr>
          <w:rFonts w:ascii="Iowan Old Style Roman" w:hAnsi="Iowan Old Style Roman"/>
          <w:color w:val="000000" w:themeColor="text1"/>
        </w:rPr>
        <w:t xml:space="preserve">,” </w:t>
      </w:r>
      <w:r w:rsidRPr="00EC68AA">
        <w:rPr>
          <w:rFonts w:ascii="Iowan Old Style Roman" w:hAnsi="Iowan Old Style Roman"/>
          <w:i/>
          <w:color w:val="000000" w:themeColor="text1"/>
        </w:rPr>
        <w:t>The Dish</w:t>
      </w:r>
      <w:r w:rsidRPr="00EC68AA">
        <w:rPr>
          <w:rFonts w:ascii="Iowan Old Style Roman" w:hAnsi="Iowan Old Style Roman"/>
          <w:color w:val="000000" w:themeColor="text1"/>
        </w:rPr>
        <w:t>, November 4, 2013</w:t>
      </w:r>
    </w:p>
    <w:p w14:paraId="1CC410BE"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8">
        <w:r w:rsidRPr="00EC68AA">
          <w:rPr>
            <w:rStyle w:val="Hyperlink"/>
            <w:rFonts w:ascii="Iowan Old Style Roman" w:hAnsi="Iowan Old Style Roman"/>
            <w:color w:val="000000" w:themeColor="text1"/>
          </w:rPr>
          <w:t>Six Months Later, Exhibit Revisits Boston Bombings</w:t>
        </w:r>
      </w:hyperlink>
      <w:r w:rsidRPr="00EC68AA">
        <w:rPr>
          <w:rFonts w:ascii="Iowan Old Style Roman" w:hAnsi="Iowan Old Style Roman"/>
          <w:color w:val="000000" w:themeColor="text1"/>
        </w:rPr>
        <w:t xml:space="preserve">,” by Jon Marcus, </w:t>
      </w:r>
      <w:r w:rsidRPr="00EC68AA">
        <w:rPr>
          <w:rFonts w:ascii="Iowan Old Style Roman" w:hAnsi="Iowan Old Style Roman"/>
          <w:i/>
          <w:color w:val="000000" w:themeColor="text1"/>
        </w:rPr>
        <w:t>Runner’s World</w:t>
      </w:r>
      <w:r w:rsidRPr="00EC68AA">
        <w:rPr>
          <w:rFonts w:ascii="Iowan Old Style Roman" w:hAnsi="Iowan Old Style Roman"/>
          <w:color w:val="000000" w:themeColor="text1"/>
        </w:rPr>
        <w:t>, October 16, 2013</w:t>
      </w:r>
    </w:p>
    <w:p w14:paraId="28C2F9BB"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89">
        <w:r w:rsidRPr="00EC68AA">
          <w:rPr>
            <w:rStyle w:val="Hyperlink"/>
            <w:rFonts w:ascii="Iowan Old Style Roman" w:hAnsi="Iowan Old Style Roman"/>
            <w:color w:val="000000" w:themeColor="text1"/>
          </w:rPr>
          <w:t>‘No Story Too Small’: Northeastern Launches Digital Archive of Boston Marathon Bombings</w:t>
        </w:r>
      </w:hyperlink>
      <w:r w:rsidRPr="00EC68AA">
        <w:rPr>
          <w:rFonts w:ascii="Iowan Old Style Roman" w:hAnsi="Iowan Old Style Roman"/>
          <w:color w:val="000000" w:themeColor="text1"/>
        </w:rPr>
        <w:t xml:space="preserve">,” by Lauren Landry, </w:t>
      </w:r>
      <w:r w:rsidRPr="00EC68AA">
        <w:rPr>
          <w:rFonts w:ascii="Iowan Old Style Roman" w:hAnsi="Iowan Old Style Roman"/>
          <w:i/>
          <w:color w:val="000000" w:themeColor="text1"/>
        </w:rPr>
        <w:t>BostInno</w:t>
      </w:r>
      <w:r w:rsidRPr="00EC68AA">
        <w:rPr>
          <w:rFonts w:ascii="Iowan Old Style Roman" w:hAnsi="Iowan Old Style Roman"/>
          <w:color w:val="000000" w:themeColor="text1"/>
        </w:rPr>
        <w:t>, October 15, 2013</w:t>
      </w:r>
    </w:p>
    <w:p w14:paraId="5AF330F5"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0">
        <w:r w:rsidRPr="00EC68AA">
          <w:rPr>
            <w:rStyle w:val="Hyperlink"/>
            <w:rFonts w:ascii="Iowan Old Style Roman" w:hAnsi="Iowan Old Style Roman"/>
            <w:color w:val="000000" w:themeColor="text1"/>
          </w:rPr>
          <w:t>City marks 6 months since bombing</w:t>
        </w:r>
      </w:hyperlink>
      <w:r w:rsidRPr="00EC68AA">
        <w:rPr>
          <w:rFonts w:ascii="Iowan Old Style Roman" w:hAnsi="Iowan Old Style Roman"/>
          <w:color w:val="000000" w:themeColor="text1"/>
        </w:rPr>
        <w:t>,” WCVB News, October 15, 2013</w:t>
      </w:r>
    </w:p>
    <w:p w14:paraId="3EA9FF6B"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1">
        <w:r w:rsidRPr="00EC68AA">
          <w:rPr>
            <w:rStyle w:val="Hyperlink"/>
            <w:rFonts w:ascii="Iowan Old Style Roman" w:hAnsi="Iowan Old Style Roman"/>
            <w:color w:val="000000" w:themeColor="text1"/>
          </w:rPr>
          <w:t>Reflections on Marathon bombing, six months later</w:t>
        </w:r>
      </w:hyperlink>
      <w:r w:rsidRPr="00EC68AA">
        <w:rPr>
          <w:rFonts w:ascii="Iowan Old Style Roman" w:hAnsi="Iowan Old Style Roman"/>
          <w:color w:val="000000" w:themeColor="text1"/>
        </w:rPr>
        <w:t xml:space="preserve">,” by Greg St. Martin, </w:t>
      </w:r>
      <w:r w:rsidRPr="00EC68AA">
        <w:rPr>
          <w:rFonts w:ascii="Iowan Old Style Roman" w:hAnsi="Iowan Old Style Roman"/>
          <w:i/>
          <w:color w:val="000000" w:themeColor="text1"/>
        </w:rPr>
        <w:t>News @ Northeastern</w:t>
      </w:r>
      <w:r w:rsidRPr="00EC68AA">
        <w:rPr>
          <w:rFonts w:ascii="Iowan Old Style Roman" w:hAnsi="Iowan Old Style Roman"/>
          <w:color w:val="000000" w:themeColor="text1"/>
        </w:rPr>
        <w:t>, October 15, 2013</w:t>
      </w:r>
    </w:p>
    <w:p w14:paraId="1AB8929A"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2">
        <w:r w:rsidRPr="00EC68AA">
          <w:rPr>
            <w:rStyle w:val="Hyperlink"/>
            <w:rFonts w:ascii="Iowan Old Style Roman" w:hAnsi="Iowan Old Style Roman"/>
            <w:color w:val="000000" w:themeColor="text1"/>
          </w:rPr>
          <w:t>Top 10 Viral Hits of the Pre-Civil War Years</w:t>
        </w:r>
      </w:hyperlink>
      <w:r w:rsidRPr="00EC68AA">
        <w:rPr>
          <w:rFonts w:ascii="Iowan Old Style Roman" w:hAnsi="Iowan Old Style Roman"/>
          <w:color w:val="000000" w:themeColor="text1"/>
        </w:rPr>
        <w:t xml:space="preserve">,” by Arika Okrent, </w:t>
      </w:r>
      <w:r w:rsidRPr="00EC68AA">
        <w:rPr>
          <w:rFonts w:ascii="Iowan Old Style Roman" w:hAnsi="Iowan Old Style Roman"/>
          <w:i/>
          <w:color w:val="000000" w:themeColor="text1"/>
        </w:rPr>
        <w:t>Mental_Floss</w:t>
      </w:r>
      <w:r w:rsidRPr="00EC68AA">
        <w:rPr>
          <w:rFonts w:ascii="Iowan Old Style Roman" w:hAnsi="Iowan Old Style Roman"/>
          <w:color w:val="000000" w:themeColor="text1"/>
        </w:rPr>
        <w:t>, September 24, 2013</w:t>
      </w:r>
    </w:p>
    <w:p w14:paraId="35DCD28C"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3">
        <w:r w:rsidRPr="00EC68AA">
          <w:rPr>
            <w:rStyle w:val="Hyperlink"/>
            <w:rFonts w:ascii="Iowan Old Style Roman" w:hAnsi="Iowan Old Style Roman"/>
            <w:color w:val="000000" w:themeColor="text1"/>
          </w:rPr>
          <w:t>Professor Mines for Historical Memes</w:t>
        </w:r>
      </w:hyperlink>
      <w:r w:rsidRPr="00EC68AA">
        <w:rPr>
          <w:rFonts w:ascii="Iowan Old Style Roman" w:hAnsi="Iowan Old Style Roman"/>
          <w:color w:val="000000" w:themeColor="text1"/>
        </w:rPr>
        <w:t xml:space="preserve">,” by Angela Herring, </w:t>
      </w:r>
      <w:r w:rsidRPr="00EC68AA">
        <w:rPr>
          <w:rFonts w:ascii="Iowan Old Style Roman" w:hAnsi="Iowan Old Style Roman"/>
          <w:i/>
          <w:color w:val="000000" w:themeColor="text1"/>
        </w:rPr>
        <w:t>News @ Northeastern</w:t>
      </w:r>
      <w:r w:rsidRPr="00EC68AA">
        <w:rPr>
          <w:rFonts w:ascii="Iowan Old Style Roman" w:hAnsi="Iowan Old Style Roman"/>
          <w:color w:val="000000" w:themeColor="text1"/>
        </w:rPr>
        <w:t>, June 17, 2013</w:t>
      </w:r>
    </w:p>
    <w:p w14:paraId="73860BF7"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4">
        <w:r w:rsidRPr="00EC68AA">
          <w:rPr>
            <w:rStyle w:val="Hyperlink"/>
            <w:rFonts w:ascii="Iowan Old Style Roman" w:hAnsi="Iowan Old Style Roman"/>
            <w:color w:val="000000" w:themeColor="text1"/>
          </w:rPr>
          <w:t>Northeastern University creates digital archive for marathon bombings</w:t>
        </w:r>
      </w:hyperlink>
      <w:r w:rsidRPr="00EC68AA">
        <w:rPr>
          <w:rFonts w:ascii="Iowan Old Style Roman" w:hAnsi="Iowan Old Style Roman"/>
          <w:color w:val="000000" w:themeColor="text1"/>
        </w:rPr>
        <w:t xml:space="preserve">,” by Katherine Landergan, </w:t>
      </w:r>
      <w:r w:rsidRPr="00EC68AA">
        <w:rPr>
          <w:rFonts w:ascii="Iowan Old Style Roman" w:hAnsi="Iowan Old Style Roman"/>
          <w:i/>
          <w:color w:val="000000" w:themeColor="text1"/>
        </w:rPr>
        <w:t>Boston.com</w:t>
      </w:r>
      <w:r w:rsidRPr="00EC68AA">
        <w:rPr>
          <w:rFonts w:ascii="Iowan Old Style Roman" w:hAnsi="Iowan Old Style Roman"/>
          <w:color w:val="000000" w:themeColor="text1"/>
        </w:rPr>
        <w:t>, May 24, 2013</w:t>
      </w:r>
    </w:p>
    <w:p w14:paraId="7885EB07"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5">
        <w:r w:rsidRPr="00EC68AA">
          <w:rPr>
            <w:rStyle w:val="Hyperlink"/>
            <w:rFonts w:ascii="Iowan Old Style Roman" w:hAnsi="Iowan Old Style Roman"/>
            <w:color w:val="000000" w:themeColor="text1"/>
          </w:rPr>
          <w:t>Digital tools help uncover memes in literature</w:t>
        </w:r>
      </w:hyperlink>
      <w:r w:rsidRPr="00EC68AA">
        <w:rPr>
          <w:rFonts w:ascii="Iowan Old Style Roman" w:hAnsi="Iowan Old Style Roman"/>
          <w:color w:val="000000" w:themeColor="text1"/>
        </w:rPr>
        <w:t xml:space="preserve">,” by Matt Collette, </w:t>
      </w:r>
      <w:r w:rsidRPr="00EC68AA">
        <w:rPr>
          <w:rFonts w:ascii="Iowan Old Style Roman" w:hAnsi="Iowan Old Style Roman"/>
          <w:i/>
          <w:color w:val="000000" w:themeColor="text1"/>
        </w:rPr>
        <w:t>News @ Northeastern</w:t>
      </w:r>
      <w:r w:rsidRPr="00EC68AA">
        <w:rPr>
          <w:rFonts w:ascii="Iowan Old Style Roman" w:hAnsi="Iowan Old Style Roman"/>
          <w:color w:val="000000" w:themeColor="text1"/>
        </w:rPr>
        <w:t>, April 26, 2013</w:t>
      </w:r>
    </w:p>
    <w:p w14:paraId="449665C0" w14:textId="77777777" w:rsidR="00C07D31" w:rsidRPr="00EC68AA" w:rsidRDefault="008C69D9">
      <w:pPr>
        <w:pStyle w:val="Compact"/>
        <w:numPr>
          <w:ilvl w:val="0"/>
          <w:numId w:val="5"/>
        </w:numPr>
        <w:rPr>
          <w:rFonts w:ascii="Iowan Old Style Roman" w:hAnsi="Iowan Old Style Roman"/>
          <w:color w:val="000000" w:themeColor="text1"/>
        </w:rPr>
      </w:pPr>
      <w:hyperlink r:id="rId96">
        <w:r w:rsidR="00D27869" w:rsidRPr="00EC68AA">
          <w:rPr>
            <w:rStyle w:val="Hyperlink"/>
            <w:rFonts w:ascii="Iowan Old Style Roman" w:hAnsi="Iowan Old Style Roman"/>
            <w:color w:val="000000" w:themeColor="text1"/>
          </w:rPr>
          <w:t xml:space="preserve">Interview on </w:t>
        </w:r>
        <w:r w:rsidR="00D27869" w:rsidRPr="00EC68AA">
          <w:rPr>
            <w:rStyle w:val="Hyperlink"/>
            <w:rFonts w:ascii="Iowan Old Style Roman" w:hAnsi="Iowan Old Style Roman"/>
            <w:i/>
            <w:color w:val="000000" w:themeColor="text1"/>
          </w:rPr>
          <w:t>Q</w:t>
        </w:r>
      </w:hyperlink>
      <w:r w:rsidR="00D27869" w:rsidRPr="00EC68AA">
        <w:rPr>
          <w:rFonts w:ascii="Iowan Old Style Roman" w:hAnsi="Iowan Old Style Roman"/>
          <w:color w:val="000000" w:themeColor="text1"/>
        </w:rPr>
        <w:t>, CBC Radio, January 29, 2013</w:t>
      </w:r>
    </w:p>
    <w:p w14:paraId="58CA5A7A"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7">
        <w:r w:rsidRPr="00EC68AA">
          <w:rPr>
            <w:rStyle w:val="Hyperlink"/>
            <w:rFonts w:ascii="Iowan Old Style Roman" w:hAnsi="Iowan Old Style Roman"/>
            <w:color w:val="000000" w:themeColor="text1"/>
          </w:rPr>
          <w:t>From Hawthorne to Facebook: How One Social Media Scholar Got Schooled</w:t>
        </w:r>
      </w:hyperlink>
      <w:r w:rsidRPr="00EC68AA">
        <w:rPr>
          <w:rFonts w:ascii="Iowan Old Style Roman" w:hAnsi="Iowan Old Style Roman"/>
          <w:color w:val="000000" w:themeColor="text1"/>
        </w:rPr>
        <w:t xml:space="preserve">,” </w:t>
      </w:r>
      <w:r w:rsidRPr="00EC68AA">
        <w:rPr>
          <w:rFonts w:ascii="Iowan Old Style Roman" w:hAnsi="Iowan Old Style Roman"/>
          <w:i/>
          <w:color w:val="000000" w:themeColor="text1"/>
        </w:rPr>
        <w:t>Radio Boston</w:t>
      </w:r>
      <w:r w:rsidRPr="00EC68AA">
        <w:rPr>
          <w:rFonts w:ascii="Iowan Old Style Roman" w:hAnsi="Iowan Old Style Roman"/>
          <w:color w:val="000000" w:themeColor="text1"/>
        </w:rPr>
        <w:t>, WBUR, January 25, 2013</w:t>
      </w:r>
    </w:p>
    <w:p w14:paraId="65FDF174" w14:textId="77777777" w:rsidR="00C07D31" w:rsidRPr="00EC68AA" w:rsidRDefault="00D27869">
      <w:pPr>
        <w:pStyle w:val="Compact"/>
        <w:numPr>
          <w:ilvl w:val="0"/>
          <w:numId w:val="5"/>
        </w:numPr>
        <w:rPr>
          <w:rFonts w:ascii="Iowan Old Style Roman" w:hAnsi="Iowan Old Style Roman"/>
          <w:color w:val="000000" w:themeColor="text1"/>
        </w:rPr>
      </w:pPr>
      <w:r w:rsidRPr="00EC68AA">
        <w:rPr>
          <w:rFonts w:ascii="Iowan Old Style Roman" w:hAnsi="Iowan Old Style Roman"/>
          <w:color w:val="000000" w:themeColor="text1"/>
        </w:rPr>
        <w:t>“</w:t>
      </w:r>
      <w:hyperlink r:id="rId98">
        <w:r w:rsidRPr="00EC68AA">
          <w:rPr>
            <w:rStyle w:val="Hyperlink"/>
            <w:rFonts w:ascii="Iowan Old Style Roman" w:hAnsi="Iowan Old Style Roman"/>
            <w:color w:val="000000" w:themeColor="text1"/>
          </w:rPr>
          <w:t>The Viral-Media Prof Whose Kids Got 1 Million Facebook Likes (and a Puppy)</w:t>
        </w:r>
      </w:hyperlink>
      <w:r w:rsidRPr="00EC68AA">
        <w:rPr>
          <w:rFonts w:ascii="Iowan Old Style Roman" w:hAnsi="Iowan Old Style Roman"/>
          <w:color w:val="000000" w:themeColor="text1"/>
        </w:rPr>
        <w:t xml:space="preserve">,” by Rebecca J. Rosen, </w:t>
      </w:r>
      <w:r w:rsidRPr="00EC68AA">
        <w:rPr>
          <w:rFonts w:ascii="Iowan Old Style Roman" w:hAnsi="Iowan Old Style Roman"/>
          <w:i/>
          <w:color w:val="000000" w:themeColor="text1"/>
        </w:rPr>
        <w:t>The Atlantic</w:t>
      </w:r>
      <w:r w:rsidRPr="00EC68AA">
        <w:rPr>
          <w:rFonts w:ascii="Iowan Old Style Roman" w:hAnsi="Iowan Old Style Roman"/>
          <w:color w:val="000000" w:themeColor="text1"/>
        </w:rPr>
        <w:t>, January 17, 2013</w:t>
      </w:r>
    </w:p>
    <w:p w14:paraId="5A24E800"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62BF5C4">
          <v:rect id="_x0000_i1031" alt="" style="width:468pt;height:.05pt;mso-width-percent:0;mso-height-percent:0;mso-width-percent:0;mso-height-percent:0" o:hralign="center" o:hrstd="t" o:hr="t"/>
        </w:pict>
      </w:r>
    </w:p>
    <w:p w14:paraId="753BE7AE" w14:textId="3B9C98A3" w:rsidR="00C07D31" w:rsidRPr="00D27869" w:rsidRDefault="00D27869" w:rsidP="00D27869">
      <w:pPr>
        <w:pStyle w:val="Heading1"/>
        <w:rPr>
          <w:rFonts w:ascii="Iowan Old Style Roman" w:hAnsi="Iowan Old Style Roman"/>
          <w:color w:val="000000" w:themeColor="text1"/>
          <w:sz w:val="36"/>
          <w:szCs w:val="36"/>
        </w:rPr>
      </w:pPr>
      <w:bookmarkStart w:id="35" w:name="research-talks"/>
      <w:r w:rsidRPr="00D27869">
        <w:rPr>
          <w:rFonts w:ascii="Iowan Old Style Roman" w:hAnsi="Iowan Old Style Roman"/>
          <w:color w:val="000000" w:themeColor="text1"/>
          <w:sz w:val="36"/>
          <w:szCs w:val="36"/>
        </w:rPr>
        <w:lastRenderedPageBreak/>
        <w:t>Research Talks</w:t>
      </w:r>
      <w:bookmarkEnd w:id="35"/>
    </w:p>
    <w:p w14:paraId="1633F473" w14:textId="77777777" w:rsidR="00C07D31" w:rsidRPr="00D27869" w:rsidRDefault="00D27869">
      <w:pPr>
        <w:pStyle w:val="Heading2"/>
        <w:rPr>
          <w:rFonts w:ascii="Iowan Old Style Roman" w:hAnsi="Iowan Old Style Roman"/>
          <w:color w:val="000000" w:themeColor="text1"/>
          <w:sz w:val="28"/>
          <w:szCs w:val="28"/>
        </w:rPr>
      </w:pPr>
      <w:bookmarkStart w:id="36" w:name="invited-lectures-and-keynotes"/>
      <w:r w:rsidRPr="00D27869">
        <w:rPr>
          <w:rFonts w:ascii="Iowan Old Style Roman" w:hAnsi="Iowan Old Style Roman"/>
          <w:color w:val="000000" w:themeColor="text1"/>
          <w:sz w:val="28"/>
          <w:szCs w:val="28"/>
        </w:rPr>
        <w:t>Invited Lectures and Keynotes</w:t>
      </w:r>
      <w:bookmarkEnd w:id="36"/>
    </w:p>
    <w:p w14:paraId="6235AB87"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Novels in the News: The Reprinting of American Fiction in Nineteenth Century Periodicals,” with Avery Blankenship, Penn Price Lab in Digital Humanities, University of Pennsylvania, Philadelphia, 5 March 2020</w:t>
      </w:r>
    </w:p>
    <w:p w14:paraId="40024C6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latform Literature: Printers’ Memes in Nineteenth-Century Newspapers,” Digital Humanities Roundtable Keynote, Colby College, Waterville, Maine, 26 October 2018</w:t>
      </w:r>
    </w:p>
    <w:p w14:paraId="33392C7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ome Ideas About) How to Teach Digital Humanities,” Davis Digital Pedagogy Zoom Session, Middlebury College, 21 September 2018</w:t>
      </w:r>
    </w:p>
    <w:p w14:paraId="336C659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 Pre-History of Fake News,” Numapresse Final Conference, Montpellier, France, 15 June 2018</w:t>
      </w:r>
    </w:p>
    <w:p w14:paraId="6081415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s: Aggregating Exchange in Nineteenth-Century Newspapers,” University of Technology, Sydney, Australia, 9 May 2018</w:t>
      </w:r>
    </w:p>
    <w:p w14:paraId="59B3B1D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Fake News: Mapping the Pages of 19th-Century Newspapers,” with M. H. Beals, National Library of New Zealand, Wellington, 3 May 2018</w:t>
      </w:r>
    </w:p>
    <w:p w14:paraId="5DBB6BA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peculative Bibliography: Probabilistic Texts and the Editions of Nineteenth-Century Newspaper Reprinting,” University of Otago, New Zealand, 23 April 2018</w:t>
      </w:r>
    </w:p>
    <w:p w14:paraId="7A1D2BD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Programmable Type: </w:t>
      </w:r>
      <w:proofErr w:type="gramStart"/>
      <w:r w:rsidRPr="00EC68AA">
        <w:rPr>
          <w:rFonts w:ascii="Iowan Old Style Roman" w:hAnsi="Iowan Old Style Roman"/>
          <w:color w:val="000000" w:themeColor="text1"/>
        </w:rPr>
        <w:t>the</w:t>
      </w:r>
      <w:proofErr w:type="gramEnd"/>
      <w:r w:rsidRPr="00EC68AA">
        <w:rPr>
          <w:rFonts w:ascii="Iowan Old Style Roman" w:hAnsi="Iowan Old Style Roman"/>
          <w:color w:val="000000" w:themeColor="text1"/>
        </w:rPr>
        <w:t xml:space="preserve"> Craft of Printing, the Craft of Code,” Edward S. and Melinda Melton Sadar Lecture in Writing in the Disciplines, Case Western Reserve University, Cleveland, Ohio, 23 March 2018</w:t>
      </w:r>
    </w:p>
    <w:p w14:paraId="4C270EC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peculative Bibliography: Probabilistic Texts, Page Maps, and Propagation Networks,” with David Smith, University of Richmond, 28 February 2018</w:t>
      </w:r>
    </w:p>
    <w:p w14:paraId="116F9D8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 Pre-History of Fake News: Virality, Authority, and Nineteenth-Century Newspapers,” University of Oregon, 9 November 2017</w:t>
      </w:r>
    </w:p>
    <w:p w14:paraId="01FAE95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Programmable Type: </w:t>
      </w:r>
      <w:proofErr w:type="gramStart"/>
      <w:r w:rsidRPr="00EC68AA">
        <w:rPr>
          <w:rFonts w:ascii="Iowan Old Style Roman" w:hAnsi="Iowan Old Style Roman"/>
          <w:color w:val="000000" w:themeColor="text1"/>
        </w:rPr>
        <w:t>the</w:t>
      </w:r>
      <w:proofErr w:type="gramEnd"/>
      <w:r w:rsidRPr="00EC68AA">
        <w:rPr>
          <w:rFonts w:ascii="Iowan Old Style Roman" w:hAnsi="Iowan Old Style Roman"/>
          <w:color w:val="000000" w:themeColor="text1"/>
        </w:rPr>
        <w:t xml:space="preserve"> Craft of Printing, the Craft of Code” keynote address, </w:t>
      </w:r>
      <w:hyperlink r:id="rId99">
        <w:r w:rsidRPr="00EC68AA">
          <w:rPr>
            <w:rStyle w:val="Hyperlink"/>
            <w:rFonts w:ascii="Iowan Old Style Roman" w:hAnsi="Iowan Old Style Roman"/>
            <w:color w:val="000000" w:themeColor="text1"/>
          </w:rPr>
          <w:t>THATCamp Vanderbilt</w:t>
        </w:r>
      </w:hyperlink>
      <w:r w:rsidRPr="00EC68AA">
        <w:rPr>
          <w:rFonts w:ascii="Iowan Old Style Roman" w:hAnsi="Iowan Old Style Roman"/>
          <w:color w:val="000000" w:themeColor="text1"/>
        </w:rPr>
        <w:t>, Nashville, 27 October 2017</w:t>
      </w:r>
    </w:p>
    <w:p w14:paraId="11D7336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Programmable Type: </w:t>
      </w:r>
      <w:proofErr w:type="gramStart"/>
      <w:r w:rsidRPr="00EC68AA">
        <w:rPr>
          <w:rFonts w:ascii="Iowan Old Style Roman" w:hAnsi="Iowan Old Style Roman"/>
          <w:color w:val="000000" w:themeColor="text1"/>
        </w:rPr>
        <w:t>the</w:t>
      </w:r>
      <w:proofErr w:type="gramEnd"/>
      <w:r w:rsidRPr="00EC68AA">
        <w:rPr>
          <w:rFonts w:ascii="Iowan Old Style Roman" w:hAnsi="Iowan Old Style Roman"/>
          <w:color w:val="000000" w:themeColor="text1"/>
        </w:rPr>
        <w:t xml:space="preserve"> Craft of Printing, the Craft of Code” keynote address, </w:t>
      </w:r>
      <w:hyperlink r:id="rId100">
        <w:r w:rsidRPr="00EC68AA">
          <w:rPr>
            <w:rStyle w:val="Hyperlink"/>
            <w:rFonts w:ascii="Iowan Old Style Roman" w:hAnsi="Iowan Old Style Roman"/>
            <w:color w:val="000000" w:themeColor="text1"/>
          </w:rPr>
          <w:t>Congreso Internacional Las Edades del Libro</w:t>
        </w:r>
      </w:hyperlink>
      <w:r w:rsidRPr="00EC68AA">
        <w:rPr>
          <w:rFonts w:ascii="Iowan Old Style Roman" w:hAnsi="Iowan Old Style Roman"/>
          <w:color w:val="000000" w:themeColor="text1"/>
        </w:rPr>
        <w:t>, Universidad Nacional Autónoma de México, Mexico City, 20 October 2017</w:t>
      </w:r>
    </w:p>
    <w:p w14:paraId="07DCE7F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Viral Texts: Bottom-Up Bibliography and the Networks of 19th Century Newspaper Exchange,” with David Smith, Center for Digital Humanities, University of South Carolina, 20 September 2016</w:t>
      </w:r>
    </w:p>
    <w:p w14:paraId="40BBD9E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cale as Deformance: The Particulars of ‘Big Data’ in Humanities Research,” Centre for Digital Humanities, Glasgow University, 24 May 2016</w:t>
      </w:r>
    </w:p>
    <w:p w14:paraId="01A25CD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cale as Deformance: The Particulars of ‘Big Data’ in Humanities Research,” Centre for Digital Humanities, University College London, 18 May 2016</w:t>
      </w:r>
    </w:p>
    <w:p w14:paraId="4CD05E4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 Best Mechanical Paper in the World’: Scientific American, Reprinting, and the Circulation of Popular Science in Nineteenth-Century Newspapers,” Institute for Historical Research, London, UK, 17 May 2016 (</w:t>
      </w:r>
      <w:hyperlink r:id="rId101">
        <w:r w:rsidRPr="00EC68AA">
          <w:rPr>
            <w:rStyle w:val="Hyperlink"/>
            <w:rFonts w:ascii="Iowan Old Style Roman" w:hAnsi="Iowan Old Style Roman"/>
            <w:color w:val="000000" w:themeColor="text1"/>
          </w:rPr>
          <w:t>audio online</w:t>
        </w:r>
      </w:hyperlink>
      <w:r w:rsidRPr="00EC68AA">
        <w:rPr>
          <w:rFonts w:ascii="Iowan Old Style Roman" w:hAnsi="Iowan Old Style Roman"/>
          <w:color w:val="000000" w:themeColor="text1"/>
        </w:rPr>
        <w:t>)</w:t>
      </w:r>
    </w:p>
    <w:p w14:paraId="70BC954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gnettes: Micro-Fictions in the Nineteenth Century Newspaper,” University of East Anglia (UK), American Studies Research Seminar Series, 11 May 2016</w:t>
      </w:r>
    </w:p>
    <w:p w14:paraId="0DB82D9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cale as Deformance: The Particulars of ‘Big Data’ in Humanities Research,” Universität Stuttgart, 21 April 2016</w:t>
      </w:r>
    </w:p>
    <w:p w14:paraId="6DBA07D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cale as Deformance: The Particulars of ‘Big Data’ in Humanities Research” and “Vignettes: Micro-Fictions in the Nineteenth Century Newspaper,” University of Turino (Italy), Foreign Languages and Literatures Department, 17-18 March 2016</w:t>
      </w:r>
    </w:p>
    <w:p w14:paraId="14CBCB5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gnettes: Micro-Fictions in the Nineteenth Century Newspaper,” Utrecht University (Netherlands), Seminar for Cultural History, 10 March 2016</w:t>
      </w:r>
    </w:p>
    <w:p w14:paraId="694411A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gnettes: Micro-Fictions in the Nineteenth Century Newspaper,” Johannes Gutenberg-Universität Mainz (Germany), 2 February 2016</w:t>
      </w:r>
    </w:p>
    <w:p w14:paraId="73673AF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 Circulation of the City: How Information Spread in Nineteenth-Century America,” Universität Siegen (Germany), Seminar für Anglistik, 18 January 2016</w:t>
      </w:r>
    </w:p>
    <w:p w14:paraId="5A4D1D9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 Best Mechanical Paper in the World’: Scientific American, Reprinting, and the Circulation of Popular Science in Nineteenth-Century Newspapers,” Umeå University (Sweden), 16 November 2015</w:t>
      </w:r>
    </w:p>
    <w:p w14:paraId="5B76302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Fugitive Texts: Replication, Attribution, and Bibliography in the Digitized Archive,” Australian National University College of Arts and Sciences, 25 June 2015</w:t>
      </w:r>
    </w:p>
    <w:p w14:paraId="60224EB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elville in the first Age of Viral Media” Keynote, Melville Electronic Library Project’s Fifth Annual Meeting (MELCamp 5), cosponsored by the NEH and the MIT Literature and Comparative Media Studies Groups, Massachusetts Institute of Technology, 30 April 2015</w:t>
      </w:r>
    </w:p>
    <w:p w14:paraId="1F338B3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Listicles, Vignettes, and Squibs: A Proto-History of Viral Media in Nineteenth-Century Newspapers” Keynote, North Carolina Digitized Newspaper Symposium, University of North Carolina—Chapel Hill, 24 March 2015</w:t>
      </w:r>
    </w:p>
    <w:p w14:paraId="176FAB2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s and the Technologies of Authorship,” Cologne Center for eHumanities, Universität zu Köln, 16 December 2014</w:t>
      </w:r>
    </w:p>
    <w:p w14:paraId="32067EB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s and the Technologies of Authorship,” Passau Universität, Germany, 9 December 2014</w:t>
      </w:r>
    </w:p>
    <w:p w14:paraId="3E371F9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How Not to Teach Digital Humanities” Plenary Address, “Pedagogy and Practices” Colloquium, Freedman Center for Digital Scholarship, Case Western Reserve University, 7 November 2014 (</w:t>
      </w:r>
      <w:hyperlink r:id="rId102">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63C4F00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s and the Technologies of Authorship,” Penn Digital Humanities Forum, University of Pennsylvania, 5 November 2014 (</w:t>
      </w:r>
      <w:hyperlink r:id="rId103">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153816A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s and the Technologies of Authorship,” Bowdoin College, 6 October 2014</w:t>
      </w:r>
    </w:p>
    <w:p w14:paraId="23C9D8A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How Not to Teach Digital Humanities” University of Michigan Institute for the Humanities, 28 March 2014</w:t>
      </w:r>
    </w:p>
    <w:p w14:paraId="1189BCF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7 </w:t>
      </w:r>
      <w:proofErr w:type="gramStart"/>
      <w:r w:rsidRPr="00EC68AA">
        <w:rPr>
          <w:rFonts w:ascii="Iowan Old Style Roman" w:hAnsi="Iowan Old Style Roman"/>
          <w:color w:val="000000" w:themeColor="text1"/>
        </w:rPr>
        <w:t>Reasons</w:t>
      </w:r>
      <w:proofErr w:type="gramEnd"/>
      <w:r w:rsidRPr="00EC68AA">
        <w:rPr>
          <w:rFonts w:ascii="Iowan Old Style Roman" w:hAnsi="Iowan Old Style Roman"/>
          <w:color w:val="000000" w:themeColor="text1"/>
        </w:rPr>
        <w:t xml:space="preserve"> 19th Century Newspapers Were Actually the Original Buzzfeed,” Breakfast @ Buzzfeed Talk, 21 March 2014 (</w:t>
      </w:r>
      <w:hyperlink r:id="rId104">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6C23F77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Textuality: Uncovering Reprinting Networks in Nineteenth-Century Newspapers,” Digital and Computational Knowledge Initiative, Wesleyan University, Middletown, CT, 21 November 2013</w:t>
      </w:r>
    </w:p>
    <w:p w14:paraId="3AD9B45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ral Networks in Nineteenth-Century American Newspapers,” with David Smith, National Digital Newspaper Program Annual Meeting, sponsored by the Library of Congress and the National Endowment for the Humanities, Washington, DC, 11 September 2013 (</w:t>
      </w:r>
      <w:hyperlink r:id="rId105">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4CE7A63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fectious Texts: Viral Networks in 19th-Century Newspapers,” First Fridays Lecture Series, University of New Hampshire English Department, 5 April 2013</w:t>
      </w:r>
    </w:p>
    <w:p w14:paraId="6DDFC86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apping the Networks of Viral Texts in Nineteenth-Century America,” Empowering the Humanities Lecture Series, Wentworth Institute of Technology, 5 March 2013 (</w:t>
      </w:r>
      <w:hyperlink r:id="rId106">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3D17AAA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apping the Networks of Viral Texts in Nineteenth-Century America,” Southern Methodist University, 7 February 2013 (</w:t>
      </w:r>
      <w:hyperlink r:id="rId107">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4FFB7C8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Mining for Hawthorne,” Scholars’ Lab Digital Therapy Luncheon, University of Virginia, February 2010</w:t>
      </w:r>
    </w:p>
    <w:p w14:paraId="7DE5EE8F" w14:textId="77777777" w:rsidR="00C07D31" w:rsidRPr="00EC68AA" w:rsidRDefault="00C07D31">
      <w:pPr>
        <w:pStyle w:val="BodyText"/>
        <w:rPr>
          <w:rFonts w:ascii="Iowan Old Style Roman" w:hAnsi="Iowan Old Style Roman"/>
          <w:color w:val="000000" w:themeColor="text1"/>
        </w:rPr>
      </w:pPr>
    </w:p>
    <w:p w14:paraId="78FDCCC5" w14:textId="77777777" w:rsidR="00C07D31" w:rsidRPr="00D27869" w:rsidRDefault="00D27869">
      <w:pPr>
        <w:pStyle w:val="Heading2"/>
        <w:rPr>
          <w:rFonts w:ascii="Iowan Old Style Roman" w:hAnsi="Iowan Old Style Roman"/>
          <w:color w:val="000000" w:themeColor="text1"/>
          <w:sz w:val="28"/>
          <w:szCs w:val="28"/>
        </w:rPr>
      </w:pPr>
      <w:bookmarkStart w:id="37" w:name="conference-papers-and-symposia"/>
      <w:r w:rsidRPr="00D27869">
        <w:rPr>
          <w:rFonts w:ascii="Iowan Old Style Roman" w:hAnsi="Iowan Old Style Roman"/>
          <w:color w:val="000000" w:themeColor="text1"/>
          <w:sz w:val="28"/>
          <w:szCs w:val="28"/>
        </w:rPr>
        <w:t>Conference Papers and Symposia</w:t>
      </w:r>
      <w:bookmarkEnd w:id="37"/>
    </w:p>
    <w:p w14:paraId="3BA5A644"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Respondent, "“New Directions in Textual Studies and Book History,” Northeastern University Humanities Center, online, 4 February 2021</w:t>
      </w:r>
    </w:p>
    <w:p w14:paraId="5CE84C8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Roundtable participant, “Critical Bibliography in the Time of Covid-19,” Mellon Society of Fellows in Critical Bibliography, online, 7 August 2020</w:t>
      </w:r>
    </w:p>
    <w:p w14:paraId="56CDB2D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Roundtable participant, “The Letterpress Studio as a Campus Maker Space,” Modern Language Association Convention, Seattle, Washington, 12 January 2020</w:t>
      </w:r>
    </w:p>
    <w:p w14:paraId="2C53828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peculative Bibliography,” Modern Language Association Convention, Seattle, Washington, 10 January 2020</w:t>
      </w:r>
    </w:p>
    <w:p w14:paraId="1AC26DE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oster Presentation, with Avery Blankenship, “Novels in the News: The Reprinting of Fiction in Nineteenth-Century Newspapers,” Association for Computers in the Humanities Conference, Pittsburgh, PA, 24 July 2019</w:t>
      </w:r>
    </w:p>
    <w:p w14:paraId="2FFDEA2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nelist, “Digital Humanities and Career Opportunities,” sponsored by the Digital Americanists Society, American Literature Association Conference, Boston, MA, 25 May 2019</w:t>
      </w:r>
    </w:p>
    <w:p w14:paraId="3B0C30A9" w14:textId="77777777" w:rsidR="00C07D31" w:rsidRPr="00EC68AA" w:rsidRDefault="008C69D9">
      <w:pPr>
        <w:pStyle w:val="BodyText"/>
        <w:rPr>
          <w:rFonts w:ascii="Iowan Old Style Roman" w:hAnsi="Iowan Old Style Roman"/>
          <w:color w:val="000000" w:themeColor="text1"/>
        </w:rPr>
      </w:pPr>
      <w:hyperlink r:id="rId108">
        <w:r w:rsidR="00D27869" w:rsidRPr="00EC68AA">
          <w:rPr>
            <w:rStyle w:val="Hyperlink"/>
            <w:rFonts w:ascii="Iowan Old Style Roman" w:hAnsi="Iowan Old Style Roman"/>
            <w:color w:val="000000" w:themeColor="text1"/>
          </w:rPr>
          <w:t>“Teaching Humanistic Data Analysis,”</w:t>
        </w:r>
      </w:hyperlink>
      <w:r w:rsidR="00D27869" w:rsidRPr="00EC68AA">
        <w:rPr>
          <w:rFonts w:ascii="Iowan Old Style Roman" w:hAnsi="Iowan Old Style Roman"/>
          <w:color w:val="000000" w:themeColor="text1"/>
        </w:rPr>
        <w:t xml:space="preserve"> Gale Digital Humanities Day, British Library, London, UK, 2 May 2019</w:t>
      </w:r>
    </w:p>
    <w:p w14:paraId="5DB3851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 Research Agenda for Historical and Multilingual OCR,” Coalition for Networked Information Annual Meeting, St. Louis, MO, 5 April 2019</w:t>
      </w:r>
    </w:p>
    <w:p w14:paraId="4B06421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 Pre-History of ‘Fake News’ in Nineteenth-Century Newspapers,” “Humanities in Five” Contest, Presidential special session, Modern Language Association Convention, Chicago, IL, 5 January 2019</w:t>
      </w:r>
    </w:p>
    <w:p w14:paraId="4A231C3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Book Dummies” poster, “Teaching with Material Texts” roundtable, sponsored by the Forum on Bibliography and Scholarly Editing and the Mellon Society of Fellows in Critical Bibliography, Modern Language Association Convention, Chicago, IL, 5 January 2019</w:t>
      </w:r>
    </w:p>
    <w:p w14:paraId="3FFD4C7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ranger Genres: Computationally Classifying Reprinted Nineteenth Century Newspaper Texts,” with Jonathan D. Fitzgerald, Digital Humanities 2018, Mexico City, Mexico, 27 June 2018</w:t>
      </w:r>
    </w:p>
    <w:p w14:paraId="736BEBD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Speculative Bibliography,” Society of Fellows in Critical Bibliography Annual Meeting, Charlottesville, Virginia, 24 May 2018</w:t>
      </w:r>
    </w:p>
    <w:p w14:paraId="0E446DA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onsulting Scholar, “Viral Networks: An Advanced Workshop in Digital Humanities and Medical History,” National Institutes of Health, sponsored by the NEH, 29-30 January 2018</w:t>
      </w:r>
    </w:p>
    <w:p w14:paraId="7230715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Respondant, “Public History and Digital Humanities Symposium,” Loyola Marymount University, Los Angeles, California, 19 January 2018</w:t>
      </w:r>
    </w:p>
    <w:p w14:paraId="477A161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Little Bits of Paper,” BH and DH Conference, University of Wisconsin—Madison, 22 September 2017</w:t>
      </w:r>
    </w:p>
    <w:p w14:paraId="31AE3C69" w14:textId="77777777" w:rsidR="00C07D31" w:rsidRPr="00EC68AA" w:rsidRDefault="008C69D9">
      <w:pPr>
        <w:pStyle w:val="BodyText"/>
        <w:rPr>
          <w:rFonts w:ascii="Iowan Old Style Roman" w:hAnsi="Iowan Old Style Roman"/>
          <w:color w:val="000000" w:themeColor="text1"/>
        </w:rPr>
      </w:pPr>
      <w:hyperlink r:id="rId109">
        <w:r w:rsidR="00D27869" w:rsidRPr="00EC68AA">
          <w:rPr>
            <w:rStyle w:val="Hyperlink"/>
            <w:rFonts w:ascii="Iowan Old Style Roman" w:hAnsi="Iowan Old Style Roman"/>
            <w:color w:val="000000" w:themeColor="text1"/>
          </w:rPr>
          <w:t>“What Makes Computational Evidence Significant for Literary Historical Argument?”</w:t>
        </w:r>
      </w:hyperlink>
      <w:r w:rsidR="00D27869" w:rsidRPr="00EC68AA">
        <w:rPr>
          <w:rFonts w:ascii="Iowan Old Style Roman" w:hAnsi="Iowan Old Style Roman"/>
          <w:color w:val="000000" w:themeColor="text1"/>
        </w:rPr>
        <w:t xml:space="preserve"> position paper for Mellon-funded “Arguing </w:t>
      </w:r>
      <w:proofErr w:type="gramStart"/>
      <w:r w:rsidR="00D27869" w:rsidRPr="00EC68AA">
        <w:rPr>
          <w:rFonts w:ascii="Iowan Old Style Roman" w:hAnsi="Iowan Old Style Roman"/>
          <w:color w:val="000000" w:themeColor="text1"/>
        </w:rPr>
        <w:t>With</w:t>
      </w:r>
      <w:proofErr w:type="gramEnd"/>
      <w:r w:rsidR="00D27869" w:rsidRPr="00EC68AA">
        <w:rPr>
          <w:rFonts w:ascii="Iowan Old Style Roman" w:hAnsi="Iowan Old Style Roman"/>
          <w:color w:val="000000" w:themeColor="text1"/>
        </w:rPr>
        <w:t xml:space="preserve"> Digital History” workshop, George Mason University, Fairfax, Virginia, 15 September 2017</w:t>
      </w:r>
    </w:p>
    <w:p w14:paraId="045049A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What News is </w:t>
      </w:r>
      <w:proofErr w:type="gramStart"/>
      <w:r w:rsidRPr="00EC68AA">
        <w:rPr>
          <w:rFonts w:ascii="Iowan Old Style Roman" w:hAnsi="Iowan Old Style Roman"/>
          <w:color w:val="000000" w:themeColor="text1"/>
        </w:rPr>
        <w:t>New?:</w:t>
      </w:r>
      <w:proofErr w:type="gramEnd"/>
      <w:r w:rsidRPr="00EC68AA">
        <w:rPr>
          <w:rFonts w:ascii="Iowan Old Style Roman" w:hAnsi="Iowan Old Style Roman"/>
          <w:color w:val="000000" w:themeColor="text1"/>
        </w:rPr>
        <w:t xml:space="preserve"> Ads, Extras, and Viral Texts on the Nineteenth-Century Newspaper Page,” with David Smith and Shaobin Xu, DH 2017 Conference, Montreal, Quebec, 10 August 2017</w:t>
      </w:r>
    </w:p>
    <w:p w14:paraId="17259C41" w14:textId="77777777" w:rsidR="00C07D31" w:rsidRPr="00EC68AA" w:rsidRDefault="008C69D9">
      <w:pPr>
        <w:pStyle w:val="BodyText"/>
        <w:rPr>
          <w:rFonts w:ascii="Iowan Old Style Roman" w:hAnsi="Iowan Old Style Roman"/>
          <w:color w:val="000000" w:themeColor="text1"/>
        </w:rPr>
      </w:pPr>
      <w:hyperlink r:id="rId110">
        <w:r w:rsidR="00D27869" w:rsidRPr="00EC68AA">
          <w:rPr>
            <w:rStyle w:val="Hyperlink"/>
            <w:rFonts w:ascii="Iowan Old Style Roman" w:hAnsi="Iowan Old Style Roman"/>
            <w:color w:val="000000" w:themeColor="text1"/>
          </w:rPr>
          <w:t>“Abundance &amp; Usurpation while Building a DH Curriculum,”</w:t>
        </w:r>
      </w:hyperlink>
      <w:r w:rsidR="00D27869" w:rsidRPr="00EC68AA">
        <w:rPr>
          <w:rFonts w:ascii="Iowan Old Style Roman" w:hAnsi="Iowan Old Style Roman"/>
          <w:color w:val="000000" w:themeColor="text1"/>
        </w:rPr>
        <w:t xml:space="preserve"> DH 2017 Conference, “Challenges for New Infrastructures and Paradigms in DH Curricular Program Development” roundtable, Montreal, Quebec, 9 August 2017</w:t>
      </w:r>
    </w:p>
    <w:p w14:paraId="18E8194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ransoceanic Newspaper Exchange in the Nineteenth Century,” with Thansis Kinias, Research Society for Victorian Periodicals Conference, Freiburg, Germany, July 2017</w:t>
      </w:r>
    </w:p>
    <w:p w14:paraId="1B1E33A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ggregating Exchange in the Nineteenth-Century Newspaper,” with David Smith and Shaobin Xu, “Technologies of Circulation and Remaking Texts” panel, SHARP (Society for the History of Authorship, Reading, and Publishing) conference, Victoria, British Columbia, June 2017</w:t>
      </w:r>
    </w:p>
    <w:p w14:paraId="70AF468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 Pre-History of Fake News”; Keeping the Public Sphere Open Conference; NULab for Texts, Maps, and Networks; 24 March 2017</w:t>
      </w:r>
    </w:p>
    <w:p w14:paraId="0F30CAB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 Sentiment of Circulation,” Modern Language Association Convention, Philadelphia, Pennsylvania, January 2017</w:t>
      </w:r>
    </w:p>
    <w:p w14:paraId="5DDD67B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losing Panel Discussant, “The Refuge of Objects / Objects of Refuge” International Symposium, Mainz University, Germany, December 2016</w:t>
      </w:r>
    </w:p>
    <w:p w14:paraId="11E152F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Vignettes: Micro-Fictions in the Nineteenth-Century Newspaper,” with Jonathan Fitzgerald, American Literature Association Symposium, “The American Short Story: An Expansion of the Genre,” Savannah, Georgia, October 2016</w:t>
      </w:r>
    </w:p>
    <w:p w14:paraId="0C37B182" w14:textId="77777777" w:rsidR="00C07D31" w:rsidRPr="00EC68AA" w:rsidRDefault="008C69D9">
      <w:pPr>
        <w:pStyle w:val="BodyText"/>
        <w:rPr>
          <w:rFonts w:ascii="Iowan Old Style Roman" w:hAnsi="Iowan Old Style Roman"/>
          <w:color w:val="000000" w:themeColor="text1"/>
        </w:rPr>
      </w:pPr>
      <w:hyperlink r:id="rId111">
        <w:r w:rsidR="00D27869" w:rsidRPr="00EC68AA">
          <w:rPr>
            <w:rStyle w:val="Hyperlink"/>
            <w:rFonts w:ascii="Iowan Old Style Roman" w:hAnsi="Iowan Old Style Roman"/>
            <w:color w:val="000000" w:themeColor="text1"/>
          </w:rPr>
          <w:t>“‘Q i-jtb the Raven’: Taking Dirty OCR Seriously,”</w:t>
        </w:r>
      </w:hyperlink>
      <w:r w:rsidR="00D27869" w:rsidRPr="00EC68AA">
        <w:rPr>
          <w:rFonts w:ascii="Iowan Old Style Roman" w:hAnsi="Iowan Old Style Roman"/>
          <w:color w:val="000000" w:themeColor="text1"/>
        </w:rPr>
        <w:t xml:space="preserve"> Modern Language Association Convention, Austin, Texas, January 2016</w:t>
      </w:r>
    </w:p>
    <w:p w14:paraId="4FA1866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ineteenth-Century Systems of Circulation, Reprinting, and Remediation,” European Summer University in Digital Humanities, Leipzig University, Germany, August 6, 2015</w:t>
      </w:r>
    </w:p>
    <w:p w14:paraId="02AE879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Q i-jtb the Raven’: Taking Dirty OCR Seriously,” Canadian DH and Association for Computers in the Humanities Joint Conference, University of Ottawa, Canada, June 2015</w:t>
      </w:r>
    </w:p>
    <w:p w14:paraId="7C93B79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Reconstructing Nineteenth-Century Virality from Unstructured Newspaper Archives,” invited talk with David Smith, “Cultural Analytics: Computational Approaches to the Study of Culture” Conference, sponsored by Global Literary Networks, a project of the Neubauer Collegium for Culture and Society, University of Chicago, May 2015</w:t>
      </w:r>
    </w:p>
    <w:p w14:paraId="49F6131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Listicles, Vignettes, and Squibs: The Bibliographical Challenges of Mass Media History,” invited talk, Arclight Symposium on Digital Methods for Media History, Concordia University, Montreal, Quebec, May 2015</w:t>
      </w:r>
    </w:p>
    <w:p w14:paraId="00481D6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Fugitive Verses: Replication, Attribution, and Creativity in C19 Newspapers,” invited paper, Symposium on Replication, Texas Christian University, Fort Worth, Texas, April 10, 2015</w:t>
      </w:r>
    </w:p>
    <w:p w14:paraId="699D8290" w14:textId="77777777" w:rsidR="00C07D31" w:rsidRPr="00EC68AA" w:rsidRDefault="008C69D9">
      <w:pPr>
        <w:pStyle w:val="BodyText"/>
        <w:rPr>
          <w:rFonts w:ascii="Iowan Old Style Roman" w:hAnsi="Iowan Old Style Roman"/>
          <w:color w:val="000000" w:themeColor="text1"/>
        </w:rPr>
      </w:pPr>
      <w:hyperlink r:id="rId112">
        <w:r w:rsidR="00D27869" w:rsidRPr="00EC68AA">
          <w:rPr>
            <w:rStyle w:val="Hyperlink"/>
            <w:rFonts w:ascii="Iowan Old Style Roman" w:hAnsi="Iowan Old Style Roman"/>
            <w:color w:val="000000" w:themeColor="text1"/>
          </w:rPr>
          <w:t>"‘Many Facts in Small Compass’: Information Literature in C19 Newspapers,</w:t>
        </w:r>
      </w:hyperlink>
      <w:hyperlink r:id="rId113">
        <w:r w:rsidR="00D27869" w:rsidRPr="00EC68AA">
          <w:rPr>
            <w:rStyle w:val="Hyperlink"/>
            <w:rFonts w:ascii="Iowan Old Style Roman" w:hAnsi="Iowan Old Style Roman"/>
            <w:color w:val="000000" w:themeColor="text1"/>
          </w:rPr>
          <w:t>"</w:t>
        </w:r>
      </w:hyperlink>
      <w:r w:rsidR="00D27869" w:rsidRPr="00EC68AA">
        <w:rPr>
          <w:rFonts w:ascii="Iowan Old Style Roman" w:hAnsi="Iowan Old Style Roman"/>
          <w:color w:val="000000" w:themeColor="text1"/>
        </w:rPr>
        <w:t xml:space="preserve"> “Textual Assemblage: Readers, Re-Mixing, and the Re-Construction of Books” session sponsored by the discussion group on bibliography and textual studies, Modern Language Association Convention, Vancouver, British Columbia, January 2015</w:t>
      </w:r>
    </w:p>
    <w:p w14:paraId="5AA6AF5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 Computational Railroad: What Digital Archives Can (and Can’t) Tell Us about C19 Reprinting,” award-winners roundtable sponsored by the Research Society for American Periodicals, American Literature Association Conference, Washington, DC, May 2014</w:t>
      </w:r>
    </w:p>
    <w:p w14:paraId="47A1B3D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Newspapers as/and Antebellum Literature: </w:t>
      </w:r>
      <w:proofErr w:type="gramStart"/>
      <w:r w:rsidRPr="00EC68AA">
        <w:rPr>
          <w:rFonts w:ascii="Iowan Old Style Roman" w:hAnsi="Iowan Old Style Roman"/>
          <w:color w:val="000000" w:themeColor="text1"/>
        </w:rPr>
        <w:t>What”Viral</w:t>
      </w:r>
      <w:proofErr w:type="gramEnd"/>
      <w:r w:rsidRPr="00EC68AA">
        <w:rPr>
          <w:rFonts w:ascii="Iowan Old Style Roman" w:hAnsi="Iowan Old Style Roman"/>
          <w:color w:val="000000" w:themeColor="text1"/>
        </w:rPr>
        <w:t xml:space="preserve"> Texts" Can—and Can’t—Tell Us about Antebellum American Reading," “Comparative Literature in a Digital Age” seminar, American Comparative Literature Association Annual Meeting, New York University, March 2014</w:t>
      </w:r>
    </w:p>
    <w:p w14:paraId="217BFB2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Panelist, “Networks and the Commons: A Roundtable on Digital, Archival, and Theoretical Approaches to Nineteenth-Century Literary Culture,” C19 Conference, University of North Carolina, Chapel Hill, March 2014</w:t>
      </w:r>
    </w:p>
    <w:p w14:paraId="2C5F7AD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Thinking with Your Eyes: Visualizing the Humanities and Sciences” Conference, Harvard University, Cambridge, Massachusetts, February 2014</w:t>
      </w:r>
    </w:p>
    <w:p w14:paraId="65F831E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Viral Media 150 Years Before the ‘Like’ Button,” at “The Myth, Money and Business Value of Viral Content,” sponsored by Social Media Club Boston, January 2014</w:t>
      </w:r>
    </w:p>
    <w:p w14:paraId="7D9EE2F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What strategies do historians of science and literature use to make sense of vast textual archives?” discussion, “Understanding Literature and Art Cultures for Transformative Research” Workshop, co-sponsored by the Arizona State University Center for Science and the Imagination and NASA, Tempe, Arizona, January 2014</w:t>
      </w:r>
    </w:p>
    <w:p w14:paraId="537660E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nelist, “Beyond the Digital: Pattern Recognition and Interpretation” roundtable, Modern Language Convention, Chicago, Illinois, January 2014</w:t>
      </w:r>
    </w:p>
    <w:p w14:paraId="7F70F7F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Infectious Texts in Nineteenth-Century Newspapers,” </w:t>
      </w:r>
      <w:hyperlink r:id="rId114">
        <w:r w:rsidRPr="00EC68AA">
          <w:rPr>
            <w:rStyle w:val="Hyperlink"/>
            <w:rFonts w:ascii="Iowan Old Style Roman" w:hAnsi="Iowan Old Style Roman"/>
            <w:color w:val="000000" w:themeColor="text1"/>
          </w:rPr>
          <w:t>New Media in American Literary History Symposium</w:t>
        </w:r>
      </w:hyperlink>
      <w:r w:rsidRPr="00EC68AA">
        <w:rPr>
          <w:rFonts w:ascii="Iowan Old Style Roman" w:hAnsi="Iowan Old Style Roman"/>
          <w:color w:val="000000" w:themeColor="text1"/>
        </w:rPr>
        <w:t>, Northeastern University, Boston, MA, December 2013</w:t>
      </w:r>
    </w:p>
    <w:p w14:paraId="2BE52AA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Newspapers as a Proto-Internet: Did Media ‘Go Viral’ 150 Years Before YouTube?” Northeastern Humanities Center Viral Culture Series, Boston, MA, November 2013 (</w:t>
      </w:r>
      <w:hyperlink r:id="rId115">
        <w:r w:rsidRPr="00EC68AA">
          <w:rPr>
            <w:rStyle w:val="Hyperlink"/>
            <w:rFonts w:ascii="Iowan Old Style Roman" w:hAnsi="Iowan Old Style Roman"/>
            <w:color w:val="000000" w:themeColor="text1"/>
          </w:rPr>
          <w:t>video online</w:t>
        </w:r>
      </w:hyperlink>
      <w:r w:rsidRPr="00EC68AA">
        <w:rPr>
          <w:rFonts w:ascii="Iowan Old Style Roman" w:hAnsi="Iowan Old Style Roman"/>
          <w:color w:val="000000" w:themeColor="text1"/>
        </w:rPr>
        <w:t>)</w:t>
      </w:r>
    </w:p>
    <w:p w14:paraId="11A2086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fectious Texts: Uncovering Reprinting Networks in Nineteenth-Century Newspapers” with David Smith, Wolfram Alpha Data Summit, Washington, DC, September 2013</w:t>
      </w:r>
    </w:p>
    <w:p w14:paraId="102A53E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Uncovering Reprinting Networks in Nineteenth-Century American Newspapers,” with David Smith and Elizabeth Maddock Dillon, Digital Humanities 2013, University of Nebraska—Lincoln, July 2013</w:t>
      </w:r>
    </w:p>
    <w:p w14:paraId="42E1ACF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nelist, “The Future of Undergraduate Digital Humanities” roundtable, Digital Humanities 2013</w:t>
      </w:r>
    </w:p>
    <w:p w14:paraId="66B6719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sualizing Antebellum Reprinting Networks,” Digital Humanities Summer Institute Colloquium, University of Victoria, Canada, June 2013</w:t>
      </w:r>
    </w:p>
    <w:p w14:paraId="0030046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Why Humanists Need Data—New Uses for Electronic Archives,” American College and Research Libraries New England Meeting, Northeastern University, April 2013</w:t>
      </w:r>
    </w:p>
    <w:p w14:paraId="4D266BE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Invited panelist, “Viral Media 150 Years Before the ‘Like’ Button,” at the “Catching a Virus: Brands and People Monetizing Viral Media in Real Time” event, sponsored by the New York Viral Media Meetup, April 2013</w:t>
      </w:r>
    </w:p>
    <w:p w14:paraId="5606D13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Visualizing Antebellum Reprinting Networks,” “Literacy’s Material Histories” roundtable, Northeastern Modern Language Association Convention, Boston, Massachusetts, March 2013</w:t>
      </w:r>
    </w:p>
    <w:p w14:paraId="5E941D3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Invited Panelist, “DHCommons and </w:t>
      </w:r>
      <w:r w:rsidRPr="00EC68AA">
        <w:rPr>
          <w:rFonts w:ascii="Iowan Old Style Roman" w:hAnsi="Iowan Old Style Roman"/>
          <w:i/>
          <w:color w:val="000000" w:themeColor="text1"/>
        </w:rPr>
        <w:t>ProfHacker</w:t>
      </w:r>
      <w:r w:rsidRPr="00EC68AA">
        <w:rPr>
          <w:rFonts w:ascii="Iowan Old Style Roman" w:hAnsi="Iowan Old Style Roman"/>
          <w:color w:val="000000" w:themeColor="text1"/>
        </w:rPr>
        <w:t>,” Inaugural George Washington University Digital Humanities Symposium, January 2013</w:t>
      </w:r>
    </w:p>
    <w:p w14:paraId="7331ADB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Uncovering Reprinting Networks in Nineteenth-Century American Newspapers,” with David Smith, Chicago Colloquium for Digital Humanities and Computer Science, University of Chicago, November 2012</w:t>
      </w:r>
    </w:p>
    <w:p w14:paraId="53E1D3B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apping the Pamphlet and Piratical System,” New England American Studies Association Conference, “The Spatial Turn in American Studies: A Pecha Kucha Roundtable,” Providence, Rhode Island, October 2012</w:t>
      </w:r>
    </w:p>
    <w:p w14:paraId="1984011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Reading C19 Print Culture Spatially,” C19 Americanists Conference 2012</w:t>
      </w:r>
    </w:p>
    <w:p w14:paraId="782B125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nelist, “In Memoriam: The Life and Work of Greg Colomb,” Conference on College Composition and Communication, St. Louis, Missouri, March 2012</w:t>
      </w:r>
    </w:p>
    <w:p w14:paraId="276A9F6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apping the Antebellum Culture of Reprinting,” Modern Language Association Convention, “</w:t>
      </w:r>
      <w:proofErr w:type="gramStart"/>
      <w:r w:rsidRPr="00EC68AA">
        <w:rPr>
          <w:rFonts w:ascii="Iowan Old Style Roman" w:hAnsi="Iowan Old Style Roman"/>
          <w:color w:val="000000" w:themeColor="text1"/>
        </w:rPr>
        <w:t>Text:Image</w:t>
      </w:r>
      <w:proofErr w:type="gramEnd"/>
      <w:r w:rsidRPr="00EC68AA">
        <w:rPr>
          <w:rFonts w:ascii="Iowan Old Style Roman" w:hAnsi="Iowan Old Style Roman"/>
          <w:color w:val="000000" w:themeColor="text1"/>
        </w:rPr>
        <w:t>” panel sponsored by the Society for Textual Scholarship, Seattle, Washington, January 2012</w:t>
      </w:r>
    </w:p>
    <w:p w14:paraId="4071A3C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Teaching DH 101: Introduction to Digital Humanities,” NITLE Digital Scholarship Series, online, December 2011</w:t>
      </w:r>
    </w:p>
    <w:p w14:paraId="62A605E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aken Possession of’: What Digital Archives Can Teach Us about Nathaniel Hawthorne, Religious Readers, and Antebellum Reprinting Culture,” Modern Language Association Convention, “Analog and Digital: Texts, Contexts, and Networks” panel, Los Angeles, California, January 2011</w:t>
      </w:r>
    </w:p>
    <w:p w14:paraId="163E4B1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This </w:t>
      </w:r>
      <w:r w:rsidRPr="00EC68AA">
        <w:rPr>
          <w:rFonts w:ascii="Iowan Old Style Roman" w:hAnsi="Iowan Old Style Roman"/>
          <w:i/>
          <w:color w:val="000000" w:themeColor="text1"/>
        </w:rPr>
        <w:t>Flattering</w:t>
      </w:r>
      <w:r w:rsidRPr="00EC68AA">
        <w:rPr>
          <w:rFonts w:ascii="Iowan Old Style Roman" w:hAnsi="Iowan Old Style Roman"/>
          <w:color w:val="000000" w:themeColor="text1"/>
        </w:rPr>
        <w:t xml:space="preserve"> Millennium Theory’: Denominationalism Against Millennialism in James Fenimore Cooper’s </w:t>
      </w:r>
      <w:proofErr w:type="gramStart"/>
      <w:r w:rsidRPr="00EC68AA">
        <w:rPr>
          <w:rFonts w:ascii="Iowan Old Style Roman" w:hAnsi="Iowan Old Style Roman"/>
          <w:i/>
          <w:color w:val="000000" w:themeColor="text1"/>
        </w:rPr>
        <w:t>The</w:t>
      </w:r>
      <w:proofErr w:type="gramEnd"/>
      <w:r w:rsidRPr="00EC68AA">
        <w:rPr>
          <w:rFonts w:ascii="Iowan Old Style Roman" w:hAnsi="Iowan Old Style Roman"/>
          <w:i/>
          <w:color w:val="000000" w:themeColor="text1"/>
        </w:rPr>
        <w:t xml:space="preserve"> Crater</w:t>
      </w:r>
      <w:r w:rsidRPr="00EC68AA">
        <w:rPr>
          <w:rFonts w:ascii="Iowan Old Style Roman" w:hAnsi="Iowan Old Style Roman"/>
          <w:color w:val="000000" w:themeColor="text1"/>
        </w:rPr>
        <w:t>,” Millennialism and Providentialism in the Era of the American Civil War Conference, Rice University, Houston, Texas, October 2010</w:t>
      </w:r>
    </w:p>
    <w:p w14:paraId="6ED44E3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Theorizing an Online, Interactive Red Schoolhouse (and Pouring Its Foundations),” Council of Writing Program Administrators Conference, Philadelphia, Pennsylvania, July 2010</w:t>
      </w:r>
    </w:p>
    <w:p w14:paraId="61CA1E3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Taken Possession of’: Hawthorne’s ‘Celestial Railroad’ in the Nineteenth-Century Evangelical Canon,” C19: The Society of Nineteenth-Century Americanists Inaugural Conference, “Nineteenth-Century American Literature and New Media” panel, State College, Pennsylvania, May 2010</w:t>
      </w:r>
    </w:p>
    <w:p w14:paraId="21F5729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Digital Archives and Future Bibliographies,” Virginia Bibliographic Society Annual Meeting, Pre-Doctoral Scholars’ Forum, Charlottesville, VA, May 2010</w:t>
      </w:r>
    </w:p>
    <w:p w14:paraId="603A633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oming to an End for Certain’: Apocalyptic Skepticism in Poe and Lippard,” Poe Studies Association’s Third International Edgar Allan Poe Conference (The Bicentennial), “Poe, Lippard, and Place” panel, Philadelphia, October 2009</w:t>
      </w:r>
    </w:p>
    <w:p w14:paraId="3AFE57E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Thoreau’s </w:t>
      </w:r>
      <w:r w:rsidRPr="00EC68AA">
        <w:rPr>
          <w:rFonts w:ascii="Iowan Old Style Roman" w:hAnsi="Iowan Old Style Roman"/>
          <w:i/>
          <w:color w:val="000000" w:themeColor="text1"/>
        </w:rPr>
        <w:t>Walden</w:t>
      </w:r>
      <w:r w:rsidRPr="00EC68AA">
        <w:rPr>
          <w:rFonts w:ascii="Iowan Old Style Roman" w:hAnsi="Iowan Old Style Roman"/>
          <w:color w:val="000000" w:themeColor="text1"/>
        </w:rPr>
        <w:t xml:space="preserve"> and Freshman Comp,” American Literature Association (ALA), “Teaching Thoreau in the Twenty-First Century” roundtable sponsored by the Thoreau Society, San Francisco, May 2008</w:t>
      </w:r>
    </w:p>
    <w:p w14:paraId="4A7F27F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Moderator and respondent for the “Harriet Beecher Stowe and Nineteenth-Century Religious Communities” panel, sponsored by the Harriet Beecher Stowe Society, ALA, San Francisco, May 2008</w:t>
      </w:r>
    </w:p>
    <w:p w14:paraId="0B2CE98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The Light Which Puts Out Our Eyes’: The Spring Apocalypse in Thoreau’s </w:t>
      </w:r>
      <w:r w:rsidRPr="00EC68AA">
        <w:rPr>
          <w:rFonts w:ascii="Iowan Old Style Roman" w:hAnsi="Iowan Old Style Roman"/>
          <w:i/>
          <w:color w:val="000000" w:themeColor="text1"/>
        </w:rPr>
        <w:t>Walden</w:t>
      </w:r>
      <w:r w:rsidRPr="00EC68AA">
        <w:rPr>
          <w:rFonts w:ascii="Iowan Old Style Roman" w:hAnsi="Iowan Old Style Roman"/>
          <w:color w:val="000000" w:themeColor="text1"/>
        </w:rPr>
        <w:t>,” Pacific Ancient and Modern Language Association (PAMLA), “Promethean Visions and Communities of Belief in Nineteenth-Century American Literature” panel, Bellingham, WA, November 2007</w:t>
      </w:r>
    </w:p>
    <w:p w14:paraId="5508904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Dim and Wondrous Imagery’: </w:t>
      </w:r>
      <w:r w:rsidRPr="00EC68AA">
        <w:rPr>
          <w:rFonts w:ascii="Iowan Old Style Roman" w:hAnsi="Iowan Old Style Roman"/>
          <w:i/>
          <w:color w:val="000000" w:themeColor="text1"/>
        </w:rPr>
        <w:t>Uncle Tom’s Cabin</w:t>
      </w:r>
      <w:r w:rsidRPr="00EC68AA">
        <w:rPr>
          <w:rFonts w:ascii="Iowan Old Style Roman" w:hAnsi="Iowan Old Style Roman"/>
          <w:color w:val="000000" w:themeColor="text1"/>
        </w:rPr>
        <w:t xml:space="preserve"> at the End of Time,” Popular and American Culture Associations of the South (PCAS/ACAS), “</w:t>
      </w:r>
      <w:r w:rsidRPr="00EC68AA">
        <w:rPr>
          <w:rFonts w:ascii="Iowan Old Style Roman" w:hAnsi="Iowan Old Style Roman"/>
          <w:i/>
          <w:color w:val="000000" w:themeColor="text1"/>
        </w:rPr>
        <w:t>Uncle Tom’s Cabin</w:t>
      </w:r>
      <w:r w:rsidRPr="00EC68AA">
        <w:rPr>
          <w:rFonts w:ascii="Iowan Old Style Roman" w:hAnsi="Iowan Old Style Roman"/>
          <w:color w:val="000000" w:themeColor="text1"/>
        </w:rPr>
        <w:t xml:space="preserve"> and Antebellum Culture” panel, Jacksonville, FL, September 2007</w:t>
      </w:r>
    </w:p>
    <w:p w14:paraId="4492D2C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Mas’r isn’t good to himself’: Temperance Rhetoric in </w:t>
      </w:r>
      <w:r w:rsidRPr="00EC68AA">
        <w:rPr>
          <w:rFonts w:ascii="Iowan Old Style Roman" w:hAnsi="Iowan Old Style Roman"/>
          <w:i/>
          <w:color w:val="000000" w:themeColor="text1"/>
        </w:rPr>
        <w:t>Uncle Tom’s Cabin</w:t>
      </w:r>
      <w:r w:rsidRPr="00EC68AA">
        <w:rPr>
          <w:rFonts w:ascii="Iowan Old Style Roman" w:hAnsi="Iowan Old Style Roman"/>
          <w:color w:val="000000" w:themeColor="text1"/>
        </w:rPr>
        <w:t>,” American Literature Association Conference, “Future Directions in Stowe Scholarship” panel, sponsored by the Stowe Society, San Francisco, May 2006</w:t>
      </w:r>
    </w:p>
    <w:p w14:paraId="4FACC281"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2988B70">
          <v:rect id="_x0000_i1030" alt="" style="width:468pt;height:.05pt;mso-width-percent:0;mso-height-percent:0;mso-width-percent:0;mso-height-percent:0" o:hralign="center" o:hrstd="t" o:hr="t"/>
        </w:pict>
      </w:r>
    </w:p>
    <w:p w14:paraId="31AEC121" w14:textId="77777777" w:rsidR="00C07D31" w:rsidRPr="00D27869" w:rsidRDefault="00D27869">
      <w:pPr>
        <w:pStyle w:val="Heading1"/>
        <w:rPr>
          <w:rFonts w:ascii="Iowan Old Style Roman" w:hAnsi="Iowan Old Style Roman"/>
          <w:color w:val="000000" w:themeColor="text1"/>
          <w:sz w:val="36"/>
          <w:szCs w:val="36"/>
        </w:rPr>
      </w:pPr>
      <w:bookmarkStart w:id="38" w:name="organizational-work"/>
      <w:r w:rsidRPr="00D27869">
        <w:rPr>
          <w:rFonts w:ascii="Iowan Old Style Roman" w:hAnsi="Iowan Old Style Roman"/>
          <w:color w:val="000000" w:themeColor="text1"/>
          <w:sz w:val="36"/>
          <w:szCs w:val="36"/>
        </w:rPr>
        <w:t>Organizational Work</w:t>
      </w:r>
      <w:bookmarkEnd w:id="38"/>
    </w:p>
    <w:p w14:paraId="1833E8E8"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Co-organizer, with Megan Cook, “Critical Bibliography in the Time of Covid-19: A Roundtable and Discussion,” sponsored by the Mellon Society of Fellows in Critical Bibliography, online, 7 August 2020</w:t>
      </w:r>
    </w:p>
    <w:p w14:paraId="1A7ABE9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Organizer, “Teaching with Material Texts” roundtable, sponsored by the Forum on Bibliography and Scholarly Editing and the Mellon Society of Fellows in Critical Bibliography, Modern Language Association Convention, Chicago, IL, 5 January 2019</w:t>
      </w:r>
    </w:p>
    <w:p w14:paraId="71ED493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Organizer, “Materiality of Digital Objects” and “Tools for Data Analysis &amp; Visualization” panels, Bibliography Among the Disciplines Conference, sponsored by the Rare Book Schook, Philadelphia, Pennsylvania, 12-15 October 2017</w:t>
      </w:r>
    </w:p>
    <w:p w14:paraId="371EB7F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and Organizer, “What Is Critical Bibliography?” panel, Modern Language Association Convention, Philadelphia, Pennsylvania, January 2017</w:t>
      </w:r>
    </w:p>
    <w:p w14:paraId="3083873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lanning Group Member, Jara’id 2.0: Indexing the Early Arabic Public Sphere, 12 November 2016.</w:t>
      </w:r>
    </w:p>
    <w:p w14:paraId="40E7540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Antebellum Print Culture and the Digital Archive” session, Modern Language Association Convention, Vancouver, British Columbia, January 2015</w:t>
      </w:r>
    </w:p>
    <w:p w14:paraId="05902EF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Organizer, “Networks and the Commons: A Roundtable on Digital, Archival, and Theoretical Approaches to Nineteenth-Century Literary Culture,” C19 Conference, University of North Carolina, Chapel Hill, March 2014</w:t>
      </w:r>
    </w:p>
    <w:p w14:paraId="0767AFE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Chief Organizer, </w:t>
      </w:r>
      <w:hyperlink r:id="rId116">
        <w:r w:rsidRPr="00EC68AA">
          <w:rPr>
            <w:rStyle w:val="Hyperlink"/>
            <w:rFonts w:ascii="Iowan Old Style Roman" w:hAnsi="Iowan Old Style Roman"/>
            <w:color w:val="000000" w:themeColor="text1"/>
          </w:rPr>
          <w:t>New Media in American Literary History Symposium</w:t>
        </w:r>
      </w:hyperlink>
      <w:r w:rsidRPr="00EC68AA">
        <w:rPr>
          <w:rFonts w:ascii="Iowan Old Style Roman" w:hAnsi="Iowan Old Style Roman"/>
          <w:color w:val="000000" w:themeColor="text1"/>
        </w:rPr>
        <w:t>; with Rhae Lynn Barnes; co-sponsored by the Rare Book School, the NULab, the Northeastern Humanities Center, and the American Antiquarian Society; Northeastern University; Boston, MA; December 2013</w:t>
      </w:r>
    </w:p>
    <w:p w14:paraId="2FD4CEE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Interpretation, Interface, Archive, Classroom” panel, sponsored by the Digital Americanists, American Literature Association Conference, Boston, Massachusetts, May 2013</w:t>
      </w:r>
    </w:p>
    <w:p w14:paraId="1212F39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ief Organizer; Boston Area Days of DH Symposium with NEH Grant-Writing Workshop; sponsored by the NULab for Texts, Maps, and Networks; Northeastern University; Boston, Massachusetts, March 2013</w:t>
      </w:r>
    </w:p>
    <w:p w14:paraId="7C171EF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The Literary Interventions of the Digital Humanities” roundtable, sponsored by the Digital Americanists’ Society, Northeastern Modern Language Association Convention, Boston, Massachusetts, March 2013</w:t>
      </w:r>
    </w:p>
    <w:p w14:paraId="1E0B343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How I Got Started in Digital Humanities: A Roundtable of New Digital Projects from DHCommons” (panel selected for the Presidential Theme), Modern Language Convention, Boston, Massachusetts, January 2013</w:t>
      </w:r>
    </w:p>
    <w:p w14:paraId="2EDFA14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Organizer and presider, with Ronald Bernier, Quinn Dombrowski, Rebecca Frost-Davis, Paul Schacht, and Lisa Spiro; “</w:t>
      </w:r>
      <w:hyperlink r:id="rId117">
        <w:r w:rsidRPr="00EC68AA">
          <w:rPr>
            <w:rStyle w:val="Hyperlink"/>
            <w:rFonts w:ascii="Iowan Old Style Roman" w:hAnsi="Iowan Old Style Roman"/>
            <w:color w:val="000000" w:themeColor="text1"/>
          </w:rPr>
          <w:t xml:space="preserve">Get Started in the Digital Humanities with Help </w:t>
        </w:r>
        <w:r w:rsidRPr="00EC68AA">
          <w:rPr>
            <w:rStyle w:val="Hyperlink"/>
            <w:rFonts w:ascii="Iowan Old Style Roman" w:hAnsi="Iowan Old Style Roman"/>
            <w:color w:val="000000" w:themeColor="text1"/>
          </w:rPr>
          <w:lastRenderedPageBreak/>
          <w:t>from DHCommons</w:t>
        </w:r>
      </w:hyperlink>
      <w:r w:rsidRPr="00EC68AA">
        <w:rPr>
          <w:rFonts w:ascii="Iowan Old Style Roman" w:hAnsi="Iowan Old Style Roman"/>
          <w:color w:val="000000" w:themeColor="text1"/>
        </w:rPr>
        <w:t>” preconvention workshop; Modern Language Association Convention; sponsored by the NULab for Texts, Maps, and Networks; Boston, Massachusetts; January 2013</w:t>
      </w:r>
    </w:p>
    <w:p w14:paraId="543A5B6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Chief Organizer, </w:t>
      </w:r>
      <w:hyperlink r:id="rId118">
        <w:r w:rsidRPr="00EC68AA">
          <w:rPr>
            <w:rStyle w:val="Hyperlink"/>
            <w:rFonts w:ascii="Iowan Old Style Roman" w:hAnsi="Iowan Old Style Roman"/>
            <w:color w:val="000000" w:themeColor="text1"/>
          </w:rPr>
          <w:t>THATCamp MLA</w:t>
        </w:r>
      </w:hyperlink>
      <w:r w:rsidRPr="00EC68AA">
        <w:rPr>
          <w:rFonts w:ascii="Iowan Old Style Roman" w:hAnsi="Iowan Old Style Roman"/>
          <w:color w:val="000000" w:themeColor="text1"/>
        </w:rPr>
        <w:t>, Northeastern University, Boston, Massachusetts, January 2013</w:t>
      </w:r>
    </w:p>
    <w:p w14:paraId="5DD19D57"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Organizer and Participant, </w:t>
      </w:r>
      <w:hyperlink r:id="rId119">
        <w:r w:rsidRPr="00EC68AA">
          <w:rPr>
            <w:rStyle w:val="Hyperlink"/>
            <w:rFonts w:ascii="Iowan Old Style Roman" w:hAnsi="Iowan Old Style Roman"/>
            <w:color w:val="000000" w:themeColor="text1"/>
          </w:rPr>
          <w:t>THATCamp New England</w:t>
        </w:r>
      </w:hyperlink>
      <w:r w:rsidRPr="00EC68AA">
        <w:rPr>
          <w:rFonts w:ascii="Iowan Old Style Roman" w:hAnsi="Iowan Old Style Roman"/>
          <w:color w:val="000000" w:themeColor="text1"/>
        </w:rPr>
        <w:t>, Brown University, Providence, Rhode Island, October 2012</w:t>
      </w:r>
    </w:p>
    <w:p w14:paraId="4D8DF669"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Chair, “Digits, Data, and Dilemmas: Digitization and Knowledge Production in Nineteenth-Century American Literary Studies” roundtable sponsored by the Digital Americanists, C19 Americanists Conference, Berkeley, California, April 2012</w:t>
      </w:r>
    </w:p>
    <w:p w14:paraId="5A32F1E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Organizer and presider, with Rebecca Frost-Davis, </w:t>
      </w:r>
      <w:hyperlink r:id="rId120">
        <w:r w:rsidRPr="00EC68AA">
          <w:rPr>
            <w:rStyle w:val="Hyperlink"/>
            <w:rFonts w:ascii="Iowan Old Style Roman" w:hAnsi="Iowan Old Style Roman"/>
            <w:color w:val="000000" w:themeColor="text1"/>
          </w:rPr>
          <w:t>“Getting Started in the Digital Humanities with Help from DHCommons”</w:t>
        </w:r>
      </w:hyperlink>
      <w:r w:rsidRPr="00EC68AA">
        <w:rPr>
          <w:rFonts w:ascii="Iowan Old Style Roman" w:hAnsi="Iowan Old Style Roman"/>
          <w:color w:val="000000" w:themeColor="text1"/>
        </w:rPr>
        <w:t xml:space="preserve"> preconvention workshop, Modern Language Association Convention, co-sponsored by the National Institute for Technology in Liberal Education (NITLE) and the Texas A&amp;M Institute for Digital Humanities, Media, and Culture, Seattle, Washington, January 2012</w:t>
      </w:r>
    </w:p>
    <w:p w14:paraId="6F765FD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Chief Organizer, THATCamp LAC (The Humanities </w:t>
      </w:r>
      <w:proofErr w:type="gramStart"/>
      <w:r w:rsidRPr="00EC68AA">
        <w:rPr>
          <w:rFonts w:ascii="Iowan Old Style Roman" w:hAnsi="Iowan Old Style Roman"/>
          <w:color w:val="000000" w:themeColor="text1"/>
        </w:rPr>
        <w:t>And</w:t>
      </w:r>
      <w:proofErr w:type="gramEnd"/>
      <w:r w:rsidRPr="00EC68AA">
        <w:rPr>
          <w:rFonts w:ascii="Iowan Old Style Roman" w:hAnsi="Iowan Old Style Roman"/>
          <w:color w:val="000000" w:themeColor="text1"/>
        </w:rPr>
        <w:t xml:space="preserve"> Technology Camp for Liberal Arts Colleges; lac2011.thatcamp.org), St. Norbert College, De Pere, Wisconsin, June 2011</w:t>
      </w:r>
    </w:p>
    <w:p w14:paraId="2B4794CC"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Organizer and Participant, THATCamp Chicago, Evanston, Illinois, November 2010</w:t>
      </w:r>
    </w:p>
    <w:p w14:paraId="742419EB"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4E0290BA">
          <v:rect id="_x0000_i1029" alt="" style="width:468pt;height:.05pt;mso-width-percent:0;mso-height-percent:0;mso-width-percent:0;mso-height-percent:0" o:hralign="center" o:hrstd="t" o:hr="t"/>
        </w:pict>
      </w:r>
    </w:p>
    <w:p w14:paraId="1E13FDD0" w14:textId="4F105322" w:rsidR="00C07D31" w:rsidRDefault="00D27869" w:rsidP="00D27869">
      <w:pPr>
        <w:pStyle w:val="Heading1"/>
        <w:rPr>
          <w:rFonts w:ascii="Iowan Old Style Roman" w:hAnsi="Iowan Old Style Roman"/>
          <w:color w:val="000000" w:themeColor="text1"/>
          <w:sz w:val="36"/>
          <w:szCs w:val="36"/>
        </w:rPr>
      </w:pPr>
      <w:bookmarkStart w:id="39" w:name="teaching"/>
      <w:r w:rsidRPr="00D27869">
        <w:rPr>
          <w:rFonts w:ascii="Iowan Old Style Roman" w:hAnsi="Iowan Old Style Roman"/>
          <w:color w:val="000000" w:themeColor="text1"/>
          <w:sz w:val="36"/>
          <w:szCs w:val="36"/>
        </w:rPr>
        <w:t>Teaching</w:t>
      </w:r>
      <w:bookmarkEnd w:id="39"/>
    </w:p>
    <w:p w14:paraId="40521A77" w14:textId="77777777" w:rsidR="00D27869" w:rsidRPr="00D27869" w:rsidRDefault="00D27869" w:rsidP="00D27869">
      <w:pPr>
        <w:pStyle w:val="BodyText"/>
      </w:pPr>
    </w:p>
    <w:p w14:paraId="2452E29A" w14:textId="28CE27BD" w:rsidR="00C07D31" w:rsidRPr="00D27869" w:rsidRDefault="00D27869" w:rsidP="00D27869">
      <w:pPr>
        <w:pStyle w:val="Heading2"/>
        <w:rPr>
          <w:rFonts w:ascii="Iowan Old Style Roman" w:hAnsi="Iowan Old Style Roman"/>
          <w:color w:val="000000" w:themeColor="text1"/>
          <w:sz w:val="28"/>
          <w:szCs w:val="28"/>
        </w:rPr>
      </w:pPr>
      <w:bookmarkStart w:id="40" w:name="graduate-teaching"/>
      <w:r w:rsidRPr="00D27869">
        <w:rPr>
          <w:rFonts w:ascii="Iowan Old Style Roman" w:hAnsi="Iowan Old Style Roman"/>
          <w:color w:val="000000" w:themeColor="text1"/>
          <w:sz w:val="28"/>
          <w:szCs w:val="28"/>
        </w:rPr>
        <w:t>Graduate Teaching</w:t>
      </w:r>
      <w:bookmarkEnd w:id="40"/>
    </w:p>
    <w:p w14:paraId="1ACBF68E" w14:textId="77777777" w:rsidR="00C07D31" w:rsidRPr="00EC68AA" w:rsidRDefault="00D27869">
      <w:pPr>
        <w:pStyle w:val="Heading3"/>
        <w:rPr>
          <w:rFonts w:ascii="Iowan Old Style Roman" w:hAnsi="Iowan Old Style Roman"/>
          <w:color w:val="000000" w:themeColor="text1"/>
          <w:sz w:val="24"/>
          <w:szCs w:val="24"/>
        </w:rPr>
      </w:pPr>
      <w:bookmarkStart w:id="41" w:name="northeastern-university-courses"/>
      <w:r w:rsidRPr="00EC68AA">
        <w:rPr>
          <w:rFonts w:ascii="Iowan Old Style Roman" w:hAnsi="Iowan Old Style Roman"/>
          <w:color w:val="000000" w:themeColor="text1"/>
          <w:sz w:val="24"/>
          <w:szCs w:val="24"/>
        </w:rPr>
        <w:t>Northeastern University Courses</w:t>
      </w:r>
      <w:bookmarkEnd w:id="41"/>
    </w:p>
    <w:p w14:paraId="1DBE5970" w14:textId="77777777"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 xml:space="preserve">Introduction to Digital Humanities: </w:t>
      </w:r>
      <w:hyperlink r:id="rId121">
        <w:r w:rsidRPr="00EC68AA">
          <w:rPr>
            <w:rStyle w:val="Hyperlink"/>
            <w:rFonts w:ascii="Iowan Old Style Roman" w:hAnsi="Iowan Old Style Roman"/>
            <w:color w:val="000000" w:themeColor="text1"/>
          </w:rPr>
          <w:t>Fall 2020</w:t>
        </w:r>
      </w:hyperlink>
    </w:p>
    <w:p w14:paraId="2A79EBD7" w14:textId="77777777"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 xml:space="preserve">Reading Machines—Technology and the Book: </w:t>
      </w:r>
      <w:hyperlink r:id="rId122">
        <w:r w:rsidRPr="00EC68AA">
          <w:rPr>
            <w:rStyle w:val="Hyperlink"/>
            <w:rFonts w:ascii="Iowan Old Style Roman" w:hAnsi="Iowan Old Style Roman"/>
            <w:color w:val="000000" w:themeColor="text1"/>
          </w:rPr>
          <w:t>Spring 2019</w:t>
        </w:r>
      </w:hyperlink>
    </w:p>
    <w:p w14:paraId="22595BE4" w14:textId="52448F63"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 xml:space="preserve">Humanities Data Analysis: </w:t>
      </w:r>
      <w:hyperlink r:id="rId123">
        <w:r w:rsidRPr="00EC68AA">
          <w:rPr>
            <w:rStyle w:val="Hyperlink"/>
            <w:rFonts w:ascii="Iowan Old Style Roman" w:hAnsi="Iowan Old Style Roman"/>
            <w:color w:val="000000" w:themeColor="text1"/>
          </w:rPr>
          <w:t>Spring 20</w:t>
        </w:r>
        <w:r w:rsidRPr="00EC68AA">
          <w:rPr>
            <w:rStyle w:val="Hyperlink"/>
            <w:rFonts w:ascii="Iowan Old Style Roman" w:hAnsi="Iowan Old Style Roman"/>
            <w:color w:val="000000" w:themeColor="text1"/>
          </w:rPr>
          <w:t>1</w:t>
        </w:r>
        <w:r w:rsidRPr="00EC68AA">
          <w:rPr>
            <w:rStyle w:val="Hyperlink"/>
            <w:rFonts w:ascii="Iowan Old Style Roman" w:hAnsi="Iowan Old Style Roman"/>
            <w:color w:val="000000" w:themeColor="text1"/>
          </w:rPr>
          <w:t>7</w:t>
        </w:r>
      </w:hyperlink>
    </w:p>
    <w:p w14:paraId="592709ED" w14:textId="52122192"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 xml:space="preserve">History of Books (with Erika </w:t>
      </w:r>
      <w:proofErr w:type="spellStart"/>
      <w:r w:rsidRPr="00EC68AA">
        <w:rPr>
          <w:rFonts w:ascii="Iowan Old Style Roman" w:hAnsi="Iowan Old Style Roman"/>
          <w:color w:val="000000" w:themeColor="text1"/>
        </w:rPr>
        <w:t>Boeckeler</w:t>
      </w:r>
      <w:proofErr w:type="spellEnd"/>
      <w:r w:rsidRPr="00EC68AA">
        <w:rPr>
          <w:rFonts w:ascii="Iowan Old Style Roman" w:hAnsi="Iowan Old Style Roman"/>
          <w:color w:val="000000" w:themeColor="text1"/>
        </w:rPr>
        <w:t xml:space="preserve">): </w:t>
      </w:r>
      <w:r w:rsidRPr="008510FC">
        <w:rPr>
          <w:rFonts w:ascii="Iowan Old Style Roman" w:hAnsi="Iowan Old Style Roman"/>
        </w:rPr>
        <w:t>Fall 2</w:t>
      </w:r>
      <w:r w:rsidRPr="008510FC">
        <w:rPr>
          <w:rFonts w:ascii="Iowan Old Style Roman" w:hAnsi="Iowan Old Style Roman"/>
        </w:rPr>
        <w:t>0</w:t>
      </w:r>
      <w:r w:rsidRPr="008510FC">
        <w:rPr>
          <w:rFonts w:ascii="Iowan Old Style Roman" w:hAnsi="Iowan Old Style Roman"/>
        </w:rPr>
        <w:t>16</w:t>
      </w:r>
    </w:p>
    <w:p w14:paraId="49B4A99B" w14:textId="0FD0269D"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 xml:space="preserve">Text, Maps, Networks—Digital Methods for Literary Study: </w:t>
      </w:r>
      <w:r w:rsidRPr="008510FC">
        <w:rPr>
          <w:rFonts w:ascii="Iowan Old Style Roman" w:hAnsi="Iowan Old Style Roman"/>
        </w:rPr>
        <w:t>Fall 2014</w:t>
      </w:r>
    </w:p>
    <w:p w14:paraId="32DB775A" w14:textId="77777777" w:rsidR="00C07D31" w:rsidRPr="00EC68AA" w:rsidRDefault="00D27869">
      <w:pPr>
        <w:pStyle w:val="Compact"/>
        <w:numPr>
          <w:ilvl w:val="0"/>
          <w:numId w:val="6"/>
        </w:numPr>
        <w:rPr>
          <w:rFonts w:ascii="Iowan Old Style Roman" w:hAnsi="Iowan Old Style Roman"/>
          <w:color w:val="000000" w:themeColor="text1"/>
        </w:rPr>
      </w:pPr>
      <w:r w:rsidRPr="00EC68AA">
        <w:rPr>
          <w:rFonts w:ascii="Iowan Old Style Roman" w:hAnsi="Iowan Old Style Roman"/>
          <w:color w:val="000000" w:themeColor="text1"/>
        </w:rPr>
        <w:t>Doing Digital Humanities: Spring 2013</w:t>
      </w:r>
    </w:p>
    <w:p w14:paraId="287E7B95" w14:textId="77777777" w:rsidR="00C07D31" w:rsidRPr="00EC68AA" w:rsidRDefault="00C07D31">
      <w:pPr>
        <w:pStyle w:val="FirstParagraph"/>
        <w:rPr>
          <w:rFonts w:ascii="Iowan Old Style Roman" w:hAnsi="Iowan Old Style Roman"/>
          <w:color w:val="000000" w:themeColor="text1"/>
        </w:rPr>
      </w:pPr>
    </w:p>
    <w:p w14:paraId="1757CC56" w14:textId="77777777" w:rsidR="00C07D31" w:rsidRPr="00EC68AA" w:rsidRDefault="00D27869">
      <w:pPr>
        <w:pStyle w:val="Heading3"/>
        <w:rPr>
          <w:rFonts w:ascii="Iowan Old Style Roman" w:hAnsi="Iowan Old Style Roman"/>
          <w:color w:val="000000" w:themeColor="text1"/>
          <w:sz w:val="24"/>
          <w:szCs w:val="24"/>
        </w:rPr>
      </w:pPr>
      <w:bookmarkStart w:id="42" w:name="visiting-courses-and-seminars"/>
      <w:r w:rsidRPr="00EC68AA">
        <w:rPr>
          <w:rFonts w:ascii="Iowan Old Style Roman" w:hAnsi="Iowan Old Style Roman"/>
          <w:color w:val="000000" w:themeColor="text1"/>
          <w:sz w:val="24"/>
          <w:szCs w:val="24"/>
        </w:rPr>
        <w:t>Visiting Courses and Seminars</w:t>
      </w:r>
      <w:bookmarkEnd w:id="42"/>
    </w:p>
    <w:p w14:paraId="1E46C47A" w14:textId="77777777" w:rsidR="00C07D31" w:rsidRPr="00EC68AA" w:rsidRDefault="00D27869">
      <w:pPr>
        <w:pStyle w:val="Compact"/>
        <w:numPr>
          <w:ilvl w:val="0"/>
          <w:numId w:val="7"/>
        </w:numPr>
        <w:rPr>
          <w:rFonts w:ascii="Iowan Old Style Roman" w:hAnsi="Iowan Old Style Roman"/>
          <w:color w:val="000000" w:themeColor="text1"/>
        </w:rPr>
      </w:pPr>
      <w:r w:rsidRPr="00EC68AA">
        <w:rPr>
          <w:rFonts w:ascii="Iowan Old Style Roman" w:hAnsi="Iowan Old Style Roman"/>
          <w:color w:val="000000" w:themeColor="text1"/>
        </w:rPr>
        <w:t>Virality and Literature (Universität Passau): December 2014</w:t>
      </w:r>
    </w:p>
    <w:p w14:paraId="1BEC4FDE" w14:textId="77777777" w:rsidR="00C07D31" w:rsidRPr="00EC68AA" w:rsidRDefault="00D27869">
      <w:pPr>
        <w:pStyle w:val="Compact"/>
        <w:numPr>
          <w:ilvl w:val="0"/>
          <w:numId w:val="7"/>
        </w:numPr>
        <w:rPr>
          <w:rFonts w:ascii="Iowan Old Style Roman" w:hAnsi="Iowan Old Style Roman"/>
          <w:color w:val="000000" w:themeColor="text1"/>
        </w:rPr>
      </w:pPr>
      <w:r w:rsidRPr="00EC68AA">
        <w:rPr>
          <w:rFonts w:ascii="Iowan Old Style Roman" w:hAnsi="Iowan Old Style Roman"/>
          <w:color w:val="000000" w:themeColor="text1"/>
        </w:rPr>
        <w:t xml:space="preserve">Text, Maps, Networks—Digital Methods in the Humanities (North Dakota State University): </w:t>
      </w:r>
      <w:hyperlink r:id="rId124">
        <w:r w:rsidRPr="00EC68AA">
          <w:rPr>
            <w:rStyle w:val="Hyperlink"/>
            <w:rFonts w:ascii="Iowan Old Style Roman" w:hAnsi="Iowan Old Style Roman"/>
            <w:color w:val="000000" w:themeColor="text1"/>
          </w:rPr>
          <w:t>Summer 2014</w:t>
        </w:r>
      </w:hyperlink>
    </w:p>
    <w:p w14:paraId="53C0BF6E" w14:textId="77777777" w:rsidR="00C07D31" w:rsidRPr="00EC68AA" w:rsidRDefault="00C07D31">
      <w:pPr>
        <w:pStyle w:val="FirstParagraph"/>
        <w:rPr>
          <w:rFonts w:ascii="Iowan Old Style Roman" w:hAnsi="Iowan Old Style Roman"/>
          <w:color w:val="000000" w:themeColor="text1"/>
        </w:rPr>
      </w:pPr>
    </w:p>
    <w:p w14:paraId="247CB940" w14:textId="77777777" w:rsidR="00C07D31" w:rsidRPr="00EC68AA" w:rsidRDefault="00D27869">
      <w:pPr>
        <w:pStyle w:val="Heading3"/>
        <w:rPr>
          <w:rFonts w:ascii="Iowan Old Style Roman" w:hAnsi="Iowan Old Style Roman"/>
          <w:color w:val="000000" w:themeColor="text1"/>
          <w:sz w:val="24"/>
          <w:szCs w:val="24"/>
        </w:rPr>
      </w:pPr>
      <w:bookmarkStart w:id="43" w:name="directed-studies"/>
      <w:r w:rsidRPr="00EC68AA">
        <w:rPr>
          <w:rFonts w:ascii="Iowan Old Style Roman" w:hAnsi="Iowan Old Style Roman"/>
          <w:color w:val="000000" w:themeColor="text1"/>
          <w:sz w:val="24"/>
          <w:szCs w:val="24"/>
        </w:rPr>
        <w:t>Directed Studies</w:t>
      </w:r>
      <w:bookmarkEnd w:id="43"/>
    </w:p>
    <w:p w14:paraId="5FDBA15E" w14:textId="77777777" w:rsidR="00C07D31" w:rsidRPr="00EC68AA" w:rsidRDefault="00D27869">
      <w:pPr>
        <w:pStyle w:val="Compact"/>
        <w:numPr>
          <w:ilvl w:val="0"/>
          <w:numId w:val="8"/>
        </w:numPr>
        <w:rPr>
          <w:rFonts w:ascii="Iowan Old Style Roman" w:hAnsi="Iowan Old Style Roman"/>
          <w:color w:val="000000" w:themeColor="text1"/>
        </w:rPr>
      </w:pPr>
      <w:r w:rsidRPr="00EC68AA">
        <w:rPr>
          <w:rFonts w:ascii="Iowan Old Style Roman" w:hAnsi="Iowan Old Style Roman"/>
          <w:color w:val="000000" w:themeColor="text1"/>
        </w:rPr>
        <w:t>Letterpress Stories, with Emma Farman, Spring 2021</w:t>
      </w:r>
    </w:p>
    <w:p w14:paraId="07CA7A2E" w14:textId="77777777" w:rsidR="00C07D31" w:rsidRPr="00EC68AA" w:rsidRDefault="00D27869">
      <w:pPr>
        <w:pStyle w:val="Compact"/>
        <w:numPr>
          <w:ilvl w:val="0"/>
          <w:numId w:val="8"/>
        </w:numPr>
        <w:rPr>
          <w:rFonts w:ascii="Iowan Old Style Roman" w:hAnsi="Iowan Old Style Roman"/>
          <w:color w:val="000000" w:themeColor="text1"/>
        </w:rPr>
      </w:pPr>
      <w:r w:rsidRPr="00EC68AA">
        <w:rPr>
          <w:rFonts w:ascii="Iowan Old Style Roman" w:hAnsi="Iowan Old Style Roman"/>
          <w:color w:val="000000" w:themeColor="text1"/>
        </w:rPr>
        <w:t>Serial Fiction, with Chris Surprenant, Fall 2017</w:t>
      </w:r>
    </w:p>
    <w:p w14:paraId="7DBDE0D1" w14:textId="77777777" w:rsidR="00C07D31" w:rsidRPr="00EC68AA" w:rsidRDefault="00C07D31">
      <w:pPr>
        <w:pStyle w:val="FirstParagraph"/>
        <w:rPr>
          <w:rFonts w:ascii="Iowan Old Style Roman" w:hAnsi="Iowan Old Style Roman"/>
          <w:color w:val="000000" w:themeColor="text1"/>
        </w:rPr>
      </w:pPr>
    </w:p>
    <w:p w14:paraId="7866B546" w14:textId="77777777" w:rsidR="00C07D31" w:rsidRPr="00EC68AA" w:rsidRDefault="00D27869">
      <w:pPr>
        <w:pStyle w:val="Heading3"/>
        <w:rPr>
          <w:rFonts w:ascii="Iowan Old Style Roman" w:hAnsi="Iowan Old Style Roman"/>
          <w:color w:val="000000" w:themeColor="text1"/>
          <w:sz w:val="24"/>
          <w:szCs w:val="24"/>
        </w:rPr>
      </w:pPr>
      <w:bookmarkStart w:id="44" w:name="dissertation-chair"/>
      <w:r w:rsidRPr="00EC68AA">
        <w:rPr>
          <w:rFonts w:ascii="Iowan Old Style Roman" w:hAnsi="Iowan Old Style Roman"/>
          <w:color w:val="000000" w:themeColor="text1"/>
          <w:sz w:val="24"/>
          <w:szCs w:val="24"/>
        </w:rPr>
        <w:t>Dissertation Chair</w:t>
      </w:r>
      <w:bookmarkEnd w:id="44"/>
    </w:p>
    <w:p w14:paraId="1745284E" w14:textId="1F2D955D" w:rsidR="00C07D31" w:rsidRPr="00EC68AA" w:rsidRDefault="00D27869">
      <w:pPr>
        <w:pStyle w:val="Compact"/>
        <w:numPr>
          <w:ilvl w:val="0"/>
          <w:numId w:val="9"/>
        </w:numPr>
        <w:rPr>
          <w:rFonts w:ascii="Iowan Old Style Roman" w:hAnsi="Iowan Old Style Roman"/>
          <w:color w:val="000000" w:themeColor="text1"/>
        </w:rPr>
      </w:pPr>
      <w:r w:rsidRPr="00EC68AA">
        <w:rPr>
          <w:rFonts w:ascii="Iowan Old Style Roman" w:hAnsi="Iowan Old Style Roman"/>
          <w:color w:val="000000" w:themeColor="text1"/>
        </w:rPr>
        <w:t xml:space="preserve">Jonathan Fitzgerald, </w:t>
      </w:r>
      <w:r w:rsidRPr="00EC68AA">
        <w:rPr>
          <w:rFonts w:ascii="Iowan Old Style Roman" w:hAnsi="Iowan Old Style Roman"/>
          <w:i/>
          <w:color w:val="000000" w:themeColor="text1"/>
        </w:rPr>
        <w:t>An Authentic Narrative: Women Literary Journalists Writing Against the Mainstream</w:t>
      </w:r>
      <w:r w:rsidRPr="00EC68AA">
        <w:rPr>
          <w:rFonts w:ascii="Iowan Old Style Roman" w:hAnsi="Iowan Old Style Roman"/>
          <w:color w:val="000000" w:themeColor="text1"/>
        </w:rPr>
        <w:t>, Co-chair with Carla Kaplan (Defended June 2018)</w:t>
      </w:r>
      <w:r w:rsidR="000E5486">
        <w:rPr>
          <w:rFonts w:ascii="Iowan Old Style Roman" w:hAnsi="Iowan Old Style Roman"/>
          <w:color w:val="000000" w:themeColor="text1"/>
        </w:rPr>
        <w:t>, hired as Assistant Professor of Humanities at Regis College</w:t>
      </w:r>
    </w:p>
    <w:p w14:paraId="53280523" w14:textId="77777777" w:rsidR="00C07D31" w:rsidRPr="00EC68AA" w:rsidRDefault="00C07D31">
      <w:pPr>
        <w:pStyle w:val="FirstParagraph"/>
        <w:rPr>
          <w:rFonts w:ascii="Iowan Old Style Roman" w:hAnsi="Iowan Old Style Roman"/>
          <w:color w:val="000000" w:themeColor="text1"/>
        </w:rPr>
      </w:pPr>
    </w:p>
    <w:p w14:paraId="326D123B" w14:textId="24DDFBFE" w:rsidR="00C07D31" w:rsidRPr="00C66A9F" w:rsidRDefault="00D27869" w:rsidP="00C66A9F">
      <w:pPr>
        <w:pStyle w:val="Heading3"/>
        <w:rPr>
          <w:rFonts w:ascii="Iowan Old Style Roman" w:hAnsi="Iowan Old Style Roman"/>
          <w:color w:val="000000" w:themeColor="text1"/>
          <w:sz w:val="24"/>
          <w:szCs w:val="24"/>
        </w:rPr>
      </w:pPr>
      <w:bookmarkStart w:id="45" w:name="dissertation-committees"/>
      <w:r w:rsidRPr="00EC68AA">
        <w:rPr>
          <w:rFonts w:ascii="Iowan Old Style Roman" w:hAnsi="Iowan Old Style Roman"/>
          <w:color w:val="000000" w:themeColor="text1"/>
          <w:sz w:val="24"/>
          <w:szCs w:val="24"/>
        </w:rPr>
        <w:t>Dissertation Committees</w:t>
      </w:r>
      <w:bookmarkEnd w:id="45"/>
    </w:p>
    <w:p w14:paraId="1D613B33" w14:textId="77777777" w:rsidR="00C07D31" w:rsidRPr="00EC68AA" w:rsidRDefault="00D27869">
      <w:pPr>
        <w:pStyle w:val="Heading4"/>
        <w:rPr>
          <w:rFonts w:ascii="Iowan Old Style Roman" w:hAnsi="Iowan Old Style Roman"/>
          <w:color w:val="000000" w:themeColor="text1"/>
        </w:rPr>
      </w:pPr>
      <w:bookmarkStart w:id="46" w:name="completed"/>
      <w:r w:rsidRPr="00EC68AA">
        <w:rPr>
          <w:rFonts w:ascii="Iowan Old Style Roman" w:hAnsi="Iowan Old Style Roman"/>
          <w:color w:val="000000" w:themeColor="text1"/>
        </w:rPr>
        <w:t>Completed</w:t>
      </w:r>
      <w:bookmarkEnd w:id="46"/>
    </w:p>
    <w:p w14:paraId="3628DE3B" w14:textId="461F0164"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William Quinn, </w:t>
      </w:r>
      <w:r w:rsidRPr="00EC68AA">
        <w:rPr>
          <w:rFonts w:ascii="Iowan Old Style Roman" w:hAnsi="Iowan Old Style Roman"/>
          <w:i/>
          <w:color w:val="000000" w:themeColor="text1"/>
        </w:rPr>
        <w:t>Pauses in Production: Reader Activities in the Literary Market</w:t>
      </w:r>
      <w:r w:rsidRPr="00EC68AA">
        <w:rPr>
          <w:rFonts w:ascii="Iowan Old Style Roman" w:hAnsi="Iowan Old Style Roman"/>
          <w:color w:val="000000" w:themeColor="text1"/>
        </w:rPr>
        <w:t xml:space="preserve"> (Defended November 2019)</w:t>
      </w:r>
      <w:r w:rsidR="00350BF0">
        <w:rPr>
          <w:rFonts w:ascii="Iowan Old Style Roman" w:hAnsi="Iowan Old Style Roman"/>
          <w:color w:val="000000" w:themeColor="text1"/>
        </w:rPr>
        <w:t>, hired as the Semantic Data Specialist for a joint project between the Digital Scholarship Group at Northeastern University and the Massachusetts Historical Society</w:t>
      </w:r>
    </w:p>
    <w:p w14:paraId="58E25AF1" w14:textId="3A950A32"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Kevin Smith, </w:t>
      </w:r>
      <w:r w:rsidRPr="00EC68AA">
        <w:rPr>
          <w:rFonts w:ascii="Iowan Old Style Roman" w:hAnsi="Iowan Old Style Roman"/>
          <w:i/>
          <w:color w:val="000000" w:themeColor="text1"/>
        </w:rPr>
        <w:t>(Re)Making/(Re)Marking: Genre and Markup in the Writing Classroom</w:t>
      </w:r>
      <w:r w:rsidRPr="00EC68AA">
        <w:rPr>
          <w:rFonts w:ascii="Iowan Old Style Roman" w:hAnsi="Iowan Old Style Roman"/>
          <w:color w:val="000000" w:themeColor="text1"/>
        </w:rPr>
        <w:t xml:space="preserve"> (Defended April 2018)</w:t>
      </w:r>
      <w:r w:rsidR="00350BF0">
        <w:rPr>
          <w:rFonts w:ascii="Iowan Old Style Roman" w:hAnsi="Iowan Old Style Roman"/>
          <w:color w:val="000000" w:themeColor="text1"/>
        </w:rPr>
        <w:t>, hired as Assistant Professor, General Faculty, University of Virginia Writing Program</w:t>
      </w:r>
    </w:p>
    <w:p w14:paraId="7EC7C3C3" w14:textId="77777777"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Kathryn Bloom, </w:t>
      </w:r>
      <w:r w:rsidRPr="00EC68AA">
        <w:rPr>
          <w:rFonts w:ascii="Iowan Old Style Roman" w:hAnsi="Iowan Old Style Roman"/>
          <w:i/>
          <w:color w:val="000000" w:themeColor="text1"/>
        </w:rPr>
        <w:t>Fanfare for the Common Woman: How Edna Ferber and Fannie Hurst Introduced “Highbrow” Ideas into Middle Class Consciousness, 1910-1940</w:t>
      </w:r>
      <w:r w:rsidRPr="00EC68AA">
        <w:rPr>
          <w:rFonts w:ascii="Iowan Old Style Roman" w:hAnsi="Iowan Old Style Roman"/>
          <w:color w:val="000000" w:themeColor="text1"/>
        </w:rPr>
        <w:t xml:space="preserve"> (Defended April 2018)</w:t>
      </w:r>
    </w:p>
    <w:p w14:paraId="50AE057A" w14:textId="6D0A6190"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Ethan Whittet, </w:t>
      </w:r>
      <w:r w:rsidRPr="00EC68AA">
        <w:rPr>
          <w:rFonts w:ascii="Iowan Old Style Roman" w:hAnsi="Iowan Old Style Roman"/>
          <w:i/>
          <w:color w:val="000000" w:themeColor="text1"/>
        </w:rPr>
        <w:t>The Mass Production of Old New England</w:t>
      </w:r>
      <w:r w:rsidRPr="00EC68AA">
        <w:rPr>
          <w:rFonts w:ascii="Iowan Old Style Roman" w:hAnsi="Iowan Old Style Roman"/>
          <w:color w:val="000000" w:themeColor="text1"/>
        </w:rPr>
        <w:t xml:space="preserve"> (Defended January 2017)</w:t>
      </w:r>
      <w:r w:rsidR="00350BF0">
        <w:rPr>
          <w:rFonts w:ascii="Iowan Old Style Roman" w:hAnsi="Iowan Old Style Roman"/>
          <w:color w:val="000000" w:themeColor="text1"/>
        </w:rPr>
        <w:t>, hired as the English language specialist, Global Student Success Office, Northeastern University</w:t>
      </w:r>
    </w:p>
    <w:p w14:paraId="3F14FA0E" w14:textId="16B2C3D9"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Kristi Girdharry, </w:t>
      </w:r>
      <w:r w:rsidRPr="00EC68AA">
        <w:rPr>
          <w:rFonts w:ascii="Iowan Old Style Roman" w:hAnsi="Iowan Old Style Roman"/>
          <w:i/>
          <w:color w:val="000000" w:themeColor="text1"/>
        </w:rPr>
        <w:t>Composing Digital Community Spaces: Design and Literacy Practices in/of the Archive</w:t>
      </w:r>
      <w:r w:rsidRPr="00EC68AA">
        <w:rPr>
          <w:rFonts w:ascii="Iowan Old Style Roman" w:hAnsi="Iowan Old Style Roman"/>
          <w:color w:val="000000" w:themeColor="text1"/>
        </w:rPr>
        <w:t xml:space="preserve"> (Defended August 2016)</w:t>
      </w:r>
      <w:r w:rsidR="00350BF0">
        <w:rPr>
          <w:rFonts w:ascii="Iowan Old Style Roman" w:hAnsi="Iowan Old Style Roman"/>
          <w:color w:val="000000" w:themeColor="text1"/>
        </w:rPr>
        <w:t>, hired as Director of the Writing Center, Babson College</w:t>
      </w:r>
    </w:p>
    <w:p w14:paraId="22C9B1AC" w14:textId="22ACDA0B"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lastRenderedPageBreak/>
        <w:t xml:space="preserve">Elizabeth Hopwood, </w:t>
      </w:r>
      <w:r w:rsidRPr="00EC68AA">
        <w:rPr>
          <w:rFonts w:ascii="Iowan Old Style Roman" w:hAnsi="Iowan Old Style Roman"/>
          <w:i/>
          <w:color w:val="000000" w:themeColor="text1"/>
        </w:rPr>
        <w:t>Eating the Atlantic: Nineteenth Century U.S. and Caribbean Literature and the Gastroaesthetic</w:t>
      </w:r>
      <w:r w:rsidRPr="00EC68AA">
        <w:rPr>
          <w:rFonts w:ascii="Iowan Old Style Roman" w:hAnsi="Iowan Old Style Roman"/>
          <w:color w:val="000000" w:themeColor="text1"/>
        </w:rPr>
        <w:t xml:space="preserve"> (Defended April 2016)</w:t>
      </w:r>
      <w:r w:rsidR="00350BF0">
        <w:rPr>
          <w:rFonts w:ascii="Iowan Old Style Roman" w:hAnsi="Iowan Old Style Roman"/>
          <w:color w:val="000000" w:themeColor="text1"/>
        </w:rPr>
        <w:t>, hired as the Assistant Director, Center for Textual Studies and Digital Humanities, Loyola University Chicago</w:t>
      </w:r>
    </w:p>
    <w:p w14:paraId="2EB1CB02" w14:textId="3D0C6088"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Jeffrey Cottrell, </w:t>
      </w:r>
      <w:r w:rsidRPr="00EC68AA">
        <w:rPr>
          <w:rFonts w:ascii="Iowan Old Style Roman" w:hAnsi="Iowan Old Style Roman"/>
          <w:i/>
          <w:color w:val="000000" w:themeColor="text1"/>
        </w:rPr>
        <w:t>Remapping the Politics of Space: Antebellum Countergeographies and Print</w:t>
      </w:r>
      <w:r w:rsidRPr="00EC68AA">
        <w:rPr>
          <w:rFonts w:ascii="Iowan Old Style Roman" w:hAnsi="Iowan Old Style Roman"/>
          <w:color w:val="000000" w:themeColor="text1"/>
        </w:rPr>
        <w:t xml:space="preserve"> (Defended April 2016)</w:t>
      </w:r>
    </w:p>
    <w:p w14:paraId="75C5D60D" w14:textId="5C75A8B8"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James McGrath, </w:t>
      </w:r>
      <w:r w:rsidRPr="00EC68AA">
        <w:rPr>
          <w:rFonts w:ascii="Iowan Old Style Roman" w:hAnsi="Iowan Old Style Roman"/>
          <w:i/>
          <w:color w:val="000000" w:themeColor="text1"/>
        </w:rPr>
        <w:t>Borrowed Country: Tradition and Innovation in Twenty-First Century American Poetry</w:t>
      </w:r>
      <w:r w:rsidRPr="00EC68AA">
        <w:rPr>
          <w:rFonts w:ascii="Iowan Old Style Roman" w:hAnsi="Iowan Old Style Roman"/>
          <w:color w:val="000000" w:themeColor="text1"/>
        </w:rPr>
        <w:t xml:space="preserve"> (Defended August 2015)</w:t>
      </w:r>
      <w:r w:rsidR="00350BF0">
        <w:rPr>
          <w:rFonts w:ascii="Iowan Old Style Roman" w:hAnsi="Iowan Old Style Roman"/>
          <w:color w:val="000000" w:themeColor="text1"/>
        </w:rPr>
        <w:t>, hired as a postdoctoral researcher in Digital Public Humanities, Brown University</w:t>
      </w:r>
    </w:p>
    <w:p w14:paraId="41B1B81E" w14:textId="32FE9516"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Steven Kapica, </w:t>
      </w:r>
      <w:r w:rsidRPr="00EC68AA">
        <w:rPr>
          <w:rFonts w:ascii="Iowan Old Style Roman" w:hAnsi="Iowan Old Style Roman"/>
          <w:i/>
          <w:color w:val="000000" w:themeColor="text1"/>
        </w:rPr>
        <w:t>Negotiating Obscenity: Rhetoric and Popular Culture’s Mediation of the Obscene</w:t>
      </w:r>
      <w:r w:rsidRPr="00EC68AA">
        <w:rPr>
          <w:rFonts w:ascii="Iowan Old Style Roman" w:hAnsi="Iowan Old Style Roman"/>
          <w:color w:val="000000" w:themeColor="text1"/>
        </w:rPr>
        <w:t xml:space="preserve"> (Defended July 2015)</w:t>
      </w:r>
      <w:r w:rsidR="00350BF0">
        <w:rPr>
          <w:rFonts w:ascii="Iowan Old Style Roman" w:hAnsi="Iowan Old Style Roman"/>
          <w:color w:val="000000" w:themeColor="text1"/>
        </w:rPr>
        <w:t>, hired as an Assistant Professor and Writing Program Director, Keuka College</w:t>
      </w:r>
    </w:p>
    <w:p w14:paraId="59F1396E" w14:textId="5CD128D1" w:rsidR="00C07D31" w:rsidRPr="00EC68AA" w:rsidRDefault="00D27869">
      <w:pPr>
        <w:pStyle w:val="Compact"/>
        <w:numPr>
          <w:ilvl w:val="0"/>
          <w:numId w:val="10"/>
        </w:numPr>
        <w:rPr>
          <w:rFonts w:ascii="Iowan Old Style Roman" w:hAnsi="Iowan Old Style Roman"/>
          <w:color w:val="000000" w:themeColor="text1"/>
        </w:rPr>
      </w:pPr>
      <w:r w:rsidRPr="00EC68AA">
        <w:rPr>
          <w:rFonts w:ascii="Iowan Old Style Roman" w:hAnsi="Iowan Old Style Roman"/>
          <w:color w:val="000000" w:themeColor="text1"/>
        </w:rPr>
        <w:t xml:space="preserve">Max White, </w:t>
      </w:r>
      <w:r w:rsidRPr="00EC68AA">
        <w:rPr>
          <w:rFonts w:ascii="Iowan Old Style Roman" w:hAnsi="Iowan Old Style Roman"/>
          <w:i/>
          <w:color w:val="000000" w:themeColor="text1"/>
        </w:rPr>
        <w:t>Sovereign Spirits: Debtors, Rebels and Radicals in Early American Print</w:t>
      </w:r>
      <w:r w:rsidRPr="00EC68AA">
        <w:rPr>
          <w:rFonts w:ascii="Iowan Old Style Roman" w:hAnsi="Iowan Old Style Roman"/>
          <w:color w:val="000000" w:themeColor="text1"/>
        </w:rPr>
        <w:t xml:space="preserve"> (defended December 2014)</w:t>
      </w:r>
      <w:r w:rsidR="00350BF0">
        <w:rPr>
          <w:rFonts w:ascii="Iowan Old Style Roman" w:hAnsi="Iowan Old Style Roman"/>
          <w:color w:val="000000" w:themeColor="text1"/>
        </w:rPr>
        <w:t>, hired as a Teaching Professor, Northeastern University Writing Program</w:t>
      </w:r>
    </w:p>
    <w:p w14:paraId="16350555" w14:textId="77777777" w:rsidR="00C07D31" w:rsidRPr="00EC68AA" w:rsidRDefault="00C07D31">
      <w:pPr>
        <w:pStyle w:val="FirstParagraph"/>
        <w:rPr>
          <w:rFonts w:ascii="Iowan Old Style Roman" w:hAnsi="Iowan Old Style Roman"/>
          <w:color w:val="000000" w:themeColor="text1"/>
        </w:rPr>
      </w:pPr>
    </w:p>
    <w:p w14:paraId="0B1A5597" w14:textId="77777777" w:rsidR="00C07D31" w:rsidRPr="00EC68AA" w:rsidRDefault="00D27869">
      <w:pPr>
        <w:pStyle w:val="Heading4"/>
        <w:rPr>
          <w:rFonts w:ascii="Iowan Old Style Roman" w:hAnsi="Iowan Old Style Roman"/>
          <w:color w:val="000000" w:themeColor="text1"/>
        </w:rPr>
      </w:pPr>
      <w:bookmarkStart w:id="47" w:name="in-progress"/>
      <w:r w:rsidRPr="00EC68AA">
        <w:rPr>
          <w:rFonts w:ascii="Iowan Old Style Roman" w:hAnsi="Iowan Old Style Roman"/>
          <w:color w:val="000000" w:themeColor="text1"/>
        </w:rPr>
        <w:t>In-Progress</w:t>
      </w:r>
      <w:bookmarkEnd w:id="47"/>
    </w:p>
    <w:p w14:paraId="0C522ED1" w14:textId="77777777" w:rsidR="00C07D31" w:rsidRPr="00EC68AA" w:rsidRDefault="00D27869">
      <w:pPr>
        <w:pStyle w:val="Compact"/>
        <w:numPr>
          <w:ilvl w:val="0"/>
          <w:numId w:val="11"/>
        </w:numPr>
        <w:rPr>
          <w:rFonts w:ascii="Iowan Old Style Roman" w:hAnsi="Iowan Old Style Roman"/>
          <w:color w:val="000000" w:themeColor="text1"/>
        </w:rPr>
      </w:pPr>
      <w:r w:rsidRPr="00EC68AA">
        <w:rPr>
          <w:rFonts w:ascii="Iowan Old Style Roman" w:hAnsi="Iowan Old Style Roman"/>
          <w:color w:val="000000" w:themeColor="text1"/>
        </w:rPr>
        <w:t>Gregory Palermo, “Re-Landscaping Digital Scholarship: A Computational Analysis of Citations in Digital Humanities and Writing Studies”</w:t>
      </w:r>
    </w:p>
    <w:p w14:paraId="47DABACD" w14:textId="77777777" w:rsidR="00C07D31" w:rsidRPr="00EC68AA" w:rsidRDefault="00D27869">
      <w:pPr>
        <w:pStyle w:val="Compact"/>
        <w:numPr>
          <w:ilvl w:val="0"/>
          <w:numId w:val="11"/>
        </w:numPr>
        <w:rPr>
          <w:rFonts w:ascii="Iowan Old Style Roman" w:hAnsi="Iowan Old Style Roman"/>
          <w:color w:val="000000" w:themeColor="text1"/>
        </w:rPr>
      </w:pPr>
      <w:r w:rsidRPr="00EC68AA">
        <w:rPr>
          <w:rFonts w:ascii="Iowan Old Style Roman" w:hAnsi="Iowan Old Style Roman"/>
          <w:color w:val="000000" w:themeColor="text1"/>
        </w:rPr>
        <w:t>David Medina, “Amores Amoxtli”</w:t>
      </w:r>
    </w:p>
    <w:p w14:paraId="2D3D3120" w14:textId="77777777" w:rsidR="00C07D31" w:rsidRPr="00EC68AA" w:rsidRDefault="00D27869">
      <w:pPr>
        <w:pStyle w:val="Compact"/>
        <w:numPr>
          <w:ilvl w:val="0"/>
          <w:numId w:val="11"/>
        </w:numPr>
        <w:rPr>
          <w:rFonts w:ascii="Iowan Old Style Roman" w:hAnsi="Iowan Old Style Roman"/>
          <w:color w:val="000000" w:themeColor="text1"/>
        </w:rPr>
      </w:pPr>
      <w:r w:rsidRPr="00EC68AA">
        <w:rPr>
          <w:rFonts w:ascii="Iowan Old Style Roman" w:hAnsi="Iowan Old Style Roman"/>
          <w:color w:val="000000" w:themeColor="text1"/>
        </w:rPr>
        <w:t>Matthew Hitchcock, “Commemorative Objects: Rhetorical Genre Studies, Annotation, and the Family Photograph”</w:t>
      </w:r>
    </w:p>
    <w:p w14:paraId="1F926C9F" w14:textId="77777777" w:rsidR="00C07D31" w:rsidRPr="00EC68AA" w:rsidRDefault="00D27869">
      <w:pPr>
        <w:pStyle w:val="Compact"/>
        <w:numPr>
          <w:ilvl w:val="0"/>
          <w:numId w:val="11"/>
        </w:numPr>
        <w:rPr>
          <w:rFonts w:ascii="Iowan Old Style Roman" w:hAnsi="Iowan Old Style Roman"/>
          <w:color w:val="000000" w:themeColor="text1"/>
        </w:rPr>
      </w:pPr>
      <w:r w:rsidRPr="00EC68AA">
        <w:rPr>
          <w:rFonts w:ascii="Iowan Old Style Roman" w:hAnsi="Iowan Old Style Roman"/>
          <w:color w:val="000000" w:themeColor="text1"/>
        </w:rPr>
        <w:t>Benjamin Doyle, TBD</w:t>
      </w:r>
    </w:p>
    <w:p w14:paraId="4F5DDAFD" w14:textId="77777777" w:rsidR="00C07D31" w:rsidRPr="00EC68AA" w:rsidRDefault="00C07D31">
      <w:pPr>
        <w:pStyle w:val="FirstParagraph"/>
        <w:rPr>
          <w:rFonts w:ascii="Iowan Old Style Roman" w:hAnsi="Iowan Old Style Roman"/>
          <w:color w:val="000000" w:themeColor="text1"/>
        </w:rPr>
      </w:pPr>
    </w:p>
    <w:p w14:paraId="5EA703D6" w14:textId="77777777" w:rsidR="00C07D31" w:rsidRPr="00EC68AA" w:rsidRDefault="00D27869">
      <w:pPr>
        <w:pStyle w:val="Heading3"/>
        <w:rPr>
          <w:rFonts w:ascii="Iowan Old Style Roman" w:hAnsi="Iowan Old Style Roman"/>
          <w:color w:val="000000" w:themeColor="text1"/>
          <w:sz w:val="24"/>
          <w:szCs w:val="24"/>
        </w:rPr>
      </w:pPr>
      <w:bookmarkStart w:id="48" w:name="masters-thesis-director"/>
      <w:r w:rsidRPr="00EC68AA">
        <w:rPr>
          <w:rFonts w:ascii="Iowan Old Style Roman" w:hAnsi="Iowan Old Style Roman"/>
          <w:color w:val="000000" w:themeColor="text1"/>
          <w:sz w:val="24"/>
          <w:szCs w:val="24"/>
        </w:rPr>
        <w:t>Masters Thesis Director</w:t>
      </w:r>
      <w:bookmarkEnd w:id="48"/>
    </w:p>
    <w:p w14:paraId="484B001C"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Kenneth Haley (Fall 2019)</w:t>
      </w:r>
    </w:p>
    <w:p w14:paraId="00500413" w14:textId="77777777" w:rsidR="00C07D31" w:rsidRPr="00EC68AA" w:rsidRDefault="00C07D31">
      <w:pPr>
        <w:pStyle w:val="BodyText"/>
        <w:rPr>
          <w:rFonts w:ascii="Iowan Old Style Roman" w:hAnsi="Iowan Old Style Roman"/>
          <w:color w:val="000000" w:themeColor="text1"/>
        </w:rPr>
      </w:pPr>
    </w:p>
    <w:p w14:paraId="18B8EE79" w14:textId="77777777" w:rsidR="00C07D31" w:rsidRPr="00EC68AA" w:rsidRDefault="00D27869">
      <w:pPr>
        <w:pStyle w:val="Heading3"/>
        <w:rPr>
          <w:rFonts w:ascii="Iowan Old Style Roman" w:hAnsi="Iowan Old Style Roman"/>
          <w:color w:val="000000" w:themeColor="text1"/>
          <w:sz w:val="24"/>
          <w:szCs w:val="24"/>
        </w:rPr>
      </w:pPr>
      <w:bookmarkStart w:id="49" w:name="masters-thesis-reader"/>
      <w:r w:rsidRPr="00EC68AA">
        <w:rPr>
          <w:rFonts w:ascii="Iowan Old Style Roman" w:hAnsi="Iowan Old Style Roman"/>
          <w:color w:val="000000" w:themeColor="text1"/>
          <w:sz w:val="24"/>
          <w:szCs w:val="24"/>
        </w:rPr>
        <w:t>Masters Thesis Reader</w:t>
      </w:r>
      <w:bookmarkEnd w:id="49"/>
    </w:p>
    <w:p w14:paraId="09A159D3"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Joanne Afornalli (Spring 2017), Abbie Levesque (Spring 2017)</w:t>
      </w:r>
    </w:p>
    <w:p w14:paraId="0DFFA889" w14:textId="77777777" w:rsidR="00C07D31" w:rsidRPr="00EC68AA" w:rsidRDefault="00C07D31">
      <w:pPr>
        <w:pStyle w:val="BodyText"/>
        <w:rPr>
          <w:rFonts w:ascii="Iowan Old Style Roman" w:hAnsi="Iowan Old Style Roman"/>
          <w:color w:val="000000" w:themeColor="text1"/>
        </w:rPr>
      </w:pPr>
    </w:p>
    <w:p w14:paraId="23F1543D" w14:textId="77777777" w:rsidR="00C07D31" w:rsidRPr="00EC68AA" w:rsidRDefault="00D27869">
      <w:pPr>
        <w:pStyle w:val="Heading3"/>
        <w:rPr>
          <w:rFonts w:ascii="Iowan Old Style Roman" w:hAnsi="Iowan Old Style Roman"/>
          <w:color w:val="000000" w:themeColor="text1"/>
          <w:sz w:val="24"/>
          <w:szCs w:val="24"/>
        </w:rPr>
      </w:pPr>
      <w:bookmarkStart w:id="50" w:name="graduate-comprehensive-exam-committee"/>
      <w:r w:rsidRPr="00EC68AA">
        <w:rPr>
          <w:rFonts w:ascii="Iowan Old Style Roman" w:hAnsi="Iowan Old Style Roman"/>
          <w:color w:val="000000" w:themeColor="text1"/>
          <w:sz w:val="24"/>
          <w:szCs w:val="24"/>
        </w:rPr>
        <w:lastRenderedPageBreak/>
        <w:t>Graduate Comprehensive Exam Committee</w:t>
      </w:r>
      <w:bookmarkEnd w:id="50"/>
    </w:p>
    <w:p w14:paraId="7C39643B"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Avery Blankenship (Chair, 2021-2022), Kenneth Oravetz (2019-2020), David Medina (2018-2019), Matthew Hitchcock (2018-2019), Cara Messina (2017-2018), Gregory Palermo (2017-2018), Thanasis Kinias (2016-2017), Jonathan Fitzgerald (Chair, 2016-2017), William Bond (2016-2017), Kathryn Bloom (2015), Benjamin Doyle (2015-2016), Kristi Girdharry (2015), Elizabeth Polcha (2015), Kevin Smith (2015)</w:t>
      </w:r>
    </w:p>
    <w:p w14:paraId="40C72711" w14:textId="77777777" w:rsidR="00C07D31" w:rsidRPr="00EC68AA" w:rsidRDefault="00C07D31">
      <w:pPr>
        <w:pStyle w:val="BodyText"/>
        <w:rPr>
          <w:rFonts w:ascii="Iowan Old Style Roman" w:hAnsi="Iowan Old Style Roman"/>
          <w:color w:val="000000" w:themeColor="text1"/>
        </w:rPr>
      </w:pPr>
    </w:p>
    <w:p w14:paraId="333285ED" w14:textId="77777777" w:rsidR="00C07D31" w:rsidRPr="00EC68AA" w:rsidRDefault="00D27869">
      <w:pPr>
        <w:pStyle w:val="Heading2"/>
        <w:rPr>
          <w:rFonts w:ascii="Iowan Old Style Roman" w:hAnsi="Iowan Old Style Roman"/>
          <w:color w:val="000000" w:themeColor="text1"/>
          <w:sz w:val="24"/>
          <w:szCs w:val="24"/>
        </w:rPr>
      </w:pPr>
      <w:bookmarkStart w:id="51" w:name="undergraduate-teaching"/>
      <w:r w:rsidRPr="00EC68AA">
        <w:rPr>
          <w:rFonts w:ascii="Iowan Old Style Roman" w:hAnsi="Iowan Old Style Roman"/>
          <w:color w:val="000000" w:themeColor="text1"/>
          <w:sz w:val="24"/>
          <w:szCs w:val="24"/>
        </w:rPr>
        <w:t>Undergraduate Teaching</w:t>
      </w:r>
      <w:bookmarkEnd w:id="51"/>
    </w:p>
    <w:p w14:paraId="3448AB44" w14:textId="77777777" w:rsidR="00C07D31" w:rsidRPr="00EC68AA" w:rsidRDefault="00C07D31">
      <w:pPr>
        <w:pStyle w:val="FirstParagraph"/>
        <w:rPr>
          <w:rFonts w:ascii="Iowan Old Style Roman" w:hAnsi="Iowan Old Style Roman"/>
          <w:color w:val="000000" w:themeColor="text1"/>
        </w:rPr>
      </w:pPr>
    </w:p>
    <w:p w14:paraId="62DF2532" w14:textId="77777777" w:rsidR="00C07D31" w:rsidRPr="00EC68AA" w:rsidRDefault="00D27869">
      <w:pPr>
        <w:pStyle w:val="Heading3"/>
        <w:rPr>
          <w:rFonts w:ascii="Iowan Old Style Roman" w:hAnsi="Iowan Old Style Roman"/>
          <w:color w:val="000000" w:themeColor="text1"/>
          <w:sz w:val="24"/>
          <w:szCs w:val="24"/>
        </w:rPr>
      </w:pPr>
      <w:bookmarkStart w:id="52" w:name="northeastern-university-courses-1"/>
      <w:r w:rsidRPr="00EC68AA">
        <w:rPr>
          <w:rFonts w:ascii="Iowan Old Style Roman" w:hAnsi="Iowan Old Style Roman"/>
          <w:color w:val="000000" w:themeColor="text1"/>
          <w:sz w:val="24"/>
          <w:szCs w:val="24"/>
        </w:rPr>
        <w:t>Northeastern University Courses</w:t>
      </w:r>
      <w:bookmarkEnd w:id="52"/>
    </w:p>
    <w:p w14:paraId="25A2D2AC" w14:textId="77777777"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 xml:space="preserve">Building a Better Book (honors): </w:t>
      </w:r>
      <w:hyperlink r:id="rId125">
        <w:r w:rsidRPr="00EC68AA">
          <w:rPr>
            <w:rStyle w:val="Hyperlink"/>
            <w:rFonts w:ascii="Iowan Old Style Roman" w:hAnsi="Iowan Old Style Roman"/>
            <w:color w:val="000000" w:themeColor="text1"/>
          </w:rPr>
          <w:t>Fall2</w:t>
        </w:r>
        <w:r w:rsidRPr="00EC68AA">
          <w:rPr>
            <w:rStyle w:val="Hyperlink"/>
            <w:rFonts w:ascii="Iowan Old Style Roman" w:hAnsi="Iowan Old Style Roman"/>
            <w:color w:val="000000" w:themeColor="text1"/>
          </w:rPr>
          <w:t>0</w:t>
        </w:r>
        <w:r w:rsidRPr="00EC68AA">
          <w:rPr>
            <w:rStyle w:val="Hyperlink"/>
            <w:rFonts w:ascii="Iowan Old Style Roman" w:hAnsi="Iowan Old Style Roman"/>
            <w:color w:val="000000" w:themeColor="text1"/>
          </w:rPr>
          <w:t>20</w:t>
        </w:r>
      </w:hyperlink>
      <w:r w:rsidRPr="00EC68AA">
        <w:rPr>
          <w:rFonts w:ascii="Iowan Old Style Roman" w:hAnsi="Iowan Old Style Roman"/>
          <w:color w:val="000000" w:themeColor="text1"/>
        </w:rPr>
        <w:t xml:space="preserve">, Summer 2020, </w:t>
      </w:r>
      <w:hyperlink r:id="rId126">
        <w:r w:rsidRPr="00EC68AA">
          <w:rPr>
            <w:rStyle w:val="Hyperlink"/>
            <w:rFonts w:ascii="Iowan Old Style Roman" w:hAnsi="Iowan Old Style Roman"/>
            <w:color w:val="000000" w:themeColor="text1"/>
          </w:rPr>
          <w:t>Fall 20</w:t>
        </w:r>
        <w:r w:rsidRPr="00EC68AA">
          <w:rPr>
            <w:rStyle w:val="Hyperlink"/>
            <w:rFonts w:ascii="Iowan Old Style Roman" w:hAnsi="Iowan Old Style Roman"/>
            <w:color w:val="000000" w:themeColor="text1"/>
          </w:rPr>
          <w:t>1</w:t>
        </w:r>
        <w:r w:rsidRPr="00EC68AA">
          <w:rPr>
            <w:rStyle w:val="Hyperlink"/>
            <w:rFonts w:ascii="Iowan Old Style Roman" w:hAnsi="Iowan Old Style Roman"/>
            <w:color w:val="000000" w:themeColor="text1"/>
          </w:rPr>
          <w:t>9</w:t>
        </w:r>
      </w:hyperlink>
    </w:p>
    <w:p w14:paraId="7278CC59" w14:textId="3878FAE6"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 xml:space="preserve">Technologies of Text: </w:t>
      </w:r>
      <w:hyperlink r:id="rId127">
        <w:r w:rsidRPr="00EC68AA">
          <w:rPr>
            <w:rStyle w:val="Hyperlink"/>
            <w:rFonts w:ascii="Iowan Old Style Roman" w:hAnsi="Iowan Old Style Roman"/>
            <w:color w:val="000000" w:themeColor="text1"/>
          </w:rPr>
          <w:t>Fall 20</w:t>
        </w:r>
        <w:r w:rsidRPr="00EC68AA">
          <w:rPr>
            <w:rStyle w:val="Hyperlink"/>
            <w:rFonts w:ascii="Iowan Old Style Roman" w:hAnsi="Iowan Old Style Roman"/>
            <w:color w:val="000000" w:themeColor="text1"/>
          </w:rPr>
          <w:t>1</w:t>
        </w:r>
        <w:r w:rsidRPr="00EC68AA">
          <w:rPr>
            <w:rStyle w:val="Hyperlink"/>
            <w:rFonts w:ascii="Iowan Old Style Roman" w:hAnsi="Iowan Old Style Roman"/>
            <w:color w:val="000000" w:themeColor="text1"/>
          </w:rPr>
          <w:t>9</w:t>
        </w:r>
      </w:hyperlink>
      <w:r w:rsidRPr="00EC68AA">
        <w:rPr>
          <w:rFonts w:ascii="Iowan Old Style Roman" w:hAnsi="Iowan Old Style Roman"/>
          <w:color w:val="000000" w:themeColor="text1"/>
        </w:rPr>
        <w:t xml:space="preserve">, </w:t>
      </w:r>
      <w:hyperlink r:id="rId128">
        <w:r w:rsidRPr="00EC68AA">
          <w:rPr>
            <w:rStyle w:val="Hyperlink"/>
            <w:rFonts w:ascii="Iowan Old Style Roman" w:hAnsi="Iowan Old Style Roman"/>
            <w:color w:val="000000" w:themeColor="text1"/>
          </w:rPr>
          <w:t>Spring 2</w:t>
        </w:r>
        <w:r w:rsidRPr="00EC68AA">
          <w:rPr>
            <w:rStyle w:val="Hyperlink"/>
            <w:rFonts w:ascii="Iowan Old Style Roman" w:hAnsi="Iowan Old Style Roman"/>
            <w:color w:val="000000" w:themeColor="text1"/>
          </w:rPr>
          <w:t>0</w:t>
        </w:r>
        <w:r w:rsidRPr="00EC68AA">
          <w:rPr>
            <w:rStyle w:val="Hyperlink"/>
            <w:rFonts w:ascii="Iowan Old Style Roman" w:hAnsi="Iowan Old Style Roman"/>
            <w:color w:val="000000" w:themeColor="text1"/>
          </w:rPr>
          <w:t>19</w:t>
        </w:r>
      </w:hyperlink>
      <w:r w:rsidRPr="00EC68AA">
        <w:rPr>
          <w:rFonts w:ascii="Iowan Old Style Roman" w:hAnsi="Iowan Old Style Roman"/>
          <w:color w:val="000000" w:themeColor="text1"/>
        </w:rPr>
        <w:t xml:space="preserve">, </w:t>
      </w:r>
      <w:hyperlink r:id="rId129">
        <w:r w:rsidRPr="00EC68AA">
          <w:rPr>
            <w:rStyle w:val="Hyperlink"/>
            <w:rFonts w:ascii="Iowan Old Style Roman" w:hAnsi="Iowan Old Style Roman"/>
            <w:color w:val="000000" w:themeColor="text1"/>
          </w:rPr>
          <w:t>Spring 2</w:t>
        </w:r>
        <w:r w:rsidRPr="00EC68AA">
          <w:rPr>
            <w:rStyle w:val="Hyperlink"/>
            <w:rFonts w:ascii="Iowan Old Style Roman" w:hAnsi="Iowan Old Style Roman"/>
            <w:color w:val="000000" w:themeColor="text1"/>
          </w:rPr>
          <w:t>0</w:t>
        </w:r>
        <w:r w:rsidRPr="00EC68AA">
          <w:rPr>
            <w:rStyle w:val="Hyperlink"/>
            <w:rFonts w:ascii="Iowan Old Style Roman" w:hAnsi="Iowan Old Style Roman"/>
            <w:color w:val="000000" w:themeColor="text1"/>
          </w:rPr>
          <w:t>18</w:t>
        </w:r>
      </w:hyperlink>
      <w:r w:rsidRPr="00EC68AA">
        <w:rPr>
          <w:rFonts w:ascii="Iowan Old Style Roman" w:hAnsi="Iowan Old Style Roman"/>
          <w:color w:val="000000" w:themeColor="text1"/>
        </w:rPr>
        <w:t xml:space="preserve">, </w:t>
      </w:r>
      <w:r w:rsidRPr="008510FC">
        <w:rPr>
          <w:rFonts w:ascii="Iowan Old Style Roman" w:hAnsi="Iowan Old Style Roman"/>
        </w:rPr>
        <w:t>Spri</w:t>
      </w:r>
      <w:r w:rsidRPr="008510FC">
        <w:rPr>
          <w:rFonts w:ascii="Iowan Old Style Roman" w:hAnsi="Iowan Old Style Roman"/>
        </w:rPr>
        <w:t>n</w:t>
      </w:r>
      <w:r w:rsidRPr="008510FC">
        <w:rPr>
          <w:rFonts w:ascii="Iowan Old Style Roman" w:hAnsi="Iowan Old Style Roman"/>
        </w:rPr>
        <w:t>g 2017</w:t>
      </w:r>
      <w:r w:rsidRPr="00EC68AA">
        <w:rPr>
          <w:rFonts w:ascii="Iowan Old Style Roman" w:hAnsi="Iowan Old Style Roman"/>
          <w:color w:val="000000" w:themeColor="text1"/>
        </w:rPr>
        <w:t xml:space="preserve">, </w:t>
      </w:r>
      <w:r w:rsidRPr="008510FC">
        <w:rPr>
          <w:rFonts w:ascii="Iowan Old Style Roman" w:hAnsi="Iowan Old Style Roman"/>
        </w:rPr>
        <w:t>Fall 2014</w:t>
      </w:r>
      <w:r w:rsidRPr="00EC68AA">
        <w:rPr>
          <w:rFonts w:ascii="Iowan Old Style Roman" w:hAnsi="Iowan Old Style Roman"/>
          <w:color w:val="000000" w:themeColor="text1"/>
        </w:rPr>
        <w:t>, Spring 2014, and Fall 2012</w:t>
      </w:r>
    </w:p>
    <w:p w14:paraId="1F44778F" w14:textId="77777777"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 xml:space="preserve">Reading and Writing in the Digital Age: </w:t>
      </w:r>
      <w:hyperlink r:id="rId130">
        <w:r w:rsidRPr="00EC68AA">
          <w:rPr>
            <w:rStyle w:val="Hyperlink"/>
            <w:rFonts w:ascii="Iowan Old Style Roman" w:hAnsi="Iowan Old Style Roman"/>
            <w:color w:val="000000" w:themeColor="text1"/>
          </w:rPr>
          <w:t>Fa</w:t>
        </w:r>
        <w:r w:rsidRPr="00EC68AA">
          <w:rPr>
            <w:rStyle w:val="Hyperlink"/>
            <w:rFonts w:ascii="Iowan Old Style Roman" w:hAnsi="Iowan Old Style Roman"/>
            <w:color w:val="000000" w:themeColor="text1"/>
          </w:rPr>
          <w:t>l</w:t>
        </w:r>
        <w:r w:rsidRPr="00EC68AA">
          <w:rPr>
            <w:rStyle w:val="Hyperlink"/>
            <w:rFonts w:ascii="Iowan Old Style Roman" w:hAnsi="Iowan Old Style Roman"/>
            <w:color w:val="000000" w:themeColor="text1"/>
          </w:rPr>
          <w:t>l 2018</w:t>
        </w:r>
      </w:hyperlink>
      <w:r w:rsidRPr="00EC68AA">
        <w:rPr>
          <w:rFonts w:ascii="Iowan Old Style Roman" w:hAnsi="Iowan Old Style Roman"/>
          <w:color w:val="000000" w:themeColor="text1"/>
        </w:rPr>
        <w:t xml:space="preserve">, </w:t>
      </w:r>
      <w:hyperlink r:id="rId131">
        <w:r w:rsidRPr="00EC68AA">
          <w:rPr>
            <w:rStyle w:val="Hyperlink"/>
            <w:rFonts w:ascii="Iowan Old Style Roman" w:hAnsi="Iowan Old Style Roman"/>
            <w:color w:val="000000" w:themeColor="text1"/>
          </w:rPr>
          <w:t>Fall 2</w:t>
        </w:r>
        <w:r w:rsidRPr="00EC68AA">
          <w:rPr>
            <w:rStyle w:val="Hyperlink"/>
            <w:rFonts w:ascii="Iowan Old Style Roman" w:hAnsi="Iowan Old Style Roman"/>
            <w:color w:val="000000" w:themeColor="text1"/>
          </w:rPr>
          <w:t>0</w:t>
        </w:r>
        <w:r w:rsidRPr="00EC68AA">
          <w:rPr>
            <w:rStyle w:val="Hyperlink"/>
            <w:rFonts w:ascii="Iowan Old Style Roman" w:hAnsi="Iowan Old Style Roman"/>
            <w:color w:val="000000" w:themeColor="text1"/>
          </w:rPr>
          <w:t>17</w:t>
        </w:r>
      </w:hyperlink>
    </w:p>
    <w:p w14:paraId="20AB5AEE" w14:textId="2B2C160B"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 xml:space="preserve">History of Books (with Erika </w:t>
      </w:r>
      <w:proofErr w:type="spellStart"/>
      <w:r w:rsidRPr="00EC68AA">
        <w:rPr>
          <w:rFonts w:ascii="Iowan Old Style Roman" w:hAnsi="Iowan Old Style Roman"/>
          <w:color w:val="000000" w:themeColor="text1"/>
        </w:rPr>
        <w:t>Boeckeler</w:t>
      </w:r>
      <w:proofErr w:type="spellEnd"/>
      <w:r w:rsidRPr="00EC68AA">
        <w:rPr>
          <w:rFonts w:ascii="Iowan Old Style Roman" w:hAnsi="Iowan Old Style Roman"/>
          <w:color w:val="000000" w:themeColor="text1"/>
        </w:rPr>
        <w:t xml:space="preserve">): </w:t>
      </w:r>
      <w:r w:rsidRPr="008510FC">
        <w:rPr>
          <w:rFonts w:ascii="Iowan Old Style Roman" w:hAnsi="Iowan Old Style Roman"/>
        </w:rPr>
        <w:t>Fall 2016</w:t>
      </w:r>
    </w:p>
    <w:p w14:paraId="68CC15DB" w14:textId="6EEA71A8"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 xml:space="preserve">Bostonography: Exploring the City Through Texts, Maps, and Networks (with Benjamin Schmidt): </w:t>
      </w:r>
      <w:r w:rsidRPr="008510FC">
        <w:rPr>
          <w:rFonts w:ascii="Iowan Old Style Roman" w:hAnsi="Iowan Old Style Roman"/>
        </w:rPr>
        <w:t>Fall 2016</w:t>
      </w:r>
    </w:p>
    <w:p w14:paraId="786F51A4" w14:textId="77777777"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Technology, Literature, and New Media: Summer 2014</w:t>
      </w:r>
    </w:p>
    <w:p w14:paraId="619BEDAC" w14:textId="77777777"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Understanding Space through Building Deep Maps (honors seminar), Fall 2013</w:t>
      </w:r>
    </w:p>
    <w:p w14:paraId="35F9CB4F" w14:textId="77777777" w:rsidR="00C07D31" w:rsidRPr="00EC68AA" w:rsidRDefault="00D27869">
      <w:pPr>
        <w:pStyle w:val="Compact"/>
        <w:numPr>
          <w:ilvl w:val="0"/>
          <w:numId w:val="12"/>
        </w:numPr>
        <w:rPr>
          <w:rFonts w:ascii="Iowan Old Style Roman" w:hAnsi="Iowan Old Style Roman"/>
          <w:color w:val="000000" w:themeColor="text1"/>
        </w:rPr>
      </w:pPr>
      <w:r w:rsidRPr="00EC68AA">
        <w:rPr>
          <w:rFonts w:ascii="Iowan Old Style Roman" w:hAnsi="Iowan Old Style Roman"/>
          <w:color w:val="000000" w:themeColor="text1"/>
        </w:rPr>
        <w:t>Pamphlets &amp; Pirates—Nineteenth-Century American Print Culture (junior/senior seminar): Spring 2013</w:t>
      </w:r>
    </w:p>
    <w:p w14:paraId="4AF957C9" w14:textId="77777777" w:rsidR="00C07D31" w:rsidRPr="00EC68AA" w:rsidRDefault="00C07D31">
      <w:pPr>
        <w:pStyle w:val="FirstParagraph"/>
        <w:rPr>
          <w:rFonts w:ascii="Iowan Old Style Roman" w:hAnsi="Iowan Old Style Roman"/>
          <w:color w:val="000000" w:themeColor="text1"/>
        </w:rPr>
      </w:pPr>
    </w:p>
    <w:p w14:paraId="5AA99BCD" w14:textId="77777777" w:rsidR="00C07D31" w:rsidRPr="00EC68AA" w:rsidRDefault="00D27869">
      <w:pPr>
        <w:pStyle w:val="Heading3"/>
        <w:rPr>
          <w:rFonts w:ascii="Iowan Old Style Roman" w:hAnsi="Iowan Old Style Roman"/>
          <w:color w:val="000000" w:themeColor="text1"/>
          <w:sz w:val="24"/>
          <w:szCs w:val="24"/>
        </w:rPr>
      </w:pPr>
      <w:bookmarkStart w:id="53" w:name="mentorship"/>
      <w:r w:rsidRPr="00EC68AA">
        <w:rPr>
          <w:rFonts w:ascii="Iowan Old Style Roman" w:hAnsi="Iowan Old Style Roman"/>
          <w:color w:val="000000" w:themeColor="text1"/>
          <w:sz w:val="24"/>
          <w:szCs w:val="24"/>
        </w:rPr>
        <w:t>Mentorship</w:t>
      </w:r>
      <w:bookmarkEnd w:id="53"/>
    </w:p>
    <w:p w14:paraId="37CAE2E3" w14:textId="77777777" w:rsidR="00C07D31" w:rsidRPr="00EC68AA" w:rsidRDefault="008C69D9">
      <w:pPr>
        <w:pStyle w:val="FirstParagraph"/>
        <w:rPr>
          <w:rFonts w:ascii="Iowan Old Style Roman" w:hAnsi="Iowan Old Style Roman"/>
          <w:color w:val="000000" w:themeColor="text1"/>
        </w:rPr>
      </w:pPr>
      <w:hyperlink r:id="rId132">
        <w:r w:rsidR="00D27869" w:rsidRPr="00EC68AA">
          <w:rPr>
            <w:rStyle w:val="Hyperlink"/>
            <w:rFonts w:ascii="Iowan Old Style Roman" w:hAnsi="Iowan Old Style Roman"/>
            <w:color w:val="000000" w:themeColor="text1"/>
          </w:rPr>
          <w:t>TriCo DH</w:t>
        </w:r>
      </w:hyperlink>
      <w:r w:rsidR="00D27869" w:rsidRPr="00EC68AA">
        <w:rPr>
          <w:rFonts w:ascii="Iowan Old Style Roman" w:hAnsi="Iowan Old Style Roman"/>
          <w:color w:val="000000" w:themeColor="text1"/>
        </w:rPr>
        <w:t xml:space="preserve"> Summer Internships: Laura Eckstein, (</w:t>
      </w:r>
      <w:r w:rsidR="00D27869" w:rsidRPr="00EC68AA">
        <w:rPr>
          <w:rFonts w:ascii="Iowan Old Style Roman" w:hAnsi="Iowan Old Style Roman"/>
          <w:i/>
          <w:color w:val="000000" w:themeColor="text1"/>
        </w:rPr>
        <w:t>Viral Texts</w:t>
      </w:r>
      <w:r w:rsidR="00D27869" w:rsidRPr="00EC68AA">
        <w:rPr>
          <w:rFonts w:ascii="Iowan Old Style Roman" w:hAnsi="Iowan Old Style Roman"/>
          <w:color w:val="000000" w:themeColor="text1"/>
        </w:rPr>
        <w:t>) and Nathaniel Rehm-Daly (</w:t>
      </w:r>
      <w:r w:rsidR="00D27869" w:rsidRPr="00EC68AA">
        <w:rPr>
          <w:rFonts w:ascii="Iowan Old Style Roman" w:hAnsi="Iowan Old Style Roman"/>
          <w:i/>
          <w:color w:val="000000" w:themeColor="text1"/>
        </w:rPr>
        <w:t>Our Marathon</w:t>
      </w:r>
      <w:r w:rsidR="00D27869" w:rsidRPr="00EC68AA">
        <w:rPr>
          <w:rFonts w:ascii="Iowan Old Style Roman" w:hAnsi="Iowan Old Style Roman"/>
          <w:color w:val="000000" w:themeColor="text1"/>
        </w:rPr>
        <w:t>), Summer 2014</w:t>
      </w:r>
    </w:p>
    <w:p w14:paraId="7D6EE904" w14:textId="77777777" w:rsidR="00C07D31" w:rsidRPr="00EC68AA" w:rsidRDefault="00C07D31">
      <w:pPr>
        <w:pStyle w:val="BodyText"/>
        <w:rPr>
          <w:rFonts w:ascii="Iowan Old Style Roman" w:hAnsi="Iowan Old Style Roman"/>
          <w:color w:val="000000" w:themeColor="text1"/>
        </w:rPr>
      </w:pPr>
    </w:p>
    <w:p w14:paraId="22EE3464" w14:textId="77777777" w:rsidR="00C07D31" w:rsidRPr="00EC68AA" w:rsidRDefault="00D27869">
      <w:pPr>
        <w:pStyle w:val="Heading3"/>
        <w:rPr>
          <w:rFonts w:ascii="Iowan Old Style Roman" w:hAnsi="Iowan Old Style Roman"/>
          <w:color w:val="000000" w:themeColor="text1"/>
          <w:sz w:val="24"/>
          <w:szCs w:val="24"/>
        </w:rPr>
      </w:pPr>
      <w:bookmarkStart w:id="54" w:name="senior-capstone-papersprojects"/>
      <w:r w:rsidRPr="00EC68AA">
        <w:rPr>
          <w:rFonts w:ascii="Iowan Old Style Roman" w:hAnsi="Iowan Old Style Roman"/>
          <w:color w:val="000000" w:themeColor="text1"/>
          <w:sz w:val="24"/>
          <w:szCs w:val="24"/>
        </w:rPr>
        <w:t>Senior Capstone Papers/Projects</w:t>
      </w:r>
      <w:bookmarkEnd w:id="54"/>
    </w:p>
    <w:p w14:paraId="275CB693"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Olivia Mastrosimone (Spring 2021), Jung-Hoon Kim (Spring 2020), Laura Packard (Fall 2019), Sofia Martinez-Guasch (Spring 2019)</w:t>
      </w:r>
    </w:p>
    <w:p w14:paraId="2AD4DB81" w14:textId="77777777" w:rsidR="00C07D31" w:rsidRPr="00EC68AA" w:rsidRDefault="00C07D31">
      <w:pPr>
        <w:pStyle w:val="BodyText"/>
        <w:rPr>
          <w:rFonts w:ascii="Iowan Old Style Roman" w:hAnsi="Iowan Old Style Roman"/>
          <w:color w:val="000000" w:themeColor="text1"/>
        </w:rPr>
      </w:pPr>
    </w:p>
    <w:p w14:paraId="42F59CE2" w14:textId="77777777" w:rsidR="00C07D31" w:rsidRPr="00EC68AA" w:rsidRDefault="00D27869">
      <w:pPr>
        <w:pStyle w:val="Heading3"/>
        <w:rPr>
          <w:rFonts w:ascii="Iowan Old Style Roman" w:hAnsi="Iowan Old Style Roman"/>
          <w:color w:val="000000" w:themeColor="text1"/>
          <w:sz w:val="24"/>
          <w:szCs w:val="24"/>
        </w:rPr>
      </w:pPr>
      <w:bookmarkStart w:id="55" w:name="directed-studies-1"/>
      <w:r w:rsidRPr="00EC68AA">
        <w:rPr>
          <w:rFonts w:ascii="Iowan Old Style Roman" w:hAnsi="Iowan Old Style Roman"/>
          <w:color w:val="000000" w:themeColor="text1"/>
          <w:sz w:val="24"/>
          <w:szCs w:val="24"/>
        </w:rPr>
        <w:lastRenderedPageBreak/>
        <w:t>Directed Studies</w:t>
      </w:r>
      <w:bookmarkEnd w:id="55"/>
    </w:p>
    <w:p w14:paraId="63906CB5"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Laura Packard (Spring 2018), Matthew Baddour (Summer 2013), MacKenzie Cockerill (Spring 2013)</w:t>
      </w:r>
    </w:p>
    <w:p w14:paraId="36A73718" w14:textId="77777777" w:rsidR="00C07D31" w:rsidRPr="00EC68AA" w:rsidRDefault="00C07D31">
      <w:pPr>
        <w:pStyle w:val="BodyText"/>
        <w:rPr>
          <w:rFonts w:ascii="Iowan Old Style Roman" w:hAnsi="Iowan Old Style Roman"/>
          <w:color w:val="000000" w:themeColor="text1"/>
        </w:rPr>
      </w:pPr>
    </w:p>
    <w:p w14:paraId="47F9574E" w14:textId="77777777" w:rsidR="00C07D31" w:rsidRPr="00EC68AA" w:rsidRDefault="00D27869">
      <w:pPr>
        <w:pStyle w:val="Heading3"/>
        <w:rPr>
          <w:rFonts w:ascii="Iowan Old Style Roman" w:hAnsi="Iowan Old Style Roman"/>
          <w:color w:val="000000" w:themeColor="text1"/>
          <w:sz w:val="24"/>
          <w:szCs w:val="24"/>
        </w:rPr>
      </w:pPr>
      <w:bookmarkStart w:id="56" w:name="st.-norbert-college-courses"/>
      <w:r w:rsidRPr="00EC68AA">
        <w:rPr>
          <w:rFonts w:ascii="Iowan Old Style Roman" w:hAnsi="Iowan Old Style Roman"/>
          <w:color w:val="000000" w:themeColor="text1"/>
          <w:sz w:val="24"/>
          <w:szCs w:val="24"/>
        </w:rPr>
        <w:t>St. Norbert College Courses</w:t>
      </w:r>
      <w:bookmarkEnd w:id="56"/>
    </w:p>
    <w:p w14:paraId="43971F08"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Technologies of Text: Spring 2012</w:t>
      </w:r>
    </w:p>
    <w:p w14:paraId="178E4BA1"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Literary Theory and Writing: Spring 2011, Spring 2012</w:t>
      </w:r>
    </w:p>
    <w:p w14:paraId="48F80B2C"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The American Short Story: January 2011</w:t>
      </w:r>
    </w:p>
    <w:p w14:paraId="6ED16CDA"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College Writing: Fall 2010</w:t>
      </w:r>
    </w:p>
    <w:p w14:paraId="7349C72D"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Introduction to Literature: Fall 2010, Fall 2011, Spring 2012</w:t>
      </w:r>
    </w:p>
    <w:p w14:paraId="706AFD69" w14:textId="77777777" w:rsidR="00C07D31" w:rsidRPr="00EC68AA" w:rsidRDefault="00D27869">
      <w:pPr>
        <w:pStyle w:val="Compact"/>
        <w:numPr>
          <w:ilvl w:val="0"/>
          <w:numId w:val="13"/>
        </w:numPr>
        <w:rPr>
          <w:rFonts w:ascii="Iowan Old Style Roman" w:hAnsi="Iowan Old Style Roman"/>
          <w:color w:val="000000" w:themeColor="text1"/>
        </w:rPr>
      </w:pPr>
      <w:r w:rsidRPr="00EC68AA">
        <w:rPr>
          <w:rFonts w:ascii="Iowan Old Style Roman" w:hAnsi="Iowan Old Style Roman"/>
          <w:color w:val="000000" w:themeColor="text1"/>
        </w:rPr>
        <w:t>U.S. Literature to 1865: Fall 2010</w:t>
      </w:r>
    </w:p>
    <w:p w14:paraId="53888CEB" w14:textId="77777777" w:rsidR="00C07D31" w:rsidRPr="00EC68AA" w:rsidRDefault="00C07D31">
      <w:pPr>
        <w:pStyle w:val="FirstParagraph"/>
        <w:rPr>
          <w:rFonts w:ascii="Iowan Old Style Roman" w:hAnsi="Iowan Old Style Roman"/>
          <w:color w:val="000000" w:themeColor="text1"/>
        </w:rPr>
      </w:pPr>
    </w:p>
    <w:p w14:paraId="3893033D" w14:textId="77777777" w:rsidR="00C07D31" w:rsidRPr="00EC68AA" w:rsidRDefault="00D27869">
      <w:pPr>
        <w:pStyle w:val="Heading3"/>
        <w:rPr>
          <w:rFonts w:ascii="Iowan Old Style Roman" w:hAnsi="Iowan Old Style Roman"/>
          <w:color w:val="000000" w:themeColor="text1"/>
          <w:sz w:val="24"/>
          <w:szCs w:val="24"/>
        </w:rPr>
      </w:pPr>
      <w:bookmarkStart w:id="57" w:name="university-of-virginia-courses"/>
      <w:r w:rsidRPr="00EC68AA">
        <w:rPr>
          <w:rFonts w:ascii="Iowan Old Style Roman" w:hAnsi="Iowan Old Style Roman"/>
          <w:color w:val="000000" w:themeColor="text1"/>
          <w:sz w:val="24"/>
          <w:szCs w:val="24"/>
        </w:rPr>
        <w:t>University of Virginia Courses</w:t>
      </w:r>
      <w:bookmarkEnd w:id="57"/>
    </w:p>
    <w:p w14:paraId="7AF01C44" w14:textId="77777777" w:rsidR="00C07D31" w:rsidRPr="00EC68AA" w:rsidRDefault="00D27869">
      <w:pPr>
        <w:pStyle w:val="Compact"/>
        <w:numPr>
          <w:ilvl w:val="0"/>
          <w:numId w:val="14"/>
        </w:numPr>
        <w:rPr>
          <w:rFonts w:ascii="Iowan Old Style Roman" w:hAnsi="Iowan Old Style Roman"/>
          <w:color w:val="000000" w:themeColor="text1"/>
        </w:rPr>
      </w:pPr>
      <w:r w:rsidRPr="00EC68AA">
        <w:rPr>
          <w:rFonts w:ascii="Iowan Old Style Roman" w:hAnsi="Iowan Old Style Roman"/>
          <w:color w:val="000000" w:themeColor="text1"/>
        </w:rPr>
        <w:t>Pavilion Writers (advanced first-year composition): Spring 2009</w:t>
      </w:r>
    </w:p>
    <w:p w14:paraId="68794620" w14:textId="77777777" w:rsidR="00C07D31" w:rsidRPr="00EC68AA" w:rsidRDefault="00D27869">
      <w:pPr>
        <w:pStyle w:val="Compact"/>
        <w:numPr>
          <w:ilvl w:val="0"/>
          <w:numId w:val="14"/>
        </w:numPr>
        <w:rPr>
          <w:rFonts w:ascii="Iowan Old Style Roman" w:hAnsi="Iowan Old Style Roman"/>
          <w:color w:val="000000" w:themeColor="text1"/>
        </w:rPr>
      </w:pPr>
      <w:r w:rsidRPr="00EC68AA">
        <w:rPr>
          <w:rFonts w:ascii="Iowan Old Style Roman" w:hAnsi="Iowan Old Style Roman"/>
          <w:color w:val="000000" w:themeColor="text1"/>
        </w:rPr>
        <w:t>Religion and American Fiction (introductory seminar in literature): Fall 2008</w:t>
      </w:r>
    </w:p>
    <w:p w14:paraId="0F842959" w14:textId="77777777" w:rsidR="00C07D31" w:rsidRPr="00EC68AA" w:rsidRDefault="00D27869">
      <w:pPr>
        <w:pStyle w:val="Compact"/>
        <w:numPr>
          <w:ilvl w:val="0"/>
          <w:numId w:val="14"/>
        </w:numPr>
        <w:rPr>
          <w:rFonts w:ascii="Iowan Old Style Roman" w:hAnsi="Iowan Old Style Roman"/>
          <w:color w:val="000000" w:themeColor="text1"/>
        </w:rPr>
      </w:pPr>
      <w:r w:rsidRPr="00EC68AA">
        <w:rPr>
          <w:rFonts w:ascii="Iowan Old Style Roman" w:hAnsi="Iowan Old Style Roman"/>
          <w:color w:val="000000" w:themeColor="text1"/>
        </w:rPr>
        <w:t>Science Fictions (themed first-year composition): Fall 2007</w:t>
      </w:r>
    </w:p>
    <w:p w14:paraId="5C32E823" w14:textId="77777777" w:rsidR="00C07D31" w:rsidRPr="00EC68AA" w:rsidRDefault="00D27869">
      <w:pPr>
        <w:pStyle w:val="Compact"/>
        <w:numPr>
          <w:ilvl w:val="0"/>
          <w:numId w:val="14"/>
        </w:numPr>
        <w:rPr>
          <w:rFonts w:ascii="Iowan Old Style Roman" w:hAnsi="Iowan Old Style Roman"/>
          <w:color w:val="000000" w:themeColor="text1"/>
        </w:rPr>
      </w:pPr>
      <w:r w:rsidRPr="00EC68AA">
        <w:rPr>
          <w:rFonts w:ascii="Iowan Old Style Roman" w:hAnsi="Iowan Old Style Roman"/>
          <w:color w:val="000000" w:themeColor="text1"/>
        </w:rPr>
        <w:t xml:space="preserve">Thoreau, </w:t>
      </w:r>
      <w:r w:rsidRPr="00EC68AA">
        <w:rPr>
          <w:rFonts w:ascii="Iowan Old Style Roman" w:hAnsi="Iowan Old Style Roman"/>
          <w:i/>
          <w:color w:val="000000" w:themeColor="text1"/>
        </w:rPr>
        <w:t>Walden</w:t>
      </w:r>
      <w:r w:rsidRPr="00EC68AA">
        <w:rPr>
          <w:rFonts w:ascii="Iowan Old Style Roman" w:hAnsi="Iowan Old Style Roman"/>
          <w:color w:val="000000" w:themeColor="text1"/>
        </w:rPr>
        <w:t>, and American Culture (themed first-year composition): Fall 2006 and Spring 2007</w:t>
      </w:r>
    </w:p>
    <w:p w14:paraId="28007862" w14:textId="77777777" w:rsidR="00C07D31" w:rsidRPr="00EC68AA" w:rsidRDefault="00C07D31">
      <w:pPr>
        <w:pStyle w:val="FirstParagraph"/>
        <w:rPr>
          <w:rFonts w:ascii="Iowan Old Style Roman" w:hAnsi="Iowan Old Style Roman"/>
          <w:color w:val="000000" w:themeColor="text1"/>
        </w:rPr>
      </w:pPr>
    </w:p>
    <w:p w14:paraId="35171022" w14:textId="77777777" w:rsidR="00C07D31" w:rsidRPr="00EC68AA" w:rsidRDefault="00D27869">
      <w:pPr>
        <w:pStyle w:val="Heading3"/>
        <w:rPr>
          <w:rFonts w:ascii="Iowan Old Style Roman" w:hAnsi="Iowan Old Style Roman"/>
          <w:color w:val="000000" w:themeColor="text1"/>
          <w:sz w:val="24"/>
          <w:szCs w:val="24"/>
        </w:rPr>
      </w:pPr>
      <w:bookmarkStart w:id="58" w:name="X7334ff4394b08657c3c12c3adc4a5f0340a594d"/>
      <w:r w:rsidRPr="00EC68AA">
        <w:rPr>
          <w:rFonts w:ascii="Iowan Old Style Roman" w:hAnsi="Iowan Old Style Roman"/>
          <w:color w:val="000000" w:themeColor="text1"/>
          <w:sz w:val="24"/>
          <w:szCs w:val="24"/>
        </w:rPr>
        <w:t>University of Virginia Discussion Sections</w:t>
      </w:r>
      <w:bookmarkEnd w:id="58"/>
    </w:p>
    <w:p w14:paraId="50D2BB99" w14:textId="77777777" w:rsidR="00C07D31" w:rsidRPr="00EC68AA" w:rsidRDefault="00D27869">
      <w:pPr>
        <w:pStyle w:val="Compact"/>
        <w:numPr>
          <w:ilvl w:val="0"/>
          <w:numId w:val="15"/>
        </w:numPr>
        <w:rPr>
          <w:rFonts w:ascii="Iowan Old Style Roman" w:hAnsi="Iowan Old Style Roman"/>
          <w:color w:val="000000" w:themeColor="text1"/>
        </w:rPr>
      </w:pPr>
      <w:r w:rsidRPr="00EC68AA">
        <w:rPr>
          <w:rFonts w:ascii="Iowan Old Style Roman" w:hAnsi="Iowan Old Style Roman"/>
          <w:color w:val="000000" w:themeColor="text1"/>
        </w:rPr>
        <w:t>History of English Literature III (twentieth-century literature in English): for Professors Stephen Cushman and Michael Levenson, Fall 2007</w:t>
      </w:r>
    </w:p>
    <w:p w14:paraId="3F73AEDB" w14:textId="77777777" w:rsidR="00C07D31" w:rsidRPr="00EC68AA" w:rsidRDefault="00D27869">
      <w:pPr>
        <w:pStyle w:val="Compact"/>
        <w:numPr>
          <w:ilvl w:val="0"/>
          <w:numId w:val="15"/>
        </w:numPr>
        <w:rPr>
          <w:rFonts w:ascii="Iowan Old Style Roman" w:hAnsi="Iowan Old Style Roman"/>
          <w:color w:val="000000" w:themeColor="text1"/>
        </w:rPr>
      </w:pPr>
      <w:r w:rsidRPr="00EC68AA">
        <w:rPr>
          <w:rFonts w:ascii="Iowan Old Style Roman" w:hAnsi="Iowan Old Style Roman"/>
          <w:color w:val="000000" w:themeColor="text1"/>
        </w:rPr>
        <w:t>Academic and Professional Writing (advanced composition): Spring 2006</w:t>
      </w:r>
    </w:p>
    <w:p w14:paraId="5407CBF8" w14:textId="77777777" w:rsidR="00C07D31" w:rsidRPr="00EC68AA" w:rsidRDefault="00D27869">
      <w:pPr>
        <w:pStyle w:val="Compact"/>
        <w:numPr>
          <w:ilvl w:val="0"/>
          <w:numId w:val="15"/>
        </w:numPr>
        <w:rPr>
          <w:rFonts w:ascii="Iowan Old Style Roman" w:hAnsi="Iowan Old Style Roman"/>
          <w:color w:val="000000" w:themeColor="text1"/>
        </w:rPr>
      </w:pPr>
      <w:r w:rsidRPr="00EC68AA">
        <w:rPr>
          <w:rFonts w:ascii="Iowan Old Style Roman" w:hAnsi="Iowan Old Style Roman"/>
          <w:color w:val="000000" w:themeColor="text1"/>
        </w:rPr>
        <w:t>History of English Literature I (medieval and renaissance literature): for Professor Elizabeth Fowler, Fall 2005</w:t>
      </w:r>
    </w:p>
    <w:p w14:paraId="4A28BCB7" w14:textId="77777777" w:rsidR="00C07D31" w:rsidRPr="00EC68AA" w:rsidRDefault="00C07D31">
      <w:pPr>
        <w:pStyle w:val="FirstParagraph"/>
        <w:rPr>
          <w:rFonts w:ascii="Iowan Old Style Roman" w:hAnsi="Iowan Old Style Roman"/>
          <w:color w:val="000000" w:themeColor="text1"/>
        </w:rPr>
      </w:pPr>
    </w:p>
    <w:p w14:paraId="17DC873C" w14:textId="77777777" w:rsidR="00C07D31" w:rsidRPr="00EC68AA" w:rsidRDefault="00D27869">
      <w:pPr>
        <w:pStyle w:val="Heading2"/>
        <w:rPr>
          <w:rFonts w:ascii="Iowan Old Style Roman" w:hAnsi="Iowan Old Style Roman"/>
          <w:color w:val="000000" w:themeColor="text1"/>
          <w:sz w:val="24"/>
          <w:szCs w:val="24"/>
        </w:rPr>
      </w:pPr>
      <w:bookmarkStart w:id="59" w:name="secondary-education"/>
      <w:r w:rsidRPr="00EC68AA">
        <w:rPr>
          <w:rFonts w:ascii="Iowan Old Style Roman" w:hAnsi="Iowan Old Style Roman"/>
          <w:color w:val="000000" w:themeColor="text1"/>
          <w:sz w:val="24"/>
          <w:szCs w:val="24"/>
        </w:rPr>
        <w:t>Secondary Education</w:t>
      </w:r>
      <w:bookmarkEnd w:id="59"/>
    </w:p>
    <w:p w14:paraId="023CB89B" w14:textId="77777777" w:rsidR="00C07D31" w:rsidRPr="00EC68AA" w:rsidRDefault="00D27869">
      <w:pPr>
        <w:pStyle w:val="Compact"/>
        <w:numPr>
          <w:ilvl w:val="0"/>
          <w:numId w:val="16"/>
        </w:numPr>
        <w:rPr>
          <w:rFonts w:ascii="Iowan Old Style Roman" w:hAnsi="Iowan Old Style Roman"/>
          <w:color w:val="000000" w:themeColor="text1"/>
        </w:rPr>
      </w:pPr>
      <w:r w:rsidRPr="00EC68AA">
        <w:rPr>
          <w:rFonts w:ascii="Iowan Old Style Roman" w:hAnsi="Iowan Old Style Roman"/>
          <w:color w:val="000000" w:themeColor="text1"/>
        </w:rPr>
        <w:t>DIY Books, Accelerate Pre-College Program (online), July 2020</w:t>
      </w:r>
    </w:p>
    <w:p w14:paraId="6E82C170" w14:textId="77777777" w:rsidR="00C07D31" w:rsidRPr="00EC68AA" w:rsidRDefault="008C69D9">
      <w:pPr>
        <w:pStyle w:val="Compact"/>
        <w:numPr>
          <w:ilvl w:val="0"/>
          <w:numId w:val="16"/>
        </w:numPr>
        <w:rPr>
          <w:rFonts w:ascii="Iowan Old Style Roman" w:hAnsi="Iowan Old Style Roman"/>
          <w:color w:val="000000" w:themeColor="text1"/>
        </w:rPr>
      </w:pPr>
      <w:hyperlink r:id="rId133">
        <w:r w:rsidR="00D27869" w:rsidRPr="00EC68AA">
          <w:rPr>
            <w:rStyle w:val="Hyperlink"/>
            <w:rFonts w:ascii="Iowan Old Style Roman" w:hAnsi="Iowan Old Style Roman"/>
            <w:color w:val="000000" w:themeColor="text1"/>
          </w:rPr>
          <w:t>Humanity in a Digital World</w:t>
        </w:r>
      </w:hyperlink>
      <w:r w:rsidR="00D27869" w:rsidRPr="00EC68AA">
        <w:rPr>
          <w:rFonts w:ascii="Iowan Old Style Roman" w:hAnsi="Iowan Old Style Roman"/>
          <w:color w:val="000000" w:themeColor="text1"/>
        </w:rPr>
        <w:t>, “Books &amp; Bots: Information Science Meets Literary Studies” week, with Élika Ortega, Accelerate Pre-College Program, 8-12 July 2019</w:t>
      </w:r>
    </w:p>
    <w:p w14:paraId="2943C932" w14:textId="77777777" w:rsidR="00C07D31" w:rsidRPr="00EC68AA" w:rsidRDefault="00C07D31">
      <w:pPr>
        <w:pStyle w:val="FirstParagraph"/>
        <w:rPr>
          <w:rFonts w:ascii="Iowan Old Style Roman" w:hAnsi="Iowan Old Style Roman"/>
          <w:color w:val="000000" w:themeColor="text1"/>
        </w:rPr>
      </w:pPr>
    </w:p>
    <w:p w14:paraId="288A561D" w14:textId="77777777" w:rsidR="00C07D31" w:rsidRPr="00EC68AA" w:rsidRDefault="00D27869">
      <w:pPr>
        <w:pStyle w:val="Heading2"/>
        <w:rPr>
          <w:rFonts w:ascii="Iowan Old Style Roman" w:hAnsi="Iowan Old Style Roman"/>
          <w:color w:val="000000" w:themeColor="text1"/>
          <w:sz w:val="24"/>
          <w:szCs w:val="24"/>
        </w:rPr>
      </w:pPr>
      <w:bookmarkStart w:id="60" w:name="workshops-and-masterclasses"/>
      <w:r w:rsidRPr="00EC68AA">
        <w:rPr>
          <w:rFonts w:ascii="Iowan Old Style Roman" w:hAnsi="Iowan Old Style Roman"/>
          <w:color w:val="000000" w:themeColor="text1"/>
          <w:sz w:val="24"/>
          <w:szCs w:val="24"/>
        </w:rPr>
        <w:lastRenderedPageBreak/>
        <w:t>Workshops and Masterclasses</w:t>
      </w:r>
      <w:bookmarkEnd w:id="60"/>
    </w:p>
    <w:p w14:paraId="5E164CEE" w14:textId="77777777" w:rsidR="00C07D31" w:rsidRPr="00EC68AA" w:rsidRDefault="00C07D31">
      <w:pPr>
        <w:pStyle w:val="FirstParagraph"/>
        <w:rPr>
          <w:rFonts w:ascii="Iowan Old Style Roman" w:hAnsi="Iowan Old Style Roman"/>
          <w:color w:val="000000" w:themeColor="text1"/>
        </w:rPr>
      </w:pPr>
    </w:p>
    <w:p w14:paraId="189241B9" w14:textId="77777777" w:rsidR="00C07D31" w:rsidRPr="00EC68AA" w:rsidRDefault="00D27869">
      <w:pPr>
        <w:pStyle w:val="Heading3"/>
        <w:rPr>
          <w:rFonts w:ascii="Iowan Old Style Roman" w:hAnsi="Iowan Old Style Roman"/>
          <w:color w:val="000000" w:themeColor="text1"/>
          <w:sz w:val="24"/>
          <w:szCs w:val="24"/>
        </w:rPr>
      </w:pPr>
      <w:bookmarkStart w:id="61" w:name="external"/>
      <w:r w:rsidRPr="00EC68AA">
        <w:rPr>
          <w:rFonts w:ascii="Iowan Old Style Roman" w:hAnsi="Iowan Old Style Roman"/>
          <w:color w:val="000000" w:themeColor="text1"/>
          <w:sz w:val="24"/>
          <w:szCs w:val="24"/>
        </w:rPr>
        <w:t>External</w:t>
      </w:r>
      <w:bookmarkEnd w:id="61"/>
    </w:p>
    <w:p w14:paraId="3DF001F7" w14:textId="77777777" w:rsidR="00C07D31" w:rsidRPr="00EC68AA" w:rsidRDefault="008C69D9">
      <w:pPr>
        <w:pStyle w:val="Compact"/>
        <w:numPr>
          <w:ilvl w:val="0"/>
          <w:numId w:val="17"/>
        </w:numPr>
        <w:rPr>
          <w:rFonts w:ascii="Iowan Old Style Roman" w:hAnsi="Iowan Old Style Roman"/>
          <w:color w:val="000000" w:themeColor="text1"/>
        </w:rPr>
      </w:pPr>
      <w:hyperlink r:id="rId134">
        <w:r w:rsidR="00D27869" w:rsidRPr="00EC68AA">
          <w:rPr>
            <w:rStyle w:val="Hyperlink"/>
            <w:rFonts w:ascii="Iowan Old Style Roman" w:hAnsi="Iowan Old Style Roman"/>
            <w:color w:val="000000" w:themeColor="text1"/>
          </w:rPr>
          <w:t>Humanities Data Analysis</w:t>
        </w:r>
      </w:hyperlink>
      <w:r w:rsidR="00D27869" w:rsidRPr="00EC68AA">
        <w:rPr>
          <w:rFonts w:ascii="Iowan Old Style Roman" w:hAnsi="Iowan Old Style Roman"/>
          <w:color w:val="000000" w:themeColor="text1"/>
        </w:rPr>
        <w:t>, with Gregory Palermo, Digital Humanities Summer Institute (DHSI), University of Victoria, British Columbia, 10-14 June 2019</w:t>
      </w:r>
    </w:p>
    <w:p w14:paraId="3B883D91"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From Field Trips to Huskiana: Building an Experiential Letterpress Studio on Campus,” Society of Fellows in Critical Bibliography Annual Meeting, Rare Book School, Charlottesville, Virginia, 23 May 2019</w:t>
      </w:r>
    </w:p>
    <w:p w14:paraId="74AEBF89"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ral Texts: Reprinting and Circulation in the Data of Historical Newspapers” masterclass, El congreso Internacional Las Edades del Libro, Universidad Nacional Autónoma de México, Mexico City, 20 October 2017</w:t>
      </w:r>
    </w:p>
    <w:p w14:paraId="6EF6DF21"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Social Networks,” Digital Humanities Centre Masterclass, University College London, 19 May 2016</w:t>
      </w:r>
    </w:p>
    <w:p w14:paraId="0FDAF8A4"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Social Networks,” BL Labs Hack &amp; Yack Session, British Library, 18 May 2016</w:t>
      </w:r>
    </w:p>
    <w:p w14:paraId="5E816499"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Social Networks,” Unlocking the Digital Humanities Series, Tufts and Leipzig Universities, 11 April 2016</w:t>
      </w:r>
    </w:p>
    <w:p w14:paraId="24FD2431"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Networks with Gephi” Workshop, Leipzig Universität, December 2015</w:t>
      </w:r>
    </w:p>
    <w:p w14:paraId="1E6220C7"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Networks with Gephi” Workshop, Umeå University, November 2015</w:t>
      </w:r>
    </w:p>
    <w:p w14:paraId="359035E1" w14:textId="77777777" w:rsidR="00C07D31" w:rsidRPr="00EC68AA" w:rsidRDefault="00D27869">
      <w:pPr>
        <w:pStyle w:val="Compact"/>
        <w:numPr>
          <w:ilvl w:val="0"/>
          <w:numId w:val="17"/>
        </w:numPr>
        <w:rPr>
          <w:rFonts w:ascii="Iowan Old Style Roman" w:hAnsi="Iowan Old Style Roman"/>
          <w:color w:val="000000" w:themeColor="text1"/>
        </w:rPr>
      </w:pPr>
      <w:r w:rsidRPr="00EC68AA">
        <w:rPr>
          <w:rFonts w:ascii="Iowan Old Style Roman" w:hAnsi="Iowan Old Style Roman"/>
          <w:color w:val="000000" w:themeColor="text1"/>
        </w:rPr>
        <w:t>“Visualizing Literary and Historical Networks with Gephi” Workshop, Penn Humanities Forum, University of Pennsylvania, November 2014</w:t>
      </w:r>
    </w:p>
    <w:p w14:paraId="786FCC6E" w14:textId="77777777" w:rsidR="00C07D31" w:rsidRPr="00EC68AA" w:rsidRDefault="00C07D31">
      <w:pPr>
        <w:pStyle w:val="FirstParagraph"/>
        <w:rPr>
          <w:rFonts w:ascii="Iowan Old Style Roman" w:hAnsi="Iowan Old Style Roman"/>
          <w:color w:val="000000" w:themeColor="text1"/>
        </w:rPr>
      </w:pPr>
    </w:p>
    <w:p w14:paraId="7402940A" w14:textId="77777777" w:rsidR="00C07D31" w:rsidRPr="00EC68AA" w:rsidRDefault="00D27869">
      <w:pPr>
        <w:pStyle w:val="Heading3"/>
        <w:rPr>
          <w:rFonts w:ascii="Iowan Old Style Roman" w:hAnsi="Iowan Old Style Roman"/>
          <w:color w:val="000000" w:themeColor="text1"/>
          <w:sz w:val="24"/>
          <w:szCs w:val="24"/>
        </w:rPr>
      </w:pPr>
      <w:bookmarkStart w:id="62" w:name="internal-northeastern"/>
      <w:r w:rsidRPr="00EC68AA">
        <w:rPr>
          <w:rFonts w:ascii="Iowan Old Style Roman" w:hAnsi="Iowan Old Style Roman"/>
          <w:color w:val="000000" w:themeColor="text1"/>
          <w:sz w:val="24"/>
          <w:szCs w:val="24"/>
        </w:rPr>
        <w:t>Internal, Northeastern</w:t>
      </w:r>
      <w:bookmarkEnd w:id="62"/>
    </w:p>
    <w:p w14:paraId="21F63C0B" w14:textId="77777777" w:rsidR="00C07D31" w:rsidRPr="00EC68AA" w:rsidRDefault="00C07D31">
      <w:pPr>
        <w:pStyle w:val="FirstParagraph"/>
        <w:rPr>
          <w:rFonts w:ascii="Iowan Old Style Roman" w:hAnsi="Iowan Old Style Roman"/>
          <w:color w:val="000000" w:themeColor="text1"/>
        </w:rPr>
      </w:pPr>
    </w:p>
    <w:p w14:paraId="7E6A47EF" w14:textId="77777777" w:rsidR="00C07D31" w:rsidRPr="00EC68AA" w:rsidRDefault="00D27869">
      <w:pPr>
        <w:pStyle w:val="Heading4"/>
        <w:rPr>
          <w:rFonts w:ascii="Iowan Old Style Roman" w:hAnsi="Iowan Old Style Roman"/>
          <w:color w:val="000000" w:themeColor="text1"/>
        </w:rPr>
      </w:pPr>
      <w:bookmarkStart w:id="63" w:name="huskiana-press"/>
      <w:r w:rsidRPr="00EC68AA">
        <w:rPr>
          <w:rFonts w:ascii="Iowan Old Style Roman" w:hAnsi="Iowan Old Style Roman"/>
          <w:color w:val="000000" w:themeColor="text1"/>
        </w:rPr>
        <w:t>Huskiana Press</w:t>
      </w:r>
      <w:bookmarkEnd w:id="63"/>
    </w:p>
    <w:p w14:paraId="4E56A923" w14:textId="77777777" w:rsidR="00C07D31" w:rsidRPr="00EC68AA" w:rsidRDefault="00D27869">
      <w:pPr>
        <w:pStyle w:val="Compact"/>
        <w:numPr>
          <w:ilvl w:val="0"/>
          <w:numId w:val="18"/>
        </w:numPr>
        <w:rPr>
          <w:rFonts w:ascii="Iowan Old Style Roman" w:hAnsi="Iowan Old Style Roman"/>
          <w:color w:val="000000" w:themeColor="text1"/>
        </w:rPr>
      </w:pPr>
      <w:r w:rsidRPr="00EC68AA">
        <w:rPr>
          <w:rFonts w:ascii="Iowan Old Style Roman" w:hAnsi="Iowan Old Style Roman"/>
          <w:color w:val="000000" w:themeColor="text1"/>
        </w:rPr>
        <w:t>Introduction to Letterpress for Snell Library Staff, 15 May 2019</w:t>
      </w:r>
    </w:p>
    <w:p w14:paraId="6DA393BB" w14:textId="77777777" w:rsidR="00C07D31" w:rsidRPr="00EC68AA" w:rsidRDefault="00D27869">
      <w:pPr>
        <w:pStyle w:val="Compact"/>
        <w:numPr>
          <w:ilvl w:val="0"/>
          <w:numId w:val="18"/>
        </w:numPr>
        <w:rPr>
          <w:rFonts w:ascii="Iowan Old Style Roman" w:hAnsi="Iowan Old Style Roman"/>
          <w:color w:val="000000" w:themeColor="text1"/>
        </w:rPr>
      </w:pPr>
      <w:r w:rsidRPr="00EC68AA">
        <w:rPr>
          <w:rFonts w:ascii="Iowan Old Style Roman" w:hAnsi="Iowan Old Style Roman"/>
          <w:color w:val="000000" w:themeColor="text1"/>
        </w:rPr>
        <w:t>Introduction to Letterpress for NU Sign Shop, 22 March 2019</w:t>
      </w:r>
    </w:p>
    <w:p w14:paraId="37675BFA" w14:textId="77777777" w:rsidR="00C07D31" w:rsidRPr="00EC68AA" w:rsidRDefault="00D27869">
      <w:pPr>
        <w:pStyle w:val="Compact"/>
        <w:numPr>
          <w:ilvl w:val="0"/>
          <w:numId w:val="18"/>
        </w:numPr>
        <w:rPr>
          <w:rFonts w:ascii="Iowan Old Style Roman" w:hAnsi="Iowan Old Style Roman"/>
          <w:color w:val="000000" w:themeColor="text1"/>
        </w:rPr>
      </w:pPr>
      <w:r w:rsidRPr="00EC68AA">
        <w:rPr>
          <w:rFonts w:ascii="Iowan Old Style Roman" w:hAnsi="Iowan Old Style Roman"/>
          <w:color w:val="000000" w:themeColor="text1"/>
        </w:rPr>
        <w:t>Introduction to Letterpress for Scout student group, 14 March 2019</w:t>
      </w:r>
    </w:p>
    <w:p w14:paraId="13406728" w14:textId="77777777" w:rsidR="00C07D31" w:rsidRPr="00EC68AA" w:rsidRDefault="00C07D31">
      <w:pPr>
        <w:pStyle w:val="FirstParagraph"/>
        <w:rPr>
          <w:rFonts w:ascii="Iowan Old Style Roman" w:hAnsi="Iowan Old Style Roman"/>
          <w:color w:val="000000" w:themeColor="text1"/>
        </w:rPr>
      </w:pPr>
    </w:p>
    <w:p w14:paraId="28C21B23" w14:textId="77777777" w:rsidR="00C07D31" w:rsidRPr="00EC68AA" w:rsidRDefault="00D27869">
      <w:pPr>
        <w:pStyle w:val="Heading4"/>
        <w:rPr>
          <w:rFonts w:ascii="Iowan Old Style Roman" w:hAnsi="Iowan Old Style Roman"/>
          <w:color w:val="000000" w:themeColor="text1"/>
        </w:rPr>
      </w:pPr>
      <w:bookmarkStart w:id="64" w:name="nulab"/>
      <w:r w:rsidRPr="00EC68AA">
        <w:rPr>
          <w:rFonts w:ascii="Iowan Old Style Roman" w:hAnsi="Iowan Old Style Roman"/>
          <w:color w:val="000000" w:themeColor="text1"/>
        </w:rPr>
        <w:lastRenderedPageBreak/>
        <w:t>NULab</w:t>
      </w:r>
      <w:bookmarkEnd w:id="64"/>
    </w:p>
    <w:p w14:paraId="3997CAA2" w14:textId="77777777" w:rsidR="00C07D31" w:rsidRPr="00EC68AA" w:rsidRDefault="00D27869">
      <w:pPr>
        <w:pStyle w:val="Compact"/>
        <w:numPr>
          <w:ilvl w:val="0"/>
          <w:numId w:val="19"/>
        </w:numPr>
        <w:rPr>
          <w:rFonts w:ascii="Iowan Old Style Roman" w:hAnsi="Iowan Old Style Roman"/>
          <w:color w:val="000000" w:themeColor="text1"/>
        </w:rPr>
      </w:pPr>
      <w:r w:rsidRPr="00EC68AA">
        <w:rPr>
          <w:rFonts w:ascii="Iowan Old Style Roman" w:hAnsi="Iowan Old Style Roman"/>
          <w:color w:val="000000" w:themeColor="text1"/>
        </w:rPr>
        <w:t>with David Lazer and Moya Bailey, “Social Media and the Modern Academic” workshop; sponsored by the NULab for Texts, Maps, and Networks; 27 January 2017</w:t>
      </w:r>
    </w:p>
    <w:p w14:paraId="0F45762E" w14:textId="77777777" w:rsidR="00C07D31" w:rsidRPr="00EC68AA" w:rsidRDefault="00D27869">
      <w:pPr>
        <w:pStyle w:val="Compact"/>
        <w:numPr>
          <w:ilvl w:val="0"/>
          <w:numId w:val="19"/>
        </w:numPr>
        <w:rPr>
          <w:rFonts w:ascii="Iowan Old Style Roman" w:hAnsi="Iowan Old Style Roman"/>
          <w:color w:val="000000" w:themeColor="text1"/>
        </w:rPr>
      </w:pPr>
      <w:r w:rsidRPr="00EC68AA">
        <w:rPr>
          <w:rFonts w:ascii="Iowan Old Style Roman" w:hAnsi="Iowan Old Style Roman"/>
          <w:color w:val="000000" w:themeColor="text1"/>
        </w:rPr>
        <w:t>“Omeka and Neatline” Workshop for the Boston-area digital humanities community; sponsored by the NULab for Texts, Maps, and Networks; 5 April 2014</w:t>
      </w:r>
    </w:p>
    <w:p w14:paraId="76D38791" w14:textId="77777777" w:rsidR="00C07D31" w:rsidRPr="00EC68AA" w:rsidRDefault="00D27869">
      <w:pPr>
        <w:pStyle w:val="Compact"/>
        <w:numPr>
          <w:ilvl w:val="0"/>
          <w:numId w:val="19"/>
        </w:numPr>
        <w:rPr>
          <w:rFonts w:ascii="Iowan Old Style Roman" w:hAnsi="Iowan Old Style Roman"/>
          <w:color w:val="000000" w:themeColor="text1"/>
        </w:rPr>
      </w:pPr>
      <w:r w:rsidRPr="00EC68AA">
        <w:rPr>
          <w:rFonts w:ascii="Iowan Old Style Roman" w:hAnsi="Iowan Old Style Roman"/>
          <w:color w:val="000000" w:themeColor="text1"/>
        </w:rPr>
        <w:t>“Understanding Network Analysis,” November 2013</w:t>
      </w:r>
    </w:p>
    <w:p w14:paraId="2C04C31B" w14:textId="77777777" w:rsidR="00C07D31" w:rsidRPr="00EC68AA" w:rsidRDefault="00D27869">
      <w:pPr>
        <w:pStyle w:val="Compact"/>
        <w:numPr>
          <w:ilvl w:val="0"/>
          <w:numId w:val="19"/>
        </w:numPr>
        <w:rPr>
          <w:rFonts w:ascii="Iowan Old Style Roman" w:hAnsi="Iowan Old Style Roman"/>
          <w:color w:val="000000" w:themeColor="text1"/>
        </w:rPr>
      </w:pPr>
      <w:r w:rsidRPr="00EC68AA">
        <w:rPr>
          <w:rFonts w:ascii="Iowan Old Style Roman" w:hAnsi="Iowan Old Style Roman"/>
          <w:color w:val="000000" w:themeColor="text1"/>
        </w:rPr>
        <w:t>“Using Omeka”; sponsored by the NULab for Texts, Maps, and Networks; March 2013</w:t>
      </w:r>
    </w:p>
    <w:p w14:paraId="4DBDBF58" w14:textId="77777777" w:rsidR="00C07D31" w:rsidRPr="00EC68AA" w:rsidRDefault="00C07D31">
      <w:pPr>
        <w:pStyle w:val="FirstParagraph"/>
        <w:rPr>
          <w:rFonts w:ascii="Iowan Old Style Roman" w:hAnsi="Iowan Old Style Roman"/>
          <w:color w:val="000000" w:themeColor="text1"/>
        </w:rPr>
      </w:pPr>
    </w:p>
    <w:p w14:paraId="03627953" w14:textId="77777777" w:rsidR="00C07D31" w:rsidRPr="00EC68AA" w:rsidRDefault="00D27869">
      <w:pPr>
        <w:pStyle w:val="Heading4"/>
        <w:rPr>
          <w:rFonts w:ascii="Iowan Old Style Roman" w:hAnsi="Iowan Old Style Roman"/>
          <w:color w:val="000000" w:themeColor="text1"/>
        </w:rPr>
      </w:pPr>
      <w:bookmarkStart w:id="65" w:name="english-department"/>
      <w:r w:rsidRPr="00EC68AA">
        <w:rPr>
          <w:rFonts w:ascii="Iowan Old Style Roman" w:hAnsi="Iowan Old Style Roman"/>
          <w:color w:val="000000" w:themeColor="text1"/>
        </w:rPr>
        <w:t>English Department</w:t>
      </w:r>
      <w:bookmarkEnd w:id="65"/>
    </w:p>
    <w:p w14:paraId="73D51D45" w14:textId="77777777" w:rsidR="00C07D31" w:rsidRPr="00EC68AA" w:rsidRDefault="00D27869">
      <w:pPr>
        <w:pStyle w:val="Compact"/>
        <w:numPr>
          <w:ilvl w:val="0"/>
          <w:numId w:val="20"/>
        </w:numPr>
        <w:rPr>
          <w:rFonts w:ascii="Iowan Old Style Roman" w:hAnsi="Iowan Old Style Roman"/>
          <w:color w:val="000000" w:themeColor="text1"/>
        </w:rPr>
      </w:pPr>
      <w:r w:rsidRPr="00EC68AA">
        <w:rPr>
          <w:rFonts w:ascii="Iowan Old Style Roman" w:hAnsi="Iowan Old Style Roman"/>
          <w:color w:val="000000" w:themeColor="text1"/>
        </w:rPr>
        <w:t>Co-led with Mya Poe, Grad School and Family Workshop, sponsored by the NU English Department Graduate Studies Committee, 30 October 2014</w:t>
      </w:r>
    </w:p>
    <w:p w14:paraId="51D0E224" w14:textId="77777777" w:rsidR="00C07D31" w:rsidRPr="00EC68AA" w:rsidRDefault="00D27869">
      <w:pPr>
        <w:pStyle w:val="Compact"/>
        <w:numPr>
          <w:ilvl w:val="0"/>
          <w:numId w:val="20"/>
        </w:numPr>
        <w:rPr>
          <w:rFonts w:ascii="Iowan Old Style Roman" w:hAnsi="Iowan Old Style Roman"/>
          <w:color w:val="000000" w:themeColor="text1"/>
        </w:rPr>
      </w:pPr>
      <w:r w:rsidRPr="00EC68AA">
        <w:rPr>
          <w:rFonts w:ascii="Iowan Old Style Roman" w:hAnsi="Iowan Old Style Roman"/>
          <w:color w:val="000000" w:themeColor="text1"/>
        </w:rPr>
        <w:t>Graduate Fellowships Workshop, sponsored by the NU English Department Graduate Studies Committee, 2 October 2014</w:t>
      </w:r>
    </w:p>
    <w:p w14:paraId="55806581" w14:textId="77777777" w:rsidR="00C07D31" w:rsidRPr="00EC68AA" w:rsidRDefault="00D27869">
      <w:pPr>
        <w:pStyle w:val="Compact"/>
        <w:numPr>
          <w:ilvl w:val="0"/>
          <w:numId w:val="20"/>
        </w:numPr>
        <w:rPr>
          <w:rFonts w:ascii="Iowan Old Style Roman" w:hAnsi="Iowan Old Style Roman"/>
          <w:color w:val="000000" w:themeColor="text1"/>
        </w:rPr>
      </w:pPr>
      <w:r w:rsidRPr="00EC68AA">
        <w:rPr>
          <w:rFonts w:ascii="Iowan Old Style Roman" w:hAnsi="Iowan Old Style Roman"/>
          <w:color w:val="000000" w:themeColor="text1"/>
        </w:rPr>
        <w:t>“Creating and Maintaining a Professional Presence Online: A Workshop for Graduate Students,” September 2012</w:t>
      </w:r>
    </w:p>
    <w:p w14:paraId="39C2EB51" w14:textId="77777777" w:rsidR="00C07D31" w:rsidRPr="00EC68AA" w:rsidRDefault="00C07D31">
      <w:pPr>
        <w:pStyle w:val="FirstParagraph"/>
        <w:rPr>
          <w:rFonts w:ascii="Iowan Old Style Roman" w:hAnsi="Iowan Old Style Roman"/>
          <w:color w:val="000000" w:themeColor="text1"/>
        </w:rPr>
      </w:pPr>
    </w:p>
    <w:p w14:paraId="05CA5A05" w14:textId="77777777" w:rsidR="00C07D31" w:rsidRPr="00EC68AA" w:rsidRDefault="00D27869">
      <w:pPr>
        <w:pStyle w:val="Heading3"/>
        <w:rPr>
          <w:rFonts w:ascii="Iowan Old Style Roman" w:hAnsi="Iowan Old Style Roman"/>
          <w:color w:val="000000" w:themeColor="text1"/>
          <w:sz w:val="24"/>
          <w:szCs w:val="24"/>
        </w:rPr>
      </w:pPr>
      <w:bookmarkStart w:id="66" w:name="internal-st.-norbert"/>
      <w:r w:rsidRPr="00EC68AA">
        <w:rPr>
          <w:rFonts w:ascii="Iowan Old Style Roman" w:hAnsi="Iowan Old Style Roman"/>
          <w:color w:val="000000" w:themeColor="text1"/>
          <w:sz w:val="24"/>
          <w:szCs w:val="24"/>
        </w:rPr>
        <w:t>Internal, St. Norbert</w:t>
      </w:r>
      <w:bookmarkEnd w:id="66"/>
    </w:p>
    <w:p w14:paraId="3EEC3241"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How to Write an Effective Thesis” for students, Mulva Library skills workshops, 29 and 31 March 2011</w:t>
      </w:r>
    </w:p>
    <w:p w14:paraId="0650C98C"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 xml:space="preserve">Thesis writing workshop for students in Prof. Brad Ellis’ Spanish Capstone course, 30 March </w:t>
      </w:r>
      <w:proofErr w:type="gramStart"/>
      <w:r w:rsidRPr="00EC68AA">
        <w:rPr>
          <w:rFonts w:ascii="Iowan Old Style Roman" w:hAnsi="Iowan Old Style Roman"/>
          <w:color w:val="000000" w:themeColor="text1"/>
        </w:rPr>
        <w:t>30</w:t>
      </w:r>
      <w:proofErr w:type="gramEnd"/>
      <w:r w:rsidRPr="00EC68AA">
        <w:rPr>
          <w:rFonts w:ascii="Iowan Old Style Roman" w:hAnsi="Iowan Old Style Roman"/>
          <w:color w:val="000000" w:themeColor="text1"/>
        </w:rPr>
        <w:t xml:space="preserve"> 2011</w:t>
      </w:r>
    </w:p>
    <w:p w14:paraId="6450C2D8"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 xml:space="preserve">“Preventing Plagiarism” faculty workshop, sponsored by the Associate Academic Dean’s Office, 24 March </w:t>
      </w:r>
      <w:proofErr w:type="gramStart"/>
      <w:r w:rsidRPr="00EC68AA">
        <w:rPr>
          <w:rFonts w:ascii="Iowan Old Style Roman" w:hAnsi="Iowan Old Style Roman"/>
          <w:color w:val="000000" w:themeColor="text1"/>
        </w:rPr>
        <w:t>24</w:t>
      </w:r>
      <w:proofErr w:type="gramEnd"/>
      <w:r w:rsidRPr="00EC68AA">
        <w:rPr>
          <w:rFonts w:ascii="Iowan Old Style Roman" w:hAnsi="Iowan Old Style Roman"/>
          <w:color w:val="000000" w:themeColor="text1"/>
        </w:rPr>
        <w:t xml:space="preserve"> 2011</w:t>
      </w:r>
    </w:p>
    <w:p w14:paraId="094FC126"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 xml:space="preserve">“WAC Talks Back” faculty workshop, sponsored by the Associate Academic Dean’s Office, 25 February </w:t>
      </w:r>
      <w:proofErr w:type="gramStart"/>
      <w:r w:rsidRPr="00EC68AA">
        <w:rPr>
          <w:rFonts w:ascii="Iowan Old Style Roman" w:hAnsi="Iowan Old Style Roman"/>
          <w:color w:val="000000" w:themeColor="text1"/>
        </w:rPr>
        <w:t>25</w:t>
      </w:r>
      <w:proofErr w:type="gramEnd"/>
      <w:r w:rsidRPr="00EC68AA">
        <w:rPr>
          <w:rFonts w:ascii="Iowan Old Style Roman" w:hAnsi="Iowan Old Style Roman"/>
          <w:color w:val="000000" w:themeColor="text1"/>
        </w:rPr>
        <w:t xml:space="preserve"> 2011</w:t>
      </w:r>
    </w:p>
    <w:p w14:paraId="53B178C3"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Do More; Work Less” faculty workshop, sponsored by the Associate Academic Dean’s Office, 16 November 2010</w:t>
      </w:r>
    </w:p>
    <w:p w14:paraId="5A72C640"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S.W.A.T. (Student Writing Assistance Team) workshop, Prof. Jim Neilson’s History of Modern Art class, 12 November 2010</w:t>
      </w:r>
    </w:p>
    <w:p w14:paraId="002C774C"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S.W.A.T. (Student Writing Assistance Team) workshop, Prof. Jim Neilson’s History of Painting class, 10 November 2010</w:t>
      </w:r>
    </w:p>
    <w:p w14:paraId="44E93D41"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Thesis writing workshop for students from the Master of Theological Studies and Master of Liberal Studies programs, 23 October 2010</w:t>
      </w:r>
    </w:p>
    <w:p w14:paraId="42DFCB9E"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lastRenderedPageBreak/>
        <w:t>Research and academic argument workshop for students in Prof. Tom Conner’s French 305 class, 15 October 2010</w:t>
      </w:r>
    </w:p>
    <w:p w14:paraId="1E934EEE" w14:textId="77777777" w:rsidR="00C07D31" w:rsidRPr="00EC68AA" w:rsidRDefault="00D27869">
      <w:pPr>
        <w:pStyle w:val="Compact"/>
        <w:numPr>
          <w:ilvl w:val="0"/>
          <w:numId w:val="21"/>
        </w:numPr>
        <w:rPr>
          <w:rFonts w:ascii="Iowan Old Style Roman" w:hAnsi="Iowan Old Style Roman"/>
          <w:color w:val="000000" w:themeColor="text1"/>
        </w:rPr>
      </w:pPr>
      <w:r w:rsidRPr="00EC68AA">
        <w:rPr>
          <w:rFonts w:ascii="Iowan Old Style Roman" w:hAnsi="Iowan Old Style Roman"/>
          <w:color w:val="000000" w:themeColor="text1"/>
        </w:rPr>
        <w:t>Research and academic argument workshops for students in Prof. Erin Pryor’s Social Inequality and Introduction to Sociology classes, 16 September 2010</w:t>
      </w:r>
    </w:p>
    <w:p w14:paraId="1447D4D5" w14:textId="77777777" w:rsidR="00C07D31" w:rsidRPr="00EC68AA" w:rsidRDefault="00C07D31">
      <w:pPr>
        <w:pStyle w:val="FirstParagraph"/>
        <w:rPr>
          <w:rFonts w:ascii="Iowan Old Style Roman" w:hAnsi="Iowan Old Style Roman"/>
          <w:color w:val="000000" w:themeColor="text1"/>
        </w:rPr>
      </w:pPr>
    </w:p>
    <w:p w14:paraId="22BCB716" w14:textId="77777777" w:rsidR="00C07D31" w:rsidRPr="00EC68AA" w:rsidRDefault="00D27869">
      <w:pPr>
        <w:pStyle w:val="Heading2"/>
        <w:rPr>
          <w:rFonts w:ascii="Iowan Old Style Roman" w:hAnsi="Iowan Old Style Roman"/>
          <w:color w:val="000000" w:themeColor="text1"/>
          <w:sz w:val="24"/>
          <w:szCs w:val="24"/>
        </w:rPr>
      </w:pPr>
      <w:bookmarkStart w:id="67" w:name="professional-development"/>
      <w:r w:rsidRPr="00EC68AA">
        <w:rPr>
          <w:rFonts w:ascii="Iowan Old Style Roman" w:hAnsi="Iowan Old Style Roman"/>
          <w:color w:val="000000" w:themeColor="text1"/>
          <w:sz w:val="24"/>
          <w:szCs w:val="24"/>
        </w:rPr>
        <w:t>Professional Development</w:t>
      </w:r>
      <w:bookmarkEnd w:id="67"/>
    </w:p>
    <w:p w14:paraId="3CC89A50"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Student, “Games for Digital Humanists,” Digital Humanities Summer Institute (DHSI), University of Victoria, Canada, June 2017</w:t>
      </w:r>
    </w:p>
    <w:p w14:paraId="76D4C84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udent (as part of Mellon Fellowship in Critical Bibliography), “Advanced Seminar in Critical Bibliography,” taught by Michael Suarez, Rare Book School, Charlottesville, Virginia, 31 July-5 August 2016</w:t>
      </w:r>
    </w:p>
    <w:p w14:paraId="5C15189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udent (as part of Mellon Fellowship in Critical Bibliography), “Introduction to Descriptive Bibliography,” taught by David Whitesell, Rare Book School, Charlottesville, Virginia, 24-29 July 2016</w:t>
      </w:r>
    </w:p>
    <w:p w14:paraId="305E8645"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udent (as part of Mellon Fellowship in Critical Bibliography), “Teaching the History of the Book,” taught by Michael Suarez, Rare Book School, Charlottesville, Virginia, 28 July-1 August 2014</w:t>
      </w:r>
    </w:p>
    <w:p w14:paraId="3551DE3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rticipant, “Understanding Literature and Art Cultures for Transformative Research” Workshop, co-sponsored by the Arizona State University Center for Science and the Imagination and NASA, Tempe, Arizona, January 2014</w:t>
      </w:r>
    </w:p>
    <w:p w14:paraId="20C75D1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rticipant, THATCamp Leadership, George Mason University, Fairfax, VA, October 2013</w:t>
      </w:r>
    </w:p>
    <w:p w14:paraId="1B4C200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Building With/Building On: How Open Access Facilitates Asynchronous Scholarly Collaboration,” Open Access Week Brown Bag Panel Discussion, Snell Library Digital Scholarship Group, Northeastern University, October 2013</w:t>
      </w:r>
    </w:p>
    <w:p w14:paraId="5275044E"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Invited Panelist, with Julia Flanders and John Unsworth, “Off-the-Shelf Digital Humanities Tools” session, </w:t>
      </w:r>
      <w:hyperlink r:id="rId135">
        <w:r w:rsidRPr="00EC68AA">
          <w:rPr>
            <w:rStyle w:val="Hyperlink"/>
            <w:rFonts w:ascii="Iowan Old Style Roman" w:hAnsi="Iowan Old Style Roman"/>
            <w:color w:val="000000" w:themeColor="text1"/>
          </w:rPr>
          <w:t>Introduction to Digital Humanities Faculty Retreat</w:t>
        </w:r>
      </w:hyperlink>
      <w:r w:rsidRPr="00EC68AA">
        <w:rPr>
          <w:rFonts w:ascii="Iowan Old Style Roman" w:hAnsi="Iowan Old Style Roman"/>
          <w:color w:val="000000" w:themeColor="text1"/>
        </w:rPr>
        <w:t>, sponsored by the Boston-Area Digital Humanities Consortium, MIT Endicott House, Dedham, Massachusetts, August 2013</w:t>
      </w:r>
    </w:p>
    <w:p w14:paraId="6E330FC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Student (as part of Mellon Fellowship in Critical Bibliography), “The American Book in the Industrial Era, 1820–1940,” taught by Michael Winship, Rare Book School, Charlottesville, Virginia, 29 July-2 August 2013</w:t>
      </w:r>
    </w:p>
    <w:p w14:paraId="37F157A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Participant, “Digital Humanities Databases” Course, Digital Humanities Summer Institute (DHSI), University of Victoria, Canada, June 2013</w:t>
      </w:r>
    </w:p>
    <w:p w14:paraId="40BB8B96"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Workshop Leader, “Digital Frontiers Workshop with Ryan Cordell,” University of North Texas, Denton, TX, February 8, 2013</w:t>
      </w:r>
    </w:p>
    <w:p w14:paraId="75E6D9F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ccepted Participant, </w:t>
      </w:r>
      <w:hyperlink r:id="rId136">
        <w:r w:rsidRPr="00EC68AA">
          <w:rPr>
            <w:rStyle w:val="Hyperlink"/>
            <w:rFonts w:ascii="Iowan Old Style Roman" w:hAnsi="Iowan Old Style Roman"/>
            <w:color w:val="000000" w:themeColor="text1"/>
          </w:rPr>
          <w:t>“Topic Modeling for Humanities Research” NEH Institute</w:t>
        </w:r>
      </w:hyperlink>
      <w:r w:rsidRPr="00EC68AA">
        <w:rPr>
          <w:rFonts w:ascii="Iowan Old Style Roman" w:hAnsi="Iowan Old Style Roman"/>
          <w:color w:val="000000" w:themeColor="text1"/>
        </w:rPr>
        <w:t>, Maryland Institute for Technology in the Humanities and the National Endowment for the Humanities, College Park, Maryland, November 2012</w:t>
      </w:r>
    </w:p>
    <w:p w14:paraId="34460A0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rticipant, “Introduction to Contextual Encoding with TEI,” Brown University, Providence, Rhode Island, October 2012</w:t>
      </w:r>
    </w:p>
    <w:p w14:paraId="7DFC0BF4"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ccepted Participant, </w:t>
      </w:r>
      <w:hyperlink r:id="rId137">
        <w:r w:rsidRPr="00EC68AA">
          <w:rPr>
            <w:rStyle w:val="Hyperlink"/>
            <w:rFonts w:ascii="Iowan Old Style Roman" w:hAnsi="Iowan Old Style Roman"/>
            <w:color w:val="000000" w:themeColor="text1"/>
          </w:rPr>
          <w:t>“Digital Cultural Mapping: Transformative Scholarship and Teaching in the Geospatial Humanities” NEH Institute</w:t>
        </w:r>
      </w:hyperlink>
      <w:r w:rsidRPr="00EC68AA">
        <w:rPr>
          <w:rFonts w:ascii="Iowan Old Style Roman" w:hAnsi="Iowan Old Style Roman"/>
          <w:color w:val="000000" w:themeColor="text1"/>
        </w:rPr>
        <w:t>, University of California—Los Angeles, California, June-July 2012</w:t>
      </w:r>
    </w:p>
    <w:p w14:paraId="4963862D"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Participant, </w:t>
      </w:r>
      <w:hyperlink r:id="rId138">
        <w:r w:rsidRPr="00EC68AA">
          <w:rPr>
            <w:rStyle w:val="Hyperlink"/>
            <w:rFonts w:ascii="Iowan Old Style Roman" w:hAnsi="Iowan Old Style Roman"/>
            <w:color w:val="000000" w:themeColor="text1"/>
          </w:rPr>
          <w:t>THATCamp CHNM</w:t>
        </w:r>
      </w:hyperlink>
      <w:r w:rsidRPr="00EC68AA">
        <w:rPr>
          <w:rFonts w:ascii="Iowan Old Style Roman" w:hAnsi="Iowan Old Style Roman"/>
          <w:color w:val="000000" w:themeColor="text1"/>
        </w:rPr>
        <w:t>, George Mason University, Fairfax, Virginia, June 2012</w:t>
      </w:r>
    </w:p>
    <w:p w14:paraId="0A1F53FA"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rticipant, “Geographic Information Systems in the Digital Humanities” Course, Digital Humanities Summer Institute (DHSI), University of Victoria, Canada, June 2011</w:t>
      </w:r>
    </w:p>
    <w:p w14:paraId="6EE55950"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Participant, THATCamp Victoria, University of Victoria, Victoria, British Columbia, June 2011</w:t>
      </w:r>
    </w:p>
    <w:p w14:paraId="6FA0347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Speaker and Participant, Grant Planning Meeting, National Collaboration for Digital Humanities in the Liberal Arts, hosted by the Council on Library and Information Resources (CLIR), the National Institute for Technology in Liberal Education (NITLE), and the University of Southern California’s Center for Transformative Scholarship, USC, Los Angeles, California, January 2011</w:t>
      </w:r>
    </w:p>
    <w:p w14:paraId="7008BFE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rticipant, Media Training Workshop, Modern Language Association Convention, Los Angeles, California, January 2011</w:t>
      </w:r>
    </w:p>
    <w:p w14:paraId="1AB797B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Accepted Participant, “Institute for Enabling Geospatial Scholarship” NEH Institute, University of Virginia Scholars’ Lab and the National Endowment for the Humanities, Charlottesville, Virginia, May 2010</w:t>
      </w:r>
    </w:p>
    <w:p w14:paraId="10449011"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Invited Panelist, Professionalization Workshop on Academic Publication, University of Virginia Slavic Department, December 2009.</w:t>
      </w:r>
    </w:p>
    <w:p w14:paraId="3157995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Invited Panelist, “Geospatial Data and Tools in Humanities Research” session, NEH and UVA Scholars’ Lab’s “Institute for Enabling Geospatial Scholarship,” University of Virginia, November 2009.</w:t>
      </w:r>
    </w:p>
    <w:p w14:paraId="08A19AA9"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01037545">
          <v:rect id="_x0000_i1028" alt="" style="width:468pt;height:.05pt;mso-width-percent:0;mso-height-percent:0;mso-width-percent:0;mso-height-percent:0" o:hralign="center" o:hrstd="t" o:hr="t"/>
        </w:pict>
      </w:r>
    </w:p>
    <w:p w14:paraId="3AB6FDE4" w14:textId="77777777" w:rsidR="00C07D31" w:rsidRPr="00EC68AA" w:rsidRDefault="00D27869">
      <w:pPr>
        <w:pStyle w:val="Heading1"/>
        <w:rPr>
          <w:rFonts w:ascii="Iowan Old Style Roman" w:hAnsi="Iowan Old Style Roman"/>
          <w:color w:val="000000" w:themeColor="text1"/>
          <w:sz w:val="24"/>
          <w:szCs w:val="24"/>
        </w:rPr>
      </w:pPr>
      <w:bookmarkStart w:id="68" w:name="professional-service"/>
      <w:r w:rsidRPr="00EC68AA">
        <w:rPr>
          <w:rFonts w:ascii="Iowan Old Style Roman" w:hAnsi="Iowan Old Style Roman"/>
          <w:color w:val="000000" w:themeColor="text1"/>
          <w:sz w:val="24"/>
          <w:szCs w:val="24"/>
        </w:rPr>
        <w:t>Professional Service</w:t>
      </w:r>
      <w:bookmarkEnd w:id="68"/>
    </w:p>
    <w:p w14:paraId="1936EC05" w14:textId="77777777" w:rsidR="00C07D31" w:rsidRPr="00EC68AA" w:rsidRDefault="00C07D31">
      <w:pPr>
        <w:pStyle w:val="FirstParagraph"/>
        <w:rPr>
          <w:rFonts w:ascii="Iowan Old Style Roman" w:hAnsi="Iowan Old Style Roman"/>
          <w:color w:val="000000" w:themeColor="text1"/>
        </w:rPr>
      </w:pPr>
    </w:p>
    <w:p w14:paraId="6B094DA3" w14:textId="77777777" w:rsidR="00C07D31" w:rsidRPr="00EC68AA" w:rsidRDefault="00D27869">
      <w:pPr>
        <w:pStyle w:val="Heading2"/>
        <w:rPr>
          <w:rFonts w:ascii="Iowan Old Style Roman" w:hAnsi="Iowan Old Style Roman"/>
          <w:color w:val="000000" w:themeColor="text1"/>
          <w:sz w:val="24"/>
          <w:szCs w:val="24"/>
        </w:rPr>
      </w:pPr>
      <w:bookmarkStart w:id="69" w:name="international-national"/>
      <w:r w:rsidRPr="00EC68AA">
        <w:rPr>
          <w:rFonts w:ascii="Iowan Old Style Roman" w:hAnsi="Iowan Old Style Roman"/>
          <w:color w:val="000000" w:themeColor="text1"/>
          <w:sz w:val="24"/>
          <w:szCs w:val="24"/>
        </w:rPr>
        <w:t>International &amp; National</w:t>
      </w:r>
      <w:bookmarkEnd w:id="69"/>
    </w:p>
    <w:p w14:paraId="5EF44D8A"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MLA Delegate Assembly, Digital Humanities Forum Representative (Elected), Digital Humanities, January 2019-January 2022</w:t>
      </w:r>
    </w:p>
    <w:p w14:paraId="5D4F938D"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Studies in Periodical Cultures” Brill Publishers book Series, Editorial Board, 2018-present</w:t>
      </w:r>
    </w:p>
    <w:p w14:paraId="50DC820E" w14:textId="77777777" w:rsidR="00C07D31" w:rsidRPr="00EC68AA" w:rsidRDefault="008C69D9">
      <w:pPr>
        <w:pStyle w:val="Compact"/>
        <w:numPr>
          <w:ilvl w:val="0"/>
          <w:numId w:val="22"/>
        </w:numPr>
        <w:rPr>
          <w:rFonts w:ascii="Iowan Old Style Roman" w:hAnsi="Iowan Old Style Roman"/>
          <w:color w:val="000000" w:themeColor="text1"/>
        </w:rPr>
      </w:pPr>
      <w:hyperlink r:id="rId139">
        <w:r w:rsidR="00D27869" w:rsidRPr="00EC68AA">
          <w:rPr>
            <w:rStyle w:val="Hyperlink"/>
            <w:rFonts w:ascii="Iowan Old Style Roman" w:hAnsi="Iowan Old Style Roman"/>
            <w:i/>
            <w:color w:val="000000" w:themeColor="text1"/>
          </w:rPr>
          <w:t>WhatEvery1Says: The Humanities in Public Discourse</w:t>
        </w:r>
      </w:hyperlink>
      <w:r w:rsidR="00D27869" w:rsidRPr="00EC68AA">
        <w:rPr>
          <w:rFonts w:ascii="Iowan Old Style Roman" w:hAnsi="Iowan Old Style Roman"/>
          <w:color w:val="000000" w:themeColor="text1"/>
        </w:rPr>
        <w:t xml:space="preserve"> Advisory Board, 2017-present</w:t>
      </w:r>
    </w:p>
    <w:p w14:paraId="36763A43"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Newspapers in Samvera] Advisory Committee, 2017-present</w:t>
      </w:r>
    </w:p>
    <w:p w14:paraId="70A5FABF"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i/>
          <w:color w:val="000000" w:themeColor="text1"/>
        </w:rPr>
        <w:t>Transformations: The Journal of Inclusive Scholarship and Pedagogy</w:t>
      </w:r>
      <w:r w:rsidRPr="00EC68AA">
        <w:rPr>
          <w:rFonts w:ascii="Iowan Old Style Roman" w:hAnsi="Iowan Old Style Roman"/>
          <w:color w:val="000000" w:themeColor="text1"/>
        </w:rPr>
        <w:t xml:space="preserve"> Editorial Board, 2014-present</w:t>
      </w:r>
    </w:p>
    <w:p w14:paraId="2A916C7F" w14:textId="77777777" w:rsidR="00C07D31" w:rsidRPr="00EC68AA" w:rsidRDefault="008C69D9">
      <w:pPr>
        <w:pStyle w:val="Compact"/>
        <w:numPr>
          <w:ilvl w:val="0"/>
          <w:numId w:val="22"/>
        </w:numPr>
        <w:rPr>
          <w:rFonts w:ascii="Iowan Old Style Roman" w:hAnsi="Iowan Old Style Roman"/>
          <w:color w:val="000000" w:themeColor="text1"/>
        </w:rPr>
      </w:pPr>
      <w:hyperlink r:id="rId140">
        <w:r w:rsidR="00D27869" w:rsidRPr="00EC68AA">
          <w:rPr>
            <w:rStyle w:val="Hyperlink"/>
            <w:rFonts w:ascii="Iowan Old Style Roman" w:hAnsi="Iowan Old Style Roman"/>
            <w:i/>
            <w:color w:val="000000" w:themeColor="text1"/>
          </w:rPr>
          <w:t>The Journal of Interactive Technology and Pedagogy</w:t>
        </w:r>
      </w:hyperlink>
      <w:r w:rsidR="00D27869" w:rsidRPr="00EC68AA">
        <w:rPr>
          <w:rFonts w:ascii="Iowan Old Style Roman" w:hAnsi="Iowan Old Style Roman"/>
          <w:color w:val="000000" w:themeColor="text1"/>
        </w:rPr>
        <w:t xml:space="preserve"> Editorial Board, 2011-present</w:t>
      </w:r>
    </w:p>
    <w:p w14:paraId="27FC0866"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Selections Committee, Andrew W. Mellon Society of Fellows in Critical Bibliography, 2019-2021</w:t>
      </w:r>
    </w:p>
    <w:p w14:paraId="0ADAF6BE"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MLA Bibliography and Scholarly Editing Forum Executive Committee, January 2016-January 2021</w:t>
      </w:r>
    </w:p>
    <w:p w14:paraId="0D3887A8"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i/>
          <w:color w:val="000000" w:themeColor="text1"/>
        </w:rPr>
        <w:t>GeoHumanities</w:t>
      </w:r>
      <w:r w:rsidRPr="00EC68AA">
        <w:rPr>
          <w:rFonts w:ascii="Iowan Old Style Roman" w:hAnsi="Iowan Old Style Roman"/>
          <w:color w:val="000000" w:themeColor="text1"/>
        </w:rPr>
        <w:t xml:space="preserve"> Editorial Board, 2014-2018</w:t>
      </w:r>
    </w:p>
    <w:p w14:paraId="4CB8E716" w14:textId="77777777" w:rsidR="00C07D31" w:rsidRPr="00EC68AA" w:rsidRDefault="008C69D9">
      <w:pPr>
        <w:pStyle w:val="Compact"/>
        <w:numPr>
          <w:ilvl w:val="0"/>
          <w:numId w:val="22"/>
        </w:numPr>
        <w:rPr>
          <w:rFonts w:ascii="Iowan Old Style Roman" w:hAnsi="Iowan Old Style Roman"/>
          <w:color w:val="000000" w:themeColor="text1"/>
        </w:rPr>
      </w:pPr>
      <w:hyperlink r:id="rId141">
        <w:r w:rsidR="00D27869" w:rsidRPr="00EC68AA">
          <w:rPr>
            <w:rStyle w:val="Hyperlink"/>
            <w:rFonts w:ascii="Iowan Old Style Roman" w:hAnsi="Iowan Old Style Roman"/>
            <w:i/>
            <w:color w:val="000000" w:themeColor="text1"/>
          </w:rPr>
          <w:t>MapStory</w:t>
        </w:r>
      </w:hyperlink>
      <w:r w:rsidR="00D27869" w:rsidRPr="00EC68AA">
        <w:rPr>
          <w:rFonts w:ascii="Iowan Old Style Roman" w:hAnsi="Iowan Old Style Roman"/>
          <w:color w:val="000000" w:themeColor="text1"/>
        </w:rPr>
        <w:t xml:space="preserve"> Advisory Committee, 2014-2017</w:t>
      </w:r>
    </w:p>
    <w:p w14:paraId="6C861387" w14:textId="77777777" w:rsidR="00C07D31" w:rsidRPr="00EC68AA" w:rsidRDefault="008C69D9">
      <w:pPr>
        <w:pStyle w:val="Compact"/>
        <w:numPr>
          <w:ilvl w:val="0"/>
          <w:numId w:val="22"/>
        </w:numPr>
        <w:rPr>
          <w:rFonts w:ascii="Iowan Old Style Roman" w:hAnsi="Iowan Old Style Roman"/>
          <w:color w:val="000000" w:themeColor="text1"/>
        </w:rPr>
      </w:pPr>
      <w:hyperlink r:id="rId142">
        <w:r w:rsidR="00D27869" w:rsidRPr="00EC68AA">
          <w:rPr>
            <w:rStyle w:val="Hyperlink"/>
            <w:rFonts w:ascii="Iowan Old Style Roman" w:hAnsi="Iowan Old Style Roman"/>
            <w:color w:val="000000" w:themeColor="text1"/>
          </w:rPr>
          <w:t>NINES</w:t>
        </w:r>
      </w:hyperlink>
      <w:r w:rsidR="00D27869" w:rsidRPr="00EC68AA">
        <w:rPr>
          <w:rFonts w:ascii="Iowan Old Style Roman" w:hAnsi="Iowan Old Style Roman"/>
          <w:color w:val="000000" w:themeColor="text1"/>
        </w:rPr>
        <w:t xml:space="preserve"> (Networked Infrastructure for Nineteenth-Century Electronic Scholarship) Executive Council, 2013-2017</w:t>
      </w:r>
    </w:p>
    <w:p w14:paraId="6EA80864"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NINES Editorial Board Head, Americanist Group, 2013-2017</w:t>
      </w:r>
    </w:p>
    <w:p w14:paraId="3F56E954"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Planning committee, Andrew W. Mellon Society of Fellows in Critical Bibliography, Rare Book School, 2015-2017</w:t>
      </w:r>
    </w:p>
    <w:p w14:paraId="0441FEE1"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Avant-Gardes and Emigres” Advisory Board, Yale DH funded project at Yale University, PI Marijeta Bozovic, 2016-2017</w:t>
      </w:r>
    </w:p>
    <w:p w14:paraId="72DBBC87"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centerNet North American Steering Committee, 2013-2016</w:t>
      </w:r>
    </w:p>
    <w:p w14:paraId="72DC691F"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centerNet Executive Council, 2011-2015</w:t>
      </w:r>
    </w:p>
    <w:p w14:paraId="0CB9C1A0"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Image Analysis for Archival Discovery” Advisory Board, NEH-Funded project at the University of Nebraska—Lincoln, PIs Elizabeth Lorang and Leen-Kiat Soh, 2014-2015</w:t>
      </w:r>
    </w:p>
    <w:p w14:paraId="4D45D83D" w14:textId="77777777" w:rsidR="00C07D31" w:rsidRPr="00EC68AA" w:rsidRDefault="008C69D9">
      <w:pPr>
        <w:pStyle w:val="Compact"/>
        <w:numPr>
          <w:ilvl w:val="0"/>
          <w:numId w:val="22"/>
        </w:numPr>
        <w:rPr>
          <w:rFonts w:ascii="Iowan Old Style Roman" w:hAnsi="Iowan Old Style Roman"/>
          <w:color w:val="000000" w:themeColor="text1"/>
        </w:rPr>
      </w:pPr>
      <w:hyperlink r:id="rId143">
        <w:r w:rsidR="00D27869" w:rsidRPr="00EC68AA">
          <w:rPr>
            <w:rStyle w:val="Hyperlink"/>
            <w:rFonts w:ascii="Iowan Old Style Roman" w:hAnsi="Iowan Old Style Roman"/>
            <w:color w:val="000000" w:themeColor="text1"/>
          </w:rPr>
          <w:t>Digital Americanists Society</w:t>
        </w:r>
      </w:hyperlink>
      <w:r w:rsidR="00D27869" w:rsidRPr="00EC68AA">
        <w:rPr>
          <w:rFonts w:ascii="Iowan Old Style Roman" w:hAnsi="Iowan Old Style Roman"/>
          <w:color w:val="000000" w:themeColor="text1"/>
        </w:rPr>
        <w:t xml:space="preserve"> Vice President, 2013-2015</w:t>
      </w:r>
    </w:p>
    <w:p w14:paraId="0B857015"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centerNet Transition Committee for Arts-humanities.net, 2012-2013</w:t>
      </w:r>
    </w:p>
    <w:p w14:paraId="192999E4"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NITLE (National Institute for Technology in Liberal Education) Digital Humanities Council, 2011-2013</w:t>
      </w:r>
    </w:p>
    <w:p w14:paraId="6C018582" w14:textId="77777777" w:rsidR="00C07D31" w:rsidRPr="00EC68AA" w:rsidRDefault="008C69D9">
      <w:pPr>
        <w:pStyle w:val="Compact"/>
        <w:numPr>
          <w:ilvl w:val="0"/>
          <w:numId w:val="22"/>
        </w:numPr>
        <w:rPr>
          <w:rFonts w:ascii="Iowan Old Style Roman" w:hAnsi="Iowan Old Style Roman"/>
          <w:color w:val="000000" w:themeColor="text1"/>
        </w:rPr>
      </w:pPr>
      <w:hyperlink r:id="rId144">
        <w:r w:rsidR="00D27869" w:rsidRPr="00EC68AA">
          <w:rPr>
            <w:rStyle w:val="Hyperlink"/>
            <w:rFonts w:ascii="Iowan Old Style Roman" w:hAnsi="Iowan Old Style Roman"/>
            <w:color w:val="000000" w:themeColor="text1"/>
          </w:rPr>
          <w:t>Digital Americanists Society</w:t>
        </w:r>
      </w:hyperlink>
      <w:r w:rsidR="00D27869" w:rsidRPr="00EC68AA">
        <w:rPr>
          <w:rFonts w:ascii="Iowan Old Style Roman" w:hAnsi="Iowan Old Style Roman"/>
          <w:color w:val="000000" w:themeColor="text1"/>
        </w:rPr>
        <w:t xml:space="preserve"> Secretary/Treasurer, 2011-2013</w:t>
      </w:r>
    </w:p>
    <w:p w14:paraId="116BC996"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HASTAC Scholars Program Mentor, 2010-2013</w:t>
      </w:r>
    </w:p>
    <w:p w14:paraId="6F212E9F"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Office of Digital Humanities Grant Reviewer, National Endowment for the Humanities, Spring 2011</w:t>
      </w:r>
    </w:p>
    <w:p w14:paraId="67066D44" w14:textId="77777777" w:rsidR="00C07D31" w:rsidRPr="00EC68AA" w:rsidRDefault="00D27869">
      <w:pPr>
        <w:pStyle w:val="Compact"/>
        <w:numPr>
          <w:ilvl w:val="0"/>
          <w:numId w:val="22"/>
        </w:numPr>
        <w:rPr>
          <w:rFonts w:ascii="Iowan Old Style Roman" w:hAnsi="Iowan Old Style Roman"/>
          <w:color w:val="000000" w:themeColor="text1"/>
        </w:rPr>
      </w:pPr>
      <w:r w:rsidRPr="00EC68AA">
        <w:rPr>
          <w:rFonts w:ascii="Iowan Old Style Roman" w:hAnsi="Iowan Old Style Roman"/>
          <w:color w:val="000000" w:themeColor="text1"/>
        </w:rPr>
        <w:t>Harriet Beecher Stowe Society Newsletter and Website Editor, 2006-2011</w:t>
      </w:r>
    </w:p>
    <w:p w14:paraId="7C9AABEE" w14:textId="77777777" w:rsidR="00C07D31" w:rsidRPr="00EC68AA" w:rsidRDefault="00C07D31">
      <w:pPr>
        <w:pStyle w:val="FirstParagraph"/>
        <w:rPr>
          <w:rFonts w:ascii="Iowan Old Style Roman" w:hAnsi="Iowan Old Style Roman"/>
          <w:color w:val="000000" w:themeColor="text1"/>
        </w:rPr>
      </w:pPr>
    </w:p>
    <w:p w14:paraId="54C2CEAF" w14:textId="77777777" w:rsidR="00C07D31" w:rsidRPr="00EC68AA" w:rsidRDefault="00D27869">
      <w:pPr>
        <w:pStyle w:val="Heading2"/>
        <w:rPr>
          <w:rFonts w:ascii="Iowan Old Style Roman" w:hAnsi="Iowan Old Style Roman"/>
          <w:color w:val="000000" w:themeColor="text1"/>
          <w:sz w:val="24"/>
          <w:szCs w:val="24"/>
        </w:rPr>
      </w:pPr>
      <w:bookmarkStart w:id="70" w:name="institutional"/>
      <w:r w:rsidRPr="00EC68AA">
        <w:rPr>
          <w:rFonts w:ascii="Iowan Old Style Roman" w:hAnsi="Iowan Old Style Roman"/>
          <w:color w:val="000000" w:themeColor="text1"/>
          <w:sz w:val="24"/>
          <w:szCs w:val="24"/>
        </w:rPr>
        <w:t>Institutional</w:t>
      </w:r>
      <w:bookmarkEnd w:id="70"/>
    </w:p>
    <w:p w14:paraId="507FE7EA"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Dean’s Appointee, Standing Committee on Digital Proficiencies and Quantitative Methods, College of Social Sciences and Humanities, Northeastern University, Spring 2019-present</w:t>
      </w:r>
    </w:p>
    <w:p w14:paraId="55F0DBC4"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English Department Executive Committee, English Department, Northeastern University, Fall 2018-Spring 2021</w:t>
      </w:r>
    </w:p>
    <w:p w14:paraId="142BCD4A"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Graduate Studies Committee, English Department, Northeastern University, Fall 2017-Spring 2021</w:t>
      </w:r>
    </w:p>
    <w:p w14:paraId="6F6F569D"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Barr’s Lecture Committee, English Department, Fall 2019-Spring 2020</w:t>
      </w:r>
    </w:p>
    <w:p w14:paraId="1D5AB0DC"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Digital Humanities Curriculum Committee, NULab, Fall 2017-present</w:t>
      </w:r>
    </w:p>
    <w:p w14:paraId="3B3FAA16"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Senate Administrator Evaluation Oversight Committee appointee, Administrator Evaluation Sub-committee for Dean Carla Brodley (CCIS), Fall 2018</w:t>
      </w:r>
    </w:p>
    <w:p w14:paraId="146CD062"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Fellows Program Co-</w:t>
      </w:r>
      <w:proofErr w:type="gramStart"/>
      <w:r w:rsidRPr="00EC68AA">
        <w:rPr>
          <w:rFonts w:ascii="Iowan Old Style Roman" w:hAnsi="Iowan Old Style Roman"/>
          <w:color w:val="000000" w:themeColor="text1"/>
        </w:rPr>
        <w:t>Director;</w:t>
      </w:r>
      <w:proofErr w:type="gramEnd"/>
      <w:r w:rsidRPr="00EC68AA">
        <w:rPr>
          <w:rFonts w:ascii="Iowan Old Style Roman" w:hAnsi="Iowan Old Style Roman"/>
          <w:color w:val="000000" w:themeColor="text1"/>
        </w:rPr>
        <w:t xml:space="preserve"> NULab for Texts, Maps, and Networks, Northeastern University, Fall 2016-Spring 2017</w:t>
      </w:r>
    </w:p>
    <w:p w14:paraId="2D82F088"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Associate Dean’s Appointee, Graduate Studies Computational Social Science and Digital Humanities Working Group, Fall 2016-Spring 2017</w:t>
      </w:r>
    </w:p>
    <w:p w14:paraId="13525C56"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Appointee, NULab Subcommittee on the DH Graduate Certificate Program, Fall 2016-Spring 2017</w:t>
      </w:r>
    </w:p>
    <w:p w14:paraId="59AD1B4B"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Senate Information Technology Policy Committee, Northeastern University, Fall 2015-Spring 2017</w:t>
      </w:r>
    </w:p>
    <w:p w14:paraId="60FCF418"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Barr’s Lecture Committee, English Department, Fall 2014-Spring 2015</w:t>
      </w:r>
    </w:p>
    <w:p w14:paraId="632D337A"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Graduate Studies Committee, English Department, Northeastern University, Fall 2013-Spring 2015</w:t>
      </w:r>
    </w:p>
    <w:p w14:paraId="581CCBB3"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Dean’s Appointee, College of Social Science and Humanities Communications Committee, Northeastern University, Spring 2013-Spring 2015</w:t>
      </w:r>
    </w:p>
    <w:p w14:paraId="63BF7FF2"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lastRenderedPageBreak/>
        <w:t>Appointee, Senate Committee for Information Technology Policies, Northeastern University, Fall 2012-Spring 2014</w:t>
      </w:r>
    </w:p>
    <w:p w14:paraId="449C52A9"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Dean’s Appointee, Digital Learning Task Force, St. Norbert College, Spring 2011-Spring 2012</w:t>
      </w:r>
    </w:p>
    <w:p w14:paraId="3C1BFEE0"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General Education Committee, St. Norbert College, Fall 2010-Spring 2012</w:t>
      </w:r>
    </w:p>
    <w:p w14:paraId="190DBD48"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Chair, Writing-Across-the-Curriculum Advisory Council, St. Norbert College, Fall 2010-Spring 2012</w:t>
      </w:r>
    </w:p>
    <w:p w14:paraId="3F2327D5"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Graduate School Advisor, St. Norbert College English Discipline, St. Norbert College, Fall 2010-Spring 2012</w:t>
      </w:r>
    </w:p>
    <w:p w14:paraId="42BBE474"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Chief Writing Consultant to the College of Arts and Sciences, McIntire School of Commerce, School of Engineering and Applied Sciences, and the Bachelor of Interdisciplinary Studies Program; Assessment of Student Writing; Office of Institutional Assessment and Studies; University of Virginia, 2008-2009</w:t>
      </w:r>
    </w:p>
    <w:p w14:paraId="3D381A52"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University of Virginia Teaching Resource Center workshop leader, “Leading an Effective Discussion Section” workshops at the College of Arts and Sciences August Teaching Workshop 2009, August Teaching Workshop 2008, and January Teaching Workshop 2008</w:t>
      </w:r>
    </w:p>
    <w:p w14:paraId="2C569003"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University of Virginia Teaching Resource Center workshop leader, “Grading Student Writing” workshops for the Spanish and Italian Department (September 2009), Architecture Department (September 2008), and Religious Studies Department (August 2007).</w:t>
      </w:r>
    </w:p>
    <w:p w14:paraId="0FDF7CDD"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 xml:space="preserve">Copy Editor, </w:t>
      </w:r>
      <w:r w:rsidRPr="00EC68AA">
        <w:rPr>
          <w:rFonts w:ascii="Iowan Old Style Roman" w:hAnsi="Iowan Old Style Roman"/>
          <w:i/>
          <w:color w:val="000000" w:themeColor="text1"/>
        </w:rPr>
        <w:t>New Literary History</w:t>
      </w:r>
      <w:r w:rsidRPr="00EC68AA">
        <w:rPr>
          <w:rFonts w:ascii="Iowan Old Style Roman" w:hAnsi="Iowan Old Style Roman"/>
          <w:color w:val="000000" w:themeColor="text1"/>
        </w:rPr>
        <w:t xml:space="preserve"> (</w:t>
      </w:r>
      <w:r w:rsidRPr="00EC68AA">
        <w:rPr>
          <w:rFonts w:ascii="Iowan Old Style Roman" w:hAnsi="Iowan Old Style Roman"/>
          <w:i/>
          <w:color w:val="000000" w:themeColor="text1"/>
        </w:rPr>
        <w:t>NLH</w:t>
      </w:r>
      <w:r w:rsidRPr="00EC68AA">
        <w:rPr>
          <w:rFonts w:ascii="Iowan Old Style Roman" w:hAnsi="Iowan Old Style Roman"/>
          <w:color w:val="000000" w:themeColor="text1"/>
        </w:rPr>
        <w:t>), 2007-2008</w:t>
      </w:r>
    </w:p>
    <w:p w14:paraId="0BC5DF7D"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Tutor, University of Virginia Writing Center, 2004-2007</w:t>
      </w:r>
    </w:p>
    <w:p w14:paraId="411B708A"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Assistant to Professor Stephen Railton and the Harriet Beecher Stowe Center, “</w:t>
      </w:r>
      <w:r w:rsidRPr="00EC68AA">
        <w:rPr>
          <w:rFonts w:ascii="Iowan Old Style Roman" w:hAnsi="Iowan Old Style Roman"/>
          <w:i/>
          <w:color w:val="000000" w:themeColor="text1"/>
        </w:rPr>
        <w:t>Uncle Tom’s Cabin</w:t>
      </w:r>
      <w:r w:rsidRPr="00EC68AA">
        <w:rPr>
          <w:rFonts w:ascii="Iowan Old Style Roman" w:hAnsi="Iowan Old Style Roman"/>
          <w:color w:val="000000" w:themeColor="text1"/>
        </w:rPr>
        <w:t xml:space="preserve"> in the Web of Culture: A Multi-Disciplinary Conference,” 2007</w:t>
      </w:r>
    </w:p>
    <w:p w14:paraId="54B92577"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Research and Copyediting Assistant for Professor Mark Edmundson, 2007</w:t>
      </w:r>
    </w:p>
    <w:p w14:paraId="5DDF1D12" w14:textId="77777777" w:rsidR="00C07D31" w:rsidRPr="00EC68AA" w:rsidRDefault="00D27869">
      <w:pPr>
        <w:pStyle w:val="Compact"/>
        <w:numPr>
          <w:ilvl w:val="0"/>
          <w:numId w:val="23"/>
        </w:numPr>
        <w:rPr>
          <w:rFonts w:ascii="Iowan Old Style Roman" w:hAnsi="Iowan Old Style Roman"/>
          <w:color w:val="000000" w:themeColor="text1"/>
        </w:rPr>
      </w:pPr>
      <w:r w:rsidRPr="00EC68AA">
        <w:rPr>
          <w:rFonts w:ascii="Iowan Old Style Roman" w:hAnsi="Iowan Old Style Roman"/>
          <w:color w:val="000000" w:themeColor="text1"/>
        </w:rPr>
        <w:t>Treasurer, Graduate English Student Association, University of Virginia, 2006-2007</w:t>
      </w:r>
    </w:p>
    <w:p w14:paraId="536B2962" w14:textId="77777777" w:rsidR="00C07D31" w:rsidRPr="00EC68AA" w:rsidRDefault="00C07D31">
      <w:pPr>
        <w:pStyle w:val="FirstParagraph"/>
        <w:rPr>
          <w:rFonts w:ascii="Iowan Old Style Roman" w:hAnsi="Iowan Old Style Roman"/>
          <w:color w:val="000000" w:themeColor="text1"/>
        </w:rPr>
      </w:pPr>
    </w:p>
    <w:p w14:paraId="511F7961" w14:textId="77777777" w:rsidR="00C07D31" w:rsidRPr="00EC68AA" w:rsidRDefault="00D27869">
      <w:pPr>
        <w:pStyle w:val="Heading2"/>
        <w:rPr>
          <w:rFonts w:ascii="Iowan Old Style Roman" w:hAnsi="Iowan Old Style Roman"/>
          <w:color w:val="000000" w:themeColor="text1"/>
          <w:sz w:val="24"/>
          <w:szCs w:val="24"/>
        </w:rPr>
      </w:pPr>
      <w:bookmarkStart w:id="71" w:name="consultation-and-review"/>
      <w:r w:rsidRPr="00EC68AA">
        <w:rPr>
          <w:rFonts w:ascii="Iowan Old Style Roman" w:hAnsi="Iowan Old Style Roman"/>
          <w:color w:val="000000" w:themeColor="text1"/>
          <w:sz w:val="24"/>
          <w:szCs w:val="24"/>
        </w:rPr>
        <w:t>Consultation and Review</w:t>
      </w:r>
      <w:bookmarkEnd w:id="71"/>
    </w:p>
    <w:p w14:paraId="3F8063D7" w14:textId="77777777" w:rsidR="00C07D31" w:rsidRPr="00EC68AA" w:rsidRDefault="00D27869">
      <w:pPr>
        <w:pStyle w:val="Compact"/>
        <w:numPr>
          <w:ilvl w:val="0"/>
          <w:numId w:val="24"/>
        </w:numPr>
        <w:rPr>
          <w:rFonts w:ascii="Iowan Old Style Roman" w:hAnsi="Iowan Old Style Roman"/>
          <w:color w:val="000000" w:themeColor="text1"/>
        </w:rPr>
      </w:pPr>
      <w:r w:rsidRPr="00EC68AA">
        <w:rPr>
          <w:rFonts w:ascii="Iowan Old Style Roman" w:hAnsi="Iowan Old Style Roman"/>
          <w:color w:val="000000" w:themeColor="text1"/>
        </w:rPr>
        <w:t>Digital Humanities and Teaching Consultation, Gonzaga University Digital Humanities Reading Group, March 27, 2015</w:t>
      </w:r>
    </w:p>
    <w:p w14:paraId="3B8314A2" w14:textId="77777777" w:rsidR="00C07D31" w:rsidRPr="00EC68AA" w:rsidRDefault="00D27869">
      <w:pPr>
        <w:pStyle w:val="Compact"/>
        <w:numPr>
          <w:ilvl w:val="0"/>
          <w:numId w:val="24"/>
        </w:numPr>
        <w:rPr>
          <w:rFonts w:ascii="Iowan Old Style Roman" w:hAnsi="Iowan Old Style Roman"/>
          <w:color w:val="000000" w:themeColor="text1"/>
        </w:rPr>
      </w:pPr>
      <w:r w:rsidRPr="00EC68AA">
        <w:rPr>
          <w:rFonts w:ascii="Iowan Old Style Roman" w:hAnsi="Iowan Old Style Roman"/>
          <w:color w:val="000000" w:themeColor="text1"/>
        </w:rPr>
        <w:t>Liberal Arts and Digital Humanities Consultation, Messiah College, April 4, 2012</w:t>
      </w:r>
    </w:p>
    <w:p w14:paraId="2EBB696A"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2C8E7052">
          <v:rect id="_x0000_i1027" alt="" style="width:468pt;height:.05pt;mso-width-percent:0;mso-height-percent:0;mso-width-percent:0;mso-height-percent:0" o:hralign="center" o:hrstd="t" o:hr="t"/>
        </w:pict>
      </w:r>
    </w:p>
    <w:p w14:paraId="66C7C3D3" w14:textId="77777777" w:rsidR="00C07D31" w:rsidRPr="00EC68AA" w:rsidRDefault="00D27869">
      <w:pPr>
        <w:pStyle w:val="Heading1"/>
        <w:rPr>
          <w:rFonts w:ascii="Iowan Old Style Roman" w:hAnsi="Iowan Old Style Roman"/>
          <w:color w:val="000000" w:themeColor="text1"/>
          <w:sz w:val="24"/>
          <w:szCs w:val="24"/>
        </w:rPr>
      </w:pPr>
      <w:bookmarkStart w:id="72" w:name="memberships"/>
      <w:r w:rsidRPr="00EC68AA">
        <w:rPr>
          <w:rFonts w:ascii="Iowan Old Style Roman" w:hAnsi="Iowan Old Style Roman"/>
          <w:color w:val="000000" w:themeColor="text1"/>
          <w:sz w:val="24"/>
          <w:szCs w:val="24"/>
        </w:rPr>
        <w:lastRenderedPageBreak/>
        <w:t>Memberships</w:t>
      </w:r>
      <w:bookmarkEnd w:id="72"/>
    </w:p>
    <w:p w14:paraId="18B057F6"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Association for Computers and Humanities (ACH); Modern Language Association (MLA); American Literature Society; C19: The Society of </w:t>
      </w:r>
      <w:proofErr w:type="gramStart"/>
      <w:r w:rsidRPr="00EC68AA">
        <w:rPr>
          <w:rFonts w:ascii="Iowan Old Style Roman" w:hAnsi="Iowan Old Style Roman"/>
          <w:color w:val="000000" w:themeColor="text1"/>
        </w:rPr>
        <w:t>Nineteenth-Century Americanists</w:t>
      </w:r>
      <w:proofErr w:type="gramEnd"/>
      <w:r w:rsidRPr="00EC68AA">
        <w:rPr>
          <w:rFonts w:ascii="Iowan Old Style Roman" w:hAnsi="Iowan Old Style Roman"/>
          <w:color w:val="000000" w:themeColor="text1"/>
        </w:rPr>
        <w:t>; Research Society for American Periodicals; Society for the History of Authorship, Reading, and Publishing (SHARP); Digital Americanists</w:t>
      </w:r>
    </w:p>
    <w:p w14:paraId="402B37D5"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5CCED4CC">
          <v:rect id="_x0000_i1026" alt="" style="width:468pt;height:.05pt;mso-width-percent:0;mso-height-percent:0;mso-width-percent:0;mso-height-percent:0" o:hralign="center" o:hrstd="t" o:hr="t"/>
        </w:pict>
      </w:r>
    </w:p>
    <w:p w14:paraId="5509BA73" w14:textId="77777777" w:rsidR="00C07D31" w:rsidRPr="00EC68AA" w:rsidRDefault="00D27869">
      <w:pPr>
        <w:pStyle w:val="Heading1"/>
        <w:rPr>
          <w:rFonts w:ascii="Iowan Old Style Roman" w:hAnsi="Iowan Old Style Roman"/>
          <w:color w:val="000000" w:themeColor="text1"/>
          <w:sz w:val="24"/>
          <w:szCs w:val="24"/>
        </w:rPr>
      </w:pPr>
      <w:bookmarkStart w:id="73" w:name="proficiencies"/>
      <w:r w:rsidRPr="00EC68AA">
        <w:rPr>
          <w:rFonts w:ascii="Iowan Old Style Roman" w:hAnsi="Iowan Old Style Roman"/>
          <w:color w:val="000000" w:themeColor="text1"/>
          <w:sz w:val="24"/>
          <w:szCs w:val="24"/>
        </w:rPr>
        <w:t>Proficiencies</w:t>
      </w:r>
      <w:bookmarkEnd w:id="73"/>
    </w:p>
    <w:p w14:paraId="71429FF9" w14:textId="77777777" w:rsidR="00C07D31" w:rsidRPr="00EC68AA" w:rsidRDefault="00C07D31">
      <w:pPr>
        <w:pStyle w:val="FirstParagraph"/>
        <w:rPr>
          <w:rFonts w:ascii="Iowan Old Style Roman" w:hAnsi="Iowan Old Style Roman"/>
          <w:color w:val="000000" w:themeColor="text1"/>
        </w:rPr>
      </w:pPr>
    </w:p>
    <w:p w14:paraId="23FFF743" w14:textId="77777777" w:rsidR="00C07D31" w:rsidRPr="00EC68AA" w:rsidRDefault="00D27869">
      <w:pPr>
        <w:pStyle w:val="Heading2"/>
        <w:rPr>
          <w:rFonts w:ascii="Iowan Old Style Roman" w:hAnsi="Iowan Old Style Roman"/>
          <w:color w:val="000000" w:themeColor="text1"/>
          <w:sz w:val="24"/>
          <w:szCs w:val="24"/>
        </w:rPr>
      </w:pPr>
      <w:bookmarkStart w:id="74" w:name="languages"/>
      <w:r w:rsidRPr="00EC68AA">
        <w:rPr>
          <w:rFonts w:ascii="Iowan Old Style Roman" w:hAnsi="Iowan Old Style Roman"/>
          <w:color w:val="000000" w:themeColor="text1"/>
          <w:sz w:val="24"/>
          <w:szCs w:val="24"/>
        </w:rPr>
        <w:t>Languages</w:t>
      </w:r>
      <w:bookmarkEnd w:id="74"/>
    </w:p>
    <w:p w14:paraId="2DBD9D15"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German, scholarly reading proficiency; oral and written competency</w:t>
      </w:r>
    </w:p>
    <w:p w14:paraId="5E3FFD01" w14:textId="77777777" w:rsidR="00C07D31" w:rsidRPr="00EC68AA" w:rsidRDefault="00C07D31">
      <w:pPr>
        <w:pStyle w:val="BodyText"/>
        <w:rPr>
          <w:rFonts w:ascii="Iowan Old Style Roman" w:hAnsi="Iowan Old Style Roman"/>
          <w:color w:val="000000" w:themeColor="text1"/>
        </w:rPr>
      </w:pPr>
    </w:p>
    <w:p w14:paraId="57D9E90D" w14:textId="77777777" w:rsidR="00C07D31" w:rsidRPr="00EC68AA" w:rsidRDefault="00D27869">
      <w:pPr>
        <w:pStyle w:val="Heading2"/>
        <w:rPr>
          <w:rFonts w:ascii="Iowan Old Style Roman" w:hAnsi="Iowan Old Style Roman"/>
          <w:color w:val="000000" w:themeColor="text1"/>
          <w:sz w:val="24"/>
          <w:szCs w:val="24"/>
        </w:rPr>
      </w:pPr>
      <w:bookmarkStart w:id="75" w:name="technical-proficiencies"/>
      <w:r w:rsidRPr="00EC68AA">
        <w:rPr>
          <w:rFonts w:ascii="Iowan Old Style Roman" w:hAnsi="Iowan Old Style Roman"/>
          <w:color w:val="000000" w:themeColor="text1"/>
          <w:sz w:val="24"/>
          <w:szCs w:val="24"/>
        </w:rPr>
        <w:t>Technical Proficiencies</w:t>
      </w:r>
      <w:bookmarkEnd w:id="75"/>
    </w:p>
    <w:p w14:paraId="5DCE81D2"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R, HTML, CSS, Jekyll, XML/TEI, Omeka, Neatline, GIS, Gephi</w:t>
      </w:r>
    </w:p>
    <w:p w14:paraId="565736EB" w14:textId="77777777" w:rsidR="00C07D31" w:rsidRPr="00EC68AA" w:rsidRDefault="00222EC9">
      <w:pPr>
        <w:rPr>
          <w:rFonts w:ascii="Iowan Old Style Roman" w:hAnsi="Iowan Old Style Roman"/>
          <w:color w:val="000000" w:themeColor="text1"/>
        </w:rPr>
      </w:pPr>
      <w:r>
        <w:rPr>
          <w:rFonts w:ascii="Iowan Old Style Roman" w:hAnsi="Iowan Old Style Roman"/>
          <w:noProof/>
          <w:color w:val="000000" w:themeColor="text1"/>
        </w:rPr>
        <w:pict w14:anchorId="153B8365">
          <v:rect id="_x0000_i1025" alt="" style="width:468pt;height:.05pt;mso-width-percent:0;mso-height-percent:0;mso-width-percent:0;mso-height-percent:0" o:hralign="center" o:hrstd="t" o:hr="t"/>
        </w:pict>
      </w:r>
    </w:p>
    <w:p w14:paraId="6AE2C935" w14:textId="77777777" w:rsidR="00C07D31" w:rsidRPr="00EC68AA" w:rsidRDefault="00D27869">
      <w:pPr>
        <w:pStyle w:val="Heading1"/>
        <w:rPr>
          <w:rFonts w:ascii="Iowan Old Style Roman" w:hAnsi="Iowan Old Style Roman"/>
          <w:color w:val="000000" w:themeColor="text1"/>
          <w:sz w:val="24"/>
          <w:szCs w:val="24"/>
        </w:rPr>
      </w:pPr>
      <w:bookmarkStart w:id="76" w:name="references"/>
      <w:r w:rsidRPr="00EC68AA">
        <w:rPr>
          <w:rFonts w:ascii="Iowan Old Style Roman" w:hAnsi="Iowan Old Style Roman"/>
          <w:color w:val="000000" w:themeColor="text1"/>
          <w:sz w:val="24"/>
          <w:szCs w:val="24"/>
        </w:rPr>
        <w:t>References</w:t>
      </w:r>
      <w:bookmarkEnd w:id="76"/>
    </w:p>
    <w:p w14:paraId="194DEF6A" w14:textId="77777777" w:rsidR="00C07D31" w:rsidRPr="00EC68AA" w:rsidRDefault="00D27869">
      <w:pPr>
        <w:pStyle w:val="FirstParagraph"/>
        <w:rPr>
          <w:rFonts w:ascii="Iowan Old Style Roman" w:hAnsi="Iowan Old Style Roman"/>
          <w:color w:val="000000" w:themeColor="text1"/>
        </w:rPr>
      </w:pPr>
      <w:r w:rsidRPr="00EC68AA">
        <w:rPr>
          <w:rFonts w:ascii="Iowan Old Style Roman" w:hAnsi="Iowan Old Style Roman"/>
          <w:color w:val="000000" w:themeColor="text1"/>
        </w:rPr>
        <w:t xml:space="preserve">Jerome McGann, John Stewart Bryan Professor, University of Virginia, 434.924.6669, </w:t>
      </w:r>
      <w:hyperlink r:id="rId145">
        <w:r w:rsidRPr="00EC68AA">
          <w:rPr>
            <w:rStyle w:val="Hyperlink"/>
            <w:rFonts w:ascii="Iowan Old Style Roman" w:hAnsi="Iowan Old Style Roman"/>
            <w:color w:val="000000" w:themeColor="text1"/>
          </w:rPr>
          <w:t>jjm2f@virginia.edu</w:t>
        </w:r>
      </w:hyperlink>
    </w:p>
    <w:p w14:paraId="5DE6846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Elizabeth Maddock Dillon, Professor of English, Northeastern University, </w:t>
      </w:r>
      <w:hyperlink r:id="rId146">
        <w:r w:rsidRPr="00EC68AA">
          <w:rPr>
            <w:rStyle w:val="Hyperlink"/>
            <w:rFonts w:ascii="Iowan Old Style Roman" w:hAnsi="Iowan Old Style Roman"/>
            <w:color w:val="000000" w:themeColor="text1"/>
          </w:rPr>
          <w:t>e.dillon@neu.edu</w:t>
        </w:r>
      </w:hyperlink>
    </w:p>
    <w:p w14:paraId="6F726DE2"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Matthew Kirschenbaum, Professor of English, University of Maryland—College Park, 301.405.9650, </w:t>
      </w:r>
      <w:hyperlink r:id="rId147">
        <w:r w:rsidRPr="00EC68AA">
          <w:rPr>
            <w:rStyle w:val="Hyperlink"/>
            <w:rFonts w:ascii="Iowan Old Style Roman" w:hAnsi="Iowan Old Style Roman"/>
            <w:color w:val="000000" w:themeColor="text1"/>
          </w:rPr>
          <w:t>mgk@umd.edu</w:t>
        </w:r>
      </w:hyperlink>
    </w:p>
    <w:p w14:paraId="13EE6AB8"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Alan Liu, Distinguished Professor of English, University of California—Santa Barbara, </w:t>
      </w:r>
      <w:hyperlink r:id="rId148">
        <w:r w:rsidRPr="00EC68AA">
          <w:rPr>
            <w:rStyle w:val="Hyperlink"/>
            <w:rFonts w:ascii="Iowan Old Style Roman" w:hAnsi="Iowan Old Style Roman"/>
            <w:color w:val="000000" w:themeColor="text1"/>
          </w:rPr>
          <w:t>ayliu@english.ucsb.edu</w:t>
        </w:r>
      </w:hyperlink>
    </w:p>
    <w:p w14:paraId="3C80D2CF"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Ted Underwood, Professor and LAS Centennial Scholar of English, University of Illinois, Urbana-Champaign, 217.244.4617, </w:t>
      </w:r>
      <w:hyperlink r:id="rId149">
        <w:r w:rsidRPr="00EC68AA">
          <w:rPr>
            <w:rStyle w:val="Hyperlink"/>
            <w:rFonts w:ascii="Iowan Old Style Roman" w:hAnsi="Iowan Old Style Roman"/>
            <w:color w:val="000000" w:themeColor="text1"/>
          </w:rPr>
          <w:t>tunder@illinois.edu</w:t>
        </w:r>
      </w:hyperlink>
    </w:p>
    <w:p w14:paraId="3524315B"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t xml:space="preserve">Martha Nell Smith, Professor of English, University of Maryland, 301.405.8878, </w:t>
      </w:r>
      <w:hyperlink r:id="rId150">
        <w:r w:rsidRPr="00EC68AA">
          <w:rPr>
            <w:rStyle w:val="Hyperlink"/>
            <w:rFonts w:ascii="Iowan Old Style Roman" w:hAnsi="Iowan Old Style Roman"/>
            <w:color w:val="000000" w:themeColor="text1"/>
          </w:rPr>
          <w:t>mnsmith@umd.edu</w:t>
        </w:r>
      </w:hyperlink>
    </w:p>
    <w:p w14:paraId="488647F3" w14:textId="77777777" w:rsidR="00C07D31" w:rsidRPr="00EC68AA" w:rsidRDefault="00D27869">
      <w:pPr>
        <w:pStyle w:val="BodyText"/>
        <w:rPr>
          <w:rFonts w:ascii="Iowan Old Style Roman" w:hAnsi="Iowan Old Style Roman"/>
          <w:color w:val="000000" w:themeColor="text1"/>
        </w:rPr>
      </w:pPr>
      <w:r w:rsidRPr="00EC68AA">
        <w:rPr>
          <w:rFonts w:ascii="Iowan Old Style Roman" w:hAnsi="Iowan Old Style Roman"/>
          <w:color w:val="000000" w:themeColor="text1"/>
        </w:rPr>
        <w:lastRenderedPageBreak/>
        <w:t xml:space="preserve">Meredith L. McGill, Associate Professor of English, Rutgers University, </w:t>
      </w:r>
      <w:hyperlink r:id="rId151">
        <w:r w:rsidRPr="00EC68AA">
          <w:rPr>
            <w:rStyle w:val="Hyperlink"/>
            <w:rFonts w:ascii="Iowan Old Style Roman" w:hAnsi="Iowan Old Style Roman"/>
            <w:color w:val="000000" w:themeColor="text1"/>
          </w:rPr>
          <w:t>meredith.mcgill@rutgers.edu</w:t>
        </w:r>
      </w:hyperlink>
    </w:p>
    <w:sectPr w:rsidR="00C07D31" w:rsidRPr="00EC68AA" w:rsidSect="00EC68A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E73D55" w14:textId="77777777" w:rsidR="00222EC9" w:rsidRDefault="00222EC9">
      <w:pPr>
        <w:spacing w:after="0"/>
      </w:pPr>
      <w:r>
        <w:separator/>
      </w:r>
    </w:p>
  </w:endnote>
  <w:endnote w:type="continuationSeparator" w:id="0">
    <w:p w14:paraId="4BAFA84F" w14:textId="77777777" w:rsidR="00222EC9" w:rsidRDefault="00222E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owan Old Style Roman">
    <w:altName w:val="﷽﷽﷽﷽﷽﷽﷽﷽D STYLE ROMAN"/>
    <w:panose1 w:val="02040602040506020204"/>
    <w:charset w:val="4D"/>
    <w:family w:val="roman"/>
    <w:pitch w:val="variable"/>
    <w:sig w:usb0="A00000EF" w:usb1="400020C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43E1C" w14:textId="77777777" w:rsidR="00222EC9" w:rsidRDefault="00222EC9">
      <w:r>
        <w:separator/>
      </w:r>
    </w:p>
  </w:footnote>
  <w:footnote w:type="continuationSeparator" w:id="0">
    <w:p w14:paraId="4FD6117F" w14:textId="77777777" w:rsidR="00222EC9" w:rsidRDefault="00222E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E9619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9C26C29"/>
    <w:multiLevelType w:val="hybridMultilevel"/>
    <w:tmpl w:val="58866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9D87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D0114F"/>
    <w:multiLevelType w:val="hybridMultilevel"/>
    <w:tmpl w:val="BCBABCBA"/>
    <w:lvl w:ilvl="0" w:tplc="794CC896">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9C06D29"/>
    <w:multiLevelType w:val="hybridMultilevel"/>
    <w:tmpl w:val="7DE2B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9A52B9"/>
    <w:multiLevelType w:val="hybridMultilevel"/>
    <w:tmpl w:val="7642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3"/>
  </w:num>
  <w:num w:numId="26">
    <w:abstractNumId w:val="5"/>
  </w:num>
  <w:num w:numId="27">
    <w:abstractNumId w:val="1"/>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C5C"/>
    <w:rsid w:val="000E5486"/>
    <w:rsid w:val="001170CC"/>
    <w:rsid w:val="001D4E13"/>
    <w:rsid w:val="00222EC9"/>
    <w:rsid w:val="00350BF0"/>
    <w:rsid w:val="003907C6"/>
    <w:rsid w:val="003A5F78"/>
    <w:rsid w:val="003D2180"/>
    <w:rsid w:val="004318A2"/>
    <w:rsid w:val="00482F7E"/>
    <w:rsid w:val="004B4BEB"/>
    <w:rsid w:val="004E29B3"/>
    <w:rsid w:val="004E5208"/>
    <w:rsid w:val="005432E1"/>
    <w:rsid w:val="00590D07"/>
    <w:rsid w:val="00596C42"/>
    <w:rsid w:val="00671805"/>
    <w:rsid w:val="006D3614"/>
    <w:rsid w:val="007802F0"/>
    <w:rsid w:val="00783725"/>
    <w:rsid w:val="00784D58"/>
    <w:rsid w:val="00793DD8"/>
    <w:rsid w:val="008510FC"/>
    <w:rsid w:val="008C69D9"/>
    <w:rsid w:val="008D6863"/>
    <w:rsid w:val="008E2ACB"/>
    <w:rsid w:val="009F5184"/>
    <w:rsid w:val="00B801CA"/>
    <w:rsid w:val="00B86B75"/>
    <w:rsid w:val="00B91CF9"/>
    <w:rsid w:val="00BC48D5"/>
    <w:rsid w:val="00C07D31"/>
    <w:rsid w:val="00C36279"/>
    <w:rsid w:val="00C66A9F"/>
    <w:rsid w:val="00D27869"/>
    <w:rsid w:val="00D616A7"/>
    <w:rsid w:val="00E315A3"/>
    <w:rsid w:val="00EC68AA"/>
    <w:rsid w:val="00F0535E"/>
    <w:rsid w:val="00F43C25"/>
    <w:rsid w:val="00F71555"/>
    <w:rsid w:val="00F76AA1"/>
    <w:rsid w:val="00F95890"/>
    <w:rsid w:val="00FF1F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A17B6"/>
  <w15:docId w15:val="{B293B9AC-3BB7-A840-BD54-0DE7FBEFD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27869"/>
    <w:rPr>
      <w:color w:val="800080" w:themeColor="followedHyperlink"/>
      <w:u w:val="single"/>
    </w:rPr>
  </w:style>
  <w:style w:type="character" w:styleId="UnresolvedMention">
    <w:name w:val="Unresolved Mention"/>
    <w:basedOn w:val="DefaultParagraphFont"/>
    <w:uiPriority w:val="99"/>
    <w:semiHidden/>
    <w:unhideWhenUsed/>
    <w:rsid w:val="00F053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711458">
      <w:bodyDiv w:val="1"/>
      <w:marLeft w:val="0"/>
      <w:marRight w:val="0"/>
      <w:marTop w:val="0"/>
      <w:marBottom w:val="0"/>
      <w:divBdr>
        <w:top w:val="none" w:sz="0" w:space="0" w:color="auto"/>
        <w:left w:val="none" w:sz="0" w:space="0" w:color="auto"/>
        <w:bottom w:val="none" w:sz="0" w:space="0" w:color="auto"/>
        <w:right w:val="none" w:sz="0" w:space="0" w:color="auto"/>
      </w:divBdr>
    </w:div>
    <w:div w:id="1484079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dhcommons.org/mla2013" TargetMode="External"/><Relationship Id="rId21" Type="http://schemas.openxmlformats.org/officeDocument/2006/relationships/hyperlink" Target="http://digitalhumanitiesnow.org/2012/02/editors-choice-dh-interdisciplinarity-and-curricular-incursion/" TargetMode="External"/><Relationship Id="rId42" Type="http://schemas.openxmlformats.org/officeDocument/2006/relationships/hyperlink" Target="https://ryancordell.org/research/teachingHDA/" TargetMode="External"/><Relationship Id="rId63" Type="http://schemas.openxmlformats.org/officeDocument/2006/relationships/hyperlink" Target="https://diggingintodata.org/awards/2016/project/oceanic-exchanges-tracing-global-information-networks-historical-newspaper" TargetMode="External"/><Relationship Id="rId84" Type="http://schemas.openxmlformats.org/officeDocument/2006/relationships/hyperlink" Target="http://chronicle.com/article/In-Wake-of-Traumas-Digital/143077/" TargetMode="External"/><Relationship Id="rId138" Type="http://schemas.openxmlformats.org/officeDocument/2006/relationships/hyperlink" Target="http://chnm2012.thatcamp.org/" TargetMode="External"/><Relationship Id="rId107" Type="http://schemas.openxmlformats.org/officeDocument/2006/relationships/hyperlink" Target="https://www.youtube.com/watch?v=tuHHpltK2w4" TargetMode="External"/><Relationship Id="rId11" Type="http://schemas.openxmlformats.org/officeDocument/2006/relationships/hyperlink" Target="http://www.northeastern.edu/nulab/" TargetMode="External"/><Relationship Id="rId32" Type="http://schemas.openxmlformats.org/officeDocument/2006/relationships/hyperlink" Target="https://www.degruyter.com/view/journals/angl/138/3/article-p519.xml" TargetMode="External"/><Relationship Id="rId53" Type="http://schemas.openxmlformats.org/officeDocument/2006/relationships/hyperlink" Target="https://github.com/OceanicExchanges" TargetMode="External"/><Relationship Id="rId74" Type="http://schemas.openxmlformats.org/officeDocument/2006/relationships/hyperlink" Target="http://www.smithsonianmag.com/innovation/listicles-went-viral-long-before-internet-180955742/?no-ist" TargetMode="External"/><Relationship Id="rId128" Type="http://schemas.openxmlformats.org/officeDocument/2006/relationships/hyperlink" Target="http://s19tot.ryancordell.org" TargetMode="External"/><Relationship Id="rId149" Type="http://schemas.openxmlformats.org/officeDocument/2006/relationships/hyperlink" Target="mailto:tunder@illinois.edu" TargetMode="External"/><Relationship Id="rId5" Type="http://schemas.openxmlformats.org/officeDocument/2006/relationships/footnotes" Target="footnotes.xml"/><Relationship Id="rId95" Type="http://schemas.openxmlformats.org/officeDocument/2006/relationships/hyperlink" Target="http://www.northeastern.edu/news/2013/04/finnegans-wake-memes/" TargetMode="External"/><Relationship Id="rId22" Type="http://schemas.openxmlformats.org/officeDocument/2006/relationships/hyperlink" Target="https://diggingintodata.org/awards/2016/project/oceanic-exchanges-tracing-global-information-networks-historical-newspaper" TargetMode="External"/><Relationship Id="rId27" Type="http://schemas.openxmlformats.org/officeDocument/2006/relationships/hyperlink" Target="http://ocr.northeastern.edu/" TargetMode="External"/><Relationship Id="rId43" Type="http://schemas.openxmlformats.org/officeDocument/2006/relationships/hyperlink" Target="http://dhdebates.gc.cuny.edu/debates/text/87" TargetMode="External"/><Relationship Id="rId48" Type="http://schemas.openxmlformats.org/officeDocument/2006/relationships/hyperlink" Target="https://labs.loc.gov/static/labs/work/reports/Cordell-LOC-ML-report.pdf" TargetMode="External"/><Relationship Id="rId64" Type="http://schemas.openxmlformats.org/officeDocument/2006/relationships/hyperlink" Target="http://ocr.northeastern.edu/" TargetMode="External"/><Relationship Id="rId69" Type="http://schemas.openxmlformats.org/officeDocument/2006/relationships/hyperlink" Target="http://dhcommons.org" TargetMode="External"/><Relationship Id="rId113" Type="http://schemas.openxmlformats.org/officeDocument/2006/relationships/hyperlink" Target="http://ryancordell.org/mla/many-facts-in-small-compass-information-literature-in-c19-newspapers-mla15-talk/" TargetMode="External"/><Relationship Id="rId118" Type="http://schemas.openxmlformats.org/officeDocument/2006/relationships/hyperlink" Target="http://mla2013.thatcamp.org/" TargetMode="External"/><Relationship Id="rId134" Type="http://schemas.openxmlformats.org/officeDocument/2006/relationships/hyperlink" Target="https://github.com/rccordell/DHSI-HDA/tree/master/exercises" TargetMode="External"/><Relationship Id="rId139" Type="http://schemas.openxmlformats.org/officeDocument/2006/relationships/hyperlink" Target="http://we1s.ucsb.edu/" TargetMode="External"/><Relationship Id="rId80" Type="http://schemas.openxmlformats.org/officeDocument/2006/relationships/hyperlink" Target="http://www.abc.net.au/radionational/programs/futuretense/going-viral--the-19th-century-way/5251686" TargetMode="External"/><Relationship Id="rId85" Type="http://schemas.openxmlformats.org/officeDocument/2006/relationships/hyperlink" Target="http://www.internetactu.net/2013/11/07/les-medias-viraux-un-phenomene-ancien/" TargetMode="External"/><Relationship Id="rId150" Type="http://schemas.openxmlformats.org/officeDocument/2006/relationships/hyperlink" Target="mailto:mnsmith@umd.edu" TargetMode="External"/><Relationship Id="rId12" Type="http://schemas.openxmlformats.org/officeDocument/2006/relationships/hyperlink" Target="https://cssh.northeastern.edu/huskiana/" TargetMode="External"/><Relationship Id="rId17" Type="http://schemas.openxmlformats.org/officeDocument/2006/relationships/hyperlink" Target="http://dhawards.org/dhawards2013/results/" TargetMode="External"/><Relationship Id="rId33" Type="http://schemas.openxmlformats.org/officeDocument/2006/relationships/hyperlink" Target="http://ryancordell.org/research/qijtb-the-raven/" TargetMode="External"/><Relationship Id="rId38" Type="http://schemas.openxmlformats.org/officeDocument/2006/relationships/hyperlink" Target="https://doi.org/10.1093/alh/ajv029" TargetMode="External"/><Relationship Id="rId59" Type="http://schemas.openxmlformats.org/officeDocument/2006/relationships/hyperlink" Target="http://chronicle.com/article/New-Technologies-to-Get-Your/127394/" TargetMode="External"/><Relationship Id="rId103" Type="http://schemas.openxmlformats.org/officeDocument/2006/relationships/hyperlink" Target="http://vimeo.com/album/3101285/video/111541947" TargetMode="External"/><Relationship Id="rId108" Type="http://schemas.openxmlformats.org/officeDocument/2006/relationships/hyperlink" Target="https://ryancordell.org/research/teachingHDA/" TargetMode="External"/><Relationship Id="rId124" Type="http://schemas.openxmlformats.org/officeDocument/2006/relationships/hyperlink" Target="http://su14tmn.ryancordell.org/" TargetMode="External"/><Relationship Id="rId129" Type="http://schemas.openxmlformats.org/officeDocument/2006/relationships/hyperlink" Target="http://s18tot.ryancordell.org" TargetMode="External"/><Relationship Id="rId54" Type="http://schemas.openxmlformats.org/officeDocument/2006/relationships/hyperlink" Target="https://github.com/ViralTexts" TargetMode="External"/><Relationship Id="rId70" Type="http://schemas.openxmlformats.org/officeDocument/2006/relationships/hyperlink" Target="http://redschoolhouse.org/" TargetMode="External"/><Relationship Id="rId75" Type="http://schemas.openxmlformats.org/officeDocument/2006/relationships/hyperlink" Target="http://www.npr.org/2015/05/23/408996490/hot-content-went-viral-in-the-1800s-too" TargetMode="External"/><Relationship Id="rId91" Type="http://schemas.openxmlformats.org/officeDocument/2006/relationships/hyperlink" Target="http://www.northeastern.edu/news/2013/10/our-marathon-exhibit/" TargetMode="External"/><Relationship Id="rId96" Type="http://schemas.openxmlformats.org/officeDocument/2006/relationships/hyperlink" Target="http://www.cbc.ca/player/Radio/ID/2330327663/" TargetMode="External"/><Relationship Id="rId140" Type="http://schemas.openxmlformats.org/officeDocument/2006/relationships/hyperlink" Target="http://ojs.gc.cuny.edu/index.php/itcp/index" TargetMode="External"/><Relationship Id="rId145" Type="http://schemas.openxmlformats.org/officeDocument/2006/relationships/hyperlink" Target="mailto:jjm2f@virginia.edu"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imls.gov/grants/awarded/lg-00-17-0104-17-0" TargetMode="External"/><Relationship Id="rId28" Type="http://schemas.openxmlformats.org/officeDocument/2006/relationships/hyperlink" Target="https://manifold.umn.edu/projects/going-the-rounds" TargetMode="External"/><Relationship Id="rId49" Type="http://schemas.openxmlformats.org/officeDocument/2006/relationships/hyperlink" Target="https://blogs.loc.gov/thesignal/2020/07/machine-learning-libraries-a-report-on-the-state-of-the-field/" TargetMode="External"/><Relationship Id="rId114" Type="http://schemas.openxmlformats.org/officeDocument/2006/relationships/hyperlink" Target="http://www.northeastern.edu/nulab/events/nmalh/" TargetMode="External"/><Relationship Id="rId119" Type="http://schemas.openxmlformats.org/officeDocument/2006/relationships/hyperlink" Target="http://newengland2012.thatcamp.org/" TargetMode="External"/><Relationship Id="rId44" Type="http://schemas.openxmlformats.org/officeDocument/2006/relationships/hyperlink" Target="http://www.amazon.com/gp/product/1137398205/ref=as_li_tl?ie=UTF8&amp;camp=1789&amp;creative=390957&amp;creativeASIN=1137398205&amp;linkCode=as2&amp;tag=ryacorsonlhom-20&amp;linkId=5FUIFHQGCAK45R56" TargetMode="External"/><Relationship Id="rId60" Type="http://schemas.openxmlformats.org/officeDocument/2006/relationships/hyperlink" Target="http://viraltexts.org" TargetMode="External"/><Relationship Id="rId65" Type="http://schemas.openxmlformats.org/officeDocument/2006/relationships/hyperlink" Target="http://celestialrailroad.org" TargetMode="External"/><Relationship Id="rId81" Type="http://schemas.openxmlformats.org/officeDocument/2006/relationships/hyperlink" Target="http://www.slate.com/blogs/the_vault/2013/12/04/advice_for_men_list_of_maxims_that_went_viral_in_the_nineteenth_century.html" TargetMode="External"/><Relationship Id="rId86" Type="http://schemas.openxmlformats.org/officeDocument/2006/relationships/hyperlink" Target="http://www.wired.com/wiredscience/2013/11/data-mining-viral-texts-1800s/" TargetMode="External"/><Relationship Id="rId130" Type="http://schemas.openxmlformats.org/officeDocument/2006/relationships/hyperlink" Target="https://f18rwda.ryancordell.org/" TargetMode="External"/><Relationship Id="rId135" Type="http://schemas.openxmlformats.org/officeDocument/2006/relationships/hyperlink" Target="http://nercomp.org/index.php?section=events&amp;evtid=276" TargetMode="External"/><Relationship Id="rId151" Type="http://schemas.openxmlformats.org/officeDocument/2006/relationships/hyperlink" Target="mailto:meredith.mcgill@rutgers.edu" TargetMode="External"/><Relationship Id="rId13" Type="http://schemas.openxmlformats.org/officeDocument/2006/relationships/hyperlink" Target="https://www.acls.org/research/digital.aspx?id=798&amp;linkidentifier=id&amp;itemid=798" TargetMode="External"/><Relationship Id="rId18" Type="http://schemas.openxmlformats.org/officeDocument/2006/relationships/hyperlink" Target="http://digitalhumanitiesnow.org/2017/08/what-makes-computational-evidence-significant-for-literary-historical-argument/" TargetMode="External"/><Relationship Id="rId39" Type="http://schemas.openxmlformats.org/officeDocument/2006/relationships/hyperlink" Target="http://viraltexts.org/2015/05/22/computational-methods-for-uncovering-reprinted-texts-in-antebellum-newspapers/" TargetMode="External"/><Relationship Id="rId109" Type="http://schemas.openxmlformats.org/officeDocument/2006/relationships/hyperlink" Target="http://ryancordell.org/research/dh/computational-evidence-for-literary-historical-argument/" TargetMode="External"/><Relationship Id="rId34" Type="http://schemas.openxmlformats.org/officeDocument/2006/relationships/hyperlink" Target="http://viraltexts.org/2016/04/08/fugitive-verses/" TargetMode="External"/><Relationship Id="rId50" Type="http://schemas.openxmlformats.org/officeDocument/2006/relationships/hyperlink" Target="https://repository.library.northeastern.edu/files/neu:f1881m409" TargetMode="External"/><Relationship Id="rId55" Type="http://schemas.openxmlformats.org/officeDocument/2006/relationships/hyperlink" Target="http://proteus.viraltexts.org" TargetMode="External"/><Relationship Id="rId76" Type="http://schemas.openxmlformats.org/officeDocument/2006/relationships/hyperlink" Target="http://fusion.net/story/38218/the-appeal-of-facts-that-blow-your-mind-from-the-19th-century-to-buzzfeed/" TargetMode="External"/><Relationship Id="rId97" Type="http://schemas.openxmlformats.org/officeDocument/2006/relationships/hyperlink" Target="http://radioboston.wbur.org/2013/01/25/social" TargetMode="External"/><Relationship Id="rId104" Type="http://schemas.openxmlformats.org/officeDocument/2006/relationships/hyperlink" Target="https://www.youtube.com/watch?v=KPHCdHfzC9Q" TargetMode="External"/><Relationship Id="rId120" Type="http://schemas.openxmlformats.org/officeDocument/2006/relationships/hyperlink" Target="http://dhcommons.org/mla2012" TargetMode="External"/><Relationship Id="rId125" Type="http://schemas.openxmlformats.org/officeDocument/2006/relationships/hyperlink" Target="https://f20bbb.ryancordell.org" TargetMode="External"/><Relationship Id="rId141" Type="http://schemas.openxmlformats.org/officeDocument/2006/relationships/hyperlink" Target="http://mapstory.org/" TargetMode="External"/><Relationship Id="rId146" Type="http://schemas.openxmlformats.org/officeDocument/2006/relationships/hyperlink" Target="mailto:e.dillon@neu.edu" TargetMode="External"/><Relationship Id="rId7" Type="http://schemas.openxmlformats.org/officeDocument/2006/relationships/hyperlink" Target="mailto:r.cordell@northeastern.edu" TargetMode="External"/><Relationship Id="rId71" Type="http://schemas.openxmlformats.org/officeDocument/2006/relationships/hyperlink" Target="http://utc.iath.virginia.edu/" TargetMode="External"/><Relationship Id="rId92" Type="http://schemas.openxmlformats.org/officeDocument/2006/relationships/hyperlink" Target="http://mentalfloss.com/article/52867/top-10-viral-hits-pre-civil-war-years" TargetMode="External"/><Relationship Id="rId2" Type="http://schemas.openxmlformats.org/officeDocument/2006/relationships/styles" Target="styles.xml"/><Relationship Id="rId29" Type="http://schemas.openxmlformats.org/officeDocument/2006/relationships/hyperlink" Target="https://manifold.umn.edu/read/untitled-883630b9-c054-44e1-91db-d053a7106ecb/section/ea1f849a-bac1-4e9d-85f4-149d0083a6a4" TargetMode="External"/><Relationship Id="rId24" Type="http://schemas.openxmlformats.org/officeDocument/2006/relationships/hyperlink" Target="https://diggingintodata.org/awards/2016/project/oceanic-exchanges-tracing-global-information-networks-historical-newspaper" TargetMode="External"/><Relationship Id="rId40" Type="http://schemas.openxmlformats.org/officeDocument/2006/relationships/hyperlink" Target="http://www.digitalhumanities.org/dhq/vol/7/1/000144/000144.html" TargetMode="External"/><Relationship Id="rId45" Type="http://schemas.openxmlformats.org/officeDocument/2006/relationships/hyperlink" Target="http://www.ccs.neu.edu/home/dasmith/infect-dl-2014.pdf" TargetMode="External"/><Relationship Id="rId66" Type="http://schemas.openxmlformats.org/officeDocument/2006/relationships/hyperlink" Target="http://marathon.neu.edu" TargetMode="External"/><Relationship Id="rId87" Type="http://schemas.openxmlformats.org/officeDocument/2006/relationships/hyperlink" Target="http://dish.andrewsullivan.com/2013/11/04/19th-century-virality/" TargetMode="External"/><Relationship Id="rId110" Type="http://schemas.openxmlformats.org/officeDocument/2006/relationships/hyperlink" Target="http://ryancordell.org/research/abundance/" TargetMode="External"/><Relationship Id="rId115" Type="http://schemas.openxmlformats.org/officeDocument/2006/relationships/hyperlink" Target="https://www.youtube.com/watch?v=VTJXxYQOQlY" TargetMode="External"/><Relationship Id="rId131" Type="http://schemas.openxmlformats.org/officeDocument/2006/relationships/hyperlink" Target="http://f17rwda.ryancordell.org" TargetMode="External"/><Relationship Id="rId136" Type="http://schemas.openxmlformats.org/officeDocument/2006/relationships/hyperlink" Target="http://mith.umd.edu/topicmodeling/" TargetMode="External"/><Relationship Id="rId61" Type="http://schemas.openxmlformats.org/officeDocument/2006/relationships/hyperlink" Target="http://blog.historians.org/2017/03/buzzfeed-going-viral-19th-century-america/" TargetMode="External"/><Relationship Id="rId82" Type="http://schemas.openxmlformats.org/officeDocument/2006/relationships/hyperlink" Target="http://motherboard.vice.com/blog/how-stories-went-viral-in-antebellum-america" TargetMode="External"/><Relationship Id="rId152" Type="http://schemas.openxmlformats.org/officeDocument/2006/relationships/fontTable" Target="fontTable.xml"/><Relationship Id="rId19" Type="http://schemas.openxmlformats.org/officeDocument/2006/relationships/hyperlink" Target="http://digitalhumanitiesnow.org/2015/06/editors-choice-methods-for-uncovering-reprinted-texts-in-antebellum-newspapers/" TargetMode="External"/><Relationship Id="rId14" Type="http://schemas.openxmlformats.org/officeDocument/2006/relationships/hyperlink" Target="http://nationalhumanitiescenter.org/digital-humanities/" TargetMode="External"/><Relationship Id="rId30" Type="http://schemas.openxmlformats.org/officeDocument/2006/relationships/hyperlink" Target="https://manifold.umn.edu/read/untitled-bd3eb0af-fdad-4dd6-9c94-3fd15d522ab6/section/06899e82-8f06-43d2-9fc9-ea04dffef886" TargetMode="External"/><Relationship Id="rId35" Type="http://schemas.openxmlformats.org/officeDocument/2006/relationships/hyperlink" Target="http://ryancordell.org/research/a-larger-view-of-digital-american-studies/" TargetMode="External"/><Relationship Id="rId56" Type="http://schemas.openxmlformats.org/officeDocument/2006/relationships/hyperlink" Target="http://ryancordell.org/" TargetMode="External"/><Relationship Id="rId77" Type="http://schemas.openxmlformats.org/officeDocument/2006/relationships/hyperlink" Target="http://www.wcvb.com/news/City-heals-through-Northeastern-s-Our-Marathon-digital-archive/25488178" TargetMode="External"/><Relationship Id="rId100" Type="http://schemas.openxmlformats.org/officeDocument/2006/relationships/hyperlink" Target="http://www.actividadesacademicas.iib.unam.mx/index.php/EDL/edl17/schedConf/overview" TargetMode="External"/><Relationship Id="rId105" Type="http://schemas.openxmlformats.org/officeDocument/2006/relationships/hyperlink" Target="https://www.youtube.com/watch?v=gR5sghIgog8" TargetMode="External"/><Relationship Id="rId126" Type="http://schemas.openxmlformats.org/officeDocument/2006/relationships/hyperlink" Target="https://f19bbb.ryancordell.org/" TargetMode="External"/><Relationship Id="rId147" Type="http://schemas.openxmlformats.org/officeDocument/2006/relationships/hyperlink" Target="mailto:mgk@umd.edu" TargetMode="External"/><Relationship Id="rId8" Type="http://schemas.openxmlformats.org/officeDocument/2006/relationships/hyperlink" Target="mailto:rccordell@gmail.com" TargetMode="External"/><Relationship Id="rId51" Type="http://schemas.openxmlformats.org/officeDocument/2006/relationships/hyperlink" Target="http://catalog.flatworldknowledge.com/bookhub/reader/5248" TargetMode="External"/><Relationship Id="rId72" Type="http://schemas.openxmlformats.org/officeDocument/2006/relationships/hyperlink" Target="http://news.nationalgeographic.com/2016/10/united-states-election-map-history/" TargetMode="External"/><Relationship Id="rId93" Type="http://schemas.openxmlformats.org/officeDocument/2006/relationships/hyperlink" Target="http://www.northeastern.edu/news/2013/06/professor-mines-for-historical-memes/" TargetMode="External"/><Relationship Id="rId98" Type="http://schemas.openxmlformats.org/officeDocument/2006/relationships/hyperlink" Target="http://www.theatlantic.com/technology/archive/2013/01/the-viral-media-prof-whose-kids-got-1-million-facebook-likes-and-a-puppy/267338/" TargetMode="External"/><Relationship Id="rId121" Type="http://schemas.openxmlformats.org/officeDocument/2006/relationships/hyperlink" Target="https://f20idh.ryancordell.org" TargetMode="External"/><Relationship Id="rId142" Type="http://schemas.openxmlformats.org/officeDocument/2006/relationships/hyperlink" Target="http://www.nines.org/" TargetMode="External"/><Relationship Id="rId3" Type="http://schemas.openxmlformats.org/officeDocument/2006/relationships/settings" Target="settings.xml"/><Relationship Id="rId25" Type="http://schemas.openxmlformats.org/officeDocument/2006/relationships/hyperlink" Target="http://www.neh.gov/divisions/odh/grant-news/announcing-23-digital-humanities-start-grant-awards-march-2013" TargetMode="External"/><Relationship Id="rId46" Type="http://schemas.openxmlformats.org/officeDocument/2006/relationships/hyperlink" Target="http://www.aclweb.org/anthology/W/W14/W14-2707.pdf" TargetMode="External"/><Relationship Id="rId67" Type="http://schemas.openxmlformats.org/officeDocument/2006/relationships/hyperlink" Target="https://www.digitisednewspapers.net/" TargetMode="External"/><Relationship Id="rId116" Type="http://schemas.openxmlformats.org/officeDocument/2006/relationships/hyperlink" Target="http://www.northeastern.edu/nulab/events/nmalh/" TargetMode="External"/><Relationship Id="rId137" Type="http://schemas.openxmlformats.org/officeDocument/2006/relationships/hyperlink" Target="http://hypercities.com/NEH/" TargetMode="External"/><Relationship Id="rId20" Type="http://schemas.openxmlformats.org/officeDocument/2006/relationships/hyperlink" Target="http://digitalhumanitiesnow.org/2015/02/editors-choice-how-not-to-teach-digital-humanities/" TargetMode="External"/><Relationship Id="rId41" Type="http://schemas.openxmlformats.org/officeDocument/2006/relationships/hyperlink" Target="http://www.digitalhumanities.org/dhq/vol/7/1/000144/000144.html" TargetMode="External"/><Relationship Id="rId62" Type="http://schemas.openxmlformats.org/officeDocument/2006/relationships/hyperlink" Target="http://oceanicexchanges.org/" TargetMode="External"/><Relationship Id="rId83" Type="http://schemas.openxmlformats.org/officeDocument/2006/relationships/hyperlink" Target="http://www.onthemedia.org/story/going-viral-antebellum-style/" TargetMode="External"/><Relationship Id="rId88" Type="http://schemas.openxmlformats.org/officeDocument/2006/relationships/hyperlink" Target="http://www.runnersworld.com/boston-marathon/six-months-later-exhibit-revisits-boston-bombings" TargetMode="External"/><Relationship Id="rId111" Type="http://schemas.openxmlformats.org/officeDocument/2006/relationships/hyperlink" Target="http://ryancordell.org/research/qijtb-the-raven/" TargetMode="External"/><Relationship Id="rId132" Type="http://schemas.openxmlformats.org/officeDocument/2006/relationships/hyperlink" Target="http://tdh.brynmawr.edu/" TargetMode="External"/><Relationship Id="rId153" Type="http://schemas.openxmlformats.org/officeDocument/2006/relationships/theme" Target="theme/theme1.xml"/><Relationship Id="rId15" Type="http://schemas.openxmlformats.org/officeDocument/2006/relationships/hyperlink" Target="http://www.rarebookschool.org/fellowships/mellon/" TargetMode="External"/><Relationship Id="rId36" Type="http://schemas.openxmlformats.org/officeDocument/2006/relationships/hyperlink" Target="http://ryancordell.org/research/what-has-the-digital-meant-to-american-periodicals-scholarship/" TargetMode="External"/><Relationship Id="rId57" Type="http://schemas.openxmlformats.org/officeDocument/2006/relationships/hyperlink" Target="https://www.chronicle.com/blogs/profhacker/" TargetMode="External"/><Relationship Id="rId106" Type="http://schemas.openxmlformats.org/officeDocument/2006/relationships/hyperlink" Target="https://www.youtube.com/watch?v=AcTxT3DgQf8" TargetMode="External"/><Relationship Id="rId127" Type="http://schemas.openxmlformats.org/officeDocument/2006/relationships/hyperlink" Target="https://f19tot.ryancordell.org/" TargetMode="External"/><Relationship Id="rId10" Type="http://schemas.openxmlformats.org/officeDocument/2006/relationships/hyperlink" Target="http://www.ndsu.edu/english/summer_scholars/" TargetMode="External"/><Relationship Id="rId31" Type="http://schemas.openxmlformats.org/officeDocument/2006/relationships/hyperlink" Target="https://manifold.umn.edu/read/reprinting-wright/section/7654d423-46e3-4535-8e19-ea8b665faca8" TargetMode="External"/><Relationship Id="rId52" Type="http://schemas.openxmlformats.org/officeDocument/2006/relationships/hyperlink" Target="https://github.com/rccordell?tab=repositories" TargetMode="External"/><Relationship Id="rId73" Type="http://schemas.openxmlformats.org/officeDocument/2006/relationships/hyperlink" Target="http://mentalfloss.com/article/71106/19th-century-love-letter-went-viral" TargetMode="External"/><Relationship Id="rId78" Type="http://schemas.openxmlformats.org/officeDocument/2006/relationships/hyperlink" Target="http://www.laphamsquarterly.org/roundtable/going-viral-nineteenth-century" TargetMode="External"/><Relationship Id="rId94" Type="http://schemas.openxmlformats.org/officeDocument/2006/relationships/hyperlink" Target="http://www.boston.com/yourcampus/news/northeastern/2013/05/northeastern_university_creates_digital_archive_for_marathon_bombings.html" TargetMode="External"/><Relationship Id="rId99" Type="http://schemas.openxmlformats.org/officeDocument/2006/relationships/hyperlink" Target="https://www.vanderbilt.edu/digitalhumanities/thatcamp-2017/" TargetMode="External"/><Relationship Id="rId101" Type="http://schemas.openxmlformats.org/officeDocument/2006/relationships/hyperlink" Target="http://www.history.ac.uk/podcasts/digital-history/best-mechanical-paper-world-scientific-american-reprinting-and-circulation" TargetMode="External"/><Relationship Id="rId122" Type="http://schemas.openxmlformats.org/officeDocument/2006/relationships/hyperlink" Target="https://s19rm.ryancordell.org/" TargetMode="External"/><Relationship Id="rId143" Type="http://schemas.openxmlformats.org/officeDocument/2006/relationships/hyperlink" Target="http://digitalamericanists.unl.edu/wordpress/" TargetMode="External"/><Relationship Id="rId148" Type="http://schemas.openxmlformats.org/officeDocument/2006/relationships/hyperlink" Target="mailto:ayliu@english.ucsb.edu" TargetMode="External"/><Relationship Id="rId4" Type="http://schemas.openxmlformats.org/officeDocument/2006/relationships/webSettings" Target="webSettings.xml"/><Relationship Id="rId9" Type="http://schemas.openxmlformats.org/officeDocument/2006/relationships/hyperlink" Target="http://ryancordell.org" TargetMode="External"/><Relationship Id="rId26" Type="http://schemas.openxmlformats.org/officeDocument/2006/relationships/hyperlink" Target="https://cssh.northeastern.edu/huskiana/?page_id=145" TargetMode="External"/><Relationship Id="rId47" Type="http://schemas.openxmlformats.org/officeDocument/2006/relationships/hyperlink" Target="http://www.ccs.neu.edu/home/dasmith/infect-bighum-2013.pdf" TargetMode="External"/><Relationship Id="rId68" Type="http://schemas.openxmlformats.org/officeDocument/2006/relationships/hyperlink" Target="https://www.digitisednewspapers.net/" TargetMode="External"/><Relationship Id="rId89" Type="http://schemas.openxmlformats.org/officeDocument/2006/relationships/hyperlink" Target="http://bostinno.streetwise.co/2013/10/15/boston-events-boston-marathon-2013-digital-archive-at-northeastern/" TargetMode="External"/><Relationship Id="rId112" Type="http://schemas.openxmlformats.org/officeDocument/2006/relationships/hyperlink" Target="http://ryancordell.org/mla/many-facts-in-small-compass-information-literature-in-c19-newspapers-mla15-talk/" TargetMode="External"/><Relationship Id="rId133" Type="http://schemas.openxmlformats.org/officeDocument/2006/relationships/hyperlink" Target="https://www.northeastern.edu/precollegeprograms/programs/humanity-in-a-digital-world/" TargetMode="External"/><Relationship Id="rId16" Type="http://schemas.openxmlformats.org/officeDocument/2006/relationships/hyperlink" Target="http://marathon.neu.edu/" TargetMode="External"/><Relationship Id="rId37" Type="http://schemas.openxmlformats.org/officeDocument/2006/relationships/hyperlink" Target="http://ryancordell.org/research/reprinting-circulation-and-the-network-author-in-antebellum-newspapers/" TargetMode="External"/><Relationship Id="rId58" Type="http://schemas.openxmlformats.org/officeDocument/2006/relationships/hyperlink" Target="http://chronicle.com/article/New-Technologies-to-Get-Your/127394/" TargetMode="External"/><Relationship Id="rId79" Type="http://schemas.openxmlformats.org/officeDocument/2006/relationships/hyperlink" Target="http://www.abc.net.au/radionational/programs/futuretense/viral-sensations-of-the-19th-century/5280340" TargetMode="External"/><Relationship Id="rId102" Type="http://schemas.openxmlformats.org/officeDocument/2006/relationships/hyperlink" Target="https://www.youtube.com/watch?v=PoaKhHhZ-_Y&amp;index=18&amp;list=PLBELrG1nZ2U7uwRc5kwZPdnt2tKYkf9pv" TargetMode="External"/><Relationship Id="rId123" Type="http://schemas.openxmlformats.org/officeDocument/2006/relationships/hyperlink" Target="https://web.archive.org/web/20181206062051/http:/s17hda.ryancordell.org/" TargetMode="External"/><Relationship Id="rId144" Type="http://schemas.openxmlformats.org/officeDocument/2006/relationships/hyperlink" Target="http://digitalamericanists.unl.edu/wordpress/" TargetMode="External"/><Relationship Id="rId90" Type="http://schemas.openxmlformats.org/officeDocument/2006/relationships/hyperlink" Target="http://www.wcvb.com/news/local/metro/City-marks-6-months-since-bombing/-/11971628/22451352/-/rtoul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7</Pages>
  <Words>11140</Words>
  <Characters>63499</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Cordell-CV</vt:lpstr>
    </vt:vector>
  </TitlesOfParts>
  <Company/>
  <LinksUpToDate>false</LinksUpToDate>
  <CharactersWithSpaces>7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dell-CV</dc:title>
  <dc:creator>Ryan Cordell</dc:creator>
  <cp:keywords/>
  <cp:lastModifiedBy>Cordell, Ryan</cp:lastModifiedBy>
  <cp:revision>31</cp:revision>
  <dcterms:created xsi:type="dcterms:W3CDTF">2021-03-31T14:50:00Z</dcterms:created>
  <dcterms:modified xsi:type="dcterms:W3CDTF">2021-04-01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1</vt:lpwstr>
  </property>
  <property fmtid="{D5CDD505-2E9C-101B-9397-08002B2CF9AE}" pid="3" name="output">
    <vt:lpwstr>word_document</vt:lpwstr>
  </property>
</Properties>
</file>